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C1250" w14:textId="77777777" w:rsidR="00F700EB" w:rsidRDefault="00F700EB" w:rsidP="00F700EB">
      <w:pPr>
        <w:pStyle w:val="Web"/>
        <w:spacing w:before="240" w:beforeAutospacing="0" w:after="240" w:afterAutospacing="0"/>
        <w:jc w:val="center"/>
      </w:pPr>
      <w:bookmarkStart w:id="0" w:name="_Hlk119520820"/>
      <w:bookmarkEnd w:id="0"/>
      <w:r>
        <w:rPr>
          <w:rFonts w:ascii="Arial" w:hAnsi="Arial" w:cs="Arial"/>
          <w:b/>
          <w:bCs/>
          <w:color w:val="000000"/>
          <w:sz w:val="30"/>
          <w:szCs w:val="30"/>
        </w:rPr>
        <w:t>City University of Hong Kong</w:t>
      </w:r>
    </w:p>
    <w:p w14:paraId="7CF73AC2" w14:textId="77777777" w:rsidR="00F700EB" w:rsidRDefault="00F700EB" w:rsidP="00F700EB">
      <w:pPr>
        <w:pStyle w:val="Web"/>
        <w:spacing w:before="240" w:beforeAutospacing="0" w:after="240" w:afterAutospacing="0"/>
        <w:jc w:val="center"/>
      </w:pPr>
      <w:r>
        <w:rPr>
          <w:rFonts w:ascii="Arial" w:hAnsi="Arial" w:cs="Arial"/>
          <w:color w:val="000000"/>
          <w:sz w:val="30"/>
          <w:szCs w:val="30"/>
        </w:rPr>
        <w:t>Department of Computer Science</w:t>
      </w:r>
    </w:p>
    <w:p w14:paraId="3396316B" w14:textId="5B1E842A" w:rsidR="00F700EB" w:rsidRDefault="00F700EB" w:rsidP="00F700EB">
      <w:pPr>
        <w:pStyle w:val="Web"/>
        <w:spacing w:before="240" w:beforeAutospacing="0" w:after="240" w:afterAutospacing="0"/>
        <w:jc w:val="center"/>
      </w:pPr>
      <w:r>
        <w:rPr>
          <w:rFonts w:ascii="Arial" w:hAnsi="Arial" w:cs="Arial"/>
          <w:color w:val="000000"/>
          <w:sz w:val="30"/>
          <w:szCs w:val="30"/>
        </w:rPr>
        <w:t>CS3343 Software Engineering Practice</w:t>
      </w:r>
    </w:p>
    <w:p w14:paraId="23F2A2F9" w14:textId="77777777" w:rsidR="00F700EB" w:rsidRDefault="00F700EB" w:rsidP="00F700EB">
      <w:pPr>
        <w:pStyle w:val="Web"/>
        <w:spacing w:before="240" w:beforeAutospacing="0" w:after="240" w:afterAutospacing="0"/>
        <w:jc w:val="center"/>
      </w:pPr>
      <w:r>
        <w:rPr>
          <w:rFonts w:ascii="Arial" w:hAnsi="Arial" w:cs="Arial"/>
          <w:color w:val="000000"/>
          <w:sz w:val="30"/>
          <w:szCs w:val="30"/>
        </w:rPr>
        <w:t>2022-23 Semester A</w:t>
      </w:r>
    </w:p>
    <w:p w14:paraId="2E6300C7" w14:textId="77777777" w:rsidR="00F700EB" w:rsidRDefault="00F700EB" w:rsidP="00F700EB">
      <w:pPr>
        <w:pStyle w:val="Web"/>
        <w:spacing w:before="240" w:beforeAutospacing="0" w:after="240" w:afterAutospacing="0"/>
        <w:jc w:val="center"/>
      </w:pPr>
      <w:r>
        <w:rPr>
          <w:rFonts w:ascii="Arial" w:hAnsi="Arial" w:cs="Arial"/>
          <w:color w:val="000000"/>
          <w:sz w:val="30"/>
          <w:szCs w:val="30"/>
        </w:rPr>
        <w:t> </w:t>
      </w:r>
    </w:p>
    <w:p w14:paraId="27218F5D" w14:textId="07AE5880" w:rsidR="00F700EB" w:rsidRDefault="00F700EB" w:rsidP="00F700EB">
      <w:pPr>
        <w:pStyle w:val="Web"/>
        <w:spacing w:before="240" w:beforeAutospacing="0" w:after="240" w:afterAutospacing="0"/>
        <w:jc w:val="center"/>
      </w:pPr>
      <w:r>
        <w:rPr>
          <w:rFonts w:ascii="Arial" w:hAnsi="Arial" w:cs="Arial"/>
          <w:color w:val="000000"/>
          <w:sz w:val="30"/>
          <w:szCs w:val="30"/>
        </w:rPr>
        <w:t>Analysis and Design </w:t>
      </w:r>
      <w:r w:rsidR="00E770DF">
        <w:rPr>
          <w:rFonts w:ascii="Arial" w:hAnsi="Arial" w:cs="Arial"/>
          <w:color w:val="000000"/>
          <w:sz w:val="30"/>
          <w:szCs w:val="30"/>
        </w:rPr>
        <w:t>Report</w:t>
      </w:r>
    </w:p>
    <w:p w14:paraId="4D8597AF" w14:textId="77777777" w:rsidR="00F700EB" w:rsidRDefault="00F700EB" w:rsidP="00F700EB">
      <w:pPr>
        <w:pStyle w:val="Web"/>
        <w:spacing w:before="240" w:beforeAutospacing="0" w:after="240" w:afterAutospacing="0"/>
      </w:pPr>
      <w:r>
        <w:rPr>
          <w:rFonts w:ascii="Arial" w:hAnsi="Arial" w:cs="Arial"/>
          <w:color w:val="000000"/>
          <w:sz w:val="30"/>
          <w:szCs w:val="30"/>
        </w:rPr>
        <w:t> </w:t>
      </w:r>
    </w:p>
    <w:p w14:paraId="1918F78F" w14:textId="77777777" w:rsidR="00F700EB" w:rsidRDefault="00F700EB" w:rsidP="00F700EB">
      <w:pPr>
        <w:pStyle w:val="Web"/>
        <w:spacing w:before="240" w:beforeAutospacing="0" w:after="240" w:afterAutospacing="0"/>
      </w:pPr>
      <w:r>
        <w:rPr>
          <w:rFonts w:ascii="Arial" w:hAnsi="Arial" w:cs="Arial"/>
          <w:color w:val="000000"/>
          <w:sz w:val="30"/>
          <w:szCs w:val="30"/>
        </w:rPr>
        <w:t> </w:t>
      </w:r>
    </w:p>
    <w:p w14:paraId="6DDDDA66" w14:textId="77777777" w:rsidR="00F700EB" w:rsidRDefault="00F700EB" w:rsidP="00F700EB">
      <w:pPr>
        <w:pStyle w:val="Web"/>
        <w:spacing w:before="240" w:beforeAutospacing="0" w:after="240" w:afterAutospacing="0"/>
      </w:pPr>
      <w:r>
        <w:rPr>
          <w:rFonts w:ascii="Arial" w:hAnsi="Arial" w:cs="Arial"/>
          <w:color w:val="000000"/>
          <w:sz w:val="30"/>
          <w:szCs w:val="30"/>
        </w:rPr>
        <w:t> </w:t>
      </w:r>
    </w:p>
    <w:p w14:paraId="1491967F" w14:textId="77777777" w:rsidR="00AF73CC" w:rsidRPr="00AF73CC" w:rsidRDefault="00F700EB" w:rsidP="00F700EB">
      <w:pPr>
        <w:pStyle w:val="Web"/>
        <w:spacing w:before="240" w:beforeAutospacing="0" w:after="240" w:afterAutospacing="0"/>
        <w:jc w:val="center"/>
        <w:rPr>
          <w:rFonts w:ascii="Arial" w:hAnsi="Arial" w:cs="Arial"/>
          <w:color w:val="000000"/>
          <w:sz w:val="40"/>
          <w:szCs w:val="40"/>
        </w:rPr>
      </w:pPr>
      <w:r w:rsidRPr="00AF73CC">
        <w:rPr>
          <w:rFonts w:ascii="Arial" w:hAnsi="Arial" w:cs="Arial"/>
          <w:color w:val="000000"/>
          <w:sz w:val="40"/>
          <w:szCs w:val="40"/>
        </w:rPr>
        <w:t xml:space="preserve">Project Title: </w:t>
      </w:r>
      <w:r w:rsidR="006A3779" w:rsidRPr="00AF73CC">
        <w:rPr>
          <w:rFonts w:ascii="Arial" w:hAnsi="Arial" w:cs="Arial"/>
          <w:color w:val="000000"/>
          <w:sz w:val="40"/>
          <w:szCs w:val="40"/>
        </w:rPr>
        <w:t xml:space="preserve">River Crossing Game </w:t>
      </w:r>
    </w:p>
    <w:p w14:paraId="731076C2" w14:textId="67647962" w:rsidR="00F700EB" w:rsidRDefault="006A3779" w:rsidP="00F700EB">
      <w:pPr>
        <w:pStyle w:val="Web"/>
        <w:spacing w:before="240" w:beforeAutospacing="0" w:after="240" w:afterAutospacing="0"/>
        <w:jc w:val="center"/>
      </w:pPr>
      <w:r w:rsidRPr="006A3779">
        <w:rPr>
          <w:rFonts w:ascii="Arial" w:hAnsi="Arial" w:cs="Arial"/>
          <w:color w:val="000000"/>
          <w:sz w:val="30"/>
          <w:szCs w:val="30"/>
        </w:rPr>
        <w:t>(</w:t>
      </w:r>
      <w:proofErr w:type="gramStart"/>
      <w:r w:rsidRPr="006A3779">
        <w:rPr>
          <w:rFonts w:ascii="Arial" w:hAnsi="Arial" w:cs="Arial"/>
          <w:color w:val="000000"/>
          <w:sz w:val="30"/>
          <w:szCs w:val="30"/>
        </w:rPr>
        <w:t>with</w:t>
      </w:r>
      <w:proofErr w:type="gramEnd"/>
      <w:r w:rsidRPr="006A3779">
        <w:rPr>
          <w:rFonts w:ascii="Arial" w:hAnsi="Arial" w:cs="Arial"/>
          <w:color w:val="000000"/>
          <w:sz w:val="30"/>
          <w:szCs w:val="30"/>
        </w:rPr>
        <w:t xml:space="preserve"> customizable puzzle and solver)</w:t>
      </w:r>
    </w:p>
    <w:p w14:paraId="59A8EC7B" w14:textId="77777777" w:rsidR="00F700EB" w:rsidRDefault="00F700EB" w:rsidP="00F700EB">
      <w:pPr>
        <w:pStyle w:val="Web"/>
        <w:spacing w:before="240" w:beforeAutospacing="0" w:after="240" w:afterAutospacing="0"/>
        <w:jc w:val="center"/>
      </w:pPr>
      <w:r>
        <w:rPr>
          <w:rFonts w:ascii="Arial" w:hAnsi="Arial" w:cs="Arial"/>
          <w:color w:val="000000"/>
          <w:sz w:val="30"/>
          <w:szCs w:val="30"/>
        </w:rPr>
        <w:t> </w:t>
      </w:r>
    </w:p>
    <w:p w14:paraId="40851C33" w14:textId="77777777" w:rsidR="00F700EB" w:rsidRDefault="00F700EB" w:rsidP="00F700EB">
      <w:pPr>
        <w:pStyle w:val="Web"/>
        <w:spacing w:before="240" w:beforeAutospacing="0" w:after="240" w:afterAutospacing="0"/>
        <w:jc w:val="center"/>
      </w:pPr>
      <w:r>
        <w:rPr>
          <w:rFonts w:ascii="Arial" w:hAnsi="Arial" w:cs="Arial"/>
          <w:color w:val="000000"/>
          <w:sz w:val="30"/>
          <w:szCs w:val="30"/>
        </w:rPr>
        <w:t> </w:t>
      </w:r>
    </w:p>
    <w:p w14:paraId="4D97B17C" w14:textId="77777777" w:rsidR="00F700EB" w:rsidRDefault="00F700EB" w:rsidP="00F700EB">
      <w:pPr>
        <w:pStyle w:val="Web"/>
        <w:spacing w:before="240" w:beforeAutospacing="0" w:after="240" w:afterAutospacing="0"/>
        <w:rPr>
          <w:rFonts w:ascii="Arial" w:hAnsi="Arial" w:cs="Arial"/>
          <w:color w:val="000000"/>
          <w:sz w:val="30"/>
          <w:szCs w:val="30"/>
        </w:rPr>
      </w:pPr>
      <w:r>
        <w:rPr>
          <w:rFonts w:ascii="Arial" w:hAnsi="Arial" w:cs="Arial"/>
          <w:color w:val="000000"/>
          <w:sz w:val="30"/>
          <w:szCs w:val="30"/>
        </w:rPr>
        <w:t> </w:t>
      </w:r>
    </w:p>
    <w:p w14:paraId="048860AB" w14:textId="2A55ABFF" w:rsidR="00A653CD" w:rsidRPr="00A653CD" w:rsidRDefault="00A653CD" w:rsidP="00F700EB">
      <w:pPr>
        <w:pStyle w:val="Web"/>
        <w:spacing w:before="240" w:beforeAutospacing="0" w:after="240" w:afterAutospacing="0"/>
        <w:rPr>
          <w:rFonts w:ascii="Arial" w:hAnsi="Arial" w:cs="Arial"/>
          <w:color w:val="000000"/>
          <w:sz w:val="30"/>
          <w:szCs w:val="30"/>
        </w:rPr>
      </w:pPr>
      <w:r>
        <w:rPr>
          <w:rFonts w:ascii="Arial" w:hAnsi="Arial" w:cs="Arial"/>
          <w:color w:val="000000"/>
          <w:sz w:val="30"/>
          <w:szCs w:val="30"/>
        </w:rPr>
        <w:t xml:space="preserve">Team Members: </w:t>
      </w:r>
    </w:p>
    <w:p w14:paraId="4F80BD89" w14:textId="77777777" w:rsidR="00F700EB" w:rsidRDefault="00F700EB" w:rsidP="00F700EB">
      <w:pPr>
        <w:pStyle w:val="Web"/>
        <w:spacing w:before="240" w:beforeAutospacing="0" w:after="240" w:afterAutospacing="0"/>
      </w:pPr>
      <w:r>
        <w:rPr>
          <w:rFonts w:ascii="Arial" w:hAnsi="Arial" w:cs="Arial"/>
          <w:color w:val="000000"/>
          <w:sz w:val="30"/>
          <w:szCs w:val="30"/>
        </w:rPr>
        <w:t>Chau Tsun Yu (56625222)</w:t>
      </w:r>
    </w:p>
    <w:p w14:paraId="18F4024B" w14:textId="77777777" w:rsidR="00F700EB" w:rsidRDefault="00F700EB" w:rsidP="00F700EB">
      <w:pPr>
        <w:pStyle w:val="Web"/>
        <w:spacing w:before="240" w:beforeAutospacing="0" w:after="240" w:afterAutospacing="0"/>
      </w:pPr>
      <w:r>
        <w:rPr>
          <w:rFonts w:ascii="Arial" w:hAnsi="Arial" w:cs="Arial"/>
          <w:color w:val="000000"/>
          <w:sz w:val="30"/>
          <w:szCs w:val="30"/>
        </w:rPr>
        <w:t>Chau Wai Tong (56660328)</w:t>
      </w:r>
    </w:p>
    <w:p w14:paraId="6408C2B2" w14:textId="77777777" w:rsidR="00F700EB" w:rsidRDefault="00F700EB" w:rsidP="00F700EB">
      <w:pPr>
        <w:pStyle w:val="Web"/>
        <w:spacing w:before="240" w:beforeAutospacing="0" w:after="240" w:afterAutospacing="0"/>
      </w:pPr>
      <w:r>
        <w:rPr>
          <w:rFonts w:ascii="Arial" w:hAnsi="Arial" w:cs="Arial"/>
          <w:color w:val="000000"/>
          <w:sz w:val="30"/>
          <w:szCs w:val="30"/>
        </w:rPr>
        <w:t>Chin Man Chong (56701200)</w:t>
      </w:r>
    </w:p>
    <w:p w14:paraId="3F22237F" w14:textId="77777777" w:rsidR="00F700EB" w:rsidRDefault="00F700EB" w:rsidP="00F700EB">
      <w:pPr>
        <w:pStyle w:val="Web"/>
        <w:spacing w:before="240" w:beforeAutospacing="0" w:after="240" w:afterAutospacing="0"/>
      </w:pPr>
      <w:r>
        <w:rPr>
          <w:rFonts w:ascii="Arial" w:hAnsi="Arial" w:cs="Arial"/>
          <w:color w:val="000000"/>
          <w:sz w:val="30"/>
          <w:szCs w:val="30"/>
        </w:rPr>
        <w:t>Fung King Shun (56659723)</w:t>
      </w:r>
    </w:p>
    <w:p w14:paraId="1BB88A24" w14:textId="77777777" w:rsidR="00F700EB" w:rsidRDefault="00F700EB" w:rsidP="00F700EB">
      <w:pPr>
        <w:pStyle w:val="Web"/>
        <w:spacing w:before="240" w:beforeAutospacing="0" w:after="240" w:afterAutospacing="0"/>
      </w:pPr>
      <w:r>
        <w:rPr>
          <w:rFonts w:ascii="Arial" w:hAnsi="Arial" w:cs="Arial"/>
          <w:color w:val="000000"/>
          <w:sz w:val="30"/>
          <w:szCs w:val="30"/>
        </w:rPr>
        <w:t>Lam Kin Hei (56618753)</w:t>
      </w:r>
    </w:p>
    <w:p w14:paraId="531C824E" w14:textId="77777777" w:rsidR="00DD7371" w:rsidRDefault="00DD7371" w:rsidP="00AF73CC">
      <w:pPr>
        <w:spacing w:after="0" w:line="240" w:lineRule="auto"/>
      </w:pPr>
    </w:p>
    <w:p w14:paraId="63E117FE" w14:textId="77777777" w:rsidR="00DD7371" w:rsidRDefault="00DD7371">
      <w:pPr>
        <w:spacing w:line="259" w:lineRule="auto"/>
      </w:pPr>
      <w:r>
        <w:br w:type="page"/>
      </w:r>
    </w:p>
    <w:p w14:paraId="0C60F99B" w14:textId="07BFCB26" w:rsidR="00F700EB" w:rsidRDefault="004534E2" w:rsidP="00AF73CC">
      <w:pPr>
        <w:spacing w:after="0" w:line="240" w:lineRule="auto"/>
        <w:rPr>
          <w:sz w:val="32"/>
          <w:szCs w:val="32"/>
        </w:rPr>
      </w:pPr>
      <w:r w:rsidRPr="00DD7371">
        <w:rPr>
          <w:sz w:val="32"/>
          <w:szCs w:val="32"/>
        </w:rPr>
        <w:lastRenderedPageBreak/>
        <w:t>Table of Contents</w:t>
      </w:r>
    </w:p>
    <w:p w14:paraId="2FCF0AED" w14:textId="77777777" w:rsidR="006D12E2" w:rsidRPr="00DD7371" w:rsidRDefault="006D12E2" w:rsidP="00AF73CC">
      <w:pPr>
        <w:spacing w:after="0" w:line="240" w:lineRule="auto"/>
        <w:rPr>
          <w:sz w:val="32"/>
          <w:szCs w:val="32"/>
        </w:rPr>
      </w:pPr>
    </w:p>
    <w:sdt>
      <w:sdtPr>
        <w:rPr>
          <w:lang w:val="zh-TW"/>
        </w:rPr>
        <w:id w:val="-615905299"/>
        <w:docPartObj>
          <w:docPartGallery w:val="Table of Contents"/>
          <w:docPartUnique/>
        </w:docPartObj>
      </w:sdtPr>
      <w:sdtEndPr/>
      <w:sdtContent>
        <w:p w14:paraId="2970C130" w14:textId="03848969" w:rsidR="00240663" w:rsidRDefault="00EC3C2C">
          <w:pPr>
            <w:pStyle w:val="11"/>
            <w:rPr>
              <w:rFonts w:cstheme="minorBidi"/>
              <w:noProof/>
              <w:sz w:val="22"/>
              <w:szCs w:val="22"/>
              <w:lang w:val="en-US"/>
            </w:rPr>
          </w:pPr>
          <w:r>
            <w:fldChar w:fldCharType="begin"/>
          </w:r>
          <w:r>
            <w:instrText xml:space="preserve"> TOC \o "1-3" \h \z \u </w:instrText>
          </w:r>
          <w:r>
            <w:fldChar w:fldCharType="separate"/>
          </w:r>
          <w:hyperlink w:anchor="_Toc121087759" w:history="1">
            <w:r w:rsidR="00240663" w:rsidRPr="0092357C">
              <w:rPr>
                <w:rStyle w:val="a5"/>
                <w:noProof/>
              </w:rPr>
              <w:t>1.</w:t>
            </w:r>
            <w:r w:rsidR="00240663">
              <w:rPr>
                <w:rFonts w:cstheme="minorBidi"/>
                <w:noProof/>
                <w:sz w:val="22"/>
                <w:szCs w:val="22"/>
                <w:lang w:val="en-US"/>
              </w:rPr>
              <w:tab/>
            </w:r>
            <w:r w:rsidR="00240663" w:rsidRPr="0092357C">
              <w:rPr>
                <w:rStyle w:val="a5"/>
                <w:noProof/>
              </w:rPr>
              <w:t>Program Design Constraints</w:t>
            </w:r>
            <w:r w:rsidR="00240663">
              <w:rPr>
                <w:noProof/>
                <w:webHidden/>
              </w:rPr>
              <w:tab/>
            </w:r>
            <w:r w:rsidR="00240663">
              <w:rPr>
                <w:noProof/>
                <w:webHidden/>
              </w:rPr>
              <w:fldChar w:fldCharType="begin"/>
            </w:r>
            <w:r w:rsidR="00240663">
              <w:rPr>
                <w:noProof/>
                <w:webHidden/>
              </w:rPr>
              <w:instrText xml:space="preserve"> PAGEREF _Toc121087759 \h </w:instrText>
            </w:r>
            <w:r w:rsidR="00240663">
              <w:rPr>
                <w:noProof/>
                <w:webHidden/>
              </w:rPr>
            </w:r>
            <w:r w:rsidR="00240663">
              <w:rPr>
                <w:noProof/>
                <w:webHidden/>
              </w:rPr>
              <w:fldChar w:fldCharType="separate"/>
            </w:r>
            <w:r w:rsidR="00240663">
              <w:rPr>
                <w:noProof/>
                <w:webHidden/>
              </w:rPr>
              <w:t>6</w:t>
            </w:r>
            <w:r w:rsidR="00240663">
              <w:rPr>
                <w:noProof/>
                <w:webHidden/>
              </w:rPr>
              <w:fldChar w:fldCharType="end"/>
            </w:r>
          </w:hyperlink>
        </w:p>
        <w:p w14:paraId="65B01A0A" w14:textId="07B1239C" w:rsidR="00240663" w:rsidRDefault="00240663">
          <w:pPr>
            <w:pStyle w:val="21"/>
            <w:tabs>
              <w:tab w:val="left" w:pos="880"/>
              <w:tab w:val="right" w:leader="dot" w:pos="9016"/>
            </w:tabs>
            <w:rPr>
              <w:rFonts w:cstheme="minorBidi"/>
              <w:noProof/>
              <w:sz w:val="22"/>
              <w:szCs w:val="22"/>
              <w:lang w:val="en-US"/>
            </w:rPr>
          </w:pPr>
          <w:hyperlink w:anchor="_Toc121087760" w:history="1">
            <w:r w:rsidRPr="0092357C">
              <w:rPr>
                <w:rStyle w:val="a5"/>
                <w:noProof/>
              </w:rPr>
              <w:t>1.1.</w:t>
            </w:r>
            <w:r>
              <w:rPr>
                <w:rFonts w:cstheme="minorBidi"/>
                <w:noProof/>
                <w:sz w:val="22"/>
                <w:szCs w:val="22"/>
                <w:lang w:val="en-US"/>
              </w:rPr>
              <w:tab/>
            </w:r>
            <w:r w:rsidRPr="0092357C">
              <w:rPr>
                <w:rStyle w:val="a5"/>
                <w:noProof/>
              </w:rPr>
              <w:t>Hardware Architecture</w:t>
            </w:r>
            <w:r>
              <w:rPr>
                <w:noProof/>
                <w:webHidden/>
              </w:rPr>
              <w:tab/>
            </w:r>
            <w:r>
              <w:rPr>
                <w:noProof/>
                <w:webHidden/>
              </w:rPr>
              <w:fldChar w:fldCharType="begin"/>
            </w:r>
            <w:r>
              <w:rPr>
                <w:noProof/>
                <w:webHidden/>
              </w:rPr>
              <w:instrText xml:space="preserve"> PAGEREF _Toc121087760 \h </w:instrText>
            </w:r>
            <w:r>
              <w:rPr>
                <w:noProof/>
                <w:webHidden/>
              </w:rPr>
            </w:r>
            <w:r>
              <w:rPr>
                <w:noProof/>
                <w:webHidden/>
              </w:rPr>
              <w:fldChar w:fldCharType="separate"/>
            </w:r>
            <w:r>
              <w:rPr>
                <w:noProof/>
                <w:webHidden/>
              </w:rPr>
              <w:t>6</w:t>
            </w:r>
            <w:r>
              <w:rPr>
                <w:noProof/>
                <w:webHidden/>
              </w:rPr>
              <w:fldChar w:fldCharType="end"/>
            </w:r>
          </w:hyperlink>
        </w:p>
        <w:p w14:paraId="2FE3D60A" w14:textId="2DABA946" w:rsidR="00240663" w:rsidRDefault="00240663">
          <w:pPr>
            <w:pStyle w:val="21"/>
            <w:tabs>
              <w:tab w:val="left" w:pos="880"/>
              <w:tab w:val="right" w:leader="dot" w:pos="9016"/>
            </w:tabs>
            <w:rPr>
              <w:rFonts w:cstheme="minorBidi"/>
              <w:noProof/>
              <w:sz w:val="22"/>
              <w:szCs w:val="22"/>
              <w:lang w:val="en-US"/>
            </w:rPr>
          </w:pPr>
          <w:hyperlink w:anchor="_Toc121087761" w:history="1">
            <w:r w:rsidRPr="0092357C">
              <w:rPr>
                <w:rStyle w:val="a5"/>
                <w:noProof/>
              </w:rPr>
              <w:t>1.2.</w:t>
            </w:r>
            <w:r>
              <w:rPr>
                <w:rFonts w:cstheme="minorBidi"/>
                <w:noProof/>
                <w:sz w:val="22"/>
                <w:szCs w:val="22"/>
                <w:lang w:val="en-US"/>
              </w:rPr>
              <w:tab/>
            </w:r>
            <w:r w:rsidRPr="0092357C">
              <w:rPr>
                <w:rStyle w:val="a5"/>
                <w:noProof/>
              </w:rPr>
              <w:t>Internet / Cloud Resources</w:t>
            </w:r>
            <w:r>
              <w:rPr>
                <w:noProof/>
                <w:webHidden/>
              </w:rPr>
              <w:tab/>
            </w:r>
            <w:r>
              <w:rPr>
                <w:noProof/>
                <w:webHidden/>
              </w:rPr>
              <w:fldChar w:fldCharType="begin"/>
            </w:r>
            <w:r>
              <w:rPr>
                <w:noProof/>
                <w:webHidden/>
              </w:rPr>
              <w:instrText xml:space="preserve"> PAGEREF _Toc121087761 \h </w:instrText>
            </w:r>
            <w:r>
              <w:rPr>
                <w:noProof/>
                <w:webHidden/>
              </w:rPr>
            </w:r>
            <w:r>
              <w:rPr>
                <w:noProof/>
                <w:webHidden/>
              </w:rPr>
              <w:fldChar w:fldCharType="separate"/>
            </w:r>
            <w:r>
              <w:rPr>
                <w:noProof/>
                <w:webHidden/>
              </w:rPr>
              <w:t>6</w:t>
            </w:r>
            <w:r>
              <w:rPr>
                <w:noProof/>
                <w:webHidden/>
              </w:rPr>
              <w:fldChar w:fldCharType="end"/>
            </w:r>
          </w:hyperlink>
        </w:p>
        <w:p w14:paraId="52970065" w14:textId="749BB55D" w:rsidR="00240663" w:rsidRDefault="00240663">
          <w:pPr>
            <w:pStyle w:val="21"/>
            <w:tabs>
              <w:tab w:val="left" w:pos="880"/>
              <w:tab w:val="right" w:leader="dot" w:pos="9016"/>
            </w:tabs>
            <w:rPr>
              <w:rFonts w:cstheme="minorBidi"/>
              <w:noProof/>
              <w:sz w:val="22"/>
              <w:szCs w:val="22"/>
              <w:lang w:val="en-US"/>
            </w:rPr>
          </w:pPr>
          <w:hyperlink w:anchor="_Toc121087762" w:history="1">
            <w:r w:rsidRPr="0092357C">
              <w:rPr>
                <w:rStyle w:val="a5"/>
                <w:noProof/>
              </w:rPr>
              <w:t>1.3.</w:t>
            </w:r>
            <w:r>
              <w:rPr>
                <w:rFonts w:cstheme="minorBidi"/>
                <w:noProof/>
                <w:sz w:val="22"/>
                <w:szCs w:val="22"/>
                <w:lang w:val="en-US"/>
              </w:rPr>
              <w:tab/>
            </w:r>
            <w:r w:rsidRPr="0092357C">
              <w:rPr>
                <w:rStyle w:val="a5"/>
                <w:noProof/>
              </w:rPr>
              <w:t>User interface</w:t>
            </w:r>
            <w:r>
              <w:rPr>
                <w:noProof/>
                <w:webHidden/>
              </w:rPr>
              <w:tab/>
            </w:r>
            <w:r>
              <w:rPr>
                <w:noProof/>
                <w:webHidden/>
              </w:rPr>
              <w:fldChar w:fldCharType="begin"/>
            </w:r>
            <w:r>
              <w:rPr>
                <w:noProof/>
                <w:webHidden/>
              </w:rPr>
              <w:instrText xml:space="preserve"> PAGEREF _Toc121087762 \h </w:instrText>
            </w:r>
            <w:r>
              <w:rPr>
                <w:noProof/>
                <w:webHidden/>
              </w:rPr>
            </w:r>
            <w:r>
              <w:rPr>
                <w:noProof/>
                <w:webHidden/>
              </w:rPr>
              <w:fldChar w:fldCharType="separate"/>
            </w:r>
            <w:r>
              <w:rPr>
                <w:noProof/>
                <w:webHidden/>
              </w:rPr>
              <w:t>6</w:t>
            </w:r>
            <w:r>
              <w:rPr>
                <w:noProof/>
                <w:webHidden/>
              </w:rPr>
              <w:fldChar w:fldCharType="end"/>
            </w:r>
          </w:hyperlink>
        </w:p>
        <w:p w14:paraId="05F6F677" w14:textId="4F0461F9" w:rsidR="00240663" w:rsidRDefault="00240663">
          <w:pPr>
            <w:pStyle w:val="21"/>
            <w:tabs>
              <w:tab w:val="left" w:pos="880"/>
              <w:tab w:val="right" w:leader="dot" w:pos="9016"/>
            </w:tabs>
            <w:rPr>
              <w:rFonts w:cstheme="minorBidi"/>
              <w:noProof/>
              <w:sz w:val="22"/>
              <w:szCs w:val="22"/>
              <w:lang w:val="en-US"/>
            </w:rPr>
          </w:pPr>
          <w:hyperlink w:anchor="_Toc121087763" w:history="1">
            <w:r w:rsidRPr="0092357C">
              <w:rPr>
                <w:rStyle w:val="a5"/>
                <w:noProof/>
              </w:rPr>
              <w:t>1.4.</w:t>
            </w:r>
            <w:r>
              <w:rPr>
                <w:rFonts w:cstheme="minorBidi"/>
                <w:noProof/>
                <w:sz w:val="22"/>
                <w:szCs w:val="22"/>
                <w:lang w:val="en-US"/>
              </w:rPr>
              <w:tab/>
            </w:r>
            <w:r w:rsidRPr="0092357C">
              <w:rPr>
                <w:rStyle w:val="a5"/>
                <w:noProof/>
              </w:rPr>
              <w:t>Data storage</w:t>
            </w:r>
            <w:r>
              <w:rPr>
                <w:noProof/>
                <w:webHidden/>
              </w:rPr>
              <w:tab/>
            </w:r>
            <w:r>
              <w:rPr>
                <w:noProof/>
                <w:webHidden/>
              </w:rPr>
              <w:fldChar w:fldCharType="begin"/>
            </w:r>
            <w:r>
              <w:rPr>
                <w:noProof/>
                <w:webHidden/>
              </w:rPr>
              <w:instrText xml:space="preserve"> PAGEREF _Toc121087763 \h </w:instrText>
            </w:r>
            <w:r>
              <w:rPr>
                <w:noProof/>
                <w:webHidden/>
              </w:rPr>
            </w:r>
            <w:r>
              <w:rPr>
                <w:noProof/>
                <w:webHidden/>
              </w:rPr>
              <w:fldChar w:fldCharType="separate"/>
            </w:r>
            <w:r>
              <w:rPr>
                <w:noProof/>
                <w:webHidden/>
              </w:rPr>
              <w:t>6</w:t>
            </w:r>
            <w:r>
              <w:rPr>
                <w:noProof/>
                <w:webHidden/>
              </w:rPr>
              <w:fldChar w:fldCharType="end"/>
            </w:r>
          </w:hyperlink>
        </w:p>
        <w:p w14:paraId="6E59E98D" w14:textId="60EC4AA3" w:rsidR="00240663" w:rsidRDefault="00240663">
          <w:pPr>
            <w:pStyle w:val="21"/>
            <w:tabs>
              <w:tab w:val="left" w:pos="880"/>
              <w:tab w:val="right" w:leader="dot" w:pos="9016"/>
            </w:tabs>
            <w:rPr>
              <w:rFonts w:cstheme="minorBidi"/>
              <w:noProof/>
              <w:sz w:val="22"/>
              <w:szCs w:val="22"/>
              <w:lang w:val="en-US"/>
            </w:rPr>
          </w:pPr>
          <w:hyperlink w:anchor="_Toc121087764" w:history="1">
            <w:r w:rsidRPr="0092357C">
              <w:rPr>
                <w:rStyle w:val="a5"/>
                <w:noProof/>
              </w:rPr>
              <w:t>1.5.</w:t>
            </w:r>
            <w:r>
              <w:rPr>
                <w:rFonts w:cstheme="minorBidi"/>
                <w:noProof/>
                <w:sz w:val="22"/>
                <w:szCs w:val="22"/>
                <w:lang w:val="en-US"/>
              </w:rPr>
              <w:tab/>
            </w:r>
            <w:r w:rsidRPr="0092357C">
              <w:rPr>
                <w:rStyle w:val="a5"/>
                <w:noProof/>
              </w:rPr>
              <w:t>Input file (JSON) format</w:t>
            </w:r>
            <w:r>
              <w:rPr>
                <w:noProof/>
                <w:webHidden/>
              </w:rPr>
              <w:tab/>
            </w:r>
            <w:r>
              <w:rPr>
                <w:noProof/>
                <w:webHidden/>
              </w:rPr>
              <w:fldChar w:fldCharType="begin"/>
            </w:r>
            <w:r>
              <w:rPr>
                <w:noProof/>
                <w:webHidden/>
              </w:rPr>
              <w:instrText xml:space="preserve"> PAGEREF _Toc121087764 \h </w:instrText>
            </w:r>
            <w:r>
              <w:rPr>
                <w:noProof/>
                <w:webHidden/>
              </w:rPr>
            </w:r>
            <w:r>
              <w:rPr>
                <w:noProof/>
                <w:webHidden/>
              </w:rPr>
              <w:fldChar w:fldCharType="separate"/>
            </w:r>
            <w:r>
              <w:rPr>
                <w:noProof/>
                <w:webHidden/>
              </w:rPr>
              <w:t>7</w:t>
            </w:r>
            <w:r>
              <w:rPr>
                <w:noProof/>
                <w:webHidden/>
              </w:rPr>
              <w:fldChar w:fldCharType="end"/>
            </w:r>
          </w:hyperlink>
        </w:p>
        <w:p w14:paraId="0A61BA84" w14:textId="3DABCC2D" w:rsidR="00240663" w:rsidRDefault="00240663">
          <w:pPr>
            <w:pStyle w:val="11"/>
            <w:rPr>
              <w:rFonts w:cstheme="minorBidi"/>
              <w:noProof/>
              <w:sz w:val="22"/>
              <w:szCs w:val="22"/>
              <w:lang w:val="en-US"/>
            </w:rPr>
          </w:pPr>
          <w:hyperlink w:anchor="_Toc121087765" w:history="1">
            <w:r w:rsidRPr="0092357C">
              <w:rPr>
                <w:rStyle w:val="a5"/>
                <w:noProof/>
              </w:rPr>
              <w:t>2.</w:t>
            </w:r>
            <w:r>
              <w:rPr>
                <w:rFonts w:cstheme="minorBidi"/>
                <w:noProof/>
                <w:sz w:val="22"/>
                <w:szCs w:val="22"/>
                <w:lang w:val="en-US"/>
              </w:rPr>
              <w:tab/>
            </w:r>
            <w:r w:rsidRPr="0092357C">
              <w:rPr>
                <w:rStyle w:val="a5"/>
                <w:noProof/>
              </w:rPr>
              <w:t>Use Case Diagram</w:t>
            </w:r>
            <w:r>
              <w:rPr>
                <w:noProof/>
                <w:webHidden/>
              </w:rPr>
              <w:tab/>
            </w:r>
            <w:r>
              <w:rPr>
                <w:noProof/>
                <w:webHidden/>
              </w:rPr>
              <w:fldChar w:fldCharType="begin"/>
            </w:r>
            <w:r>
              <w:rPr>
                <w:noProof/>
                <w:webHidden/>
              </w:rPr>
              <w:instrText xml:space="preserve"> PAGEREF _Toc121087765 \h </w:instrText>
            </w:r>
            <w:r>
              <w:rPr>
                <w:noProof/>
                <w:webHidden/>
              </w:rPr>
            </w:r>
            <w:r>
              <w:rPr>
                <w:noProof/>
                <w:webHidden/>
              </w:rPr>
              <w:fldChar w:fldCharType="separate"/>
            </w:r>
            <w:r>
              <w:rPr>
                <w:noProof/>
                <w:webHidden/>
              </w:rPr>
              <w:t>10</w:t>
            </w:r>
            <w:r>
              <w:rPr>
                <w:noProof/>
                <w:webHidden/>
              </w:rPr>
              <w:fldChar w:fldCharType="end"/>
            </w:r>
          </w:hyperlink>
        </w:p>
        <w:p w14:paraId="623D09D5" w14:textId="2D3463FF" w:rsidR="00240663" w:rsidRDefault="00240663">
          <w:pPr>
            <w:pStyle w:val="21"/>
            <w:tabs>
              <w:tab w:val="left" w:pos="880"/>
              <w:tab w:val="right" w:leader="dot" w:pos="9016"/>
            </w:tabs>
            <w:rPr>
              <w:rFonts w:cstheme="minorBidi"/>
              <w:noProof/>
              <w:sz w:val="22"/>
              <w:szCs w:val="22"/>
              <w:lang w:val="en-US"/>
            </w:rPr>
          </w:pPr>
          <w:hyperlink w:anchor="_Toc121087766" w:history="1">
            <w:r w:rsidRPr="0092357C">
              <w:rPr>
                <w:rStyle w:val="a5"/>
                <w:noProof/>
              </w:rPr>
              <w:t>2.1.</w:t>
            </w:r>
            <w:r>
              <w:rPr>
                <w:rFonts w:cstheme="minorBidi"/>
                <w:noProof/>
                <w:sz w:val="22"/>
                <w:szCs w:val="22"/>
                <w:lang w:val="en-US"/>
              </w:rPr>
              <w:tab/>
            </w:r>
            <w:r w:rsidRPr="0092357C">
              <w:rPr>
                <w:rStyle w:val="a5"/>
                <w:noProof/>
              </w:rPr>
              <w:t>Use Case Specification</w:t>
            </w:r>
            <w:r>
              <w:rPr>
                <w:noProof/>
                <w:webHidden/>
              </w:rPr>
              <w:tab/>
            </w:r>
            <w:r>
              <w:rPr>
                <w:noProof/>
                <w:webHidden/>
              </w:rPr>
              <w:fldChar w:fldCharType="begin"/>
            </w:r>
            <w:r>
              <w:rPr>
                <w:noProof/>
                <w:webHidden/>
              </w:rPr>
              <w:instrText xml:space="preserve"> PAGEREF _Toc121087766 \h </w:instrText>
            </w:r>
            <w:r>
              <w:rPr>
                <w:noProof/>
                <w:webHidden/>
              </w:rPr>
            </w:r>
            <w:r>
              <w:rPr>
                <w:noProof/>
                <w:webHidden/>
              </w:rPr>
              <w:fldChar w:fldCharType="separate"/>
            </w:r>
            <w:r>
              <w:rPr>
                <w:noProof/>
                <w:webHidden/>
              </w:rPr>
              <w:t>11</w:t>
            </w:r>
            <w:r>
              <w:rPr>
                <w:noProof/>
                <w:webHidden/>
              </w:rPr>
              <w:fldChar w:fldCharType="end"/>
            </w:r>
          </w:hyperlink>
        </w:p>
        <w:p w14:paraId="5AAF0CD7" w14:textId="5A8FC836" w:rsidR="00240663" w:rsidRDefault="00240663">
          <w:pPr>
            <w:pStyle w:val="31"/>
            <w:tabs>
              <w:tab w:val="left" w:pos="1320"/>
              <w:tab w:val="right" w:leader="dot" w:pos="9016"/>
            </w:tabs>
            <w:rPr>
              <w:rFonts w:cstheme="minorBidi"/>
              <w:noProof/>
              <w:sz w:val="22"/>
              <w:szCs w:val="22"/>
              <w:lang w:val="en-US"/>
            </w:rPr>
          </w:pPr>
          <w:hyperlink w:anchor="_Toc121087767" w:history="1">
            <w:r w:rsidRPr="0092357C">
              <w:rPr>
                <w:rStyle w:val="a5"/>
                <w:noProof/>
              </w:rPr>
              <w:t>2.1.1.</w:t>
            </w:r>
            <w:r>
              <w:rPr>
                <w:rFonts w:cstheme="minorBidi"/>
                <w:noProof/>
                <w:sz w:val="22"/>
                <w:szCs w:val="22"/>
                <w:lang w:val="en-US"/>
              </w:rPr>
              <w:tab/>
            </w:r>
            <w:r w:rsidRPr="0092357C">
              <w:rPr>
                <w:rStyle w:val="a5"/>
                <w:noProof/>
              </w:rPr>
              <w:t>Select game mode</w:t>
            </w:r>
            <w:r>
              <w:rPr>
                <w:noProof/>
                <w:webHidden/>
              </w:rPr>
              <w:tab/>
            </w:r>
            <w:r>
              <w:rPr>
                <w:noProof/>
                <w:webHidden/>
              </w:rPr>
              <w:fldChar w:fldCharType="begin"/>
            </w:r>
            <w:r>
              <w:rPr>
                <w:noProof/>
                <w:webHidden/>
              </w:rPr>
              <w:instrText xml:space="preserve"> PAGEREF _Toc121087767 \h </w:instrText>
            </w:r>
            <w:r>
              <w:rPr>
                <w:noProof/>
                <w:webHidden/>
              </w:rPr>
            </w:r>
            <w:r>
              <w:rPr>
                <w:noProof/>
                <w:webHidden/>
              </w:rPr>
              <w:fldChar w:fldCharType="separate"/>
            </w:r>
            <w:r>
              <w:rPr>
                <w:noProof/>
                <w:webHidden/>
              </w:rPr>
              <w:t>11</w:t>
            </w:r>
            <w:r>
              <w:rPr>
                <w:noProof/>
                <w:webHidden/>
              </w:rPr>
              <w:fldChar w:fldCharType="end"/>
            </w:r>
          </w:hyperlink>
        </w:p>
        <w:p w14:paraId="088C737E" w14:textId="43FAE284" w:rsidR="00240663" w:rsidRDefault="00240663">
          <w:pPr>
            <w:pStyle w:val="31"/>
            <w:tabs>
              <w:tab w:val="left" w:pos="1320"/>
              <w:tab w:val="right" w:leader="dot" w:pos="9016"/>
            </w:tabs>
            <w:rPr>
              <w:rFonts w:cstheme="minorBidi"/>
              <w:noProof/>
              <w:sz w:val="22"/>
              <w:szCs w:val="22"/>
              <w:lang w:val="en-US"/>
            </w:rPr>
          </w:pPr>
          <w:hyperlink w:anchor="_Toc121087768" w:history="1">
            <w:r w:rsidRPr="0092357C">
              <w:rPr>
                <w:rStyle w:val="a5"/>
                <w:noProof/>
              </w:rPr>
              <w:t>2.1.2.</w:t>
            </w:r>
            <w:r>
              <w:rPr>
                <w:rFonts w:cstheme="minorBidi"/>
                <w:noProof/>
                <w:sz w:val="22"/>
                <w:szCs w:val="22"/>
                <w:lang w:val="en-US"/>
              </w:rPr>
              <w:tab/>
            </w:r>
            <w:r w:rsidRPr="0092357C">
              <w:rPr>
                <w:rStyle w:val="a5"/>
                <w:noProof/>
              </w:rPr>
              <w:t>Gaming mode</w:t>
            </w:r>
            <w:r>
              <w:rPr>
                <w:noProof/>
                <w:webHidden/>
              </w:rPr>
              <w:tab/>
            </w:r>
            <w:r>
              <w:rPr>
                <w:noProof/>
                <w:webHidden/>
              </w:rPr>
              <w:fldChar w:fldCharType="begin"/>
            </w:r>
            <w:r>
              <w:rPr>
                <w:noProof/>
                <w:webHidden/>
              </w:rPr>
              <w:instrText xml:space="preserve"> PAGEREF _Toc121087768 \h </w:instrText>
            </w:r>
            <w:r>
              <w:rPr>
                <w:noProof/>
                <w:webHidden/>
              </w:rPr>
            </w:r>
            <w:r>
              <w:rPr>
                <w:noProof/>
                <w:webHidden/>
              </w:rPr>
              <w:fldChar w:fldCharType="separate"/>
            </w:r>
            <w:r>
              <w:rPr>
                <w:noProof/>
                <w:webHidden/>
              </w:rPr>
              <w:t>12</w:t>
            </w:r>
            <w:r>
              <w:rPr>
                <w:noProof/>
                <w:webHidden/>
              </w:rPr>
              <w:fldChar w:fldCharType="end"/>
            </w:r>
          </w:hyperlink>
        </w:p>
        <w:p w14:paraId="0F376505" w14:textId="3B29C00A" w:rsidR="00240663" w:rsidRDefault="00240663">
          <w:pPr>
            <w:pStyle w:val="31"/>
            <w:tabs>
              <w:tab w:val="left" w:pos="1320"/>
              <w:tab w:val="right" w:leader="dot" w:pos="9016"/>
            </w:tabs>
            <w:rPr>
              <w:rFonts w:cstheme="minorBidi"/>
              <w:noProof/>
              <w:sz w:val="22"/>
              <w:szCs w:val="22"/>
              <w:lang w:val="en-US"/>
            </w:rPr>
          </w:pPr>
          <w:hyperlink w:anchor="_Toc121087769" w:history="1">
            <w:r w:rsidRPr="0092357C">
              <w:rPr>
                <w:rStyle w:val="a5"/>
                <w:noProof/>
              </w:rPr>
              <w:t>2.1.3.</w:t>
            </w:r>
            <w:r>
              <w:rPr>
                <w:rFonts w:cstheme="minorBidi"/>
                <w:noProof/>
                <w:sz w:val="22"/>
                <w:szCs w:val="22"/>
                <w:lang w:val="en-US"/>
              </w:rPr>
              <w:tab/>
            </w:r>
            <w:r w:rsidRPr="0092357C">
              <w:rPr>
                <w:rStyle w:val="a5"/>
                <w:noProof/>
              </w:rPr>
              <w:t>Enter character</w:t>
            </w:r>
            <w:r>
              <w:rPr>
                <w:noProof/>
                <w:webHidden/>
              </w:rPr>
              <w:tab/>
            </w:r>
            <w:r>
              <w:rPr>
                <w:noProof/>
                <w:webHidden/>
              </w:rPr>
              <w:fldChar w:fldCharType="begin"/>
            </w:r>
            <w:r>
              <w:rPr>
                <w:noProof/>
                <w:webHidden/>
              </w:rPr>
              <w:instrText xml:space="preserve"> PAGEREF _Toc121087769 \h </w:instrText>
            </w:r>
            <w:r>
              <w:rPr>
                <w:noProof/>
                <w:webHidden/>
              </w:rPr>
            </w:r>
            <w:r>
              <w:rPr>
                <w:noProof/>
                <w:webHidden/>
              </w:rPr>
              <w:fldChar w:fldCharType="separate"/>
            </w:r>
            <w:r>
              <w:rPr>
                <w:noProof/>
                <w:webHidden/>
              </w:rPr>
              <w:t>13</w:t>
            </w:r>
            <w:r>
              <w:rPr>
                <w:noProof/>
                <w:webHidden/>
              </w:rPr>
              <w:fldChar w:fldCharType="end"/>
            </w:r>
          </w:hyperlink>
        </w:p>
        <w:p w14:paraId="5B2B25CA" w14:textId="3727F5BA" w:rsidR="00240663" w:rsidRDefault="00240663">
          <w:pPr>
            <w:pStyle w:val="31"/>
            <w:tabs>
              <w:tab w:val="left" w:pos="1320"/>
              <w:tab w:val="right" w:leader="dot" w:pos="9016"/>
            </w:tabs>
            <w:rPr>
              <w:rFonts w:cstheme="minorBidi"/>
              <w:noProof/>
              <w:sz w:val="22"/>
              <w:szCs w:val="22"/>
              <w:lang w:val="en-US"/>
            </w:rPr>
          </w:pPr>
          <w:hyperlink w:anchor="_Toc121087770" w:history="1">
            <w:r w:rsidRPr="0092357C">
              <w:rPr>
                <w:rStyle w:val="a5"/>
                <w:noProof/>
              </w:rPr>
              <w:t>2.1.4.</w:t>
            </w:r>
            <w:r>
              <w:rPr>
                <w:rFonts w:cstheme="minorBidi"/>
                <w:noProof/>
                <w:sz w:val="22"/>
                <w:szCs w:val="22"/>
                <w:lang w:val="en-US"/>
              </w:rPr>
              <w:tab/>
            </w:r>
            <w:r w:rsidRPr="0092357C">
              <w:rPr>
                <w:rStyle w:val="a5"/>
                <w:noProof/>
              </w:rPr>
              <w:t>Move boat</w:t>
            </w:r>
            <w:r>
              <w:rPr>
                <w:noProof/>
                <w:webHidden/>
              </w:rPr>
              <w:tab/>
            </w:r>
            <w:r>
              <w:rPr>
                <w:noProof/>
                <w:webHidden/>
              </w:rPr>
              <w:fldChar w:fldCharType="begin"/>
            </w:r>
            <w:r>
              <w:rPr>
                <w:noProof/>
                <w:webHidden/>
              </w:rPr>
              <w:instrText xml:space="preserve"> PAGEREF _Toc121087770 \h </w:instrText>
            </w:r>
            <w:r>
              <w:rPr>
                <w:noProof/>
                <w:webHidden/>
              </w:rPr>
            </w:r>
            <w:r>
              <w:rPr>
                <w:noProof/>
                <w:webHidden/>
              </w:rPr>
              <w:fldChar w:fldCharType="separate"/>
            </w:r>
            <w:r>
              <w:rPr>
                <w:noProof/>
                <w:webHidden/>
              </w:rPr>
              <w:t>14</w:t>
            </w:r>
            <w:r>
              <w:rPr>
                <w:noProof/>
                <w:webHidden/>
              </w:rPr>
              <w:fldChar w:fldCharType="end"/>
            </w:r>
          </w:hyperlink>
        </w:p>
        <w:p w14:paraId="2155A055" w14:textId="3A9E0C91" w:rsidR="00240663" w:rsidRDefault="00240663">
          <w:pPr>
            <w:pStyle w:val="31"/>
            <w:tabs>
              <w:tab w:val="left" w:pos="1320"/>
              <w:tab w:val="right" w:leader="dot" w:pos="9016"/>
            </w:tabs>
            <w:rPr>
              <w:rFonts w:cstheme="minorBidi"/>
              <w:noProof/>
              <w:sz w:val="22"/>
              <w:szCs w:val="22"/>
              <w:lang w:val="en-US"/>
            </w:rPr>
          </w:pPr>
          <w:hyperlink w:anchor="_Toc121087771" w:history="1">
            <w:r w:rsidRPr="0092357C">
              <w:rPr>
                <w:rStyle w:val="a5"/>
                <w:noProof/>
              </w:rPr>
              <w:t>2.1.5.</w:t>
            </w:r>
            <w:r>
              <w:rPr>
                <w:rFonts w:cstheme="minorBidi"/>
                <w:noProof/>
                <w:sz w:val="22"/>
                <w:szCs w:val="22"/>
                <w:lang w:val="en-US"/>
              </w:rPr>
              <w:tab/>
            </w:r>
            <w:r w:rsidRPr="0092357C">
              <w:rPr>
                <w:rStyle w:val="a5"/>
                <w:noProof/>
              </w:rPr>
              <w:t>Undo movement</w:t>
            </w:r>
            <w:r>
              <w:rPr>
                <w:noProof/>
                <w:webHidden/>
              </w:rPr>
              <w:tab/>
            </w:r>
            <w:r>
              <w:rPr>
                <w:noProof/>
                <w:webHidden/>
              </w:rPr>
              <w:fldChar w:fldCharType="begin"/>
            </w:r>
            <w:r>
              <w:rPr>
                <w:noProof/>
                <w:webHidden/>
              </w:rPr>
              <w:instrText xml:space="preserve"> PAGEREF _Toc121087771 \h </w:instrText>
            </w:r>
            <w:r>
              <w:rPr>
                <w:noProof/>
                <w:webHidden/>
              </w:rPr>
            </w:r>
            <w:r>
              <w:rPr>
                <w:noProof/>
                <w:webHidden/>
              </w:rPr>
              <w:fldChar w:fldCharType="separate"/>
            </w:r>
            <w:r>
              <w:rPr>
                <w:noProof/>
                <w:webHidden/>
              </w:rPr>
              <w:t>15</w:t>
            </w:r>
            <w:r>
              <w:rPr>
                <w:noProof/>
                <w:webHidden/>
              </w:rPr>
              <w:fldChar w:fldCharType="end"/>
            </w:r>
          </w:hyperlink>
        </w:p>
        <w:p w14:paraId="6CF4B092" w14:textId="41F1D2B7" w:rsidR="00240663" w:rsidRDefault="00240663">
          <w:pPr>
            <w:pStyle w:val="31"/>
            <w:tabs>
              <w:tab w:val="left" w:pos="1320"/>
              <w:tab w:val="right" w:leader="dot" w:pos="9016"/>
            </w:tabs>
            <w:rPr>
              <w:rFonts w:cstheme="minorBidi"/>
              <w:noProof/>
              <w:sz w:val="22"/>
              <w:szCs w:val="22"/>
              <w:lang w:val="en-US"/>
            </w:rPr>
          </w:pPr>
          <w:hyperlink w:anchor="_Toc121087772" w:history="1">
            <w:r w:rsidRPr="0092357C">
              <w:rPr>
                <w:rStyle w:val="a5"/>
                <w:noProof/>
              </w:rPr>
              <w:t>2.1.6.</w:t>
            </w:r>
            <w:r>
              <w:rPr>
                <w:rFonts w:cstheme="minorBidi"/>
                <w:noProof/>
                <w:sz w:val="22"/>
                <w:szCs w:val="22"/>
                <w:lang w:val="en-US"/>
              </w:rPr>
              <w:tab/>
            </w:r>
            <w:r w:rsidRPr="0092357C">
              <w:rPr>
                <w:rStyle w:val="a5"/>
                <w:noProof/>
              </w:rPr>
              <w:t>Redo movement</w:t>
            </w:r>
            <w:r>
              <w:rPr>
                <w:noProof/>
                <w:webHidden/>
              </w:rPr>
              <w:tab/>
            </w:r>
            <w:r>
              <w:rPr>
                <w:noProof/>
                <w:webHidden/>
              </w:rPr>
              <w:fldChar w:fldCharType="begin"/>
            </w:r>
            <w:r>
              <w:rPr>
                <w:noProof/>
                <w:webHidden/>
              </w:rPr>
              <w:instrText xml:space="preserve"> PAGEREF _Toc121087772 \h </w:instrText>
            </w:r>
            <w:r>
              <w:rPr>
                <w:noProof/>
                <w:webHidden/>
              </w:rPr>
            </w:r>
            <w:r>
              <w:rPr>
                <w:noProof/>
                <w:webHidden/>
              </w:rPr>
              <w:fldChar w:fldCharType="separate"/>
            </w:r>
            <w:r>
              <w:rPr>
                <w:noProof/>
                <w:webHidden/>
              </w:rPr>
              <w:t>16</w:t>
            </w:r>
            <w:r>
              <w:rPr>
                <w:noProof/>
                <w:webHidden/>
              </w:rPr>
              <w:fldChar w:fldCharType="end"/>
            </w:r>
          </w:hyperlink>
        </w:p>
        <w:p w14:paraId="0226CD20" w14:textId="0061F53B" w:rsidR="00240663" w:rsidRDefault="00240663">
          <w:pPr>
            <w:pStyle w:val="31"/>
            <w:tabs>
              <w:tab w:val="left" w:pos="1320"/>
              <w:tab w:val="right" w:leader="dot" w:pos="9016"/>
            </w:tabs>
            <w:rPr>
              <w:rFonts w:cstheme="minorBidi"/>
              <w:noProof/>
              <w:sz w:val="22"/>
              <w:szCs w:val="22"/>
              <w:lang w:val="en-US"/>
            </w:rPr>
          </w:pPr>
          <w:hyperlink w:anchor="_Toc121087773" w:history="1">
            <w:r w:rsidRPr="0092357C">
              <w:rPr>
                <w:rStyle w:val="a5"/>
                <w:noProof/>
              </w:rPr>
              <w:t>2.1.7.</w:t>
            </w:r>
            <w:r>
              <w:rPr>
                <w:rFonts w:cstheme="minorBidi"/>
                <w:noProof/>
                <w:sz w:val="22"/>
                <w:szCs w:val="22"/>
                <w:lang w:val="en-US"/>
              </w:rPr>
              <w:tab/>
            </w:r>
            <w:r w:rsidRPr="0092357C">
              <w:rPr>
                <w:rStyle w:val="a5"/>
                <w:noProof/>
              </w:rPr>
              <w:t>Solver</w:t>
            </w:r>
            <w:r>
              <w:rPr>
                <w:noProof/>
                <w:webHidden/>
              </w:rPr>
              <w:tab/>
            </w:r>
            <w:r>
              <w:rPr>
                <w:noProof/>
                <w:webHidden/>
              </w:rPr>
              <w:fldChar w:fldCharType="begin"/>
            </w:r>
            <w:r>
              <w:rPr>
                <w:noProof/>
                <w:webHidden/>
              </w:rPr>
              <w:instrText xml:space="preserve"> PAGEREF _Toc121087773 \h </w:instrText>
            </w:r>
            <w:r>
              <w:rPr>
                <w:noProof/>
                <w:webHidden/>
              </w:rPr>
            </w:r>
            <w:r>
              <w:rPr>
                <w:noProof/>
                <w:webHidden/>
              </w:rPr>
              <w:fldChar w:fldCharType="separate"/>
            </w:r>
            <w:r>
              <w:rPr>
                <w:noProof/>
                <w:webHidden/>
              </w:rPr>
              <w:t>17</w:t>
            </w:r>
            <w:r>
              <w:rPr>
                <w:noProof/>
                <w:webHidden/>
              </w:rPr>
              <w:fldChar w:fldCharType="end"/>
            </w:r>
          </w:hyperlink>
        </w:p>
        <w:p w14:paraId="2597F04F" w14:textId="0F588CE2" w:rsidR="00240663" w:rsidRDefault="00240663">
          <w:pPr>
            <w:pStyle w:val="31"/>
            <w:tabs>
              <w:tab w:val="left" w:pos="1320"/>
              <w:tab w:val="right" w:leader="dot" w:pos="9016"/>
            </w:tabs>
            <w:rPr>
              <w:rFonts w:cstheme="minorBidi"/>
              <w:noProof/>
              <w:sz w:val="22"/>
              <w:szCs w:val="22"/>
              <w:lang w:val="en-US"/>
            </w:rPr>
          </w:pPr>
          <w:hyperlink w:anchor="_Toc121087774" w:history="1">
            <w:r w:rsidRPr="0092357C">
              <w:rPr>
                <w:rStyle w:val="a5"/>
                <w:noProof/>
              </w:rPr>
              <w:t>2.1.8.</w:t>
            </w:r>
            <w:r>
              <w:rPr>
                <w:rFonts w:cstheme="minorBidi"/>
                <w:noProof/>
                <w:sz w:val="22"/>
                <w:szCs w:val="22"/>
                <w:lang w:val="en-US"/>
              </w:rPr>
              <w:tab/>
            </w:r>
            <w:r w:rsidRPr="0092357C">
              <w:rPr>
                <w:rStyle w:val="a5"/>
                <w:noProof/>
              </w:rPr>
              <w:t>Enter custom file</w:t>
            </w:r>
            <w:r>
              <w:rPr>
                <w:noProof/>
                <w:webHidden/>
              </w:rPr>
              <w:tab/>
            </w:r>
            <w:r>
              <w:rPr>
                <w:noProof/>
                <w:webHidden/>
              </w:rPr>
              <w:fldChar w:fldCharType="begin"/>
            </w:r>
            <w:r>
              <w:rPr>
                <w:noProof/>
                <w:webHidden/>
              </w:rPr>
              <w:instrText xml:space="preserve"> PAGEREF _Toc121087774 \h </w:instrText>
            </w:r>
            <w:r>
              <w:rPr>
                <w:noProof/>
                <w:webHidden/>
              </w:rPr>
            </w:r>
            <w:r>
              <w:rPr>
                <w:noProof/>
                <w:webHidden/>
              </w:rPr>
              <w:fldChar w:fldCharType="separate"/>
            </w:r>
            <w:r>
              <w:rPr>
                <w:noProof/>
                <w:webHidden/>
              </w:rPr>
              <w:t>18</w:t>
            </w:r>
            <w:r>
              <w:rPr>
                <w:noProof/>
                <w:webHidden/>
              </w:rPr>
              <w:fldChar w:fldCharType="end"/>
            </w:r>
          </w:hyperlink>
        </w:p>
        <w:p w14:paraId="50EADC92" w14:textId="3713F979" w:rsidR="00240663" w:rsidRDefault="00240663">
          <w:pPr>
            <w:pStyle w:val="31"/>
            <w:tabs>
              <w:tab w:val="left" w:pos="1320"/>
              <w:tab w:val="right" w:leader="dot" w:pos="9016"/>
            </w:tabs>
            <w:rPr>
              <w:rFonts w:cstheme="minorBidi"/>
              <w:noProof/>
              <w:sz w:val="22"/>
              <w:szCs w:val="22"/>
              <w:lang w:val="en-US"/>
            </w:rPr>
          </w:pPr>
          <w:hyperlink w:anchor="_Toc121087775" w:history="1">
            <w:r w:rsidRPr="0092357C">
              <w:rPr>
                <w:rStyle w:val="a5"/>
                <w:noProof/>
              </w:rPr>
              <w:t>2.1.9.</w:t>
            </w:r>
            <w:r>
              <w:rPr>
                <w:rFonts w:cstheme="minorBidi"/>
                <w:noProof/>
                <w:sz w:val="22"/>
                <w:szCs w:val="22"/>
                <w:lang w:val="en-US"/>
              </w:rPr>
              <w:tab/>
            </w:r>
            <w:r w:rsidRPr="0092357C">
              <w:rPr>
                <w:rStyle w:val="a5"/>
                <w:noProof/>
              </w:rPr>
              <w:t>Prompt Error Message</w:t>
            </w:r>
            <w:r>
              <w:rPr>
                <w:noProof/>
                <w:webHidden/>
              </w:rPr>
              <w:tab/>
            </w:r>
            <w:r>
              <w:rPr>
                <w:noProof/>
                <w:webHidden/>
              </w:rPr>
              <w:fldChar w:fldCharType="begin"/>
            </w:r>
            <w:r>
              <w:rPr>
                <w:noProof/>
                <w:webHidden/>
              </w:rPr>
              <w:instrText xml:space="preserve"> PAGEREF _Toc121087775 \h </w:instrText>
            </w:r>
            <w:r>
              <w:rPr>
                <w:noProof/>
                <w:webHidden/>
              </w:rPr>
            </w:r>
            <w:r>
              <w:rPr>
                <w:noProof/>
                <w:webHidden/>
              </w:rPr>
              <w:fldChar w:fldCharType="separate"/>
            </w:r>
            <w:r>
              <w:rPr>
                <w:noProof/>
                <w:webHidden/>
              </w:rPr>
              <w:t>19</w:t>
            </w:r>
            <w:r>
              <w:rPr>
                <w:noProof/>
                <w:webHidden/>
              </w:rPr>
              <w:fldChar w:fldCharType="end"/>
            </w:r>
          </w:hyperlink>
        </w:p>
        <w:p w14:paraId="5D1C9DA9" w14:textId="5D1E70F2" w:rsidR="00240663" w:rsidRDefault="00240663">
          <w:pPr>
            <w:pStyle w:val="11"/>
            <w:rPr>
              <w:rFonts w:cstheme="minorBidi"/>
              <w:noProof/>
              <w:sz w:val="22"/>
              <w:szCs w:val="22"/>
              <w:lang w:val="en-US"/>
            </w:rPr>
          </w:pPr>
          <w:hyperlink w:anchor="_Toc121087776" w:history="1">
            <w:r w:rsidRPr="0092357C">
              <w:rPr>
                <w:rStyle w:val="a5"/>
                <w:noProof/>
              </w:rPr>
              <w:t>3.</w:t>
            </w:r>
            <w:r>
              <w:rPr>
                <w:rFonts w:cstheme="minorBidi"/>
                <w:noProof/>
                <w:sz w:val="22"/>
                <w:szCs w:val="22"/>
                <w:lang w:val="en-US"/>
              </w:rPr>
              <w:tab/>
            </w:r>
            <w:r w:rsidRPr="0092357C">
              <w:rPr>
                <w:rStyle w:val="a5"/>
                <w:noProof/>
              </w:rPr>
              <w:t>Class Diagram</w:t>
            </w:r>
            <w:r>
              <w:rPr>
                <w:noProof/>
                <w:webHidden/>
              </w:rPr>
              <w:tab/>
            </w:r>
            <w:r>
              <w:rPr>
                <w:noProof/>
                <w:webHidden/>
              </w:rPr>
              <w:fldChar w:fldCharType="begin"/>
            </w:r>
            <w:r>
              <w:rPr>
                <w:noProof/>
                <w:webHidden/>
              </w:rPr>
              <w:instrText xml:space="preserve"> PAGEREF _Toc121087776 \h </w:instrText>
            </w:r>
            <w:r>
              <w:rPr>
                <w:noProof/>
                <w:webHidden/>
              </w:rPr>
            </w:r>
            <w:r>
              <w:rPr>
                <w:noProof/>
                <w:webHidden/>
              </w:rPr>
              <w:fldChar w:fldCharType="separate"/>
            </w:r>
            <w:r>
              <w:rPr>
                <w:noProof/>
                <w:webHidden/>
              </w:rPr>
              <w:t>20</w:t>
            </w:r>
            <w:r>
              <w:rPr>
                <w:noProof/>
                <w:webHidden/>
              </w:rPr>
              <w:fldChar w:fldCharType="end"/>
            </w:r>
          </w:hyperlink>
        </w:p>
        <w:p w14:paraId="2DD94752" w14:textId="2A2CA0F8" w:rsidR="00240663" w:rsidRDefault="00240663">
          <w:pPr>
            <w:pStyle w:val="21"/>
            <w:tabs>
              <w:tab w:val="left" w:pos="880"/>
              <w:tab w:val="right" w:leader="dot" w:pos="9016"/>
            </w:tabs>
            <w:rPr>
              <w:rFonts w:cstheme="minorBidi"/>
              <w:noProof/>
              <w:sz w:val="22"/>
              <w:szCs w:val="22"/>
              <w:lang w:val="en-US"/>
            </w:rPr>
          </w:pPr>
          <w:hyperlink w:anchor="_Toc121087777" w:history="1">
            <w:r w:rsidRPr="0092357C">
              <w:rPr>
                <w:rStyle w:val="a5"/>
                <w:noProof/>
              </w:rPr>
              <w:t>3.1.</w:t>
            </w:r>
            <w:r>
              <w:rPr>
                <w:rFonts w:cstheme="minorBidi"/>
                <w:noProof/>
                <w:sz w:val="22"/>
                <w:szCs w:val="22"/>
                <w:lang w:val="en-US"/>
              </w:rPr>
              <w:tab/>
            </w:r>
            <w:r w:rsidRPr="0092357C">
              <w:rPr>
                <w:rStyle w:val="a5"/>
                <w:noProof/>
              </w:rPr>
              <w:t>Puzzle</w:t>
            </w:r>
            <w:r>
              <w:rPr>
                <w:noProof/>
                <w:webHidden/>
              </w:rPr>
              <w:tab/>
            </w:r>
            <w:r>
              <w:rPr>
                <w:noProof/>
                <w:webHidden/>
              </w:rPr>
              <w:fldChar w:fldCharType="begin"/>
            </w:r>
            <w:r>
              <w:rPr>
                <w:noProof/>
                <w:webHidden/>
              </w:rPr>
              <w:instrText xml:space="preserve"> PAGEREF _Toc121087777 \h </w:instrText>
            </w:r>
            <w:r>
              <w:rPr>
                <w:noProof/>
                <w:webHidden/>
              </w:rPr>
            </w:r>
            <w:r>
              <w:rPr>
                <w:noProof/>
                <w:webHidden/>
              </w:rPr>
              <w:fldChar w:fldCharType="separate"/>
            </w:r>
            <w:r>
              <w:rPr>
                <w:noProof/>
                <w:webHidden/>
              </w:rPr>
              <w:t>20</w:t>
            </w:r>
            <w:r>
              <w:rPr>
                <w:noProof/>
                <w:webHidden/>
              </w:rPr>
              <w:fldChar w:fldCharType="end"/>
            </w:r>
          </w:hyperlink>
        </w:p>
        <w:p w14:paraId="0391CFFD" w14:textId="32072F9C" w:rsidR="00240663" w:rsidRDefault="00240663">
          <w:pPr>
            <w:pStyle w:val="21"/>
            <w:tabs>
              <w:tab w:val="left" w:pos="880"/>
              <w:tab w:val="right" w:leader="dot" w:pos="9016"/>
            </w:tabs>
            <w:rPr>
              <w:rFonts w:cstheme="minorBidi"/>
              <w:noProof/>
              <w:sz w:val="22"/>
              <w:szCs w:val="22"/>
              <w:lang w:val="en-US"/>
            </w:rPr>
          </w:pPr>
          <w:hyperlink w:anchor="_Toc121087778" w:history="1">
            <w:r w:rsidRPr="0092357C">
              <w:rPr>
                <w:rStyle w:val="a5"/>
                <w:noProof/>
              </w:rPr>
              <w:t>3.2.</w:t>
            </w:r>
            <w:r>
              <w:rPr>
                <w:rFonts w:cstheme="minorBidi"/>
                <w:noProof/>
                <w:sz w:val="22"/>
                <w:szCs w:val="22"/>
                <w:lang w:val="en-US"/>
              </w:rPr>
              <w:tab/>
            </w:r>
            <w:r w:rsidRPr="0092357C">
              <w:rPr>
                <w:rStyle w:val="a5"/>
                <w:noProof/>
              </w:rPr>
              <w:t>Logic module</w:t>
            </w:r>
            <w:r>
              <w:rPr>
                <w:noProof/>
                <w:webHidden/>
              </w:rPr>
              <w:tab/>
            </w:r>
            <w:r>
              <w:rPr>
                <w:noProof/>
                <w:webHidden/>
              </w:rPr>
              <w:fldChar w:fldCharType="begin"/>
            </w:r>
            <w:r>
              <w:rPr>
                <w:noProof/>
                <w:webHidden/>
              </w:rPr>
              <w:instrText xml:space="preserve"> PAGEREF _Toc121087778 \h </w:instrText>
            </w:r>
            <w:r>
              <w:rPr>
                <w:noProof/>
                <w:webHidden/>
              </w:rPr>
            </w:r>
            <w:r>
              <w:rPr>
                <w:noProof/>
                <w:webHidden/>
              </w:rPr>
              <w:fldChar w:fldCharType="separate"/>
            </w:r>
            <w:r>
              <w:rPr>
                <w:noProof/>
                <w:webHidden/>
              </w:rPr>
              <w:t>21</w:t>
            </w:r>
            <w:r>
              <w:rPr>
                <w:noProof/>
                <w:webHidden/>
              </w:rPr>
              <w:fldChar w:fldCharType="end"/>
            </w:r>
          </w:hyperlink>
        </w:p>
        <w:p w14:paraId="0BE4BD0F" w14:textId="67193827" w:rsidR="00240663" w:rsidRDefault="00240663">
          <w:pPr>
            <w:pStyle w:val="21"/>
            <w:tabs>
              <w:tab w:val="left" w:pos="880"/>
              <w:tab w:val="right" w:leader="dot" w:pos="9016"/>
            </w:tabs>
            <w:rPr>
              <w:rFonts w:cstheme="minorBidi"/>
              <w:noProof/>
              <w:sz w:val="22"/>
              <w:szCs w:val="22"/>
              <w:lang w:val="en-US"/>
            </w:rPr>
          </w:pPr>
          <w:hyperlink w:anchor="_Toc121087779" w:history="1">
            <w:r w:rsidRPr="0092357C">
              <w:rPr>
                <w:rStyle w:val="a5"/>
                <w:noProof/>
              </w:rPr>
              <w:t>3.3.</w:t>
            </w:r>
            <w:r>
              <w:rPr>
                <w:rFonts w:cstheme="minorBidi"/>
                <w:noProof/>
                <w:sz w:val="22"/>
                <w:szCs w:val="22"/>
                <w:lang w:val="en-US"/>
              </w:rPr>
              <w:tab/>
            </w:r>
            <w:r w:rsidRPr="0092357C">
              <w:rPr>
                <w:rStyle w:val="a5"/>
                <w:noProof/>
              </w:rPr>
              <w:t>Solver module</w:t>
            </w:r>
            <w:r>
              <w:rPr>
                <w:noProof/>
                <w:webHidden/>
              </w:rPr>
              <w:tab/>
            </w:r>
            <w:r>
              <w:rPr>
                <w:noProof/>
                <w:webHidden/>
              </w:rPr>
              <w:fldChar w:fldCharType="begin"/>
            </w:r>
            <w:r>
              <w:rPr>
                <w:noProof/>
                <w:webHidden/>
              </w:rPr>
              <w:instrText xml:space="preserve"> PAGEREF _Toc121087779 \h </w:instrText>
            </w:r>
            <w:r>
              <w:rPr>
                <w:noProof/>
                <w:webHidden/>
              </w:rPr>
            </w:r>
            <w:r>
              <w:rPr>
                <w:noProof/>
                <w:webHidden/>
              </w:rPr>
              <w:fldChar w:fldCharType="separate"/>
            </w:r>
            <w:r>
              <w:rPr>
                <w:noProof/>
                <w:webHidden/>
              </w:rPr>
              <w:t>23</w:t>
            </w:r>
            <w:r>
              <w:rPr>
                <w:noProof/>
                <w:webHidden/>
              </w:rPr>
              <w:fldChar w:fldCharType="end"/>
            </w:r>
          </w:hyperlink>
        </w:p>
        <w:p w14:paraId="61359900" w14:textId="312B3F83" w:rsidR="00240663" w:rsidRDefault="00240663">
          <w:pPr>
            <w:pStyle w:val="21"/>
            <w:tabs>
              <w:tab w:val="left" w:pos="880"/>
              <w:tab w:val="right" w:leader="dot" w:pos="9016"/>
            </w:tabs>
            <w:rPr>
              <w:rFonts w:cstheme="minorBidi"/>
              <w:noProof/>
              <w:sz w:val="22"/>
              <w:szCs w:val="22"/>
              <w:lang w:val="en-US"/>
            </w:rPr>
          </w:pPr>
          <w:hyperlink w:anchor="_Toc121087780" w:history="1">
            <w:r w:rsidRPr="0092357C">
              <w:rPr>
                <w:rStyle w:val="a5"/>
                <w:noProof/>
              </w:rPr>
              <w:t>3.4.</w:t>
            </w:r>
            <w:r>
              <w:rPr>
                <w:rFonts w:cstheme="minorBidi"/>
                <w:noProof/>
                <w:sz w:val="22"/>
                <w:szCs w:val="22"/>
                <w:lang w:val="en-US"/>
              </w:rPr>
              <w:tab/>
            </w:r>
            <w:r w:rsidRPr="0092357C">
              <w:rPr>
                <w:rStyle w:val="a5"/>
                <w:noProof/>
              </w:rPr>
              <w:t>UI module</w:t>
            </w:r>
            <w:r>
              <w:rPr>
                <w:noProof/>
                <w:webHidden/>
              </w:rPr>
              <w:tab/>
            </w:r>
            <w:r>
              <w:rPr>
                <w:noProof/>
                <w:webHidden/>
              </w:rPr>
              <w:fldChar w:fldCharType="begin"/>
            </w:r>
            <w:r>
              <w:rPr>
                <w:noProof/>
                <w:webHidden/>
              </w:rPr>
              <w:instrText xml:space="preserve"> PAGEREF _Toc121087780 \h </w:instrText>
            </w:r>
            <w:r>
              <w:rPr>
                <w:noProof/>
                <w:webHidden/>
              </w:rPr>
            </w:r>
            <w:r>
              <w:rPr>
                <w:noProof/>
                <w:webHidden/>
              </w:rPr>
              <w:fldChar w:fldCharType="separate"/>
            </w:r>
            <w:r>
              <w:rPr>
                <w:noProof/>
                <w:webHidden/>
              </w:rPr>
              <w:t>25</w:t>
            </w:r>
            <w:r>
              <w:rPr>
                <w:noProof/>
                <w:webHidden/>
              </w:rPr>
              <w:fldChar w:fldCharType="end"/>
            </w:r>
          </w:hyperlink>
        </w:p>
        <w:p w14:paraId="603B89D0" w14:textId="16A8D381" w:rsidR="00240663" w:rsidRDefault="00240663">
          <w:pPr>
            <w:pStyle w:val="11"/>
            <w:rPr>
              <w:rFonts w:cstheme="minorBidi"/>
              <w:noProof/>
              <w:sz w:val="22"/>
              <w:szCs w:val="22"/>
              <w:lang w:val="en-US"/>
            </w:rPr>
          </w:pPr>
          <w:hyperlink w:anchor="_Toc121087781" w:history="1">
            <w:r w:rsidRPr="0092357C">
              <w:rPr>
                <w:rStyle w:val="a5"/>
                <w:noProof/>
              </w:rPr>
              <w:t>4.</w:t>
            </w:r>
            <w:r>
              <w:rPr>
                <w:rFonts w:cstheme="minorBidi"/>
                <w:noProof/>
                <w:sz w:val="22"/>
                <w:szCs w:val="22"/>
                <w:lang w:val="en-US"/>
              </w:rPr>
              <w:tab/>
            </w:r>
            <w:r w:rsidRPr="0092357C">
              <w:rPr>
                <w:rStyle w:val="a5"/>
                <w:noProof/>
              </w:rPr>
              <w:t>Solver Algorithm</w:t>
            </w:r>
            <w:r>
              <w:rPr>
                <w:noProof/>
                <w:webHidden/>
              </w:rPr>
              <w:tab/>
            </w:r>
            <w:r>
              <w:rPr>
                <w:noProof/>
                <w:webHidden/>
              </w:rPr>
              <w:fldChar w:fldCharType="begin"/>
            </w:r>
            <w:r>
              <w:rPr>
                <w:noProof/>
                <w:webHidden/>
              </w:rPr>
              <w:instrText xml:space="preserve"> PAGEREF _Toc121087781 \h </w:instrText>
            </w:r>
            <w:r>
              <w:rPr>
                <w:noProof/>
                <w:webHidden/>
              </w:rPr>
            </w:r>
            <w:r>
              <w:rPr>
                <w:noProof/>
                <w:webHidden/>
              </w:rPr>
              <w:fldChar w:fldCharType="separate"/>
            </w:r>
            <w:r>
              <w:rPr>
                <w:noProof/>
                <w:webHidden/>
              </w:rPr>
              <w:t>27</w:t>
            </w:r>
            <w:r>
              <w:rPr>
                <w:noProof/>
                <w:webHidden/>
              </w:rPr>
              <w:fldChar w:fldCharType="end"/>
            </w:r>
          </w:hyperlink>
        </w:p>
        <w:p w14:paraId="6722D138" w14:textId="188A8378" w:rsidR="00240663" w:rsidRDefault="00240663">
          <w:pPr>
            <w:pStyle w:val="11"/>
            <w:rPr>
              <w:rFonts w:cstheme="minorBidi"/>
              <w:noProof/>
              <w:sz w:val="22"/>
              <w:szCs w:val="22"/>
              <w:lang w:val="en-US"/>
            </w:rPr>
          </w:pPr>
          <w:hyperlink w:anchor="_Toc121087782" w:history="1">
            <w:r w:rsidRPr="0092357C">
              <w:rPr>
                <w:rStyle w:val="a5"/>
                <w:noProof/>
              </w:rPr>
              <w:t>5.</w:t>
            </w:r>
            <w:r>
              <w:rPr>
                <w:rFonts w:cstheme="minorBidi"/>
                <w:noProof/>
                <w:sz w:val="22"/>
                <w:szCs w:val="22"/>
                <w:lang w:val="en-US"/>
              </w:rPr>
              <w:tab/>
            </w:r>
            <w:r w:rsidRPr="0092357C">
              <w:rPr>
                <w:rStyle w:val="a5"/>
                <w:noProof/>
              </w:rPr>
              <w:t>Sequence diagrams</w:t>
            </w:r>
            <w:r>
              <w:rPr>
                <w:noProof/>
                <w:webHidden/>
              </w:rPr>
              <w:tab/>
            </w:r>
            <w:r>
              <w:rPr>
                <w:noProof/>
                <w:webHidden/>
              </w:rPr>
              <w:fldChar w:fldCharType="begin"/>
            </w:r>
            <w:r>
              <w:rPr>
                <w:noProof/>
                <w:webHidden/>
              </w:rPr>
              <w:instrText xml:space="preserve"> PAGEREF _Toc121087782 \h </w:instrText>
            </w:r>
            <w:r>
              <w:rPr>
                <w:noProof/>
                <w:webHidden/>
              </w:rPr>
            </w:r>
            <w:r>
              <w:rPr>
                <w:noProof/>
                <w:webHidden/>
              </w:rPr>
              <w:fldChar w:fldCharType="separate"/>
            </w:r>
            <w:r>
              <w:rPr>
                <w:noProof/>
                <w:webHidden/>
              </w:rPr>
              <w:t>28</w:t>
            </w:r>
            <w:r>
              <w:rPr>
                <w:noProof/>
                <w:webHidden/>
              </w:rPr>
              <w:fldChar w:fldCharType="end"/>
            </w:r>
          </w:hyperlink>
        </w:p>
        <w:p w14:paraId="3DC13752" w14:textId="60C70F5D" w:rsidR="00240663" w:rsidRDefault="00240663">
          <w:pPr>
            <w:pStyle w:val="21"/>
            <w:tabs>
              <w:tab w:val="left" w:pos="880"/>
              <w:tab w:val="right" w:leader="dot" w:pos="9016"/>
            </w:tabs>
            <w:rPr>
              <w:rFonts w:cstheme="minorBidi"/>
              <w:noProof/>
              <w:sz w:val="22"/>
              <w:szCs w:val="22"/>
              <w:lang w:val="en-US"/>
            </w:rPr>
          </w:pPr>
          <w:hyperlink w:anchor="_Toc121087783" w:history="1">
            <w:r w:rsidRPr="0092357C">
              <w:rPr>
                <w:rStyle w:val="a5"/>
                <w:noProof/>
              </w:rPr>
              <w:t>5.1.</w:t>
            </w:r>
            <w:r>
              <w:rPr>
                <w:rFonts w:cstheme="minorBidi"/>
                <w:noProof/>
                <w:sz w:val="22"/>
                <w:szCs w:val="22"/>
                <w:lang w:val="en-US"/>
              </w:rPr>
              <w:tab/>
            </w:r>
            <w:r w:rsidRPr="0092357C">
              <w:rPr>
                <w:rStyle w:val="a5"/>
                <w:noProof/>
              </w:rPr>
              <w:t>High level</w:t>
            </w:r>
            <w:r>
              <w:rPr>
                <w:noProof/>
                <w:webHidden/>
              </w:rPr>
              <w:tab/>
            </w:r>
            <w:r>
              <w:rPr>
                <w:noProof/>
                <w:webHidden/>
              </w:rPr>
              <w:fldChar w:fldCharType="begin"/>
            </w:r>
            <w:r>
              <w:rPr>
                <w:noProof/>
                <w:webHidden/>
              </w:rPr>
              <w:instrText xml:space="preserve"> PAGEREF _Toc121087783 \h </w:instrText>
            </w:r>
            <w:r>
              <w:rPr>
                <w:noProof/>
                <w:webHidden/>
              </w:rPr>
            </w:r>
            <w:r>
              <w:rPr>
                <w:noProof/>
                <w:webHidden/>
              </w:rPr>
              <w:fldChar w:fldCharType="separate"/>
            </w:r>
            <w:r>
              <w:rPr>
                <w:noProof/>
                <w:webHidden/>
              </w:rPr>
              <w:t>28</w:t>
            </w:r>
            <w:r>
              <w:rPr>
                <w:noProof/>
                <w:webHidden/>
              </w:rPr>
              <w:fldChar w:fldCharType="end"/>
            </w:r>
          </w:hyperlink>
        </w:p>
        <w:p w14:paraId="387426CC" w14:textId="4E85F744" w:rsidR="00240663" w:rsidRDefault="00240663">
          <w:pPr>
            <w:pStyle w:val="31"/>
            <w:tabs>
              <w:tab w:val="left" w:pos="1320"/>
              <w:tab w:val="right" w:leader="dot" w:pos="9016"/>
            </w:tabs>
            <w:rPr>
              <w:rFonts w:cstheme="minorBidi"/>
              <w:noProof/>
              <w:sz w:val="22"/>
              <w:szCs w:val="22"/>
              <w:lang w:val="en-US"/>
            </w:rPr>
          </w:pPr>
          <w:hyperlink w:anchor="_Toc121087784" w:history="1">
            <w:r w:rsidRPr="0092357C">
              <w:rPr>
                <w:rStyle w:val="a5"/>
                <w:noProof/>
              </w:rPr>
              <w:t>5.1.1.</w:t>
            </w:r>
            <w:r>
              <w:rPr>
                <w:rFonts w:cstheme="minorBidi"/>
                <w:noProof/>
                <w:sz w:val="22"/>
                <w:szCs w:val="22"/>
                <w:lang w:val="en-US"/>
              </w:rPr>
              <w:tab/>
            </w:r>
            <w:r w:rsidRPr="0092357C">
              <w:rPr>
                <w:rStyle w:val="a5"/>
                <w:noProof/>
              </w:rPr>
              <w:t>Select game mode</w:t>
            </w:r>
            <w:r>
              <w:rPr>
                <w:noProof/>
                <w:webHidden/>
              </w:rPr>
              <w:tab/>
            </w:r>
            <w:r>
              <w:rPr>
                <w:noProof/>
                <w:webHidden/>
              </w:rPr>
              <w:fldChar w:fldCharType="begin"/>
            </w:r>
            <w:r>
              <w:rPr>
                <w:noProof/>
                <w:webHidden/>
              </w:rPr>
              <w:instrText xml:space="preserve"> PAGEREF _Toc121087784 \h </w:instrText>
            </w:r>
            <w:r>
              <w:rPr>
                <w:noProof/>
                <w:webHidden/>
              </w:rPr>
            </w:r>
            <w:r>
              <w:rPr>
                <w:noProof/>
                <w:webHidden/>
              </w:rPr>
              <w:fldChar w:fldCharType="separate"/>
            </w:r>
            <w:r>
              <w:rPr>
                <w:noProof/>
                <w:webHidden/>
              </w:rPr>
              <w:t>28</w:t>
            </w:r>
            <w:r>
              <w:rPr>
                <w:noProof/>
                <w:webHidden/>
              </w:rPr>
              <w:fldChar w:fldCharType="end"/>
            </w:r>
          </w:hyperlink>
        </w:p>
        <w:p w14:paraId="5B012A10" w14:textId="732B7CB6" w:rsidR="00240663" w:rsidRDefault="00240663">
          <w:pPr>
            <w:pStyle w:val="31"/>
            <w:tabs>
              <w:tab w:val="left" w:pos="1320"/>
              <w:tab w:val="right" w:leader="dot" w:pos="9016"/>
            </w:tabs>
            <w:rPr>
              <w:rFonts w:cstheme="minorBidi"/>
              <w:noProof/>
              <w:sz w:val="22"/>
              <w:szCs w:val="22"/>
              <w:lang w:val="en-US"/>
            </w:rPr>
          </w:pPr>
          <w:hyperlink w:anchor="_Toc121087785" w:history="1">
            <w:r w:rsidRPr="0092357C">
              <w:rPr>
                <w:rStyle w:val="a5"/>
                <w:noProof/>
              </w:rPr>
              <w:t>5.1.2.</w:t>
            </w:r>
            <w:r>
              <w:rPr>
                <w:rFonts w:cstheme="minorBidi"/>
                <w:noProof/>
                <w:sz w:val="22"/>
                <w:szCs w:val="22"/>
                <w:lang w:val="en-US"/>
              </w:rPr>
              <w:tab/>
            </w:r>
            <w:r w:rsidRPr="0092357C">
              <w:rPr>
                <w:rStyle w:val="a5"/>
                <w:noProof/>
              </w:rPr>
              <w:t>Player mode</w:t>
            </w:r>
            <w:r>
              <w:rPr>
                <w:noProof/>
                <w:webHidden/>
              </w:rPr>
              <w:tab/>
            </w:r>
            <w:r>
              <w:rPr>
                <w:noProof/>
                <w:webHidden/>
              </w:rPr>
              <w:fldChar w:fldCharType="begin"/>
            </w:r>
            <w:r>
              <w:rPr>
                <w:noProof/>
                <w:webHidden/>
              </w:rPr>
              <w:instrText xml:space="preserve"> PAGEREF _Toc121087785 \h </w:instrText>
            </w:r>
            <w:r>
              <w:rPr>
                <w:noProof/>
                <w:webHidden/>
              </w:rPr>
            </w:r>
            <w:r>
              <w:rPr>
                <w:noProof/>
                <w:webHidden/>
              </w:rPr>
              <w:fldChar w:fldCharType="separate"/>
            </w:r>
            <w:r>
              <w:rPr>
                <w:noProof/>
                <w:webHidden/>
              </w:rPr>
              <w:t>29</w:t>
            </w:r>
            <w:r>
              <w:rPr>
                <w:noProof/>
                <w:webHidden/>
              </w:rPr>
              <w:fldChar w:fldCharType="end"/>
            </w:r>
          </w:hyperlink>
        </w:p>
        <w:p w14:paraId="56B78C5D" w14:textId="00838D96" w:rsidR="00240663" w:rsidRDefault="00240663">
          <w:pPr>
            <w:pStyle w:val="31"/>
            <w:tabs>
              <w:tab w:val="left" w:pos="1320"/>
              <w:tab w:val="right" w:leader="dot" w:pos="9016"/>
            </w:tabs>
            <w:rPr>
              <w:rFonts w:cstheme="minorBidi"/>
              <w:noProof/>
              <w:sz w:val="22"/>
              <w:szCs w:val="22"/>
              <w:lang w:val="en-US"/>
            </w:rPr>
          </w:pPr>
          <w:hyperlink w:anchor="_Toc121087786" w:history="1">
            <w:r w:rsidRPr="0092357C">
              <w:rPr>
                <w:rStyle w:val="a5"/>
                <w:noProof/>
              </w:rPr>
              <w:t>5.1.3.</w:t>
            </w:r>
            <w:r>
              <w:rPr>
                <w:rFonts w:cstheme="minorBidi"/>
                <w:noProof/>
                <w:sz w:val="22"/>
                <w:szCs w:val="22"/>
                <w:lang w:val="en-US"/>
              </w:rPr>
              <w:tab/>
            </w:r>
            <w:r w:rsidRPr="0092357C">
              <w:rPr>
                <w:rStyle w:val="a5"/>
                <w:noProof/>
              </w:rPr>
              <w:t>Solver mode</w:t>
            </w:r>
            <w:r>
              <w:rPr>
                <w:noProof/>
                <w:webHidden/>
              </w:rPr>
              <w:tab/>
            </w:r>
            <w:r>
              <w:rPr>
                <w:noProof/>
                <w:webHidden/>
              </w:rPr>
              <w:fldChar w:fldCharType="begin"/>
            </w:r>
            <w:r>
              <w:rPr>
                <w:noProof/>
                <w:webHidden/>
              </w:rPr>
              <w:instrText xml:space="preserve"> PAGEREF _Toc121087786 \h </w:instrText>
            </w:r>
            <w:r>
              <w:rPr>
                <w:noProof/>
                <w:webHidden/>
              </w:rPr>
            </w:r>
            <w:r>
              <w:rPr>
                <w:noProof/>
                <w:webHidden/>
              </w:rPr>
              <w:fldChar w:fldCharType="separate"/>
            </w:r>
            <w:r>
              <w:rPr>
                <w:noProof/>
                <w:webHidden/>
              </w:rPr>
              <w:t>30</w:t>
            </w:r>
            <w:r>
              <w:rPr>
                <w:noProof/>
                <w:webHidden/>
              </w:rPr>
              <w:fldChar w:fldCharType="end"/>
            </w:r>
          </w:hyperlink>
        </w:p>
        <w:p w14:paraId="5A90C2D8" w14:textId="15D8925F" w:rsidR="00240663" w:rsidRDefault="00240663">
          <w:pPr>
            <w:pStyle w:val="21"/>
            <w:tabs>
              <w:tab w:val="left" w:pos="880"/>
              <w:tab w:val="right" w:leader="dot" w:pos="9016"/>
            </w:tabs>
            <w:rPr>
              <w:rFonts w:cstheme="minorBidi"/>
              <w:noProof/>
              <w:sz w:val="22"/>
              <w:szCs w:val="22"/>
              <w:lang w:val="en-US"/>
            </w:rPr>
          </w:pPr>
          <w:hyperlink w:anchor="_Toc121087787" w:history="1">
            <w:r w:rsidRPr="0092357C">
              <w:rPr>
                <w:rStyle w:val="a5"/>
                <w:noProof/>
              </w:rPr>
              <w:t>5.2.</w:t>
            </w:r>
            <w:r>
              <w:rPr>
                <w:rFonts w:cstheme="minorBidi"/>
                <w:noProof/>
                <w:sz w:val="22"/>
                <w:szCs w:val="22"/>
                <w:lang w:val="en-US"/>
              </w:rPr>
              <w:tab/>
            </w:r>
            <w:r w:rsidRPr="0092357C">
              <w:rPr>
                <w:rStyle w:val="a5"/>
                <w:noProof/>
              </w:rPr>
              <w:t>Sequence diagrams Puzzle solver module</w:t>
            </w:r>
            <w:r>
              <w:rPr>
                <w:noProof/>
                <w:webHidden/>
              </w:rPr>
              <w:tab/>
            </w:r>
            <w:r>
              <w:rPr>
                <w:noProof/>
                <w:webHidden/>
              </w:rPr>
              <w:fldChar w:fldCharType="begin"/>
            </w:r>
            <w:r>
              <w:rPr>
                <w:noProof/>
                <w:webHidden/>
              </w:rPr>
              <w:instrText xml:space="preserve"> PAGEREF _Toc121087787 \h </w:instrText>
            </w:r>
            <w:r>
              <w:rPr>
                <w:noProof/>
                <w:webHidden/>
              </w:rPr>
            </w:r>
            <w:r>
              <w:rPr>
                <w:noProof/>
                <w:webHidden/>
              </w:rPr>
              <w:fldChar w:fldCharType="separate"/>
            </w:r>
            <w:r>
              <w:rPr>
                <w:noProof/>
                <w:webHidden/>
              </w:rPr>
              <w:t>32</w:t>
            </w:r>
            <w:r>
              <w:rPr>
                <w:noProof/>
                <w:webHidden/>
              </w:rPr>
              <w:fldChar w:fldCharType="end"/>
            </w:r>
          </w:hyperlink>
        </w:p>
        <w:p w14:paraId="7E8FCA5B" w14:textId="4D7934BE" w:rsidR="00240663" w:rsidRDefault="00240663">
          <w:pPr>
            <w:pStyle w:val="31"/>
            <w:tabs>
              <w:tab w:val="left" w:pos="1320"/>
              <w:tab w:val="right" w:leader="dot" w:pos="9016"/>
            </w:tabs>
            <w:rPr>
              <w:rFonts w:cstheme="minorBidi"/>
              <w:noProof/>
              <w:sz w:val="22"/>
              <w:szCs w:val="22"/>
              <w:lang w:val="en-US"/>
            </w:rPr>
          </w:pPr>
          <w:hyperlink w:anchor="_Toc121087788" w:history="1">
            <w:r w:rsidRPr="0092357C">
              <w:rPr>
                <w:rStyle w:val="a5"/>
                <w:noProof/>
              </w:rPr>
              <w:t>5.2.1.</w:t>
            </w:r>
            <w:r>
              <w:rPr>
                <w:rFonts w:cstheme="minorBidi"/>
                <w:noProof/>
                <w:sz w:val="22"/>
                <w:szCs w:val="22"/>
                <w:lang w:val="en-US"/>
              </w:rPr>
              <w:tab/>
            </w:r>
            <w:r w:rsidRPr="0092357C">
              <w:rPr>
                <w:rStyle w:val="a5"/>
                <w:noProof/>
              </w:rPr>
              <w:t>Solver.solve()</w:t>
            </w:r>
            <w:r>
              <w:rPr>
                <w:noProof/>
                <w:webHidden/>
              </w:rPr>
              <w:tab/>
            </w:r>
            <w:r>
              <w:rPr>
                <w:noProof/>
                <w:webHidden/>
              </w:rPr>
              <w:fldChar w:fldCharType="begin"/>
            </w:r>
            <w:r>
              <w:rPr>
                <w:noProof/>
                <w:webHidden/>
              </w:rPr>
              <w:instrText xml:space="preserve"> PAGEREF _Toc121087788 \h </w:instrText>
            </w:r>
            <w:r>
              <w:rPr>
                <w:noProof/>
                <w:webHidden/>
              </w:rPr>
            </w:r>
            <w:r>
              <w:rPr>
                <w:noProof/>
                <w:webHidden/>
              </w:rPr>
              <w:fldChar w:fldCharType="separate"/>
            </w:r>
            <w:r>
              <w:rPr>
                <w:noProof/>
                <w:webHidden/>
              </w:rPr>
              <w:t>32</w:t>
            </w:r>
            <w:r>
              <w:rPr>
                <w:noProof/>
                <w:webHidden/>
              </w:rPr>
              <w:fldChar w:fldCharType="end"/>
            </w:r>
          </w:hyperlink>
        </w:p>
        <w:p w14:paraId="6D5308DB" w14:textId="35724258" w:rsidR="00240663" w:rsidRDefault="00240663">
          <w:pPr>
            <w:pStyle w:val="21"/>
            <w:tabs>
              <w:tab w:val="left" w:pos="880"/>
              <w:tab w:val="right" w:leader="dot" w:pos="9016"/>
            </w:tabs>
            <w:rPr>
              <w:rFonts w:cstheme="minorBidi"/>
              <w:noProof/>
              <w:sz w:val="22"/>
              <w:szCs w:val="22"/>
              <w:lang w:val="en-US"/>
            </w:rPr>
          </w:pPr>
          <w:hyperlink w:anchor="_Toc121087789" w:history="1">
            <w:r w:rsidRPr="0092357C">
              <w:rPr>
                <w:rStyle w:val="a5"/>
                <w:noProof/>
              </w:rPr>
              <w:t>5.3.</w:t>
            </w:r>
            <w:r>
              <w:rPr>
                <w:rFonts w:cstheme="minorBidi"/>
                <w:noProof/>
                <w:sz w:val="22"/>
                <w:szCs w:val="22"/>
                <w:lang w:val="en-US"/>
              </w:rPr>
              <w:tab/>
            </w:r>
            <w:r w:rsidRPr="0092357C">
              <w:rPr>
                <w:rStyle w:val="a5"/>
                <w:noProof/>
              </w:rPr>
              <w:t>Sequence diagrams of Puzzle UI module</w:t>
            </w:r>
            <w:r>
              <w:rPr>
                <w:noProof/>
                <w:webHidden/>
              </w:rPr>
              <w:tab/>
            </w:r>
            <w:r>
              <w:rPr>
                <w:noProof/>
                <w:webHidden/>
              </w:rPr>
              <w:fldChar w:fldCharType="begin"/>
            </w:r>
            <w:r>
              <w:rPr>
                <w:noProof/>
                <w:webHidden/>
              </w:rPr>
              <w:instrText xml:space="preserve"> PAGEREF _Toc121087789 \h </w:instrText>
            </w:r>
            <w:r>
              <w:rPr>
                <w:noProof/>
                <w:webHidden/>
              </w:rPr>
            </w:r>
            <w:r>
              <w:rPr>
                <w:noProof/>
                <w:webHidden/>
              </w:rPr>
              <w:fldChar w:fldCharType="separate"/>
            </w:r>
            <w:r>
              <w:rPr>
                <w:noProof/>
                <w:webHidden/>
              </w:rPr>
              <w:t>34</w:t>
            </w:r>
            <w:r>
              <w:rPr>
                <w:noProof/>
                <w:webHidden/>
              </w:rPr>
              <w:fldChar w:fldCharType="end"/>
            </w:r>
          </w:hyperlink>
        </w:p>
        <w:p w14:paraId="2587A6E2" w14:textId="2B36451C" w:rsidR="00240663" w:rsidRDefault="00240663">
          <w:pPr>
            <w:pStyle w:val="31"/>
            <w:tabs>
              <w:tab w:val="left" w:pos="1320"/>
              <w:tab w:val="right" w:leader="dot" w:pos="9016"/>
            </w:tabs>
            <w:rPr>
              <w:rFonts w:cstheme="minorBidi"/>
              <w:noProof/>
              <w:sz w:val="22"/>
              <w:szCs w:val="22"/>
              <w:lang w:val="en-US"/>
            </w:rPr>
          </w:pPr>
          <w:hyperlink w:anchor="_Toc121087790" w:history="1">
            <w:r w:rsidRPr="0092357C">
              <w:rPr>
                <w:rStyle w:val="a5"/>
                <w:noProof/>
              </w:rPr>
              <w:t>5.3.1.</w:t>
            </w:r>
            <w:r>
              <w:rPr>
                <w:rFonts w:cstheme="minorBidi"/>
                <w:noProof/>
                <w:sz w:val="22"/>
                <w:szCs w:val="22"/>
                <w:lang w:val="en-US"/>
              </w:rPr>
              <w:tab/>
            </w:r>
            <w:r w:rsidRPr="0092357C">
              <w:rPr>
                <w:rStyle w:val="a5"/>
                <w:noProof/>
              </w:rPr>
              <w:t>UI.SolverMode</w:t>
            </w:r>
            <w:r>
              <w:rPr>
                <w:noProof/>
                <w:webHidden/>
              </w:rPr>
              <w:tab/>
            </w:r>
            <w:r>
              <w:rPr>
                <w:noProof/>
                <w:webHidden/>
              </w:rPr>
              <w:fldChar w:fldCharType="begin"/>
            </w:r>
            <w:r>
              <w:rPr>
                <w:noProof/>
                <w:webHidden/>
              </w:rPr>
              <w:instrText xml:space="preserve"> PAGEREF _Toc121087790 \h </w:instrText>
            </w:r>
            <w:r>
              <w:rPr>
                <w:noProof/>
                <w:webHidden/>
              </w:rPr>
            </w:r>
            <w:r>
              <w:rPr>
                <w:noProof/>
                <w:webHidden/>
              </w:rPr>
              <w:fldChar w:fldCharType="separate"/>
            </w:r>
            <w:r>
              <w:rPr>
                <w:noProof/>
                <w:webHidden/>
              </w:rPr>
              <w:t>34</w:t>
            </w:r>
            <w:r>
              <w:rPr>
                <w:noProof/>
                <w:webHidden/>
              </w:rPr>
              <w:fldChar w:fldCharType="end"/>
            </w:r>
          </w:hyperlink>
        </w:p>
        <w:p w14:paraId="6019E02D" w14:textId="0430FC34" w:rsidR="00240663" w:rsidRDefault="00240663">
          <w:pPr>
            <w:pStyle w:val="31"/>
            <w:tabs>
              <w:tab w:val="left" w:pos="1320"/>
              <w:tab w:val="right" w:leader="dot" w:pos="9016"/>
            </w:tabs>
            <w:rPr>
              <w:rFonts w:cstheme="minorBidi"/>
              <w:noProof/>
              <w:sz w:val="22"/>
              <w:szCs w:val="22"/>
              <w:lang w:val="en-US"/>
            </w:rPr>
          </w:pPr>
          <w:hyperlink w:anchor="_Toc121087791" w:history="1">
            <w:r w:rsidRPr="0092357C">
              <w:rPr>
                <w:rStyle w:val="a5"/>
                <w:noProof/>
              </w:rPr>
              <w:t>5.3.2.</w:t>
            </w:r>
            <w:r>
              <w:rPr>
                <w:rFonts w:cstheme="minorBidi"/>
                <w:noProof/>
                <w:sz w:val="22"/>
                <w:szCs w:val="22"/>
                <w:lang w:val="en-US"/>
              </w:rPr>
              <w:tab/>
            </w:r>
            <w:r w:rsidRPr="0092357C">
              <w:rPr>
                <w:rStyle w:val="a5"/>
                <w:noProof/>
              </w:rPr>
              <w:t>UI.PlayerMode</w:t>
            </w:r>
            <w:r>
              <w:rPr>
                <w:noProof/>
                <w:webHidden/>
              </w:rPr>
              <w:tab/>
            </w:r>
            <w:r>
              <w:rPr>
                <w:noProof/>
                <w:webHidden/>
              </w:rPr>
              <w:fldChar w:fldCharType="begin"/>
            </w:r>
            <w:r>
              <w:rPr>
                <w:noProof/>
                <w:webHidden/>
              </w:rPr>
              <w:instrText xml:space="preserve"> PAGEREF _Toc121087791 \h </w:instrText>
            </w:r>
            <w:r>
              <w:rPr>
                <w:noProof/>
                <w:webHidden/>
              </w:rPr>
            </w:r>
            <w:r>
              <w:rPr>
                <w:noProof/>
                <w:webHidden/>
              </w:rPr>
              <w:fldChar w:fldCharType="separate"/>
            </w:r>
            <w:r>
              <w:rPr>
                <w:noProof/>
                <w:webHidden/>
              </w:rPr>
              <w:t>35</w:t>
            </w:r>
            <w:r>
              <w:rPr>
                <w:noProof/>
                <w:webHidden/>
              </w:rPr>
              <w:fldChar w:fldCharType="end"/>
            </w:r>
          </w:hyperlink>
        </w:p>
        <w:p w14:paraId="5BBA0167" w14:textId="62604E8D" w:rsidR="00240663" w:rsidRDefault="00240663">
          <w:pPr>
            <w:pStyle w:val="21"/>
            <w:tabs>
              <w:tab w:val="left" w:pos="880"/>
              <w:tab w:val="right" w:leader="dot" w:pos="9016"/>
            </w:tabs>
            <w:rPr>
              <w:rFonts w:cstheme="minorBidi"/>
              <w:noProof/>
              <w:sz w:val="22"/>
              <w:szCs w:val="22"/>
              <w:lang w:val="en-US"/>
            </w:rPr>
          </w:pPr>
          <w:hyperlink w:anchor="_Toc121087792" w:history="1">
            <w:r w:rsidRPr="0092357C">
              <w:rPr>
                <w:rStyle w:val="a5"/>
                <w:noProof/>
              </w:rPr>
              <w:t>5.4.</w:t>
            </w:r>
            <w:r>
              <w:rPr>
                <w:rFonts w:cstheme="minorBidi"/>
                <w:noProof/>
                <w:sz w:val="22"/>
                <w:szCs w:val="22"/>
                <w:lang w:val="en-US"/>
              </w:rPr>
              <w:tab/>
            </w:r>
            <w:r w:rsidRPr="0092357C">
              <w:rPr>
                <w:rStyle w:val="a5"/>
                <w:noProof/>
              </w:rPr>
              <w:t>Sequence diagrams of Puzzle Logic module</w:t>
            </w:r>
            <w:r>
              <w:rPr>
                <w:noProof/>
                <w:webHidden/>
              </w:rPr>
              <w:tab/>
            </w:r>
            <w:r>
              <w:rPr>
                <w:noProof/>
                <w:webHidden/>
              </w:rPr>
              <w:fldChar w:fldCharType="begin"/>
            </w:r>
            <w:r>
              <w:rPr>
                <w:noProof/>
                <w:webHidden/>
              </w:rPr>
              <w:instrText xml:space="preserve"> PAGEREF _Toc121087792 \h </w:instrText>
            </w:r>
            <w:r>
              <w:rPr>
                <w:noProof/>
                <w:webHidden/>
              </w:rPr>
            </w:r>
            <w:r>
              <w:rPr>
                <w:noProof/>
                <w:webHidden/>
              </w:rPr>
              <w:fldChar w:fldCharType="separate"/>
            </w:r>
            <w:r>
              <w:rPr>
                <w:noProof/>
                <w:webHidden/>
              </w:rPr>
              <w:t>36</w:t>
            </w:r>
            <w:r>
              <w:rPr>
                <w:noProof/>
                <w:webHidden/>
              </w:rPr>
              <w:fldChar w:fldCharType="end"/>
            </w:r>
          </w:hyperlink>
        </w:p>
        <w:p w14:paraId="09D4AB35" w14:textId="71122EA7" w:rsidR="00240663" w:rsidRDefault="00240663">
          <w:pPr>
            <w:pStyle w:val="31"/>
            <w:tabs>
              <w:tab w:val="left" w:pos="1320"/>
              <w:tab w:val="right" w:leader="dot" w:pos="9016"/>
            </w:tabs>
            <w:rPr>
              <w:rFonts w:cstheme="minorBidi"/>
              <w:noProof/>
              <w:sz w:val="22"/>
              <w:szCs w:val="22"/>
              <w:lang w:val="en-US"/>
            </w:rPr>
          </w:pPr>
          <w:hyperlink w:anchor="_Toc121087793" w:history="1">
            <w:r w:rsidRPr="0092357C">
              <w:rPr>
                <w:rStyle w:val="a5"/>
                <w:noProof/>
              </w:rPr>
              <w:t>5.4.1.</w:t>
            </w:r>
            <w:r>
              <w:rPr>
                <w:rFonts w:cstheme="minorBidi"/>
                <w:noProof/>
                <w:sz w:val="22"/>
                <w:szCs w:val="22"/>
                <w:lang w:val="en-US"/>
              </w:rPr>
              <w:tab/>
            </w:r>
            <w:r w:rsidRPr="0092357C">
              <w:rPr>
                <w:rStyle w:val="a5"/>
                <w:noProof/>
              </w:rPr>
              <w:t>isTravelable(Move move): Boolean</w:t>
            </w:r>
            <w:r>
              <w:rPr>
                <w:noProof/>
                <w:webHidden/>
              </w:rPr>
              <w:tab/>
            </w:r>
            <w:r>
              <w:rPr>
                <w:noProof/>
                <w:webHidden/>
              </w:rPr>
              <w:fldChar w:fldCharType="begin"/>
            </w:r>
            <w:r>
              <w:rPr>
                <w:noProof/>
                <w:webHidden/>
              </w:rPr>
              <w:instrText xml:space="preserve"> PAGEREF _Toc121087793 \h </w:instrText>
            </w:r>
            <w:r>
              <w:rPr>
                <w:noProof/>
                <w:webHidden/>
              </w:rPr>
            </w:r>
            <w:r>
              <w:rPr>
                <w:noProof/>
                <w:webHidden/>
              </w:rPr>
              <w:fldChar w:fldCharType="separate"/>
            </w:r>
            <w:r>
              <w:rPr>
                <w:noProof/>
                <w:webHidden/>
              </w:rPr>
              <w:t>36</w:t>
            </w:r>
            <w:r>
              <w:rPr>
                <w:noProof/>
                <w:webHidden/>
              </w:rPr>
              <w:fldChar w:fldCharType="end"/>
            </w:r>
          </w:hyperlink>
        </w:p>
        <w:p w14:paraId="3EB8BB1D" w14:textId="7511FABE" w:rsidR="00240663" w:rsidRDefault="00240663">
          <w:pPr>
            <w:pStyle w:val="31"/>
            <w:tabs>
              <w:tab w:val="left" w:pos="1320"/>
              <w:tab w:val="right" w:leader="dot" w:pos="9016"/>
            </w:tabs>
            <w:rPr>
              <w:rFonts w:cstheme="minorBidi"/>
              <w:noProof/>
              <w:sz w:val="22"/>
              <w:szCs w:val="22"/>
              <w:lang w:val="en-US"/>
            </w:rPr>
          </w:pPr>
          <w:hyperlink w:anchor="_Toc121087794" w:history="1">
            <w:r w:rsidRPr="0092357C">
              <w:rPr>
                <w:rStyle w:val="a5"/>
                <w:noProof/>
              </w:rPr>
              <w:t>5.4.2.</w:t>
            </w:r>
            <w:r>
              <w:rPr>
                <w:rFonts w:cstheme="minorBidi"/>
                <w:noProof/>
                <w:sz w:val="22"/>
                <w:szCs w:val="22"/>
                <w:lang w:val="en-US"/>
              </w:rPr>
              <w:tab/>
            </w:r>
            <w:r w:rsidRPr="0092357C">
              <w:rPr>
                <w:rStyle w:val="a5"/>
                <w:noProof/>
              </w:rPr>
              <w:t>isValidMove(PuzzleState state, Move move): Response</w:t>
            </w:r>
            <w:r>
              <w:rPr>
                <w:noProof/>
                <w:webHidden/>
              </w:rPr>
              <w:tab/>
            </w:r>
            <w:r>
              <w:rPr>
                <w:noProof/>
                <w:webHidden/>
              </w:rPr>
              <w:fldChar w:fldCharType="begin"/>
            </w:r>
            <w:r>
              <w:rPr>
                <w:noProof/>
                <w:webHidden/>
              </w:rPr>
              <w:instrText xml:space="preserve"> PAGEREF _Toc121087794 \h </w:instrText>
            </w:r>
            <w:r>
              <w:rPr>
                <w:noProof/>
                <w:webHidden/>
              </w:rPr>
            </w:r>
            <w:r>
              <w:rPr>
                <w:noProof/>
                <w:webHidden/>
              </w:rPr>
              <w:fldChar w:fldCharType="separate"/>
            </w:r>
            <w:r>
              <w:rPr>
                <w:noProof/>
                <w:webHidden/>
              </w:rPr>
              <w:t>37</w:t>
            </w:r>
            <w:r>
              <w:rPr>
                <w:noProof/>
                <w:webHidden/>
              </w:rPr>
              <w:fldChar w:fldCharType="end"/>
            </w:r>
          </w:hyperlink>
        </w:p>
        <w:p w14:paraId="4FEF1D7A" w14:textId="50B00280" w:rsidR="00240663" w:rsidRDefault="00240663">
          <w:pPr>
            <w:pStyle w:val="31"/>
            <w:tabs>
              <w:tab w:val="left" w:pos="1320"/>
              <w:tab w:val="right" w:leader="dot" w:pos="9016"/>
            </w:tabs>
            <w:rPr>
              <w:rFonts w:cstheme="minorBidi"/>
              <w:noProof/>
              <w:sz w:val="22"/>
              <w:szCs w:val="22"/>
              <w:lang w:val="en-US"/>
            </w:rPr>
          </w:pPr>
          <w:hyperlink w:anchor="_Toc121087795" w:history="1">
            <w:r w:rsidRPr="0092357C">
              <w:rPr>
                <w:rStyle w:val="a5"/>
                <w:noProof/>
              </w:rPr>
              <w:t>5.4.3.</w:t>
            </w:r>
            <w:r>
              <w:rPr>
                <w:rFonts w:cstheme="minorBidi"/>
                <w:noProof/>
                <w:sz w:val="22"/>
                <w:szCs w:val="22"/>
                <w:lang w:val="en-US"/>
              </w:rPr>
              <w:tab/>
            </w:r>
            <w:r w:rsidRPr="0092357C">
              <w:rPr>
                <w:rStyle w:val="a5"/>
                <w:noProof/>
              </w:rPr>
              <w:t>isWin(PuzzleState state): boolean</w:t>
            </w:r>
            <w:r>
              <w:rPr>
                <w:noProof/>
                <w:webHidden/>
              </w:rPr>
              <w:tab/>
            </w:r>
            <w:r>
              <w:rPr>
                <w:noProof/>
                <w:webHidden/>
              </w:rPr>
              <w:fldChar w:fldCharType="begin"/>
            </w:r>
            <w:r>
              <w:rPr>
                <w:noProof/>
                <w:webHidden/>
              </w:rPr>
              <w:instrText xml:space="preserve"> PAGEREF _Toc121087795 \h </w:instrText>
            </w:r>
            <w:r>
              <w:rPr>
                <w:noProof/>
                <w:webHidden/>
              </w:rPr>
            </w:r>
            <w:r>
              <w:rPr>
                <w:noProof/>
                <w:webHidden/>
              </w:rPr>
              <w:fldChar w:fldCharType="separate"/>
            </w:r>
            <w:r>
              <w:rPr>
                <w:noProof/>
                <w:webHidden/>
              </w:rPr>
              <w:t>38</w:t>
            </w:r>
            <w:r>
              <w:rPr>
                <w:noProof/>
                <w:webHidden/>
              </w:rPr>
              <w:fldChar w:fldCharType="end"/>
            </w:r>
          </w:hyperlink>
        </w:p>
        <w:p w14:paraId="234AB846" w14:textId="5F58C93E" w:rsidR="00240663" w:rsidRDefault="00240663">
          <w:pPr>
            <w:pStyle w:val="11"/>
            <w:rPr>
              <w:rFonts w:cstheme="minorBidi"/>
              <w:noProof/>
              <w:sz w:val="22"/>
              <w:szCs w:val="22"/>
              <w:lang w:val="en-US"/>
            </w:rPr>
          </w:pPr>
          <w:hyperlink w:anchor="_Toc121087796" w:history="1">
            <w:r w:rsidRPr="0092357C">
              <w:rPr>
                <w:rStyle w:val="a5"/>
                <w:noProof/>
              </w:rPr>
              <w:t>6.</w:t>
            </w:r>
            <w:r>
              <w:rPr>
                <w:rFonts w:cstheme="minorBidi"/>
                <w:noProof/>
                <w:sz w:val="22"/>
                <w:szCs w:val="22"/>
                <w:lang w:val="en-US"/>
              </w:rPr>
              <w:tab/>
            </w:r>
            <w:r w:rsidRPr="0092357C">
              <w:rPr>
                <w:rStyle w:val="a5"/>
                <w:noProof/>
              </w:rPr>
              <w:t>Design Pattern and principles</w:t>
            </w:r>
            <w:r>
              <w:rPr>
                <w:noProof/>
                <w:webHidden/>
              </w:rPr>
              <w:tab/>
            </w:r>
            <w:r>
              <w:rPr>
                <w:noProof/>
                <w:webHidden/>
              </w:rPr>
              <w:fldChar w:fldCharType="begin"/>
            </w:r>
            <w:r>
              <w:rPr>
                <w:noProof/>
                <w:webHidden/>
              </w:rPr>
              <w:instrText xml:space="preserve"> PAGEREF _Toc121087796 \h </w:instrText>
            </w:r>
            <w:r>
              <w:rPr>
                <w:noProof/>
                <w:webHidden/>
              </w:rPr>
            </w:r>
            <w:r>
              <w:rPr>
                <w:noProof/>
                <w:webHidden/>
              </w:rPr>
              <w:fldChar w:fldCharType="separate"/>
            </w:r>
            <w:r>
              <w:rPr>
                <w:noProof/>
                <w:webHidden/>
              </w:rPr>
              <w:t>39</w:t>
            </w:r>
            <w:r>
              <w:rPr>
                <w:noProof/>
                <w:webHidden/>
              </w:rPr>
              <w:fldChar w:fldCharType="end"/>
            </w:r>
          </w:hyperlink>
        </w:p>
        <w:p w14:paraId="048C1EF0" w14:textId="460E5969" w:rsidR="00240663" w:rsidRDefault="00240663">
          <w:pPr>
            <w:pStyle w:val="21"/>
            <w:tabs>
              <w:tab w:val="left" w:pos="880"/>
              <w:tab w:val="right" w:leader="dot" w:pos="9016"/>
            </w:tabs>
            <w:rPr>
              <w:rFonts w:cstheme="minorBidi"/>
              <w:noProof/>
              <w:sz w:val="22"/>
              <w:szCs w:val="22"/>
              <w:lang w:val="en-US"/>
            </w:rPr>
          </w:pPr>
          <w:hyperlink w:anchor="_Toc121087797" w:history="1">
            <w:r w:rsidRPr="0092357C">
              <w:rPr>
                <w:rStyle w:val="a5"/>
                <w:noProof/>
              </w:rPr>
              <w:t>6.1.</w:t>
            </w:r>
            <w:r>
              <w:rPr>
                <w:rFonts w:cstheme="minorBidi"/>
                <w:noProof/>
                <w:sz w:val="22"/>
                <w:szCs w:val="22"/>
                <w:lang w:val="en-US"/>
              </w:rPr>
              <w:tab/>
            </w:r>
            <w:r w:rsidRPr="0092357C">
              <w:rPr>
                <w:rStyle w:val="a5"/>
                <w:noProof/>
              </w:rPr>
              <w:t>Factory pattern (Puzzle Logic module)</w:t>
            </w:r>
            <w:r>
              <w:rPr>
                <w:noProof/>
                <w:webHidden/>
              </w:rPr>
              <w:tab/>
            </w:r>
            <w:r>
              <w:rPr>
                <w:noProof/>
                <w:webHidden/>
              </w:rPr>
              <w:fldChar w:fldCharType="begin"/>
            </w:r>
            <w:r>
              <w:rPr>
                <w:noProof/>
                <w:webHidden/>
              </w:rPr>
              <w:instrText xml:space="preserve"> PAGEREF _Toc121087797 \h </w:instrText>
            </w:r>
            <w:r>
              <w:rPr>
                <w:noProof/>
                <w:webHidden/>
              </w:rPr>
            </w:r>
            <w:r>
              <w:rPr>
                <w:noProof/>
                <w:webHidden/>
              </w:rPr>
              <w:fldChar w:fldCharType="separate"/>
            </w:r>
            <w:r>
              <w:rPr>
                <w:noProof/>
                <w:webHidden/>
              </w:rPr>
              <w:t>39</w:t>
            </w:r>
            <w:r>
              <w:rPr>
                <w:noProof/>
                <w:webHidden/>
              </w:rPr>
              <w:fldChar w:fldCharType="end"/>
            </w:r>
          </w:hyperlink>
        </w:p>
        <w:p w14:paraId="0E8B97EF" w14:textId="425E19DA" w:rsidR="00240663" w:rsidRDefault="00240663">
          <w:pPr>
            <w:pStyle w:val="21"/>
            <w:tabs>
              <w:tab w:val="left" w:pos="880"/>
              <w:tab w:val="right" w:leader="dot" w:pos="9016"/>
            </w:tabs>
            <w:rPr>
              <w:rFonts w:cstheme="minorBidi"/>
              <w:noProof/>
              <w:sz w:val="22"/>
              <w:szCs w:val="22"/>
              <w:lang w:val="en-US"/>
            </w:rPr>
          </w:pPr>
          <w:hyperlink w:anchor="_Toc121087798" w:history="1">
            <w:r w:rsidRPr="0092357C">
              <w:rPr>
                <w:rStyle w:val="a5"/>
                <w:noProof/>
              </w:rPr>
              <w:t>6.2.</w:t>
            </w:r>
            <w:r>
              <w:rPr>
                <w:rFonts w:cstheme="minorBidi"/>
                <w:noProof/>
                <w:sz w:val="22"/>
                <w:szCs w:val="22"/>
                <w:lang w:val="en-US"/>
              </w:rPr>
              <w:tab/>
            </w:r>
            <w:r w:rsidRPr="0092357C">
              <w:rPr>
                <w:rStyle w:val="a5"/>
                <w:noProof/>
              </w:rPr>
              <w:t>Factory pattern (UI module)</w:t>
            </w:r>
            <w:r>
              <w:rPr>
                <w:noProof/>
                <w:webHidden/>
              </w:rPr>
              <w:tab/>
            </w:r>
            <w:r>
              <w:rPr>
                <w:noProof/>
                <w:webHidden/>
              </w:rPr>
              <w:fldChar w:fldCharType="begin"/>
            </w:r>
            <w:r>
              <w:rPr>
                <w:noProof/>
                <w:webHidden/>
              </w:rPr>
              <w:instrText xml:space="preserve"> PAGEREF _Toc121087798 \h </w:instrText>
            </w:r>
            <w:r>
              <w:rPr>
                <w:noProof/>
                <w:webHidden/>
              </w:rPr>
            </w:r>
            <w:r>
              <w:rPr>
                <w:noProof/>
                <w:webHidden/>
              </w:rPr>
              <w:fldChar w:fldCharType="separate"/>
            </w:r>
            <w:r>
              <w:rPr>
                <w:noProof/>
                <w:webHidden/>
              </w:rPr>
              <w:t>40</w:t>
            </w:r>
            <w:r>
              <w:rPr>
                <w:noProof/>
                <w:webHidden/>
              </w:rPr>
              <w:fldChar w:fldCharType="end"/>
            </w:r>
          </w:hyperlink>
        </w:p>
        <w:p w14:paraId="1C506EE3" w14:textId="23427B6F" w:rsidR="00240663" w:rsidRDefault="00240663">
          <w:pPr>
            <w:pStyle w:val="21"/>
            <w:tabs>
              <w:tab w:val="left" w:pos="880"/>
              <w:tab w:val="right" w:leader="dot" w:pos="9016"/>
            </w:tabs>
            <w:rPr>
              <w:rFonts w:cstheme="minorBidi"/>
              <w:noProof/>
              <w:sz w:val="22"/>
              <w:szCs w:val="22"/>
              <w:lang w:val="en-US"/>
            </w:rPr>
          </w:pPr>
          <w:hyperlink w:anchor="_Toc121087799" w:history="1">
            <w:r w:rsidRPr="0092357C">
              <w:rPr>
                <w:rStyle w:val="a5"/>
                <w:noProof/>
              </w:rPr>
              <w:t>6.3.</w:t>
            </w:r>
            <w:r>
              <w:rPr>
                <w:rFonts w:cstheme="minorBidi"/>
                <w:noProof/>
                <w:sz w:val="22"/>
                <w:szCs w:val="22"/>
                <w:lang w:val="en-US"/>
              </w:rPr>
              <w:tab/>
            </w:r>
            <w:r w:rsidRPr="0092357C">
              <w:rPr>
                <w:rStyle w:val="a5"/>
                <w:noProof/>
              </w:rPr>
              <w:t>Command pattern</w:t>
            </w:r>
            <w:r>
              <w:rPr>
                <w:noProof/>
                <w:webHidden/>
              </w:rPr>
              <w:tab/>
            </w:r>
            <w:r>
              <w:rPr>
                <w:noProof/>
                <w:webHidden/>
              </w:rPr>
              <w:fldChar w:fldCharType="begin"/>
            </w:r>
            <w:r>
              <w:rPr>
                <w:noProof/>
                <w:webHidden/>
              </w:rPr>
              <w:instrText xml:space="preserve"> PAGEREF _Toc121087799 \h </w:instrText>
            </w:r>
            <w:r>
              <w:rPr>
                <w:noProof/>
                <w:webHidden/>
              </w:rPr>
            </w:r>
            <w:r>
              <w:rPr>
                <w:noProof/>
                <w:webHidden/>
              </w:rPr>
              <w:fldChar w:fldCharType="separate"/>
            </w:r>
            <w:r>
              <w:rPr>
                <w:noProof/>
                <w:webHidden/>
              </w:rPr>
              <w:t>41</w:t>
            </w:r>
            <w:r>
              <w:rPr>
                <w:noProof/>
                <w:webHidden/>
              </w:rPr>
              <w:fldChar w:fldCharType="end"/>
            </w:r>
          </w:hyperlink>
        </w:p>
        <w:p w14:paraId="54BAC3BE" w14:textId="2A9D0A30" w:rsidR="00240663" w:rsidRDefault="00240663">
          <w:pPr>
            <w:pStyle w:val="21"/>
            <w:tabs>
              <w:tab w:val="left" w:pos="880"/>
              <w:tab w:val="right" w:leader="dot" w:pos="9016"/>
            </w:tabs>
            <w:rPr>
              <w:rFonts w:cstheme="minorBidi"/>
              <w:noProof/>
              <w:sz w:val="22"/>
              <w:szCs w:val="22"/>
              <w:lang w:val="en-US"/>
            </w:rPr>
          </w:pPr>
          <w:hyperlink w:anchor="_Toc121087800" w:history="1">
            <w:r w:rsidRPr="0092357C">
              <w:rPr>
                <w:rStyle w:val="a5"/>
                <w:noProof/>
              </w:rPr>
              <w:t>6.4.</w:t>
            </w:r>
            <w:r>
              <w:rPr>
                <w:rFonts w:cstheme="minorBidi"/>
                <w:noProof/>
                <w:sz w:val="22"/>
                <w:szCs w:val="22"/>
                <w:lang w:val="en-US"/>
              </w:rPr>
              <w:tab/>
            </w:r>
            <w:r w:rsidRPr="0092357C">
              <w:rPr>
                <w:rStyle w:val="a5"/>
                <w:noProof/>
              </w:rPr>
              <w:t>Singleton pattern</w:t>
            </w:r>
            <w:r>
              <w:rPr>
                <w:noProof/>
                <w:webHidden/>
              </w:rPr>
              <w:tab/>
            </w:r>
            <w:r>
              <w:rPr>
                <w:noProof/>
                <w:webHidden/>
              </w:rPr>
              <w:fldChar w:fldCharType="begin"/>
            </w:r>
            <w:r>
              <w:rPr>
                <w:noProof/>
                <w:webHidden/>
              </w:rPr>
              <w:instrText xml:space="preserve"> PAGEREF _Toc121087800 \h </w:instrText>
            </w:r>
            <w:r>
              <w:rPr>
                <w:noProof/>
                <w:webHidden/>
              </w:rPr>
            </w:r>
            <w:r>
              <w:rPr>
                <w:noProof/>
                <w:webHidden/>
              </w:rPr>
              <w:fldChar w:fldCharType="separate"/>
            </w:r>
            <w:r>
              <w:rPr>
                <w:noProof/>
                <w:webHidden/>
              </w:rPr>
              <w:t>42</w:t>
            </w:r>
            <w:r>
              <w:rPr>
                <w:noProof/>
                <w:webHidden/>
              </w:rPr>
              <w:fldChar w:fldCharType="end"/>
            </w:r>
          </w:hyperlink>
        </w:p>
        <w:p w14:paraId="1BF44297" w14:textId="55F36C47" w:rsidR="00240663" w:rsidRDefault="00240663">
          <w:pPr>
            <w:pStyle w:val="21"/>
            <w:tabs>
              <w:tab w:val="left" w:pos="880"/>
              <w:tab w:val="right" w:leader="dot" w:pos="9016"/>
            </w:tabs>
            <w:rPr>
              <w:rFonts w:cstheme="minorBidi"/>
              <w:noProof/>
              <w:sz w:val="22"/>
              <w:szCs w:val="22"/>
              <w:lang w:val="en-US"/>
            </w:rPr>
          </w:pPr>
          <w:hyperlink w:anchor="_Toc121087801" w:history="1">
            <w:r w:rsidRPr="0092357C">
              <w:rPr>
                <w:rStyle w:val="a5"/>
                <w:noProof/>
              </w:rPr>
              <w:t>6.5.</w:t>
            </w:r>
            <w:r>
              <w:rPr>
                <w:rFonts w:cstheme="minorBidi"/>
                <w:noProof/>
                <w:sz w:val="22"/>
                <w:szCs w:val="22"/>
                <w:lang w:val="en-US"/>
              </w:rPr>
              <w:tab/>
            </w:r>
            <w:r w:rsidRPr="0092357C">
              <w:rPr>
                <w:rStyle w:val="a5"/>
                <w:noProof/>
              </w:rPr>
              <w:t>Open close principle</w:t>
            </w:r>
            <w:r>
              <w:rPr>
                <w:noProof/>
                <w:webHidden/>
              </w:rPr>
              <w:tab/>
            </w:r>
            <w:r>
              <w:rPr>
                <w:noProof/>
                <w:webHidden/>
              </w:rPr>
              <w:fldChar w:fldCharType="begin"/>
            </w:r>
            <w:r>
              <w:rPr>
                <w:noProof/>
                <w:webHidden/>
              </w:rPr>
              <w:instrText xml:space="preserve"> PAGEREF _Toc121087801 \h </w:instrText>
            </w:r>
            <w:r>
              <w:rPr>
                <w:noProof/>
                <w:webHidden/>
              </w:rPr>
            </w:r>
            <w:r>
              <w:rPr>
                <w:noProof/>
                <w:webHidden/>
              </w:rPr>
              <w:fldChar w:fldCharType="separate"/>
            </w:r>
            <w:r>
              <w:rPr>
                <w:noProof/>
                <w:webHidden/>
              </w:rPr>
              <w:t>43</w:t>
            </w:r>
            <w:r>
              <w:rPr>
                <w:noProof/>
                <w:webHidden/>
              </w:rPr>
              <w:fldChar w:fldCharType="end"/>
            </w:r>
          </w:hyperlink>
        </w:p>
        <w:p w14:paraId="04AB6A49" w14:textId="0BB8F089" w:rsidR="00240663" w:rsidRDefault="00240663">
          <w:pPr>
            <w:pStyle w:val="11"/>
            <w:rPr>
              <w:rFonts w:cstheme="minorBidi"/>
              <w:noProof/>
              <w:sz w:val="22"/>
              <w:szCs w:val="22"/>
              <w:lang w:val="en-US"/>
            </w:rPr>
          </w:pPr>
          <w:hyperlink w:anchor="_Toc121087802" w:history="1">
            <w:r w:rsidRPr="0092357C">
              <w:rPr>
                <w:rStyle w:val="a5"/>
                <w:noProof/>
              </w:rPr>
              <w:t>7.</w:t>
            </w:r>
            <w:r>
              <w:rPr>
                <w:rFonts w:cstheme="minorBidi"/>
                <w:noProof/>
                <w:sz w:val="22"/>
                <w:szCs w:val="22"/>
                <w:lang w:val="en-US"/>
              </w:rPr>
              <w:tab/>
            </w:r>
            <w:r w:rsidRPr="0092357C">
              <w:rPr>
                <w:rStyle w:val="a5"/>
                <w:noProof/>
              </w:rPr>
              <w:t>Game interface</w:t>
            </w:r>
            <w:r>
              <w:rPr>
                <w:noProof/>
                <w:webHidden/>
              </w:rPr>
              <w:tab/>
            </w:r>
            <w:r>
              <w:rPr>
                <w:noProof/>
                <w:webHidden/>
              </w:rPr>
              <w:fldChar w:fldCharType="begin"/>
            </w:r>
            <w:r>
              <w:rPr>
                <w:noProof/>
                <w:webHidden/>
              </w:rPr>
              <w:instrText xml:space="preserve"> PAGEREF _Toc121087802 \h </w:instrText>
            </w:r>
            <w:r>
              <w:rPr>
                <w:noProof/>
                <w:webHidden/>
              </w:rPr>
            </w:r>
            <w:r>
              <w:rPr>
                <w:noProof/>
                <w:webHidden/>
              </w:rPr>
              <w:fldChar w:fldCharType="separate"/>
            </w:r>
            <w:r>
              <w:rPr>
                <w:noProof/>
                <w:webHidden/>
              </w:rPr>
              <w:t>44</w:t>
            </w:r>
            <w:r>
              <w:rPr>
                <w:noProof/>
                <w:webHidden/>
              </w:rPr>
              <w:fldChar w:fldCharType="end"/>
            </w:r>
          </w:hyperlink>
        </w:p>
        <w:p w14:paraId="3F191450" w14:textId="22CD4583" w:rsidR="00240663" w:rsidRDefault="00240663">
          <w:pPr>
            <w:pStyle w:val="21"/>
            <w:tabs>
              <w:tab w:val="left" w:pos="880"/>
              <w:tab w:val="right" w:leader="dot" w:pos="9016"/>
            </w:tabs>
            <w:rPr>
              <w:rFonts w:cstheme="minorBidi"/>
              <w:noProof/>
              <w:sz w:val="22"/>
              <w:szCs w:val="22"/>
              <w:lang w:val="en-US"/>
            </w:rPr>
          </w:pPr>
          <w:hyperlink w:anchor="_Toc121087803" w:history="1">
            <w:r w:rsidRPr="0092357C">
              <w:rPr>
                <w:rStyle w:val="a5"/>
                <w:noProof/>
              </w:rPr>
              <w:t>7.1.</w:t>
            </w:r>
            <w:r>
              <w:rPr>
                <w:rFonts w:cstheme="minorBidi"/>
                <w:noProof/>
                <w:sz w:val="22"/>
                <w:szCs w:val="22"/>
                <w:lang w:val="en-US"/>
              </w:rPr>
              <w:tab/>
            </w:r>
            <w:r w:rsidRPr="0092357C">
              <w:rPr>
                <w:rStyle w:val="a5"/>
                <w:noProof/>
              </w:rPr>
              <w:t>Select Game mode</w:t>
            </w:r>
            <w:r>
              <w:rPr>
                <w:noProof/>
                <w:webHidden/>
              </w:rPr>
              <w:tab/>
            </w:r>
            <w:r>
              <w:rPr>
                <w:noProof/>
                <w:webHidden/>
              </w:rPr>
              <w:fldChar w:fldCharType="begin"/>
            </w:r>
            <w:r>
              <w:rPr>
                <w:noProof/>
                <w:webHidden/>
              </w:rPr>
              <w:instrText xml:space="preserve"> PAGEREF _Toc121087803 \h </w:instrText>
            </w:r>
            <w:r>
              <w:rPr>
                <w:noProof/>
                <w:webHidden/>
              </w:rPr>
            </w:r>
            <w:r>
              <w:rPr>
                <w:noProof/>
                <w:webHidden/>
              </w:rPr>
              <w:fldChar w:fldCharType="separate"/>
            </w:r>
            <w:r>
              <w:rPr>
                <w:noProof/>
                <w:webHidden/>
              </w:rPr>
              <w:t>44</w:t>
            </w:r>
            <w:r>
              <w:rPr>
                <w:noProof/>
                <w:webHidden/>
              </w:rPr>
              <w:fldChar w:fldCharType="end"/>
            </w:r>
          </w:hyperlink>
        </w:p>
        <w:p w14:paraId="402D17D4" w14:textId="0AEDEE0C" w:rsidR="00240663" w:rsidRDefault="00240663">
          <w:pPr>
            <w:pStyle w:val="21"/>
            <w:tabs>
              <w:tab w:val="left" w:pos="880"/>
              <w:tab w:val="right" w:leader="dot" w:pos="9016"/>
            </w:tabs>
            <w:rPr>
              <w:rFonts w:cstheme="minorBidi"/>
              <w:noProof/>
              <w:sz w:val="22"/>
              <w:szCs w:val="22"/>
              <w:lang w:val="en-US"/>
            </w:rPr>
          </w:pPr>
          <w:hyperlink w:anchor="_Toc121087804" w:history="1">
            <w:r w:rsidRPr="0092357C">
              <w:rPr>
                <w:rStyle w:val="a5"/>
                <w:noProof/>
              </w:rPr>
              <w:t>7.2.</w:t>
            </w:r>
            <w:r>
              <w:rPr>
                <w:rFonts w:cstheme="minorBidi"/>
                <w:noProof/>
                <w:sz w:val="22"/>
                <w:szCs w:val="22"/>
                <w:lang w:val="en-US"/>
              </w:rPr>
              <w:tab/>
            </w:r>
            <w:r w:rsidRPr="0092357C">
              <w:rPr>
                <w:rStyle w:val="a5"/>
                <w:noProof/>
              </w:rPr>
              <w:t>Player mode</w:t>
            </w:r>
            <w:r>
              <w:rPr>
                <w:noProof/>
                <w:webHidden/>
              </w:rPr>
              <w:tab/>
            </w:r>
            <w:r>
              <w:rPr>
                <w:noProof/>
                <w:webHidden/>
              </w:rPr>
              <w:fldChar w:fldCharType="begin"/>
            </w:r>
            <w:r>
              <w:rPr>
                <w:noProof/>
                <w:webHidden/>
              </w:rPr>
              <w:instrText xml:space="preserve"> PAGEREF _Toc121087804 \h </w:instrText>
            </w:r>
            <w:r>
              <w:rPr>
                <w:noProof/>
                <w:webHidden/>
              </w:rPr>
            </w:r>
            <w:r>
              <w:rPr>
                <w:noProof/>
                <w:webHidden/>
              </w:rPr>
              <w:fldChar w:fldCharType="separate"/>
            </w:r>
            <w:r>
              <w:rPr>
                <w:noProof/>
                <w:webHidden/>
              </w:rPr>
              <w:t>44</w:t>
            </w:r>
            <w:r>
              <w:rPr>
                <w:noProof/>
                <w:webHidden/>
              </w:rPr>
              <w:fldChar w:fldCharType="end"/>
            </w:r>
          </w:hyperlink>
        </w:p>
        <w:p w14:paraId="1CF806E5" w14:textId="571C56E8" w:rsidR="00240663" w:rsidRDefault="00240663">
          <w:pPr>
            <w:pStyle w:val="21"/>
            <w:tabs>
              <w:tab w:val="left" w:pos="880"/>
              <w:tab w:val="right" w:leader="dot" w:pos="9016"/>
            </w:tabs>
            <w:rPr>
              <w:rFonts w:cstheme="minorBidi"/>
              <w:noProof/>
              <w:sz w:val="22"/>
              <w:szCs w:val="22"/>
              <w:lang w:val="en-US"/>
            </w:rPr>
          </w:pPr>
          <w:hyperlink w:anchor="_Toc121087805" w:history="1">
            <w:r w:rsidRPr="0092357C">
              <w:rPr>
                <w:rStyle w:val="a5"/>
                <w:noProof/>
              </w:rPr>
              <w:t>7.3.</w:t>
            </w:r>
            <w:r>
              <w:rPr>
                <w:rFonts w:cstheme="minorBidi"/>
                <w:noProof/>
                <w:sz w:val="22"/>
                <w:szCs w:val="22"/>
                <w:lang w:val="en-US"/>
              </w:rPr>
              <w:tab/>
            </w:r>
            <w:r w:rsidRPr="0092357C">
              <w:rPr>
                <w:rStyle w:val="a5"/>
                <w:noProof/>
              </w:rPr>
              <w:t>Solver mode</w:t>
            </w:r>
            <w:r>
              <w:rPr>
                <w:noProof/>
                <w:webHidden/>
              </w:rPr>
              <w:tab/>
            </w:r>
            <w:r>
              <w:rPr>
                <w:noProof/>
                <w:webHidden/>
              </w:rPr>
              <w:fldChar w:fldCharType="begin"/>
            </w:r>
            <w:r>
              <w:rPr>
                <w:noProof/>
                <w:webHidden/>
              </w:rPr>
              <w:instrText xml:space="preserve"> PAGEREF _Toc121087805 \h </w:instrText>
            </w:r>
            <w:r>
              <w:rPr>
                <w:noProof/>
                <w:webHidden/>
              </w:rPr>
            </w:r>
            <w:r>
              <w:rPr>
                <w:noProof/>
                <w:webHidden/>
              </w:rPr>
              <w:fldChar w:fldCharType="separate"/>
            </w:r>
            <w:r>
              <w:rPr>
                <w:noProof/>
                <w:webHidden/>
              </w:rPr>
              <w:t>45</w:t>
            </w:r>
            <w:r>
              <w:rPr>
                <w:noProof/>
                <w:webHidden/>
              </w:rPr>
              <w:fldChar w:fldCharType="end"/>
            </w:r>
          </w:hyperlink>
        </w:p>
        <w:p w14:paraId="722D41BA" w14:textId="2A309A42" w:rsidR="00240663" w:rsidRDefault="00240663">
          <w:pPr>
            <w:pStyle w:val="11"/>
            <w:rPr>
              <w:rFonts w:cstheme="minorBidi"/>
              <w:noProof/>
              <w:sz w:val="22"/>
              <w:szCs w:val="22"/>
              <w:lang w:val="en-US"/>
            </w:rPr>
          </w:pPr>
          <w:hyperlink w:anchor="_Toc121087806" w:history="1">
            <w:r w:rsidRPr="0092357C">
              <w:rPr>
                <w:rStyle w:val="a5"/>
                <w:noProof/>
              </w:rPr>
              <w:t>8.</w:t>
            </w:r>
            <w:r>
              <w:rPr>
                <w:rFonts w:cstheme="minorBidi"/>
                <w:noProof/>
                <w:sz w:val="22"/>
                <w:szCs w:val="22"/>
                <w:lang w:val="en-US"/>
              </w:rPr>
              <w:tab/>
            </w:r>
            <w:r w:rsidRPr="0092357C">
              <w:rPr>
                <w:rStyle w:val="a5"/>
                <w:noProof/>
              </w:rPr>
              <w:t>Tools required</w:t>
            </w:r>
            <w:r>
              <w:rPr>
                <w:noProof/>
                <w:webHidden/>
              </w:rPr>
              <w:tab/>
            </w:r>
            <w:r>
              <w:rPr>
                <w:noProof/>
                <w:webHidden/>
              </w:rPr>
              <w:fldChar w:fldCharType="begin"/>
            </w:r>
            <w:r>
              <w:rPr>
                <w:noProof/>
                <w:webHidden/>
              </w:rPr>
              <w:instrText xml:space="preserve"> PAGEREF _Toc121087806 \h </w:instrText>
            </w:r>
            <w:r>
              <w:rPr>
                <w:noProof/>
                <w:webHidden/>
              </w:rPr>
            </w:r>
            <w:r>
              <w:rPr>
                <w:noProof/>
                <w:webHidden/>
              </w:rPr>
              <w:fldChar w:fldCharType="separate"/>
            </w:r>
            <w:r>
              <w:rPr>
                <w:noProof/>
                <w:webHidden/>
              </w:rPr>
              <w:t>46</w:t>
            </w:r>
            <w:r>
              <w:rPr>
                <w:noProof/>
                <w:webHidden/>
              </w:rPr>
              <w:fldChar w:fldCharType="end"/>
            </w:r>
          </w:hyperlink>
        </w:p>
        <w:p w14:paraId="4D3F61CC" w14:textId="0BBA1E12" w:rsidR="00240663" w:rsidRDefault="00240663">
          <w:pPr>
            <w:pStyle w:val="21"/>
            <w:tabs>
              <w:tab w:val="left" w:pos="880"/>
              <w:tab w:val="right" w:leader="dot" w:pos="9016"/>
            </w:tabs>
            <w:rPr>
              <w:rFonts w:cstheme="minorBidi"/>
              <w:noProof/>
              <w:sz w:val="22"/>
              <w:szCs w:val="22"/>
              <w:lang w:val="en-US"/>
            </w:rPr>
          </w:pPr>
          <w:hyperlink w:anchor="_Toc121087807" w:history="1">
            <w:r w:rsidRPr="0092357C">
              <w:rPr>
                <w:rStyle w:val="a5"/>
                <w:noProof/>
              </w:rPr>
              <w:t>8.1.</w:t>
            </w:r>
            <w:r>
              <w:rPr>
                <w:rFonts w:cstheme="minorBidi"/>
                <w:noProof/>
                <w:sz w:val="22"/>
                <w:szCs w:val="22"/>
                <w:lang w:val="en-US"/>
              </w:rPr>
              <w:tab/>
            </w:r>
            <w:r w:rsidRPr="0092357C">
              <w:rPr>
                <w:rStyle w:val="a5"/>
                <w:noProof/>
              </w:rPr>
              <w:t>Development</w:t>
            </w:r>
            <w:r>
              <w:rPr>
                <w:noProof/>
                <w:webHidden/>
              </w:rPr>
              <w:tab/>
            </w:r>
            <w:r>
              <w:rPr>
                <w:noProof/>
                <w:webHidden/>
              </w:rPr>
              <w:fldChar w:fldCharType="begin"/>
            </w:r>
            <w:r>
              <w:rPr>
                <w:noProof/>
                <w:webHidden/>
              </w:rPr>
              <w:instrText xml:space="preserve"> PAGEREF _Toc121087807 \h </w:instrText>
            </w:r>
            <w:r>
              <w:rPr>
                <w:noProof/>
                <w:webHidden/>
              </w:rPr>
            </w:r>
            <w:r>
              <w:rPr>
                <w:noProof/>
                <w:webHidden/>
              </w:rPr>
              <w:fldChar w:fldCharType="separate"/>
            </w:r>
            <w:r>
              <w:rPr>
                <w:noProof/>
                <w:webHidden/>
              </w:rPr>
              <w:t>47</w:t>
            </w:r>
            <w:r>
              <w:rPr>
                <w:noProof/>
                <w:webHidden/>
              </w:rPr>
              <w:fldChar w:fldCharType="end"/>
            </w:r>
          </w:hyperlink>
        </w:p>
        <w:p w14:paraId="1397B83D" w14:textId="0F8250AE" w:rsidR="00240663" w:rsidRDefault="00240663">
          <w:pPr>
            <w:pStyle w:val="31"/>
            <w:tabs>
              <w:tab w:val="left" w:pos="1320"/>
              <w:tab w:val="right" w:leader="dot" w:pos="9016"/>
            </w:tabs>
            <w:rPr>
              <w:rFonts w:cstheme="minorBidi"/>
              <w:noProof/>
              <w:sz w:val="22"/>
              <w:szCs w:val="22"/>
              <w:lang w:val="en-US"/>
            </w:rPr>
          </w:pPr>
          <w:hyperlink w:anchor="_Toc121087808" w:history="1">
            <w:r w:rsidRPr="0092357C">
              <w:rPr>
                <w:rStyle w:val="a5"/>
                <w:noProof/>
              </w:rPr>
              <w:t>8.1.1.</w:t>
            </w:r>
            <w:r>
              <w:rPr>
                <w:rFonts w:cstheme="minorBidi"/>
                <w:noProof/>
                <w:sz w:val="22"/>
                <w:szCs w:val="22"/>
                <w:lang w:val="en-US"/>
              </w:rPr>
              <w:tab/>
            </w:r>
            <w:r w:rsidRPr="0092357C">
              <w:rPr>
                <w:rStyle w:val="a5"/>
                <w:noProof/>
              </w:rPr>
              <w:t>Eclipse IDE and Java Development Kit</w:t>
            </w:r>
            <w:r>
              <w:rPr>
                <w:noProof/>
                <w:webHidden/>
              </w:rPr>
              <w:tab/>
            </w:r>
            <w:r>
              <w:rPr>
                <w:noProof/>
                <w:webHidden/>
              </w:rPr>
              <w:fldChar w:fldCharType="begin"/>
            </w:r>
            <w:r>
              <w:rPr>
                <w:noProof/>
                <w:webHidden/>
              </w:rPr>
              <w:instrText xml:space="preserve"> PAGEREF _Toc121087808 \h </w:instrText>
            </w:r>
            <w:r>
              <w:rPr>
                <w:noProof/>
                <w:webHidden/>
              </w:rPr>
            </w:r>
            <w:r>
              <w:rPr>
                <w:noProof/>
                <w:webHidden/>
              </w:rPr>
              <w:fldChar w:fldCharType="separate"/>
            </w:r>
            <w:r>
              <w:rPr>
                <w:noProof/>
                <w:webHidden/>
              </w:rPr>
              <w:t>47</w:t>
            </w:r>
            <w:r>
              <w:rPr>
                <w:noProof/>
                <w:webHidden/>
              </w:rPr>
              <w:fldChar w:fldCharType="end"/>
            </w:r>
          </w:hyperlink>
        </w:p>
        <w:p w14:paraId="3E83A991" w14:textId="01712A2C" w:rsidR="00240663" w:rsidRDefault="00240663">
          <w:pPr>
            <w:pStyle w:val="21"/>
            <w:tabs>
              <w:tab w:val="left" w:pos="880"/>
              <w:tab w:val="right" w:leader="dot" w:pos="9016"/>
            </w:tabs>
            <w:rPr>
              <w:rFonts w:cstheme="minorBidi"/>
              <w:noProof/>
              <w:sz w:val="22"/>
              <w:szCs w:val="22"/>
              <w:lang w:val="en-US"/>
            </w:rPr>
          </w:pPr>
          <w:hyperlink w:anchor="_Toc121087809" w:history="1">
            <w:r w:rsidRPr="0092357C">
              <w:rPr>
                <w:rStyle w:val="a5"/>
                <w:noProof/>
              </w:rPr>
              <w:t>8.2.</w:t>
            </w:r>
            <w:r>
              <w:rPr>
                <w:rFonts w:cstheme="minorBidi"/>
                <w:noProof/>
                <w:sz w:val="22"/>
                <w:szCs w:val="22"/>
                <w:lang w:val="en-US"/>
              </w:rPr>
              <w:tab/>
            </w:r>
            <w:r w:rsidRPr="0092357C">
              <w:rPr>
                <w:rStyle w:val="a5"/>
                <w:noProof/>
              </w:rPr>
              <w:t>Version control</w:t>
            </w:r>
            <w:r>
              <w:rPr>
                <w:noProof/>
                <w:webHidden/>
              </w:rPr>
              <w:tab/>
            </w:r>
            <w:r>
              <w:rPr>
                <w:noProof/>
                <w:webHidden/>
              </w:rPr>
              <w:fldChar w:fldCharType="begin"/>
            </w:r>
            <w:r>
              <w:rPr>
                <w:noProof/>
                <w:webHidden/>
              </w:rPr>
              <w:instrText xml:space="preserve"> PAGEREF _Toc121087809 \h </w:instrText>
            </w:r>
            <w:r>
              <w:rPr>
                <w:noProof/>
                <w:webHidden/>
              </w:rPr>
            </w:r>
            <w:r>
              <w:rPr>
                <w:noProof/>
                <w:webHidden/>
              </w:rPr>
              <w:fldChar w:fldCharType="separate"/>
            </w:r>
            <w:r>
              <w:rPr>
                <w:noProof/>
                <w:webHidden/>
              </w:rPr>
              <w:t>48</w:t>
            </w:r>
            <w:r>
              <w:rPr>
                <w:noProof/>
                <w:webHidden/>
              </w:rPr>
              <w:fldChar w:fldCharType="end"/>
            </w:r>
          </w:hyperlink>
        </w:p>
        <w:p w14:paraId="5C0CFC5C" w14:textId="488E0490" w:rsidR="00240663" w:rsidRDefault="00240663">
          <w:pPr>
            <w:pStyle w:val="31"/>
            <w:tabs>
              <w:tab w:val="left" w:pos="1320"/>
              <w:tab w:val="right" w:leader="dot" w:pos="9016"/>
            </w:tabs>
            <w:rPr>
              <w:rFonts w:cstheme="minorBidi"/>
              <w:noProof/>
              <w:sz w:val="22"/>
              <w:szCs w:val="22"/>
              <w:lang w:val="en-US"/>
            </w:rPr>
          </w:pPr>
          <w:hyperlink w:anchor="_Toc121087810" w:history="1">
            <w:r w:rsidRPr="0092357C">
              <w:rPr>
                <w:rStyle w:val="a5"/>
                <w:noProof/>
              </w:rPr>
              <w:t>8.2.1.</w:t>
            </w:r>
            <w:r>
              <w:rPr>
                <w:rFonts w:cstheme="minorBidi"/>
                <w:noProof/>
                <w:sz w:val="22"/>
                <w:szCs w:val="22"/>
                <w:lang w:val="en-US"/>
              </w:rPr>
              <w:tab/>
            </w:r>
            <w:r w:rsidRPr="0092357C">
              <w:rPr>
                <w:rStyle w:val="a5"/>
                <w:noProof/>
              </w:rPr>
              <w:t>Git and GitHub</w:t>
            </w:r>
            <w:r>
              <w:rPr>
                <w:noProof/>
                <w:webHidden/>
              </w:rPr>
              <w:tab/>
            </w:r>
            <w:r>
              <w:rPr>
                <w:noProof/>
                <w:webHidden/>
              </w:rPr>
              <w:fldChar w:fldCharType="begin"/>
            </w:r>
            <w:r>
              <w:rPr>
                <w:noProof/>
                <w:webHidden/>
              </w:rPr>
              <w:instrText xml:space="preserve"> PAGEREF _Toc121087810 \h </w:instrText>
            </w:r>
            <w:r>
              <w:rPr>
                <w:noProof/>
                <w:webHidden/>
              </w:rPr>
            </w:r>
            <w:r>
              <w:rPr>
                <w:noProof/>
                <w:webHidden/>
              </w:rPr>
              <w:fldChar w:fldCharType="separate"/>
            </w:r>
            <w:r>
              <w:rPr>
                <w:noProof/>
                <w:webHidden/>
              </w:rPr>
              <w:t>48</w:t>
            </w:r>
            <w:r>
              <w:rPr>
                <w:noProof/>
                <w:webHidden/>
              </w:rPr>
              <w:fldChar w:fldCharType="end"/>
            </w:r>
          </w:hyperlink>
        </w:p>
        <w:p w14:paraId="793A49B5" w14:textId="4AB52F7B" w:rsidR="00240663" w:rsidRDefault="00240663">
          <w:pPr>
            <w:pStyle w:val="21"/>
            <w:tabs>
              <w:tab w:val="left" w:pos="880"/>
              <w:tab w:val="right" w:leader="dot" w:pos="9016"/>
            </w:tabs>
            <w:rPr>
              <w:rFonts w:cstheme="minorBidi"/>
              <w:noProof/>
              <w:sz w:val="22"/>
              <w:szCs w:val="22"/>
              <w:lang w:val="en-US"/>
            </w:rPr>
          </w:pPr>
          <w:hyperlink w:anchor="_Toc121087811" w:history="1">
            <w:r w:rsidRPr="0092357C">
              <w:rPr>
                <w:rStyle w:val="a5"/>
                <w:noProof/>
              </w:rPr>
              <w:t>8.3.</w:t>
            </w:r>
            <w:r>
              <w:rPr>
                <w:rFonts w:cstheme="minorBidi"/>
                <w:noProof/>
                <w:sz w:val="22"/>
                <w:szCs w:val="22"/>
                <w:lang w:val="en-US"/>
              </w:rPr>
              <w:tab/>
            </w:r>
            <w:r w:rsidRPr="0092357C">
              <w:rPr>
                <w:rStyle w:val="a5"/>
                <w:noProof/>
              </w:rPr>
              <w:t>Testing</w:t>
            </w:r>
            <w:r>
              <w:rPr>
                <w:noProof/>
                <w:webHidden/>
              </w:rPr>
              <w:tab/>
            </w:r>
            <w:r>
              <w:rPr>
                <w:noProof/>
                <w:webHidden/>
              </w:rPr>
              <w:fldChar w:fldCharType="begin"/>
            </w:r>
            <w:r>
              <w:rPr>
                <w:noProof/>
                <w:webHidden/>
              </w:rPr>
              <w:instrText xml:space="preserve"> PAGEREF _Toc121087811 \h </w:instrText>
            </w:r>
            <w:r>
              <w:rPr>
                <w:noProof/>
                <w:webHidden/>
              </w:rPr>
            </w:r>
            <w:r>
              <w:rPr>
                <w:noProof/>
                <w:webHidden/>
              </w:rPr>
              <w:fldChar w:fldCharType="separate"/>
            </w:r>
            <w:r>
              <w:rPr>
                <w:noProof/>
                <w:webHidden/>
              </w:rPr>
              <w:t>49</w:t>
            </w:r>
            <w:r>
              <w:rPr>
                <w:noProof/>
                <w:webHidden/>
              </w:rPr>
              <w:fldChar w:fldCharType="end"/>
            </w:r>
          </w:hyperlink>
        </w:p>
        <w:p w14:paraId="4C2AA15C" w14:textId="0C289CF5" w:rsidR="00240663" w:rsidRDefault="00240663">
          <w:pPr>
            <w:pStyle w:val="31"/>
            <w:tabs>
              <w:tab w:val="left" w:pos="1320"/>
              <w:tab w:val="right" w:leader="dot" w:pos="9016"/>
            </w:tabs>
            <w:rPr>
              <w:rFonts w:cstheme="minorBidi"/>
              <w:noProof/>
              <w:sz w:val="22"/>
              <w:szCs w:val="22"/>
              <w:lang w:val="en-US"/>
            </w:rPr>
          </w:pPr>
          <w:hyperlink w:anchor="_Toc121087812" w:history="1">
            <w:r w:rsidRPr="0092357C">
              <w:rPr>
                <w:rStyle w:val="a5"/>
                <w:noProof/>
              </w:rPr>
              <w:t>8.3.1.</w:t>
            </w:r>
            <w:r>
              <w:rPr>
                <w:rFonts w:cstheme="minorBidi"/>
                <w:noProof/>
                <w:sz w:val="22"/>
                <w:szCs w:val="22"/>
                <w:lang w:val="en-US"/>
              </w:rPr>
              <w:tab/>
            </w:r>
            <w:r w:rsidRPr="0092357C">
              <w:rPr>
                <w:rStyle w:val="a5"/>
                <w:noProof/>
              </w:rPr>
              <w:t>Junit5</w:t>
            </w:r>
            <w:r>
              <w:rPr>
                <w:noProof/>
                <w:webHidden/>
              </w:rPr>
              <w:tab/>
            </w:r>
            <w:r>
              <w:rPr>
                <w:noProof/>
                <w:webHidden/>
              </w:rPr>
              <w:fldChar w:fldCharType="begin"/>
            </w:r>
            <w:r>
              <w:rPr>
                <w:noProof/>
                <w:webHidden/>
              </w:rPr>
              <w:instrText xml:space="preserve"> PAGEREF _Toc121087812 \h </w:instrText>
            </w:r>
            <w:r>
              <w:rPr>
                <w:noProof/>
                <w:webHidden/>
              </w:rPr>
            </w:r>
            <w:r>
              <w:rPr>
                <w:noProof/>
                <w:webHidden/>
              </w:rPr>
              <w:fldChar w:fldCharType="separate"/>
            </w:r>
            <w:r>
              <w:rPr>
                <w:noProof/>
                <w:webHidden/>
              </w:rPr>
              <w:t>49</w:t>
            </w:r>
            <w:r>
              <w:rPr>
                <w:noProof/>
                <w:webHidden/>
              </w:rPr>
              <w:fldChar w:fldCharType="end"/>
            </w:r>
          </w:hyperlink>
        </w:p>
        <w:p w14:paraId="1A7D22F6" w14:textId="20A5D2C6" w:rsidR="00240663" w:rsidRDefault="00240663">
          <w:pPr>
            <w:pStyle w:val="31"/>
            <w:tabs>
              <w:tab w:val="left" w:pos="1320"/>
              <w:tab w:val="right" w:leader="dot" w:pos="9016"/>
            </w:tabs>
            <w:rPr>
              <w:rFonts w:cstheme="minorBidi"/>
              <w:noProof/>
              <w:sz w:val="22"/>
              <w:szCs w:val="22"/>
              <w:lang w:val="en-US"/>
            </w:rPr>
          </w:pPr>
          <w:hyperlink w:anchor="_Toc121087813" w:history="1">
            <w:r w:rsidRPr="0092357C">
              <w:rPr>
                <w:rStyle w:val="a5"/>
                <w:noProof/>
              </w:rPr>
              <w:t>8.3.2.</w:t>
            </w:r>
            <w:r>
              <w:rPr>
                <w:rFonts w:cstheme="minorBidi"/>
                <w:noProof/>
                <w:sz w:val="22"/>
                <w:szCs w:val="22"/>
                <w:lang w:val="en-US"/>
              </w:rPr>
              <w:tab/>
            </w:r>
            <w:r w:rsidRPr="0092357C">
              <w:rPr>
                <w:rStyle w:val="a5"/>
                <w:noProof/>
              </w:rPr>
              <w:t>Bugzilla</w:t>
            </w:r>
            <w:r>
              <w:rPr>
                <w:noProof/>
                <w:webHidden/>
              </w:rPr>
              <w:tab/>
            </w:r>
            <w:r>
              <w:rPr>
                <w:noProof/>
                <w:webHidden/>
              </w:rPr>
              <w:fldChar w:fldCharType="begin"/>
            </w:r>
            <w:r>
              <w:rPr>
                <w:noProof/>
                <w:webHidden/>
              </w:rPr>
              <w:instrText xml:space="preserve"> PAGEREF _Toc121087813 \h </w:instrText>
            </w:r>
            <w:r>
              <w:rPr>
                <w:noProof/>
                <w:webHidden/>
              </w:rPr>
            </w:r>
            <w:r>
              <w:rPr>
                <w:noProof/>
                <w:webHidden/>
              </w:rPr>
              <w:fldChar w:fldCharType="separate"/>
            </w:r>
            <w:r>
              <w:rPr>
                <w:noProof/>
                <w:webHidden/>
              </w:rPr>
              <w:t>49</w:t>
            </w:r>
            <w:r>
              <w:rPr>
                <w:noProof/>
                <w:webHidden/>
              </w:rPr>
              <w:fldChar w:fldCharType="end"/>
            </w:r>
          </w:hyperlink>
        </w:p>
        <w:p w14:paraId="4DB2F75B" w14:textId="1D4ADC22" w:rsidR="00240663" w:rsidRDefault="00240663">
          <w:pPr>
            <w:pStyle w:val="21"/>
            <w:tabs>
              <w:tab w:val="left" w:pos="880"/>
              <w:tab w:val="right" w:leader="dot" w:pos="9016"/>
            </w:tabs>
            <w:rPr>
              <w:rFonts w:cstheme="minorBidi"/>
              <w:noProof/>
              <w:sz w:val="22"/>
              <w:szCs w:val="22"/>
              <w:lang w:val="en-US"/>
            </w:rPr>
          </w:pPr>
          <w:hyperlink w:anchor="_Toc121087814" w:history="1">
            <w:r w:rsidRPr="0092357C">
              <w:rPr>
                <w:rStyle w:val="a5"/>
                <w:noProof/>
              </w:rPr>
              <w:t>8.4.</w:t>
            </w:r>
            <w:r>
              <w:rPr>
                <w:rFonts w:cstheme="minorBidi"/>
                <w:noProof/>
                <w:sz w:val="22"/>
                <w:szCs w:val="22"/>
                <w:lang w:val="en-US"/>
              </w:rPr>
              <w:tab/>
            </w:r>
            <w:r w:rsidRPr="0092357C">
              <w:rPr>
                <w:rStyle w:val="a5"/>
                <w:noProof/>
              </w:rPr>
              <w:t>Documentation</w:t>
            </w:r>
            <w:r>
              <w:rPr>
                <w:noProof/>
                <w:webHidden/>
              </w:rPr>
              <w:tab/>
            </w:r>
            <w:r>
              <w:rPr>
                <w:noProof/>
                <w:webHidden/>
              </w:rPr>
              <w:fldChar w:fldCharType="begin"/>
            </w:r>
            <w:r>
              <w:rPr>
                <w:noProof/>
                <w:webHidden/>
              </w:rPr>
              <w:instrText xml:space="preserve"> PAGEREF _Toc121087814 \h </w:instrText>
            </w:r>
            <w:r>
              <w:rPr>
                <w:noProof/>
                <w:webHidden/>
              </w:rPr>
            </w:r>
            <w:r>
              <w:rPr>
                <w:noProof/>
                <w:webHidden/>
              </w:rPr>
              <w:fldChar w:fldCharType="separate"/>
            </w:r>
            <w:r>
              <w:rPr>
                <w:noProof/>
                <w:webHidden/>
              </w:rPr>
              <w:t>50</w:t>
            </w:r>
            <w:r>
              <w:rPr>
                <w:noProof/>
                <w:webHidden/>
              </w:rPr>
              <w:fldChar w:fldCharType="end"/>
            </w:r>
          </w:hyperlink>
        </w:p>
        <w:p w14:paraId="65C83C8B" w14:textId="7016908F" w:rsidR="00240663" w:rsidRDefault="00240663">
          <w:pPr>
            <w:pStyle w:val="31"/>
            <w:tabs>
              <w:tab w:val="left" w:pos="1320"/>
              <w:tab w:val="right" w:leader="dot" w:pos="9016"/>
            </w:tabs>
            <w:rPr>
              <w:rFonts w:cstheme="minorBidi"/>
              <w:noProof/>
              <w:sz w:val="22"/>
              <w:szCs w:val="22"/>
              <w:lang w:val="en-US"/>
            </w:rPr>
          </w:pPr>
          <w:hyperlink w:anchor="_Toc121087815" w:history="1">
            <w:r w:rsidRPr="0092357C">
              <w:rPr>
                <w:rStyle w:val="a5"/>
                <w:noProof/>
              </w:rPr>
              <w:t>8.4.1.</w:t>
            </w:r>
            <w:r>
              <w:rPr>
                <w:rFonts w:cstheme="minorBidi"/>
                <w:noProof/>
                <w:sz w:val="22"/>
                <w:szCs w:val="22"/>
                <w:lang w:val="en-US"/>
              </w:rPr>
              <w:tab/>
            </w:r>
            <w:r w:rsidRPr="0092357C">
              <w:rPr>
                <w:rStyle w:val="a5"/>
                <w:noProof/>
              </w:rPr>
              <w:t>Gantt project</w:t>
            </w:r>
            <w:r>
              <w:rPr>
                <w:noProof/>
                <w:webHidden/>
              </w:rPr>
              <w:tab/>
            </w:r>
            <w:r>
              <w:rPr>
                <w:noProof/>
                <w:webHidden/>
              </w:rPr>
              <w:fldChar w:fldCharType="begin"/>
            </w:r>
            <w:r>
              <w:rPr>
                <w:noProof/>
                <w:webHidden/>
              </w:rPr>
              <w:instrText xml:space="preserve"> PAGEREF _Toc121087815 \h </w:instrText>
            </w:r>
            <w:r>
              <w:rPr>
                <w:noProof/>
                <w:webHidden/>
              </w:rPr>
            </w:r>
            <w:r>
              <w:rPr>
                <w:noProof/>
                <w:webHidden/>
              </w:rPr>
              <w:fldChar w:fldCharType="separate"/>
            </w:r>
            <w:r>
              <w:rPr>
                <w:noProof/>
                <w:webHidden/>
              </w:rPr>
              <w:t>50</w:t>
            </w:r>
            <w:r>
              <w:rPr>
                <w:noProof/>
                <w:webHidden/>
              </w:rPr>
              <w:fldChar w:fldCharType="end"/>
            </w:r>
          </w:hyperlink>
        </w:p>
        <w:p w14:paraId="4DC77C35" w14:textId="454519EE" w:rsidR="00240663" w:rsidRDefault="00240663">
          <w:pPr>
            <w:pStyle w:val="31"/>
            <w:tabs>
              <w:tab w:val="left" w:pos="1320"/>
              <w:tab w:val="right" w:leader="dot" w:pos="9016"/>
            </w:tabs>
            <w:rPr>
              <w:rFonts w:cstheme="minorBidi"/>
              <w:noProof/>
              <w:sz w:val="22"/>
              <w:szCs w:val="22"/>
              <w:lang w:val="en-US"/>
            </w:rPr>
          </w:pPr>
          <w:hyperlink w:anchor="_Toc121087816" w:history="1">
            <w:r w:rsidRPr="0092357C">
              <w:rPr>
                <w:rStyle w:val="a5"/>
                <w:noProof/>
              </w:rPr>
              <w:t>8.4.2.</w:t>
            </w:r>
            <w:r>
              <w:rPr>
                <w:rFonts w:cstheme="minorBidi"/>
                <w:noProof/>
                <w:sz w:val="22"/>
                <w:szCs w:val="22"/>
                <w:lang w:val="en-US"/>
              </w:rPr>
              <w:tab/>
            </w:r>
            <w:r w:rsidRPr="0092357C">
              <w:rPr>
                <w:rStyle w:val="a5"/>
                <w:noProof/>
              </w:rPr>
              <w:t>Visual Paradigm</w:t>
            </w:r>
            <w:r>
              <w:rPr>
                <w:noProof/>
                <w:webHidden/>
              </w:rPr>
              <w:tab/>
            </w:r>
            <w:r>
              <w:rPr>
                <w:noProof/>
                <w:webHidden/>
              </w:rPr>
              <w:fldChar w:fldCharType="begin"/>
            </w:r>
            <w:r>
              <w:rPr>
                <w:noProof/>
                <w:webHidden/>
              </w:rPr>
              <w:instrText xml:space="preserve"> PAGEREF _Toc121087816 \h </w:instrText>
            </w:r>
            <w:r>
              <w:rPr>
                <w:noProof/>
                <w:webHidden/>
              </w:rPr>
            </w:r>
            <w:r>
              <w:rPr>
                <w:noProof/>
                <w:webHidden/>
              </w:rPr>
              <w:fldChar w:fldCharType="separate"/>
            </w:r>
            <w:r>
              <w:rPr>
                <w:noProof/>
                <w:webHidden/>
              </w:rPr>
              <w:t>51</w:t>
            </w:r>
            <w:r>
              <w:rPr>
                <w:noProof/>
                <w:webHidden/>
              </w:rPr>
              <w:fldChar w:fldCharType="end"/>
            </w:r>
          </w:hyperlink>
        </w:p>
        <w:p w14:paraId="78F4E3AD" w14:textId="0FE3EF80" w:rsidR="00240663" w:rsidRDefault="00240663">
          <w:pPr>
            <w:pStyle w:val="31"/>
            <w:tabs>
              <w:tab w:val="left" w:pos="1320"/>
              <w:tab w:val="right" w:leader="dot" w:pos="9016"/>
            </w:tabs>
            <w:rPr>
              <w:rFonts w:cstheme="minorBidi"/>
              <w:noProof/>
              <w:sz w:val="22"/>
              <w:szCs w:val="22"/>
              <w:lang w:val="en-US"/>
            </w:rPr>
          </w:pPr>
          <w:hyperlink w:anchor="_Toc121087817" w:history="1">
            <w:r w:rsidRPr="0092357C">
              <w:rPr>
                <w:rStyle w:val="a5"/>
                <w:noProof/>
              </w:rPr>
              <w:t>8.4.3.</w:t>
            </w:r>
            <w:r>
              <w:rPr>
                <w:rFonts w:cstheme="minorBidi"/>
                <w:noProof/>
                <w:sz w:val="22"/>
                <w:szCs w:val="22"/>
                <w:lang w:val="en-US"/>
              </w:rPr>
              <w:tab/>
            </w:r>
            <w:r w:rsidRPr="0092357C">
              <w:rPr>
                <w:rStyle w:val="a5"/>
                <w:noProof/>
              </w:rPr>
              <w:t>Draw.io</w:t>
            </w:r>
            <w:r>
              <w:rPr>
                <w:noProof/>
                <w:webHidden/>
              </w:rPr>
              <w:tab/>
            </w:r>
            <w:r>
              <w:rPr>
                <w:noProof/>
                <w:webHidden/>
              </w:rPr>
              <w:fldChar w:fldCharType="begin"/>
            </w:r>
            <w:r>
              <w:rPr>
                <w:noProof/>
                <w:webHidden/>
              </w:rPr>
              <w:instrText xml:space="preserve"> PAGEREF _Toc121087817 \h </w:instrText>
            </w:r>
            <w:r>
              <w:rPr>
                <w:noProof/>
                <w:webHidden/>
              </w:rPr>
            </w:r>
            <w:r>
              <w:rPr>
                <w:noProof/>
                <w:webHidden/>
              </w:rPr>
              <w:fldChar w:fldCharType="separate"/>
            </w:r>
            <w:r>
              <w:rPr>
                <w:noProof/>
                <w:webHidden/>
              </w:rPr>
              <w:t>51</w:t>
            </w:r>
            <w:r>
              <w:rPr>
                <w:noProof/>
                <w:webHidden/>
              </w:rPr>
              <w:fldChar w:fldCharType="end"/>
            </w:r>
          </w:hyperlink>
        </w:p>
        <w:p w14:paraId="498C46D2" w14:textId="65CF6FA9" w:rsidR="00EC3C2C" w:rsidRDefault="00EC3C2C" w:rsidP="00DD7371">
          <w:pPr>
            <w:spacing w:after="0" w:line="360" w:lineRule="auto"/>
          </w:pPr>
          <w:r>
            <w:rPr>
              <w:b/>
              <w:bCs/>
              <w:lang w:val="zh-TW"/>
            </w:rPr>
            <w:lastRenderedPageBreak/>
            <w:fldChar w:fldCharType="end"/>
          </w:r>
        </w:p>
      </w:sdtContent>
    </w:sdt>
    <w:p w14:paraId="0DFCA143" w14:textId="77777777" w:rsidR="00F62F2E" w:rsidRDefault="00F62F2E">
      <w:pPr>
        <w:spacing w:line="259" w:lineRule="auto"/>
        <w:rPr>
          <w:rFonts w:ascii="Arial" w:eastAsiaTheme="majorEastAsia" w:hAnsi="Arial" w:cs="Arial"/>
          <w:b/>
          <w:bCs/>
          <w:color w:val="000000"/>
          <w:sz w:val="36"/>
          <w:szCs w:val="36"/>
        </w:rPr>
      </w:pPr>
      <w:bookmarkStart w:id="1" w:name="_Toc437637559"/>
      <w:r>
        <w:br w:type="page"/>
      </w:r>
    </w:p>
    <w:p w14:paraId="3FB4A816" w14:textId="3EA726F2" w:rsidR="00063267" w:rsidRPr="007454E7" w:rsidRDefault="00375D23" w:rsidP="007454E7">
      <w:pPr>
        <w:pStyle w:val="1"/>
      </w:pPr>
      <w:bookmarkStart w:id="2" w:name="_Toc121087759"/>
      <w:r w:rsidRPr="007454E7">
        <w:lastRenderedPageBreak/>
        <w:t xml:space="preserve">Program </w:t>
      </w:r>
      <w:r w:rsidR="00063267" w:rsidRPr="007454E7">
        <w:rPr>
          <w:rFonts w:hint="eastAsia"/>
        </w:rPr>
        <w:t>Design Constraints</w:t>
      </w:r>
      <w:bookmarkEnd w:id="1"/>
      <w:bookmarkEnd w:id="2"/>
    </w:p>
    <w:p w14:paraId="71A4857A" w14:textId="7664A0FA" w:rsidR="006C45F1" w:rsidRPr="007454E7" w:rsidRDefault="006C45F1" w:rsidP="007454E7">
      <w:pPr>
        <w:pStyle w:val="2"/>
      </w:pPr>
      <w:bookmarkStart w:id="3" w:name="_Toc121087760"/>
      <w:r w:rsidRPr="007454E7">
        <w:rPr>
          <w:rFonts w:hint="eastAsia"/>
        </w:rPr>
        <w:t>H</w:t>
      </w:r>
      <w:r w:rsidRPr="007454E7">
        <w:t xml:space="preserve">ardware </w:t>
      </w:r>
      <w:r w:rsidR="000C33EC" w:rsidRPr="007454E7">
        <w:t>Architecture</w:t>
      </w:r>
      <w:bookmarkEnd w:id="3"/>
    </w:p>
    <w:p w14:paraId="7A7F55C8" w14:textId="3F4AAC0C" w:rsidR="00E060C2" w:rsidRPr="00764BEE" w:rsidRDefault="00E060C2" w:rsidP="00A035C4">
      <w:pPr>
        <w:spacing w:after="0" w:line="360" w:lineRule="auto"/>
        <w:jc w:val="both"/>
        <w:rPr>
          <w:rFonts w:ascii="Arial" w:hAnsi="Arial" w:cs="Arial"/>
        </w:rPr>
      </w:pPr>
      <w:r w:rsidRPr="00764BEE">
        <w:rPr>
          <w:rFonts w:ascii="Arial" w:hAnsi="Arial" w:cs="Arial"/>
        </w:rPr>
        <w:t xml:space="preserve">Since the program is developed </w:t>
      </w:r>
      <w:r w:rsidR="00EA1EE9" w:rsidRPr="00764BEE">
        <w:rPr>
          <w:rFonts w:ascii="Arial" w:hAnsi="Arial" w:cs="Arial"/>
        </w:rPr>
        <w:t xml:space="preserve">under the personal computer (PC) hardware architecture, it cannot be run on portable devices like mobile phones </w:t>
      </w:r>
      <w:r w:rsidR="00BD619D" w:rsidRPr="00764BEE">
        <w:rPr>
          <w:rFonts w:ascii="Arial" w:hAnsi="Arial" w:cs="Arial"/>
        </w:rPr>
        <w:t>or tablet</w:t>
      </w:r>
      <w:r w:rsidR="00091600" w:rsidRPr="00764BEE">
        <w:rPr>
          <w:rFonts w:ascii="Arial" w:hAnsi="Arial" w:cs="Arial"/>
        </w:rPr>
        <w:t xml:space="preserve">s. </w:t>
      </w:r>
      <w:r w:rsidR="003E0573" w:rsidRPr="00764BEE">
        <w:rPr>
          <w:rFonts w:ascii="Arial" w:hAnsi="Arial" w:cs="Arial"/>
        </w:rPr>
        <w:t xml:space="preserve">Moreover, the </w:t>
      </w:r>
      <w:r w:rsidR="00BC6C61" w:rsidRPr="00764BEE">
        <w:rPr>
          <w:rFonts w:ascii="Arial" w:hAnsi="Arial" w:cs="Arial"/>
        </w:rPr>
        <w:t xml:space="preserve">PC must be installed </w:t>
      </w:r>
      <w:r w:rsidR="00764BEE" w:rsidRPr="00764BEE">
        <w:rPr>
          <w:rFonts w:ascii="Arial" w:hAnsi="Arial" w:cs="Arial"/>
        </w:rPr>
        <w:t xml:space="preserve">with </w:t>
      </w:r>
      <w:r w:rsidR="00BC6C61" w:rsidRPr="00764BEE">
        <w:rPr>
          <w:rFonts w:ascii="Arial" w:hAnsi="Arial" w:cs="Arial"/>
        </w:rPr>
        <w:t xml:space="preserve">Java runtime </w:t>
      </w:r>
      <w:r w:rsidR="00764BEE" w:rsidRPr="00764BEE">
        <w:rPr>
          <w:rFonts w:ascii="Arial" w:hAnsi="Arial" w:cs="Arial"/>
        </w:rPr>
        <w:t>environment v.11 or higher in version.</w:t>
      </w:r>
    </w:p>
    <w:p w14:paraId="53E41595" w14:textId="4FD1D4AD" w:rsidR="00694524" w:rsidRPr="00812500" w:rsidRDefault="00B01AA6" w:rsidP="00812500">
      <w:pPr>
        <w:pStyle w:val="2"/>
      </w:pPr>
      <w:bookmarkStart w:id="4" w:name="_Toc121087761"/>
      <w:r w:rsidRPr="00812500">
        <w:t xml:space="preserve">Internet / Cloud </w:t>
      </w:r>
      <w:r w:rsidR="006219E4" w:rsidRPr="00812500">
        <w:t>R</w:t>
      </w:r>
      <w:r w:rsidRPr="00812500">
        <w:t>esour</w:t>
      </w:r>
      <w:r w:rsidR="006219E4" w:rsidRPr="00812500">
        <w:t>c</w:t>
      </w:r>
      <w:r w:rsidRPr="00812500">
        <w:t>es</w:t>
      </w:r>
      <w:bookmarkEnd w:id="4"/>
    </w:p>
    <w:p w14:paraId="77CA423C" w14:textId="01B8E48B" w:rsidR="00764BEE" w:rsidRDefault="006413F2" w:rsidP="00A035C4">
      <w:pPr>
        <w:spacing w:after="0" w:line="360" w:lineRule="auto"/>
        <w:jc w:val="both"/>
        <w:rPr>
          <w:rFonts w:ascii="Arial" w:hAnsi="Arial" w:cs="Arial"/>
        </w:rPr>
      </w:pPr>
      <w:r w:rsidRPr="006413F2">
        <w:rPr>
          <w:rFonts w:ascii="Arial" w:hAnsi="Arial" w:cs="Arial"/>
        </w:rPr>
        <w:t>The programme is designed to be run on a standalone PC. Therefore, any features related to cloud services are prohibited. It limited the use of those public libraries to enhance the program's functions. Only those libraries that can be downloaded as packages and stored on the PC can be applied in the project development.</w:t>
      </w:r>
    </w:p>
    <w:p w14:paraId="6077FF46" w14:textId="77777777" w:rsidR="00ED3A1F" w:rsidRPr="00764BEE" w:rsidRDefault="00ED3A1F" w:rsidP="00A035C4">
      <w:pPr>
        <w:spacing w:after="0" w:line="360" w:lineRule="auto"/>
        <w:jc w:val="both"/>
        <w:rPr>
          <w:rFonts w:ascii="Arial" w:hAnsi="Arial" w:cs="Arial"/>
        </w:rPr>
      </w:pPr>
    </w:p>
    <w:p w14:paraId="1E14BFC4" w14:textId="03E9783C" w:rsidR="00BB0594" w:rsidRPr="00812500" w:rsidRDefault="00FD0C28" w:rsidP="00812500">
      <w:pPr>
        <w:pStyle w:val="2"/>
      </w:pPr>
      <w:bookmarkStart w:id="5" w:name="_Toc121087762"/>
      <w:r>
        <w:t>User interface</w:t>
      </w:r>
      <w:bookmarkEnd w:id="5"/>
      <w:r>
        <w:t xml:space="preserve"> </w:t>
      </w:r>
    </w:p>
    <w:p w14:paraId="305E8206" w14:textId="1F16105E" w:rsidR="00764BEE" w:rsidRDefault="00FB6938" w:rsidP="00A035C4">
      <w:pPr>
        <w:spacing w:after="0" w:line="360" w:lineRule="auto"/>
        <w:jc w:val="both"/>
        <w:rPr>
          <w:rFonts w:ascii="Arial" w:hAnsi="Arial" w:cs="Arial"/>
        </w:rPr>
      </w:pPr>
      <w:r w:rsidRPr="00FB6938">
        <w:rPr>
          <w:rFonts w:ascii="Arial" w:hAnsi="Arial" w:cs="Arial"/>
        </w:rPr>
        <w:t>A graphic user interface is not included in the program due to constraints of time schedule and human resource</w:t>
      </w:r>
      <w:r w:rsidR="00F346F0">
        <w:rPr>
          <w:rFonts w:ascii="Arial" w:hAnsi="Arial" w:cs="Arial"/>
        </w:rPr>
        <w:t>s</w:t>
      </w:r>
      <w:r w:rsidRPr="00FB6938">
        <w:rPr>
          <w:rFonts w:ascii="Arial" w:hAnsi="Arial" w:cs="Arial"/>
        </w:rPr>
        <w:t xml:space="preserve">. </w:t>
      </w:r>
      <w:r w:rsidR="00180508">
        <w:rPr>
          <w:rFonts w:ascii="Arial" w:hAnsi="Arial" w:cs="Arial"/>
        </w:rPr>
        <w:t xml:space="preserve">The user interface is </w:t>
      </w:r>
      <w:r w:rsidR="00DE48EC">
        <w:rPr>
          <w:rFonts w:ascii="Arial" w:hAnsi="Arial" w:cs="Arial"/>
        </w:rPr>
        <w:t xml:space="preserve">only designed to display in the command line </w:t>
      </w:r>
      <w:r w:rsidR="00E310DB">
        <w:rPr>
          <w:rFonts w:ascii="Arial" w:hAnsi="Arial" w:cs="Arial"/>
        </w:rPr>
        <w:t>interface</w:t>
      </w:r>
      <w:r w:rsidR="00DE48EC">
        <w:rPr>
          <w:rFonts w:ascii="Arial" w:hAnsi="Arial" w:cs="Arial"/>
        </w:rPr>
        <w:t xml:space="preserve"> </w:t>
      </w:r>
      <w:r w:rsidR="00A84C38">
        <w:rPr>
          <w:rFonts w:ascii="Arial" w:hAnsi="Arial" w:cs="Arial"/>
        </w:rPr>
        <w:t>(CLI)</w:t>
      </w:r>
      <w:r w:rsidR="00180508">
        <w:rPr>
          <w:rFonts w:ascii="Arial" w:hAnsi="Arial" w:cs="Arial"/>
        </w:rPr>
        <w:t xml:space="preserve">. </w:t>
      </w:r>
    </w:p>
    <w:p w14:paraId="4302AC88" w14:textId="77777777" w:rsidR="0022138B" w:rsidRPr="00764BEE" w:rsidRDefault="0022138B" w:rsidP="00A035C4">
      <w:pPr>
        <w:spacing w:after="0" w:line="360" w:lineRule="auto"/>
        <w:jc w:val="both"/>
        <w:rPr>
          <w:rFonts w:ascii="Arial" w:hAnsi="Arial" w:cs="Arial"/>
        </w:rPr>
      </w:pPr>
    </w:p>
    <w:p w14:paraId="3BB9B707" w14:textId="1954AAB8" w:rsidR="00F61E5B" w:rsidRPr="00812500" w:rsidRDefault="00BB0594" w:rsidP="00812500">
      <w:pPr>
        <w:pStyle w:val="2"/>
      </w:pPr>
      <w:bookmarkStart w:id="6" w:name="_Toc121087763"/>
      <w:r w:rsidRPr="00812500">
        <w:rPr>
          <w:rFonts w:hint="eastAsia"/>
        </w:rPr>
        <w:t>D</w:t>
      </w:r>
      <w:r w:rsidRPr="00812500">
        <w:t>ata</w:t>
      </w:r>
      <w:r w:rsidR="00D67431">
        <w:t xml:space="preserve"> storage</w:t>
      </w:r>
      <w:bookmarkEnd w:id="6"/>
    </w:p>
    <w:p w14:paraId="5D5596A3" w14:textId="794C802F" w:rsidR="00764BEE" w:rsidRDefault="003321C1" w:rsidP="00A035C4">
      <w:pPr>
        <w:spacing w:after="0" w:line="360" w:lineRule="auto"/>
        <w:jc w:val="both"/>
        <w:rPr>
          <w:rFonts w:ascii="Arial" w:hAnsi="Arial" w:cs="Arial"/>
        </w:rPr>
      </w:pPr>
      <w:r w:rsidRPr="003321C1">
        <w:rPr>
          <w:rFonts w:ascii="Arial" w:hAnsi="Arial" w:cs="Arial"/>
        </w:rPr>
        <w:t>As a standalone program, the software architecture retains to be simple. The</w:t>
      </w:r>
      <w:r w:rsidR="00792427" w:rsidRPr="00792427">
        <w:rPr>
          <w:rFonts w:ascii="Arial" w:hAnsi="Arial" w:cs="Arial"/>
        </w:rPr>
        <w:t xml:space="preserve"> </w:t>
      </w:r>
      <w:r w:rsidR="00792427">
        <w:rPr>
          <w:rFonts w:ascii="Arial" w:hAnsi="Arial" w:cs="Arial"/>
        </w:rPr>
        <w:t>information of</w:t>
      </w:r>
      <w:r w:rsidRPr="003321C1">
        <w:rPr>
          <w:rFonts w:ascii="Arial" w:hAnsi="Arial" w:cs="Arial"/>
        </w:rPr>
        <w:t xml:space="preserve"> different </w:t>
      </w:r>
      <w:r w:rsidR="00C55AA0">
        <w:rPr>
          <w:rFonts w:ascii="Arial" w:hAnsi="Arial" w:cs="Arial"/>
        </w:rPr>
        <w:t>puzzle</w:t>
      </w:r>
      <w:r w:rsidR="0000449E">
        <w:rPr>
          <w:rFonts w:ascii="Arial" w:hAnsi="Arial" w:cs="Arial"/>
        </w:rPr>
        <w:t>s</w:t>
      </w:r>
      <w:r w:rsidR="00792427">
        <w:rPr>
          <w:rFonts w:ascii="Arial" w:hAnsi="Arial" w:cs="Arial"/>
        </w:rPr>
        <w:t xml:space="preserve"> (such as</w:t>
      </w:r>
      <w:r w:rsidRPr="003321C1">
        <w:rPr>
          <w:rFonts w:ascii="Arial" w:hAnsi="Arial" w:cs="Arial"/>
        </w:rPr>
        <w:t xml:space="preserve"> rules</w:t>
      </w:r>
      <w:r w:rsidR="00792427">
        <w:rPr>
          <w:rFonts w:ascii="Arial" w:hAnsi="Arial" w:cs="Arial"/>
        </w:rPr>
        <w:t xml:space="preserve">, </w:t>
      </w:r>
      <w:r w:rsidR="00D47FF0">
        <w:rPr>
          <w:rFonts w:ascii="Arial" w:hAnsi="Arial" w:cs="Arial"/>
        </w:rPr>
        <w:t xml:space="preserve">and </w:t>
      </w:r>
      <w:r w:rsidR="00792427">
        <w:rPr>
          <w:rFonts w:ascii="Arial" w:hAnsi="Arial" w:cs="Arial"/>
        </w:rPr>
        <w:t>ch</w:t>
      </w:r>
      <w:r w:rsidR="0000449E">
        <w:rPr>
          <w:rFonts w:ascii="Arial" w:hAnsi="Arial" w:cs="Arial"/>
        </w:rPr>
        <w:t>ar</w:t>
      </w:r>
      <w:r w:rsidR="00792427">
        <w:rPr>
          <w:rFonts w:ascii="Arial" w:hAnsi="Arial" w:cs="Arial"/>
        </w:rPr>
        <w:t>acters)</w:t>
      </w:r>
      <w:r w:rsidR="00EA2247">
        <w:rPr>
          <w:rFonts w:ascii="Arial" w:hAnsi="Arial" w:cs="Arial"/>
        </w:rPr>
        <w:t xml:space="preserve"> is</w:t>
      </w:r>
      <w:r w:rsidRPr="003321C1">
        <w:rPr>
          <w:rFonts w:ascii="Arial" w:hAnsi="Arial" w:cs="Arial"/>
        </w:rPr>
        <w:t xml:space="preserve"> not using a database structure for storage. In</w:t>
      </w:r>
      <w:r w:rsidR="00D13B66">
        <w:rPr>
          <w:rFonts w:ascii="Arial" w:hAnsi="Arial" w:cs="Arial"/>
        </w:rPr>
        <w:t xml:space="preserve">stead, </w:t>
      </w:r>
      <w:r w:rsidRPr="003321C1">
        <w:rPr>
          <w:rFonts w:ascii="Arial" w:hAnsi="Arial" w:cs="Arial"/>
        </w:rPr>
        <w:t>a simple JSON file is applied to</w:t>
      </w:r>
      <w:r w:rsidR="0013089E">
        <w:rPr>
          <w:rFonts w:ascii="Arial" w:hAnsi="Arial" w:cs="Arial"/>
        </w:rPr>
        <w:t xml:space="preserve"> store the information of a puzzle</w:t>
      </w:r>
      <w:r w:rsidRPr="003321C1">
        <w:rPr>
          <w:rFonts w:ascii="Arial" w:hAnsi="Arial" w:cs="Arial"/>
        </w:rPr>
        <w:t>. This will be further described in the following section.</w:t>
      </w:r>
    </w:p>
    <w:p w14:paraId="6DDC037E" w14:textId="77777777" w:rsidR="000A6087" w:rsidRDefault="000A6087" w:rsidP="00A035C4">
      <w:pPr>
        <w:spacing w:after="0" w:line="360" w:lineRule="auto"/>
        <w:jc w:val="both"/>
        <w:rPr>
          <w:rFonts w:ascii="Arial" w:hAnsi="Arial" w:cs="Arial"/>
        </w:rPr>
      </w:pPr>
    </w:p>
    <w:p w14:paraId="46F7B0B1" w14:textId="356696F3" w:rsidR="002F4138" w:rsidRDefault="002F4138" w:rsidP="002F4138">
      <w:pPr>
        <w:pStyle w:val="2"/>
      </w:pPr>
      <w:bookmarkStart w:id="7" w:name="_Toc121087764"/>
      <w:r>
        <w:lastRenderedPageBreak/>
        <w:t>Input file (JSON) format</w:t>
      </w:r>
      <w:bookmarkEnd w:id="7"/>
      <w:r>
        <w:t xml:space="preserve"> </w:t>
      </w:r>
    </w:p>
    <w:p w14:paraId="5FD33659" w14:textId="77777777" w:rsidR="004416FC" w:rsidRDefault="002F4138" w:rsidP="004416FC">
      <w:pPr>
        <w:keepNext/>
      </w:pPr>
      <w:r w:rsidRPr="009D3E79">
        <w:rPr>
          <w:noProof/>
        </w:rPr>
        <w:drawing>
          <wp:inline distT="0" distB="0" distL="0" distR="0" wp14:anchorId="61177B45" wp14:editId="413C5493">
            <wp:extent cx="5645599" cy="3797300"/>
            <wp:effectExtent l="0" t="0" r="0" b="0"/>
            <wp:docPr id="1" name="圖片 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一張含有 文字 的圖片&#10;&#10;自動產生的描述"/>
                    <pic:cNvPicPr/>
                  </pic:nvPicPr>
                  <pic:blipFill>
                    <a:blip r:embed="rId9"/>
                    <a:stretch>
                      <a:fillRect/>
                    </a:stretch>
                  </pic:blipFill>
                  <pic:spPr>
                    <a:xfrm>
                      <a:off x="0" y="0"/>
                      <a:ext cx="5650336" cy="3800486"/>
                    </a:xfrm>
                    <a:prstGeom prst="rect">
                      <a:avLst/>
                    </a:prstGeom>
                  </pic:spPr>
                </pic:pic>
              </a:graphicData>
            </a:graphic>
          </wp:inline>
        </w:drawing>
      </w:r>
    </w:p>
    <w:p w14:paraId="014FC0F7" w14:textId="6645DE4C" w:rsidR="00D11E6C" w:rsidRPr="00D11E6C" w:rsidRDefault="004416FC" w:rsidP="00D11E6C">
      <w:pPr>
        <w:pStyle w:val="ae"/>
      </w:pPr>
      <w:r>
        <w:t xml:space="preserve">Figure </w:t>
      </w:r>
      <w:r w:rsidR="00240663">
        <w:fldChar w:fldCharType="begin"/>
      </w:r>
      <w:r w:rsidR="00240663">
        <w:instrText xml:space="preserve"> STYLEREF 1 \s </w:instrText>
      </w:r>
      <w:r w:rsidR="00240663">
        <w:fldChar w:fldCharType="separate"/>
      </w:r>
      <w:r w:rsidR="000F3F86">
        <w:rPr>
          <w:noProof/>
        </w:rPr>
        <w:t>1</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1</w:t>
      </w:r>
      <w:r w:rsidR="00240663">
        <w:rPr>
          <w:noProof/>
        </w:rPr>
        <w:fldChar w:fldCharType="end"/>
      </w:r>
      <w:r>
        <w:t xml:space="preserve"> Example JSON file</w:t>
      </w:r>
    </w:p>
    <w:p w14:paraId="5A90816F" w14:textId="63D30FFF" w:rsidR="001E5FCE" w:rsidRPr="001E5FCE" w:rsidRDefault="001E5FCE" w:rsidP="004F4083">
      <w:pPr>
        <w:pStyle w:val="a3"/>
      </w:pPr>
      <w:r>
        <w:t>The puzzle information is stored as a</w:t>
      </w:r>
      <w:r w:rsidR="002A456F">
        <w:t>n</w:t>
      </w:r>
      <w:r>
        <w:t xml:space="preserve"> external JSON file</w:t>
      </w:r>
      <w:r w:rsidR="005324FE">
        <w:t xml:space="preserve">, which can be modified by </w:t>
      </w:r>
      <w:r w:rsidR="002A456F">
        <w:t xml:space="preserve">the </w:t>
      </w:r>
      <w:r w:rsidR="005324FE">
        <w:t xml:space="preserve">user and </w:t>
      </w:r>
      <w:r w:rsidR="002A456F">
        <w:t xml:space="preserve">then </w:t>
      </w:r>
      <w:r w:rsidR="005324FE">
        <w:t xml:space="preserve">import as </w:t>
      </w:r>
      <w:r w:rsidR="008B17F1">
        <w:t xml:space="preserve">a </w:t>
      </w:r>
      <w:r w:rsidR="005324FE">
        <w:t>customized puzzle.</w:t>
      </w:r>
    </w:p>
    <w:p w14:paraId="593D11C9" w14:textId="58EEFFAA" w:rsidR="006C5B26" w:rsidRPr="00A32CAE" w:rsidRDefault="006C5B26" w:rsidP="004C77E1">
      <w:pPr>
        <w:pStyle w:val="Web"/>
        <w:spacing w:before="0" w:beforeAutospacing="0" w:after="0" w:afterAutospacing="0" w:line="360" w:lineRule="auto"/>
        <w:jc w:val="both"/>
        <w:rPr>
          <w:rFonts w:ascii="Arial" w:hAnsi="Arial" w:cs="Arial"/>
          <w:color w:val="000000"/>
        </w:rPr>
      </w:pPr>
      <w:r>
        <w:rPr>
          <w:rFonts w:ascii="Arial" w:hAnsi="Arial" w:cs="Arial"/>
          <w:color w:val="000000"/>
        </w:rPr>
        <w:t>The attributes meaning are as follow</w:t>
      </w:r>
      <w:r w:rsidR="008B17F1">
        <w:rPr>
          <w:rFonts w:ascii="Arial" w:hAnsi="Arial" w:cs="Arial"/>
          <w:color w:val="000000"/>
        </w:rPr>
        <w:t>s</w:t>
      </w:r>
      <w:r>
        <w:rPr>
          <w:rFonts w:ascii="Arial" w:hAnsi="Arial" w:cs="Arial"/>
          <w:color w:val="000000"/>
        </w:rPr>
        <w:t>:</w:t>
      </w:r>
    </w:p>
    <w:tbl>
      <w:tblPr>
        <w:tblStyle w:val="af4"/>
        <w:tblW w:w="0" w:type="auto"/>
        <w:tblLook w:val="04A0" w:firstRow="1" w:lastRow="0" w:firstColumn="1" w:lastColumn="0" w:noHBand="0" w:noVBand="1"/>
      </w:tblPr>
      <w:tblGrid>
        <w:gridCol w:w="1577"/>
        <w:gridCol w:w="7439"/>
      </w:tblGrid>
      <w:tr w:rsidR="00B85BFF" w:rsidRPr="00213006" w14:paraId="3011329F" w14:textId="77777777" w:rsidTr="00E40409">
        <w:tc>
          <w:tcPr>
            <w:tcW w:w="1435" w:type="dxa"/>
          </w:tcPr>
          <w:p w14:paraId="145C8D7F" w14:textId="77777777" w:rsidR="00B85BFF" w:rsidRPr="00213006" w:rsidRDefault="00B85BFF" w:rsidP="00E40409">
            <w:pPr>
              <w:pStyle w:val="Web"/>
              <w:spacing w:line="360" w:lineRule="auto"/>
              <w:rPr>
                <w:rFonts w:ascii="Arial" w:hAnsi="Arial" w:cs="Arial"/>
              </w:rPr>
            </w:pPr>
            <w:r w:rsidRPr="00213006">
              <w:rPr>
                <w:rFonts w:ascii="Arial" w:hAnsi="Arial" w:cs="Arial"/>
              </w:rPr>
              <w:t>Attributes</w:t>
            </w:r>
          </w:p>
        </w:tc>
        <w:tc>
          <w:tcPr>
            <w:tcW w:w="7581" w:type="dxa"/>
          </w:tcPr>
          <w:p w14:paraId="3DACFA75" w14:textId="77777777" w:rsidR="00B85BFF" w:rsidRPr="00213006" w:rsidRDefault="00B85BFF" w:rsidP="00E40409">
            <w:pPr>
              <w:pStyle w:val="Web"/>
              <w:rPr>
                <w:rFonts w:ascii="Arial" w:hAnsi="Arial" w:cs="Arial"/>
              </w:rPr>
            </w:pPr>
            <w:r w:rsidRPr="00213006">
              <w:rPr>
                <w:rFonts w:ascii="Arial" w:hAnsi="Arial" w:cs="Arial"/>
              </w:rPr>
              <w:t>Meaning</w:t>
            </w:r>
          </w:p>
        </w:tc>
      </w:tr>
      <w:tr w:rsidR="00B85BFF" w:rsidRPr="00213006" w14:paraId="1AE3614A" w14:textId="77777777" w:rsidTr="00E40409">
        <w:trPr>
          <w:trHeight w:val="809"/>
        </w:trPr>
        <w:tc>
          <w:tcPr>
            <w:tcW w:w="1435" w:type="dxa"/>
          </w:tcPr>
          <w:p w14:paraId="1ECFC89E" w14:textId="3C2A53D9" w:rsidR="00B85BFF" w:rsidRPr="00213006" w:rsidRDefault="00B85BFF" w:rsidP="00E40409">
            <w:pPr>
              <w:pStyle w:val="Web"/>
              <w:rPr>
                <w:rFonts w:ascii="Arial" w:hAnsi="Arial" w:cs="Arial"/>
              </w:rPr>
            </w:pPr>
            <w:proofErr w:type="spellStart"/>
            <w:r>
              <w:rPr>
                <w:rFonts w:ascii="Arial" w:hAnsi="Arial" w:cs="Arial"/>
              </w:rPr>
              <w:t>PuzzleName</w:t>
            </w:r>
            <w:proofErr w:type="spellEnd"/>
          </w:p>
        </w:tc>
        <w:tc>
          <w:tcPr>
            <w:tcW w:w="7581" w:type="dxa"/>
          </w:tcPr>
          <w:p w14:paraId="6A5A079F" w14:textId="3B0113D2" w:rsidR="00B85BFF" w:rsidRPr="00213006" w:rsidRDefault="00B85BFF" w:rsidP="00B85BFF">
            <w:pPr>
              <w:pStyle w:val="Web"/>
              <w:spacing w:line="360" w:lineRule="auto"/>
              <w:rPr>
                <w:rFonts w:ascii="Arial" w:hAnsi="Arial" w:cs="Arial"/>
              </w:rPr>
            </w:pPr>
            <w:r>
              <w:rPr>
                <w:rFonts w:ascii="Arial" w:hAnsi="Arial" w:cs="Arial"/>
              </w:rPr>
              <w:t>The puzzle’s name</w:t>
            </w:r>
            <w:r w:rsidR="002E4806">
              <w:rPr>
                <w:rFonts w:ascii="Arial" w:hAnsi="Arial" w:cs="Arial"/>
              </w:rPr>
              <w:t xml:space="preserve"> that </w:t>
            </w:r>
            <w:r w:rsidR="000C02D9">
              <w:rPr>
                <w:rFonts w:ascii="Arial" w:hAnsi="Arial" w:cs="Arial"/>
              </w:rPr>
              <w:t xml:space="preserve">to </w:t>
            </w:r>
            <w:r>
              <w:rPr>
                <w:rFonts w:ascii="Arial" w:hAnsi="Arial" w:cs="Arial"/>
              </w:rPr>
              <w:t>be shown in the game.</w:t>
            </w:r>
          </w:p>
        </w:tc>
      </w:tr>
      <w:tr w:rsidR="00B85BFF" w:rsidRPr="00213006" w14:paraId="5F044BCA" w14:textId="77777777" w:rsidTr="00E40409">
        <w:trPr>
          <w:trHeight w:val="908"/>
        </w:trPr>
        <w:tc>
          <w:tcPr>
            <w:tcW w:w="1435" w:type="dxa"/>
          </w:tcPr>
          <w:p w14:paraId="20181765" w14:textId="2AC65720" w:rsidR="00B85BFF" w:rsidRPr="00213006" w:rsidRDefault="004A30F4" w:rsidP="00E40409">
            <w:pPr>
              <w:pStyle w:val="Web"/>
              <w:rPr>
                <w:rFonts w:ascii="Arial" w:hAnsi="Arial" w:cs="Arial"/>
              </w:rPr>
            </w:pPr>
            <w:r>
              <w:rPr>
                <w:rFonts w:ascii="Arial" w:hAnsi="Arial" w:cs="Arial"/>
              </w:rPr>
              <w:t>Description</w:t>
            </w:r>
          </w:p>
        </w:tc>
        <w:tc>
          <w:tcPr>
            <w:tcW w:w="7581" w:type="dxa"/>
          </w:tcPr>
          <w:p w14:paraId="57464A6B" w14:textId="69B20D04" w:rsidR="00B85BFF" w:rsidRPr="00213006" w:rsidRDefault="004A30F4" w:rsidP="00E40409">
            <w:pPr>
              <w:pStyle w:val="Web"/>
              <w:spacing w:line="360" w:lineRule="auto"/>
              <w:rPr>
                <w:rFonts w:ascii="Arial" w:hAnsi="Arial" w:cs="Arial"/>
              </w:rPr>
            </w:pPr>
            <w:r>
              <w:rPr>
                <w:rFonts w:ascii="Arial" w:hAnsi="Arial" w:cs="Arial"/>
              </w:rPr>
              <w:t xml:space="preserve">The </w:t>
            </w:r>
            <w:r w:rsidR="00A25FC3">
              <w:rPr>
                <w:rFonts w:ascii="Arial" w:hAnsi="Arial" w:cs="Arial"/>
              </w:rPr>
              <w:t xml:space="preserve">text </w:t>
            </w:r>
            <w:r>
              <w:rPr>
                <w:rFonts w:ascii="Arial" w:hAnsi="Arial" w:cs="Arial"/>
              </w:rPr>
              <w:t xml:space="preserve">description shown in the game, this part should contain the </w:t>
            </w:r>
            <w:r w:rsidR="00A765DD">
              <w:rPr>
                <w:rFonts w:ascii="Arial" w:hAnsi="Arial" w:cs="Arial"/>
              </w:rPr>
              <w:t xml:space="preserve">game </w:t>
            </w:r>
            <w:r>
              <w:rPr>
                <w:rFonts w:ascii="Arial" w:hAnsi="Arial" w:cs="Arial"/>
              </w:rPr>
              <w:t xml:space="preserve">information player needs to know, such </w:t>
            </w:r>
            <w:r w:rsidR="003F77E2">
              <w:rPr>
                <w:rFonts w:ascii="Arial" w:hAnsi="Arial" w:cs="Arial"/>
              </w:rPr>
              <w:t xml:space="preserve">as </w:t>
            </w:r>
            <w:r>
              <w:rPr>
                <w:rFonts w:ascii="Arial" w:hAnsi="Arial" w:cs="Arial"/>
              </w:rPr>
              <w:t>the rules</w:t>
            </w:r>
            <w:r w:rsidR="00A765DD">
              <w:rPr>
                <w:rFonts w:ascii="Arial" w:hAnsi="Arial" w:cs="Arial"/>
              </w:rPr>
              <w:t xml:space="preserve"> and win condition.</w:t>
            </w:r>
          </w:p>
          <w:p w14:paraId="3EA1C4B6" w14:textId="77777777" w:rsidR="00B85BFF" w:rsidRPr="00213006" w:rsidRDefault="00B85BFF" w:rsidP="00E40409">
            <w:pPr>
              <w:pStyle w:val="Web"/>
              <w:rPr>
                <w:rFonts w:ascii="Arial" w:hAnsi="Arial" w:cs="Arial"/>
              </w:rPr>
            </w:pPr>
          </w:p>
        </w:tc>
      </w:tr>
      <w:tr w:rsidR="00B85BFF" w:rsidRPr="00213006" w14:paraId="5A4B2148" w14:textId="77777777" w:rsidTr="00E40409">
        <w:trPr>
          <w:trHeight w:val="620"/>
        </w:trPr>
        <w:tc>
          <w:tcPr>
            <w:tcW w:w="1435" w:type="dxa"/>
          </w:tcPr>
          <w:p w14:paraId="42DC5DC6" w14:textId="5B75916E" w:rsidR="00B85BFF" w:rsidRPr="00213006" w:rsidRDefault="009C42D9" w:rsidP="00E40409">
            <w:pPr>
              <w:pStyle w:val="Web"/>
              <w:rPr>
                <w:rFonts w:ascii="Arial" w:hAnsi="Arial" w:cs="Arial"/>
              </w:rPr>
            </w:pPr>
            <w:r>
              <w:rPr>
                <w:rFonts w:ascii="Arial" w:hAnsi="Arial" w:cs="Arial"/>
              </w:rPr>
              <w:t>Roles</w:t>
            </w:r>
          </w:p>
        </w:tc>
        <w:tc>
          <w:tcPr>
            <w:tcW w:w="7581" w:type="dxa"/>
          </w:tcPr>
          <w:p w14:paraId="1B064328" w14:textId="280BE12D" w:rsidR="00B85BFF" w:rsidRPr="00213006" w:rsidRDefault="00881E9B" w:rsidP="00E40409">
            <w:pPr>
              <w:pStyle w:val="Web"/>
              <w:rPr>
                <w:rFonts w:ascii="Arial" w:hAnsi="Arial" w:cs="Arial"/>
              </w:rPr>
            </w:pPr>
            <w:r>
              <w:rPr>
                <w:rFonts w:ascii="Arial" w:hAnsi="Arial" w:cs="Arial"/>
              </w:rPr>
              <w:t xml:space="preserve">Define </w:t>
            </w:r>
            <w:r w:rsidR="00B30FFA">
              <w:rPr>
                <w:rFonts w:ascii="Arial" w:hAnsi="Arial" w:cs="Arial"/>
              </w:rPr>
              <w:t xml:space="preserve">all </w:t>
            </w:r>
            <w:r>
              <w:rPr>
                <w:rFonts w:ascii="Arial" w:hAnsi="Arial" w:cs="Arial"/>
              </w:rPr>
              <w:t xml:space="preserve">the </w:t>
            </w:r>
            <w:r w:rsidR="00B30FFA">
              <w:rPr>
                <w:rFonts w:ascii="Arial" w:hAnsi="Arial" w:cs="Arial"/>
              </w:rPr>
              <w:t xml:space="preserve">characters/items in this game. </w:t>
            </w:r>
          </w:p>
        </w:tc>
      </w:tr>
      <w:tr w:rsidR="00B85BFF" w:rsidRPr="00213006" w14:paraId="5239718B" w14:textId="77777777" w:rsidTr="00453423">
        <w:trPr>
          <w:trHeight w:val="800"/>
        </w:trPr>
        <w:tc>
          <w:tcPr>
            <w:tcW w:w="1435" w:type="dxa"/>
          </w:tcPr>
          <w:p w14:paraId="0F48B980" w14:textId="368D7D86" w:rsidR="00B85BFF" w:rsidRPr="00213006" w:rsidRDefault="00247142" w:rsidP="00E40409">
            <w:pPr>
              <w:pStyle w:val="Web"/>
              <w:rPr>
                <w:rFonts w:ascii="Arial" w:hAnsi="Arial" w:cs="Arial"/>
              </w:rPr>
            </w:pPr>
            <w:proofErr w:type="spellStart"/>
            <w:r>
              <w:rPr>
                <w:rFonts w:ascii="Arial" w:hAnsi="Arial" w:cs="Arial"/>
              </w:rPr>
              <w:t>InitialState</w:t>
            </w:r>
            <w:proofErr w:type="spellEnd"/>
          </w:p>
        </w:tc>
        <w:tc>
          <w:tcPr>
            <w:tcW w:w="7581" w:type="dxa"/>
          </w:tcPr>
          <w:p w14:paraId="3D070AE3" w14:textId="2A50534A" w:rsidR="00B85BFF" w:rsidRPr="00213006" w:rsidRDefault="000E52FF" w:rsidP="00EB30F3">
            <w:pPr>
              <w:pStyle w:val="Web"/>
              <w:spacing w:line="360" w:lineRule="auto"/>
              <w:rPr>
                <w:rFonts w:ascii="Arial" w:hAnsi="Arial" w:cs="Arial"/>
              </w:rPr>
            </w:pPr>
            <w:r>
              <w:rPr>
                <w:rFonts w:ascii="Arial" w:hAnsi="Arial" w:cs="Arial"/>
              </w:rPr>
              <w:t>Define</w:t>
            </w:r>
            <w:r w:rsidR="00EB30F3">
              <w:rPr>
                <w:rFonts w:ascii="Arial" w:hAnsi="Arial" w:cs="Arial"/>
              </w:rPr>
              <w:t xml:space="preserve"> </w:t>
            </w:r>
            <w:r w:rsidR="003B1AA0">
              <w:rPr>
                <w:rFonts w:ascii="Arial" w:hAnsi="Arial" w:cs="Arial"/>
              </w:rPr>
              <w:t xml:space="preserve">the </w:t>
            </w:r>
            <w:r w:rsidR="00EB30F3">
              <w:rPr>
                <w:rFonts w:ascii="Arial" w:hAnsi="Arial" w:cs="Arial"/>
              </w:rPr>
              <w:t xml:space="preserve">initial state of the game, the game will put the roles </w:t>
            </w:r>
            <w:r w:rsidR="00C9127D">
              <w:rPr>
                <w:rFonts w:ascii="Arial" w:hAnsi="Arial" w:cs="Arial"/>
              </w:rPr>
              <w:t xml:space="preserve">to lands </w:t>
            </w:r>
            <w:r w:rsidR="00EB30F3">
              <w:rPr>
                <w:rFonts w:ascii="Arial" w:hAnsi="Arial" w:cs="Arial"/>
              </w:rPr>
              <w:t>according to this attribute at the beginning of the game.</w:t>
            </w:r>
          </w:p>
        </w:tc>
      </w:tr>
      <w:tr w:rsidR="00E12A40" w:rsidRPr="00213006" w14:paraId="01C23779" w14:textId="77777777" w:rsidTr="00ED528D">
        <w:trPr>
          <w:trHeight w:val="980"/>
        </w:trPr>
        <w:tc>
          <w:tcPr>
            <w:tcW w:w="1435" w:type="dxa"/>
          </w:tcPr>
          <w:p w14:paraId="4A6BC083" w14:textId="0EBF5CD7" w:rsidR="00E12A40" w:rsidRDefault="00E12A40" w:rsidP="00E40409">
            <w:pPr>
              <w:pStyle w:val="Web"/>
              <w:rPr>
                <w:rFonts w:ascii="Arial" w:hAnsi="Arial" w:cs="Arial"/>
              </w:rPr>
            </w:pPr>
            <w:proofErr w:type="spellStart"/>
            <w:r>
              <w:rPr>
                <w:rFonts w:ascii="Arial" w:hAnsi="Arial" w:cs="Arial"/>
              </w:rPr>
              <w:lastRenderedPageBreak/>
              <w:t>TargetState</w:t>
            </w:r>
            <w:proofErr w:type="spellEnd"/>
            <w:r>
              <w:rPr>
                <w:rFonts w:ascii="Arial" w:hAnsi="Arial" w:cs="Arial"/>
              </w:rPr>
              <w:t xml:space="preserve"> </w:t>
            </w:r>
          </w:p>
        </w:tc>
        <w:tc>
          <w:tcPr>
            <w:tcW w:w="7581" w:type="dxa"/>
          </w:tcPr>
          <w:p w14:paraId="22C52FA9" w14:textId="7D225165" w:rsidR="00E12A40" w:rsidRDefault="00ED528D" w:rsidP="00EB30F3">
            <w:pPr>
              <w:pStyle w:val="Web"/>
              <w:spacing w:line="360" w:lineRule="auto"/>
              <w:rPr>
                <w:rFonts w:ascii="Arial" w:hAnsi="Arial" w:cs="Arial"/>
              </w:rPr>
            </w:pPr>
            <w:r>
              <w:rPr>
                <w:rFonts w:ascii="Arial" w:hAnsi="Arial" w:cs="Arial"/>
              </w:rPr>
              <w:t xml:space="preserve">The win condition of the game. </w:t>
            </w:r>
            <w:r w:rsidR="004105F9">
              <w:rPr>
                <w:rFonts w:ascii="Arial" w:hAnsi="Arial" w:cs="Arial"/>
              </w:rPr>
              <w:t xml:space="preserve">When the current state of the game meets the </w:t>
            </w:r>
            <w:proofErr w:type="spellStart"/>
            <w:r w:rsidR="004105F9">
              <w:rPr>
                <w:rFonts w:ascii="Arial" w:hAnsi="Arial" w:cs="Arial"/>
              </w:rPr>
              <w:t>TargetState</w:t>
            </w:r>
            <w:proofErr w:type="spellEnd"/>
            <w:r w:rsidR="004105F9">
              <w:rPr>
                <w:rFonts w:ascii="Arial" w:hAnsi="Arial" w:cs="Arial"/>
              </w:rPr>
              <w:t>, the game is considered win</w:t>
            </w:r>
            <w:r w:rsidR="003B1AA0">
              <w:rPr>
                <w:rFonts w:ascii="Arial" w:hAnsi="Arial" w:cs="Arial"/>
              </w:rPr>
              <w:t>ning</w:t>
            </w:r>
            <w:r w:rsidR="004105F9">
              <w:rPr>
                <w:rFonts w:ascii="Arial" w:hAnsi="Arial" w:cs="Arial"/>
              </w:rPr>
              <w:t>.</w:t>
            </w:r>
          </w:p>
        </w:tc>
      </w:tr>
      <w:tr w:rsidR="00ED528D" w:rsidRPr="00213006" w14:paraId="7DF63954" w14:textId="77777777" w:rsidTr="00ED528D">
        <w:trPr>
          <w:trHeight w:val="980"/>
        </w:trPr>
        <w:tc>
          <w:tcPr>
            <w:tcW w:w="1435" w:type="dxa"/>
          </w:tcPr>
          <w:p w14:paraId="033B2D80" w14:textId="3392CD87" w:rsidR="00ED528D" w:rsidRDefault="00306ADA" w:rsidP="00E40409">
            <w:pPr>
              <w:pStyle w:val="Web"/>
              <w:rPr>
                <w:rFonts w:ascii="Arial" w:hAnsi="Arial" w:cs="Arial"/>
              </w:rPr>
            </w:pPr>
            <w:r>
              <w:rPr>
                <w:rFonts w:ascii="Arial" w:hAnsi="Arial" w:cs="Arial"/>
              </w:rPr>
              <w:t>Travelable</w:t>
            </w:r>
          </w:p>
        </w:tc>
        <w:tc>
          <w:tcPr>
            <w:tcW w:w="7581" w:type="dxa"/>
          </w:tcPr>
          <w:p w14:paraId="104D3BA7" w14:textId="79B632C3" w:rsidR="00ED528D" w:rsidRDefault="006F6F08" w:rsidP="00EB30F3">
            <w:pPr>
              <w:pStyle w:val="Web"/>
              <w:spacing w:line="360" w:lineRule="auto"/>
              <w:rPr>
                <w:rFonts w:ascii="Arial" w:hAnsi="Arial" w:cs="Arial"/>
              </w:rPr>
            </w:pPr>
            <w:r>
              <w:rPr>
                <w:rFonts w:ascii="Arial" w:hAnsi="Arial" w:cs="Arial"/>
              </w:rPr>
              <w:t>Define wh</w:t>
            </w:r>
            <w:r w:rsidR="005F73D8">
              <w:rPr>
                <w:rFonts w:ascii="Arial" w:hAnsi="Arial" w:cs="Arial"/>
              </w:rPr>
              <w:t>at</w:t>
            </w:r>
            <w:r>
              <w:rPr>
                <w:rFonts w:ascii="Arial" w:hAnsi="Arial" w:cs="Arial"/>
              </w:rPr>
              <w:t xml:space="preserve"> role</w:t>
            </w:r>
            <w:r w:rsidR="005F73D8">
              <w:rPr>
                <w:rFonts w:ascii="Arial" w:hAnsi="Arial" w:cs="Arial"/>
              </w:rPr>
              <w:t>s</w:t>
            </w:r>
            <w:r>
              <w:rPr>
                <w:rFonts w:ascii="Arial" w:hAnsi="Arial" w:cs="Arial"/>
              </w:rPr>
              <w:t xml:space="preserve"> </w:t>
            </w:r>
            <w:r w:rsidR="00DB21E2">
              <w:rPr>
                <w:rFonts w:ascii="Arial" w:hAnsi="Arial" w:cs="Arial"/>
              </w:rPr>
              <w:t>are</w:t>
            </w:r>
            <w:r>
              <w:rPr>
                <w:rFonts w:ascii="Arial" w:hAnsi="Arial" w:cs="Arial"/>
              </w:rPr>
              <w:t xml:space="preserve"> travelable</w:t>
            </w:r>
            <w:r w:rsidR="005F73D8">
              <w:rPr>
                <w:rFonts w:ascii="Arial" w:hAnsi="Arial" w:cs="Arial"/>
              </w:rPr>
              <w:t>. To move a boat, at least one of the role</w:t>
            </w:r>
            <w:r w:rsidR="00DB21E2">
              <w:rPr>
                <w:rFonts w:ascii="Arial" w:hAnsi="Arial" w:cs="Arial"/>
              </w:rPr>
              <w:t>s</w:t>
            </w:r>
            <w:r w:rsidR="005F73D8">
              <w:rPr>
                <w:rFonts w:ascii="Arial" w:hAnsi="Arial" w:cs="Arial"/>
              </w:rPr>
              <w:t xml:space="preserve"> in the boat needs to be travelable.</w:t>
            </w:r>
            <w:r>
              <w:rPr>
                <w:rFonts w:ascii="Arial" w:hAnsi="Arial" w:cs="Arial"/>
              </w:rPr>
              <w:t xml:space="preserve"> </w:t>
            </w:r>
          </w:p>
        </w:tc>
      </w:tr>
      <w:tr w:rsidR="00CA4D2E" w:rsidRPr="00213006" w14:paraId="30BB5485" w14:textId="77777777" w:rsidTr="00ED528D">
        <w:trPr>
          <w:trHeight w:val="980"/>
        </w:trPr>
        <w:tc>
          <w:tcPr>
            <w:tcW w:w="1435" w:type="dxa"/>
          </w:tcPr>
          <w:p w14:paraId="7AB7F180" w14:textId="3A619797" w:rsidR="00CA4D2E" w:rsidRDefault="00CA4D2E" w:rsidP="00E40409">
            <w:pPr>
              <w:pStyle w:val="Web"/>
              <w:rPr>
                <w:rFonts w:ascii="Arial" w:hAnsi="Arial" w:cs="Arial"/>
              </w:rPr>
            </w:pPr>
            <w:r>
              <w:rPr>
                <w:rFonts w:ascii="Arial" w:hAnsi="Arial" w:cs="Arial"/>
              </w:rPr>
              <w:t>Rules</w:t>
            </w:r>
          </w:p>
        </w:tc>
        <w:tc>
          <w:tcPr>
            <w:tcW w:w="7581" w:type="dxa"/>
          </w:tcPr>
          <w:p w14:paraId="34A12A70" w14:textId="061D1CCD" w:rsidR="00B176D2" w:rsidRDefault="00C565C1" w:rsidP="00EB30F3">
            <w:pPr>
              <w:pStyle w:val="Web"/>
              <w:spacing w:line="360" w:lineRule="auto"/>
              <w:rPr>
                <w:rFonts w:ascii="Arial" w:hAnsi="Arial" w:cs="Arial"/>
              </w:rPr>
            </w:pPr>
            <w:r>
              <w:rPr>
                <w:rFonts w:ascii="Arial" w:hAnsi="Arial" w:cs="Arial"/>
              </w:rPr>
              <w:t>S</w:t>
            </w:r>
            <w:r w:rsidRPr="00213006">
              <w:rPr>
                <w:rFonts w:ascii="Arial" w:hAnsi="Arial" w:cs="Arial"/>
              </w:rPr>
              <w:t xml:space="preserve">tore a list of Rule objects resembling the program. </w:t>
            </w:r>
          </w:p>
          <w:p w14:paraId="7BF64952" w14:textId="45438F69" w:rsidR="00B176D2" w:rsidRDefault="00B176D2" w:rsidP="00EB30F3">
            <w:pPr>
              <w:pStyle w:val="Web"/>
              <w:spacing w:line="360" w:lineRule="auto"/>
              <w:rPr>
                <w:rFonts w:ascii="Arial" w:hAnsi="Arial" w:cs="Arial"/>
              </w:rPr>
            </w:pPr>
            <w:r w:rsidRPr="00B176D2">
              <w:rPr>
                <w:rFonts w:ascii="Arial" w:hAnsi="Arial" w:cs="Arial"/>
                <w:noProof/>
              </w:rPr>
              <w:drawing>
                <wp:inline distT="0" distB="0" distL="0" distR="0" wp14:anchorId="4BE1907A" wp14:editId="17DC00E4">
                  <wp:extent cx="3101009" cy="956200"/>
                  <wp:effectExtent l="0" t="0" r="444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6824" cy="961077"/>
                          </a:xfrm>
                          <a:prstGeom prst="rect">
                            <a:avLst/>
                          </a:prstGeom>
                        </pic:spPr>
                      </pic:pic>
                    </a:graphicData>
                  </a:graphic>
                </wp:inline>
              </w:drawing>
            </w:r>
          </w:p>
          <w:p w14:paraId="409BF0CE" w14:textId="77777777" w:rsidR="00CA4D2E" w:rsidRDefault="00C565C1" w:rsidP="00EB30F3">
            <w:pPr>
              <w:pStyle w:val="Web"/>
              <w:spacing w:line="360" w:lineRule="auto"/>
              <w:rPr>
                <w:rFonts w:ascii="Arial" w:hAnsi="Arial" w:cs="Arial"/>
              </w:rPr>
            </w:pPr>
            <w:r w:rsidRPr="00213006">
              <w:rPr>
                <w:rFonts w:ascii="Arial" w:hAnsi="Arial" w:cs="Arial"/>
              </w:rPr>
              <w:t xml:space="preserve">The program will verify all the rules on each player's move. </w:t>
            </w:r>
            <w:r>
              <w:rPr>
                <w:rFonts w:ascii="Arial" w:hAnsi="Arial" w:cs="Arial"/>
              </w:rPr>
              <w:t>The movement is considered invalid if</w:t>
            </w:r>
            <w:r w:rsidRPr="00213006">
              <w:rPr>
                <w:rFonts w:ascii="Arial" w:hAnsi="Arial" w:cs="Arial"/>
              </w:rPr>
              <w:t xml:space="preserve"> at least one rule is not satisfied.</w:t>
            </w:r>
          </w:p>
          <w:p w14:paraId="7DB8AC6A" w14:textId="529A75D5" w:rsidR="00602D97" w:rsidRDefault="00602D97" w:rsidP="00EB30F3">
            <w:pPr>
              <w:pStyle w:val="Web"/>
              <w:spacing w:line="360" w:lineRule="auto"/>
              <w:rPr>
                <w:rFonts w:ascii="Arial" w:hAnsi="Arial" w:cs="Arial"/>
              </w:rPr>
            </w:pPr>
            <w:r>
              <w:rPr>
                <w:rFonts w:ascii="Arial" w:hAnsi="Arial" w:cs="Arial"/>
              </w:rPr>
              <w:t xml:space="preserve">For the detail of </w:t>
            </w:r>
            <w:r w:rsidR="007D4611">
              <w:rPr>
                <w:rFonts w:ascii="Arial" w:hAnsi="Arial" w:cs="Arial"/>
              </w:rPr>
              <w:t xml:space="preserve">the </w:t>
            </w:r>
            <w:r>
              <w:rPr>
                <w:rFonts w:ascii="Arial" w:hAnsi="Arial" w:cs="Arial"/>
              </w:rPr>
              <w:t xml:space="preserve">rule object, check </w:t>
            </w:r>
            <w:r w:rsidR="007D4611">
              <w:rPr>
                <w:rFonts w:ascii="Arial" w:hAnsi="Arial" w:cs="Arial"/>
              </w:rPr>
              <w:t xml:space="preserve">the </w:t>
            </w:r>
            <w:r>
              <w:rPr>
                <w:rFonts w:ascii="Arial" w:hAnsi="Arial" w:cs="Arial"/>
              </w:rPr>
              <w:t>next section.</w:t>
            </w:r>
          </w:p>
        </w:tc>
      </w:tr>
    </w:tbl>
    <w:p w14:paraId="5EC42785" w14:textId="77777777" w:rsidR="00010CBC" w:rsidRDefault="00010CBC" w:rsidP="004C77E1">
      <w:pPr>
        <w:pStyle w:val="Web"/>
        <w:spacing w:before="0" w:beforeAutospacing="0" w:after="0" w:afterAutospacing="0" w:line="360" w:lineRule="auto"/>
        <w:jc w:val="both"/>
        <w:rPr>
          <w:rFonts w:ascii="Arial" w:hAnsi="Arial" w:cs="Arial"/>
        </w:rPr>
      </w:pPr>
    </w:p>
    <w:p w14:paraId="370D38FB" w14:textId="0BDA5DD0" w:rsidR="00010CBC" w:rsidRPr="00213006" w:rsidRDefault="00010CBC" w:rsidP="004C77E1">
      <w:pPr>
        <w:pStyle w:val="Web"/>
        <w:spacing w:before="0" w:beforeAutospacing="0" w:after="0" w:afterAutospacing="0" w:line="360" w:lineRule="auto"/>
        <w:jc w:val="both"/>
        <w:rPr>
          <w:rFonts w:ascii="Arial" w:hAnsi="Arial" w:cs="Arial"/>
        </w:rPr>
      </w:pPr>
      <w:r w:rsidRPr="00213006">
        <w:rPr>
          <w:rFonts w:ascii="Arial" w:hAnsi="Arial" w:cs="Arial"/>
        </w:rPr>
        <w:t xml:space="preserve">Rule: </w:t>
      </w:r>
    </w:p>
    <w:p w14:paraId="76193F60" w14:textId="77777777" w:rsidR="002F4138" w:rsidRPr="00213006" w:rsidRDefault="002F4138" w:rsidP="004C77E1">
      <w:pPr>
        <w:pStyle w:val="Web"/>
        <w:spacing w:before="0" w:beforeAutospacing="0" w:after="0" w:afterAutospacing="0" w:line="360" w:lineRule="auto"/>
        <w:jc w:val="both"/>
        <w:rPr>
          <w:rFonts w:ascii="Arial" w:hAnsi="Arial" w:cs="Arial"/>
          <w:color w:val="000000"/>
        </w:rPr>
      </w:pPr>
      <w:r w:rsidRPr="00213006">
        <w:rPr>
          <w:rFonts w:ascii="Arial" w:hAnsi="Arial" w:cs="Arial"/>
        </w:rPr>
        <w:t xml:space="preserve">The Rule object has the following </w:t>
      </w:r>
      <w:r w:rsidRPr="00213006">
        <w:rPr>
          <w:rFonts w:ascii="Arial" w:hAnsi="Arial" w:cs="Arial"/>
          <w:color w:val="000000"/>
        </w:rPr>
        <w:t>attributes.</w:t>
      </w:r>
    </w:p>
    <w:p w14:paraId="54195AE8" w14:textId="22BD0178" w:rsidR="00F60B35" w:rsidRPr="00213006" w:rsidRDefault="002F4138" w:rsidP="002F4138">
      <w:pPr>
        <w:pStyle w:val="Web"/>
        <w:rPr>
          <w:rFonts w:ascii="Arial" w:hAnsi="Arial" w:cs="Arial"/>
        </w:rPr>
      </w:pPr>
      <w:r w:rsidRPr="00213006">
        <w:rPr>
          <w:rFonts w:ascii="Arial" w:hAnsi="Arial" w:cs="Arial"/>
          <w:noProof/>
        </w:rPr>
        <w:drawing>
          <wp:inline distT="0" distB="0" distL="0" distR="0" wp14:anchorId="3E308875" wp14:editId="66EFBF07">
            <wp:extent cx="5731510" cy="922020"/>
            <wp:effectExtent l="0" t="0" r="2540" b="0"/>
            <wp:docPr id="25" name="圖片 2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descr="一張含有 文字 的圖片&#10;&#10;自動產生的描述"/>
                    <pic:cNvPicPr/>
                  </pic:nvPicPr>
                  <pic:blipFill>
                    <a:blip r:embed="rId11"/>
                    <a:stretch>
                      <a:fillRect/>
                    </a:stretch>
                  </pic:blipFill>
                  <pic:spPr>
                    <a:xfrm>
                      <a:off x="0" y="0"/>
                      <a:ext cx="5731510" cy="922020"/>
                    </a:xfrm>
                    <a:prstGeom prst="rect">
                      <a:avLst/>
                    </a:prstGeom>
                  </pic:spPr>
                </pic:pic>
              </a:graphicData>
            </a:graphic>
          </wp:inline>
        </w:drawing>
      </w:r>
    </w:p>
    <w:tbl>
      <w:tblPr>
        <w:tblStyle w:val="af4"/>
        <w:tblW w:w="0" w:type="auto"/>
        <w:tblLook w:val="04A0" w:firstRow="1" w:lastRow="0" w:firstColumn="1" w:lastColumn="0" w:noHBand="0" w:noVBand="1"/>
      </w:tblPr>
      <w:tblGrid>
        <w:gridCol w:w="1435"/>
        <w:gridCol w:w="7581"/>
      </w:tblGrid>
      <w:tr w:rsidR="002F4138" w:rsidRPr="00213006" w14:paraId="2A3B660D" w14:textId="77777777" w:rsidTr="004534E2">
        <w:tc>
          <w:tcPr>
            <w:tcW w:w="1435" w:type="dxa"/>
          </w:tcPr>
          <w:p w14:paraId="61B9EE37" w14:textId="77777777" w:rsidR="002F4138" w:rsidRPr="00213006" w:rsidRDefault="002F4138" w:rsidP="00C036E3">
            <w:pPr>
              <w:pStyle w:val="Web"/>
              <w:spacing w:line="360" w:lineRule="auto"/>
              <w:rPr>
                <w:rFonts w:ascii="Arial" w:hAnsi="Arial" w:cs="Arial"/>
              </w:rPr>
            </w:pPr>
            <w:r w:rsidRPr="00213006">
              <w:rPr>
                <w:rFonts w:ascii="Arial" w:hAnsi="Arial" w:cs="Arial"/>
              </w:rPr>
              <w:t>Attributes</w:t>
            </w:r>
          </w:p>
        </w:tc>
        <w:tc>
          <w:tcPr>
            <w:tcW w:w="7581" w:type="dxa"/>
          </w:tcPr>
          <w:p w14:paraId="34F4B11D" w14:textId="77777777" w:rsidR="002F4138" w:rsidRPr="00213006" w:rsidRDefault="002F4138" w:rsidP="004534E2">
            <w:pPr>
              <w:pStyle w:val="Web"/>
              <w:rPr>
                <w:rFonts w:ascii="Arial" w:hAnsi="Arial" w:cs="Arial"/>
              </w:rPr>
            </w:pPr>
            <w:r w:rsidRPr="00213006">
              <w:rPr>
                <w:rFonts w:ascii="Arial" w:hAnsi="Arial" w:cs="Arial"/>
              </w:rPr>
              <w:t>Meaning</w:t>
            </w:r>
          </w:p>
        </w:tc>
      </w:tr>
      <w:tr w:rsidR="002F4138" w:rsidRPr="00213006" w14:paraId="4E9AC46A" w14:textId="77777777" w:rsidTr="004534E2">
        <w:trPr>
          <w:trHeight w:val="809"/>
        </w:trPr>
        <w:tc>
          <w:tcPr>
            <w:tcW w:w="1435" w:type="dxa"/>
          </w:tcPr>
          <w:p w14:paraId="43C6C342" w14:textId="77777777" w:rsidR="002F4138" w:rsidRPr="00213006" w:rsidRDefault="002F4138" w:rsidP="004534E2">
            <w:pPr>
              <w:pStyle w:val="Web"/>
              <w:rPr>
                <w:rFonts w:ascii="Arial" w:hAnsi="Arial" w:cs="Arial"/>
              </w:rPr>
            </w:pPr>
            <w:proofErr w:type="spellStart"/>
            <w:r w:rsidRPr="00213006">
              <w:rPr>
                <w:rFonts w:ascii="Arial" w:hAnsi="Arial" w:cs="Arial"/>
              </w:rPr>
              <w:t>RuleType</w:t>
            </w:r>
            <w:proofErr w:type="spellEnd"/>
          </w:p>
        </w:tc>
        <w:tc>
          <w:tcPr>
            <w:tcW w:w="7581" w:type="dxa"/>
          </w:tcPr>
          <w:p w14:paraId="3B3DA035" w14:textId="46243893" w:rsidR="002F4138" w:rsidRPr="00213006" w:rsidRDefault="002F4138" w:rsidP="00F60B35">
            <w:pPr>
              <w:pStyle w:val="Web"/>
              <w:spacing w:line="360" w:lineRule="auto"/>
              <w:rPr>
                <w:rFonts w:ascii="Arial" w:hAnsi="Arial" w:cs="Arial"/>
              </w:rPr>
            </w:pPr>
            <w:r w:rsidRPr="00213006">
              <w:rPr>
                <w:rFonts w:ascii="Arial" w:hAnsi="Arial" w:cs="Arial"/>
              </w:rPr>
              <w:t xml:space="preserve">A string that represents the type of </w:t>
            </w:r>
            <w:r w:rsidR="00D266FD">
              <w:rPr>
                <w:rFonts w:ascii="Arial" w:hAnsi="Arial" w:cs="Arial"/>
              </w:rPr>
              <w:t>r</w:t>
            </w:r>
            <w:r w:rsidRPr="00213006">
              <w:rPr>
                <w:rFonts w:ascii="Arial" w:hAnsi="Arial" w:cs="Arial"/>
              </w:rPr>
              <w:t xml:space="preserve">ule. There are currently two Rule types, </w:t>
            </w:r>
            <w:r w:rsidR="00D266FD">
              <w:rPr>
                <w:rFonts w:ascii="Arial" w:hAnsi="Arial" w:cs="Arial"/>
              </w:rPr>
              <w:t>"</w:t>
            </w:r>
            <w:r w:rsidRPr="00213006">
              <w:rPr>
                <w:rFonts w:ascii="Arial" w:hAnsi="Arial" w:cs="Arial"/>
              </w:rPr>
              <w:t>Conflict</w:t>
            </w:r>
            <w:r w:rsidR="00D266FD">
              <w:rPr>
                <w:rFonts w:ascii="Arial" w:hAnsi="Arial" w:cs="Arial"/>
              </w:rPr>
              <w:t>"</w:t>
            </w:r>
            <w:r w:rsidRPr="00213006">
              <w:rPr>
                <w:rFonts w:ascii="Arial" w:hAnsi="Arial" w:cs="Arial"/>
              </w:rPr>
              <w:t xml:space="preserve"> and </w:t>
            </w:r>
            <w:r w:rsidR="00D266FD">
              <w:rPr>
                <w:rFonts w:ascii="Arial" w:hAnsi="Arial" w:cs="Arial"/>
              </w:rPr>
              <w:t>"</w:t>
            </w:r>
            <w:r w:rsidRPr="00213006">
              <w:rPr>
                <w:rFonts w:ascii="Arial" w:hAnsi="Arial" w:cs="Arial"/>
              </w:rPr>
              <w:t>Coexist</w:t>
            </w:r>
            <w:r w:rsidR="00D266FD">
              <w:rPr>
                <w:rFonts w:ascii="Arial" w:hAnsi="Arial" w:cs="Arial"/>
              </w:rPr>
              <w:t>"</w:t>
            </w:r>
            <w:r w:rsidRPr="00213006">
              <w:rPr>
                <w:rFonts w:ascii="Arial" w:hAnsi="Arial" w:cs="Arial"/>
              </w:rPr>
              <w:t>.</w:t>
            </w:r>
          </w:p>
          <w:p w14:paraId="4637D3F1" w14:textId="77777777" w:rsidR="002F4138" w:rsidRPr="00213006" w:rsidRDefault="002F4138" w:rsidP="00F60B35">
            <w:pPr>
              <w:pStyle w:val="Web"/>
              <w:spacing w:line="360" w:lineRule="auto"/>
              <w:rPr>
                <w:rFonts w:ascii="Arial" w:hAnsi="Arial" w:cs="Arial"/>
              </w:rPr>
            </w:pPr>
            <w:r w:rsidRPr="00213006">
              <w:rPr>
                <w:rFonts w:ascii="Arial" w:hAnsi="Arial" w:cs="Arial"/>
              </w:rPr>
              <w:t>Conflict rule: If Role A is together with anyone in Role Group B. Then the rule is considered violated.</w:t>
            </w:r>
          </w:p>
          <w:p w14:paraId="66CA915A" w14:textId="77777777" w:rsidR="002F4138" w:rsidRPr="00213006" w:rsidRDefault="002F4138" w:rsidP="00F60B35">
            <w:pPr>
              <w:pStyle w:val="Web"/>
              <w:spacing w:line="360" w:lineRule="auto"/>
              <w:rPr>
                <w:rFonts w:ascii="Arial" w:hAnsi="Arial" w:cs="Arial"/>
              </w:rPr>
            </w:pPr>
            <w:r w:rsidRPr="00213006">
              <w:rPr>
                <w:rFonts w:ascii="Arial" w:hAnsi="Arial" w:cs="Arial"/>
              </w:rPr>
              <w:t>Coexist rule: If Role A is NOT together with ALL roles in Role Group B. Then the rule is considered violated.</w:t>
            </w:r>
          </w:p>
          <w:p w14:paraId="04370A82" w14:textId="77777777" w:rsidR="002F4138" w:rsidRPr="00213006" w:rsidRDefault="002F4138" w:rsidP="00F60B35">
            <w:pPr>
              <w:pStyle w:val="Web"/>
              <w:spacing w:line="360" w:lineRule="auto"/>
              <w:rPr>
                <w:rFonts w:ascii="Arial" w:hAnsi="Arial" w:cs="Arial"/>
              </w:rPr>
            </w:pPr>
          </w:p>
        </w:tc>
      </w:tr>
      <w:tr w:rsidR="002F4138" w:rsidRPr="00213006" w14:paraId="28272523" w14:textId="77777777" w:rsidTr="004534E2">
        <w:trPr>
          <w:trHeight w:val="908"/>
        </w:trPr>
        <w:tc>
          <w:tcPr>
            <w:tcW w:w="1435" w:type="dxa"/>
          </w:tcPr>
          <w:p w14:paraId="226DF046" w14:textId="77777777" w:rsidR="002F4138" w:rsidRPr="00213006" w:rsidRDefault="002F4138" w:rsidP="004534E2">
            <w:pPr>
              <w:pStyle w:val="Web"/>
              <w:rPr>
                <w:rFonts w:ascii="Arial" w:hAnsi="Arial" w:cs="Arial"/>
              </w:rPr>
            </w:pPr>
            <w:r w:rsidRPr="00213006">
              <w:rPr>
                <w:rFonts w:ascii="Arial" w:hAnsi="Arial" w:cs="Arial"/>
              </w:rPr>
              <w:lastRenderedPageBreak/>
              <w:t>Roles</w:t>
            </w:r>
          </w:p>
        </w:tc>
        <w:tc>
          <w:tcPr>
            <w:tcW w:w="7581" w:type="dxa"/>
          </w:tcPr>
          <w:p w14:paraId="6EA77821" w14:textId="77777777" w:rsidR="002F4138" w:rsidRPr="00213006" w:rsidRDefault="002F4138" w:rsidP="00F60B35">
            <w:pPr>
              <w:pStyle w:val="Web"/>
              <w:spacing w:line="360" w:lineRule="auto"/>
              <w:rPr>
                <w:rFonts w:ascii="Arial" w:hAnsi="Arial" w:cs="Arial"/>
              </w:rPr>
            </w:pPr>
            <w:r w:rsidRPr="00213006">
              <w:rPr>
                <w:rFonts w:ascii="Arial" w:hAnsi="Arial" w:cs="Arial"/>
              </w:rPr>
              <w:t xml:space="preserve">An array that represents the roles is involved with this rule. The format of this field is supposed to be depending on the </w:t>
            </w:r>
            <w:proofErr w:type="spellStart"/>
            <w:r w:rsidRPr="00213006">
              <w:rPr>
                <w:rFonts w:ascii="Arial" w:hAnsi="Arial" w:cs="Arial"/>
              </w:rPr>
              <w:t>RuleType</w:t>
            </w:r>
            <w:proofErr w:type="spellEnd"/>
            <w:r w:rsidRPr="00213006">
              <w:rPr>
                <w:rFonts w:ascii="Arial" w:hAnsi="Arial" w:cs="Arial"/>
              </w:rPr>
              <w:t>. Typically, for the two existing rules, the first element will be Role A, and the second element will be Role Group B.</w:t>
            </w:r>
          </w:p>
          <w:p w14:paraId="29B88DDD" w14:textId="77777777" w:rsidR="002F4138" w:rsidRPr="00213006" w:rsidRDefault="002F4138" w:rsidP="004534E2">
            <w:pPr>
              <w:pStyle w:val="Web"/>
              <w:rPr>
                <w:rFonts w:ascii="Arial" w:hAnsi="Arial" w:cs="Arial"/>
              </w:rPr>
            </w:pPr>
          </w:p>
        </w:tc>
      </w:tr>
      <w:tr w:rsidR="002F4138" w:rsidRPr="00213006" w14:paraId="2B0010C9" w14:textId="77777777" w:rsidTr="004534E2">
        <w:trPr>
          <w:trHeight w:val="620"/>
        </w:trPr>
        <w:tc>
          <w:tcPr>
            <w:tcW w:w="1435" w:type="dxa"/>
          </w:tcPr>
          <w:p w14:paraId="00C87EFE" w14:textId="77777777" w:rsidR="002F4138" w:rsidRPr="00213006" w:rsidRDefault="002F4138" w:rsidP="004534E2">
            <w:pPr>
              <w:pStyle w:val="Web"/>
              <w:rPr>
                <w:rFonts w:ascii="Arial" w:hAnsi="Arial" w:cs="Arial"/>
              </w:rPr>
            </w:pPr>
            <w:r w:rsidRPr="00213006">
              <w:rPr>
                <w:rFonts w:ascii="Arial" w:hAnsi="Arial" w:cs="Arial"/>
              </w:rPr>
              <w:t>Message</w:t>
            </w:r>
          </w:p>
        </w:tc>
        <w:tc>
          <w:tcPr>
            <w:tcW w:w="7581" w:type="dxa"/>
          </w:tcPr>
          <w:p w14:paraId="26BC907F" w14:textId="3B9F54D1" w:rsidR="002F4138" w:rsidRPr="00213006" w:rsidRDefault="002F4138" w:rsidP="004534E2">
            <w:pPr>
              <w:pStyle w:val="Web"/>
              <w:rPr>
                <w:rFonts w:ascii="Arial" w:hAnsi="Arial" w:cs="Arial"/>
              </w:rPr>
            </w:pPr>
            <w:r w:rsidRPr="00213006">
              <w:rPr>
                <w:rFonts w:ascii="Arial" w:hAnsi="Arial" w:cs="Arial"/>
              </w:rPr>
              <w:t xml:space="preserve">The message to output if the </w:t>
            </w:r>
            <w:r w:rsidR="00D266FD">
              <w:rPr>
                <w:rFonts w:ascii="Arial" w:hAnsi="Arial" w:cs="Arial"/>
              </w:rPr>
              <w:t>r</w:t>
            </w:r>
            <w:r w:rsidRPr="00213006">
              <w:rPr>
                <w:rFonts w:ascii="Arial" w:hAnsi="Arial" w:cs="Arial"/>
              </w:rPr>
              <w:t>ule is violated.</w:t>
            </w:r>
          </w:p>
        </w:tc>
      </w:tr>
      <w:tr w:rsidR="002F4138" w:rsidRPr="00213006" w14:paraId="3C81F818" w14:textId="77777777" w:rsidTr="004534E2">
        <w:trPr>
          <w:trHeight w:val="2060"/>
        </w:trPr>
        <w:tc>
          <w:tcPr>
            <w:tcW w:w="1435" w:type="dxa"/>
          </w:tcPr>
          <w:p w14:paraId="3C90BA49" w14:textId="77777777" w:rsidR="002F4138" w:rsidRPr="00213006" w:rsidRDefault="002F4138" w:rsidP="004534E2">
            <w:pPr>
              <w:pStyle w:val="Web"/>
              <w:rPr>
                <w:rFonts w:ascii="Arial" w:hAnsi="Arial" w:cs="Arial"/>
              </w:rPr>
            </w:pPr>
            <w:r w:rsidRPr="00213006">
              <w:rPr>
                <w:rFonts w:ascii="Arial" w:hAnsi="Arial" w:cs="Arial"/>
              </w:rPr>
              <w:t>Exception</w:t>
            </w:r>
          </w:p>
        </w:tc>
        <w:tc>
          <w:tcPr>
            <w:tcW w:w="7581" w:type="dxa"/>
          </w:tcPr>
          <w:p w14:paraId="17475AC0" w14:textId="77777777" w:rsidR="002F4138" w:rsidRPr="00213006" w:rsidRDefault="002F4138" w:rsidP="00F60B35">
            <w:pPr>
              <w:pStyle w:val="Web"/>
              <w:spacing w:line="360" w:lineRule="auto"/>
              <w:rPr>
                <w:rFonts w:ascii="Arial" w:hAnsi="Arial" w:cs="Arial"/>
              </w:rPr>
            </w:pPr>
            <w:proofErr w:type="gramStart"/>
            <w:r w:rsidRPr="00213006">
              <w:rPr>
                <w:rFonts w:ascii="Arial" w:hAnsi="Arial" w:cs="Arial"/>
              </w:rPr>
              <w:t>Also</w:t>
            </w:r>
            <w:proofErr w:type="gramEnd"/>
            <w:r w:rsidRPr="00213006">
              <w:rPr>
                <w:rFonts w:ascii="Arial" w:hAnsi="Arial" w:cs="Arial"/>
              </w:rPr>
              <w:t xml:space="preserve"> a Rule object. The exception rule is used when there are multiple conditions to check. A rule is only considered satisfied if its exception rule is NOT satisfied.</w:t>
            </w:r>
          </w:p>
          <w:p w14:paraId="277139D7" w14:textId="30C8B3D7" w:rsidR="002F4138" w:rsidRPr="00213006" w:rsidRDefault="002F4138" w:rsidP="00F60B35">
            <w:pPr>
              <w:pStyle w:val="Web"/>
              <w:spacing w:line="360" w:lineRule="auto"/>
              <w:rPr>
                <w:rFonts w:ascii="Arial" w:hAnsi="Arial" w:cs="Arial"/>
              </w:rPr>
            </w:pPr>
            <w:r w:rsidRPr="00213006">
              <w:rPr>
                <w:rFonts w:ascii="Arial" w:hAnsi="Arial" w:cs="Arial"/>
              </w:rPr>
              <w:t xml:space="preserve">For instance, the following statement </w:t>
            </w:r>
            <w:r w:rsidR="00D266FD">
              <w:rPr>
                <w:rFonts w:ascii="Arial" w:hAnsi="Arial" w:cs="Arial"/>
              </w:rPr>
              <w:t>"</w:t>
            </w:r>
            <w:r w:rsidRPr="00213006">
              <w:rPr>
                <w:rFonts w:ascii="Arial" w:hAnsi="Arial" w:cs="Arial"/>
              </w:rPr>
              <w:t>The Tiger will eat the Sheep if the Farmer is not together with the Sheep.</w:t>
            </w:r>
            <w:r w:rsidR="00D266FD">
              <w:rPr>
                <w:rFonts w:ascii="Arial" w:hAnsi="Arial" w:cs="Arial"/>
              </w:rPr>
              <w:t>"</w:t>
            </w:r>
            <w:r w:rsidRPr="00213006">
              <w:rPr>
                <w:rFonts w:ascii="Arial" w:hAnsi="Arial" w:cs="Arial"/>
              </w:rPr>
              <w:t xml:space="preserve"> can be represented by a Conflict rule between Tiger and sheep, and an exception rule which is Coexist rule between the farmer and sheep.</w:t>
            </w:r>
          </w:p>
          <w:p w14:paraId="3DC4A886" w14:textId="77777777" w:rsidR="002F4138" w:rsidRPr="00213006" w:rsidRDefault="002F4138" w:rsidP="004534E2">
            <w:pPr>
              <w:pStyle w:val="Web"/>
              <w:rPr>
                <w:rFonts w:ascii="Arial" w:hAnsi="Arial" w:cs="Arial"/>
              </w:rPr>
            </w:pPr>
          </w:p>
        </w:tc>
      </w:tr>
    </w:tbl>
    <w:p w14:paraId="7351CBF4" w14:textId="77777777" w:rsidR="00F62F2E" w:rsidRDefault="00F62F2E">
      <w:pPr>
        <w:spacing w:line="259" w:lineRule="auto"/>
        <w:rPr>
          <w:rFonts w:ascii="Arial" w:eastAsiaTheme="majorEastAsia" w:hAnsi="Arial" w:cs="Arial"/>
          <w:b/>
          <w:bCs/>
          <w:color w:val="000000"/>
          <w:sz w:val="36"/>
          <w:szCs w:val="36"/>
        </w:rPr>
      </w:pPr>
      <w:r>
        <w:br w:type="page"/>
      </w:r>
    </w:p>
    <w:p w14:paraId="62789509" w14:textId="2FC352F2" w:rsidR="00F700EB" w:rsidRPr="002A1298" w:rsidRDefault="00F700EB" w:rsidP="002A1298">
      <w:pPr>
        <w:pStyle w:val="1"/>
      </w:pPr>
      <w:bookmarkStart w:id="8" w:name="_Toc121087765"/>
      <w:r w:rsidRPr="002A1298">
        <w:lastRenderedPageBreak/>
        <w:t>Use Case Diagram</w:t>
      </w:r>
      <w:bookmarkEnd w:id="8"/>
    </w:p>
    <w:p w14:paraId="46FA6A96" w14:textId="39904812" w:rsidR="00F700EB" w:rsidRDefault="00F700EB" w:rsidP="00F700EB">
      <w:pPr>
        <w:pStyle w:val="Web"/>
        <w:spacing w:before="0" w:beforeAutospacing="0" w:after="0" w:afterAutospacing="0"/>
      </w:pPr>
    </w:p>
    <w:p w14:paraId="2919B345" w14:textId="77777777" w:rsidR="009221DD" w:rsidRDefault="07CAF894" w:rsidP="009221DD">
      <w:pPr>
        <w:keepNext/>
      </w:pPr>
      <w:r>
        <w:rPr>
          <w:noProof/>
        </w:rPr>
        <w:drawing>
          <wp:inline distT="0" distB="0" distL="0" distR="0" wp14:anchorId="2E337867" wp14:editId="32B043A9">
            <wp:extent cx="5492750" cy="4652434"/>
            <wp:effectExtent l="0" t="0" r="0" b="0"/>
            <wp:docPr id="245541700" name="圖片 24554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492750" cy="4652434"/>
                    </a:xfrm>
                    <a:prstGeom prst="rect">
                      <a:avLst/>
                    </a:prstGeom>
                  </pic:spPr>
                </pic:pic>
              </a:graphicData>
            </a:graphic>
          </wp:inline>
        </w:drawing>
      </w:r>
    </w:p>
    <w:p w14:paraId="4B48BCFA" w14:textId="07102D02" w:rsidR="00F700EB" w:rsidRDefault="009221DD" w:rsidP="009221DD">
      <w:pPr>
        <w:pStyle w:val="ae"/>
      </w:pPr>
      <w:r>
        <w:t xml:space="preserve">Figure </w:t>
      </w:r>
      <w:r w:rsidR="00240663">
        <w:fldChar w:fldCharType="begin"/>
      </w:r>
      <w:r w:rsidR="00240663">
        <w:instrText xml:space="preserve"> STYLEREF 1 \s </w:instrText>
      </w:r>
      <w:r w:rsidR="00240663">
        <w:fldChar w:fldCharType="separate"/>
      </w:r>
      <w:r w:rsidR="000F3F86">
        <w:rPr>
          <w:noProof/>
        </w:rPr>
        <w:t>2</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1</w:t>
      </w:r>
      <w:r w:rsidR="00240663">
        <w:rPr>
          <w:noProof/>
        </w:rPr>
        <w:fldChar w:fldCharType="end"/>
      </w:r>
      <w:r>
        <w:t xml:space="preserve"> </w:t>
      </w:r>
      <w:r w:rsidRPr="00B15560">
        <w:t>Use case diagram of the system</w:t>
      </w:r>
    </w:p>
    <w:p w14:paraId="4609C2EE" w14:textId="77777777" w:rsidR="009221DD" w:rsidRPr="009221DD" w:rsidRDefault="009221DD" w:rsidP="009221DD"/>
    <w:p w14:paraId="4086A042" w14:textId="77777777" w:rsidR="00F700EB" w:rsidRDefault="00F700EB" w:rsidP="00C036E3">
      <w:pPr>
        <w:pStyle w:val="Web"/>
        <w:spacing w:before="0" w:beforeAutospacing="0" w:after="0" w:afterAutospacing="0" w:line="360" w:lineRule="auto"/>
        <w:jc w:val="both"/>
      </w:pPr>
      <w:r>
        <w:rPr>
          <w:rFonts w:ascii="Arial" w:hAnsi="Arial" w:cs="Arial"/>
          <w:color w:val="000000"/>
        </w:rPr>
        <w:t>The use case diagram contains one actor, which is the player. Players can select game mode with either player mode or solver mode. If players select player mode, they can play with the default character and control them. In solver mode, the player needs to enter a custom file to run the solver. The system will prompt an error message if the user input is invalid.</w:t>
      </w:r>
    </w:p>
    <w:p w14:paraId="583A78A6" w14:textId="22AE35E9" w:rsidR="00C32089" w:rsidRDefault="00F700EB" w:rsidP="00F700EB">
      <w:r>
        <w:br/>
      </w:r>
    </w:p>
    <w:p w14:paraId="6CCC5CA2" w14:textId="7824BBC4" w:rsidR="00F700EB" w:rsidRPr="00C32089" w:rsidRDefault="00F700EB" w:rsidP="00C32089">
      <w:pPr>
        <w:pStyle w:val="2"/>
      </w:pPr>
      <w:bookmarkStart w:id="9" w:name="_Toc121087766"/>
      <w:r w:rsidRPr="00C32089">
        <w:lastRenderedPageBreak/>
        <w:t>Use Case Specification</w:t>
      </w:r>
      <w:bookmarkEnd w:id="9"/>
    </w:p>
    <w:p w14:paraId="0388DA25" w14:textId="4ACB06D2" w:rsidR="00C32089" w:rsidRPr="00782367" w:rsidRDefault="00F700EB" w:rsidP="00CC2514">
      <w:pPr>
        <w:pStyle w:val="3"/>
      </w:pPr>
      <w:bookmarkStart w:id="10" w:name="_Toc121087767"/>
      <w:r w:rsidRPr="00782367">
        <w:t>Select game mode</w:t>
      </w:r>
      <w:bookmarkEnd w:id="10"/>
    </w:p>
    <w:tbl>
      <w:tblPr>
        <w:tblW w:w="0" w:type="auto"/>
        <w:tblCellMar>
          <w:top w:w="15" w:type="dxa"/>
          <w:left w:w="15" w:type="dxa"/>
          <w:bottom w:w="15" w:type="dxa"/>
          <w:right w:w="15" w:type="dxa"/>
        </w:tblCellMar>
        <w:tblLook w:val="04A0" w:firstRow="1" w:lastRow="0" w:firstColumn="1" w:lastColumn="0" w:noHBand="0" w:noVBand="1"/>
      </w:tblPr>
      <w:tblGrid>
        <w:gridCol w:w="2485"/>
        <w:gridCol w:w="2970"/>
        <w:gridCol w:w="3551"/>
      </w:tblGrid>
      <w:tr w:rsidR="00F700EB" w14:paraId="07A3930C"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F58C1B"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0CE46B" w14:textId="77777777" w:rsidR="00F700EB" w:rsidRDefault="00F700EB">
            <w:pPr>
              <w:pStyle w:val="Web"/>
              <w:spacing w:before="0" w:beforeAutospacing="0" w:after="0" w:afterAutospacing="0"/>
            </w:pPr>
            <w:r>
              <w:rPr>
                <w:rFonts w:ascii="Arial" w:hAnsi="Arial" w:cs="Arial"/>
                <w:color w:val="000000"/>
              </w:rPr>
              <w:t>Select game mode</w:t>
            </w:r>
          </w:p>
        </w:tc>
      </w:tr>
      <w:tr w:rsidR="00F700EB" w14:paraId="613ADCA3"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4CF35A"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207BD2" w14:textId="320BB2F1" w:rsidR="00F700EB" w:rsidRDefault="0717F5DE">
            <w:pPr>
              <w:pStyle w:val="Web"/>
              <w:spacing w:before="0" w:beforeAutospacing="0" w:after="0" w:afterAutospacing="0"/>
            </w:pPr>
            <w:r w:rsidRPr="4BAC13EE">
              <w:rPr>
                <w:rFonts w:ascii="Arial" w:hAnsi="Arial" w:cs="Arial"/>
                <w:color w:val="000000" w:themeColor="text1"/>
              </w:rPr>
              <w:t>Player</w:t>
            </w:r>
          </w:p>
        </w:tc>
      </w:tr>
      <w:tr w:rsidR="00F700EB" w14:paraId="093C7680"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2F3FA5"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A95C07" w14:textId="77777777" w:rsidR="00F700EB" w:rsidRDefault="00F700EB">
            <w:pPr>
              <w:pStyle w:val="Web"/>
              <w:spacing w:before="0" w:beforeAutospacing="0" w:after="0" w:afterAutospacing="0"/>
            </w:pPr>
            <w:r>
              <w:rPr>
                <w:rFonts w:ascii="Arial" w:hAnsi="Arial" w:cs="Arial"/>
                <w:color w:val="000000"/>
              </w:rPr>
              <w:t>This use case describes the process of a player selecting a game mode in the puzzle program</w:t>
            </w:r>
          </w:p>
        </w:tc>
      </w:tr>
      <w:tr w:rsidR="00F700EB" w14:paraId="4772D323"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9ACD03"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B7D4FE" w14:textId="77777777" w:rsidR="00F700EB" w:rsidRDefault="00F700EB">
            <w:pPr>
              <w:pStyle w:val="Web"/>
              <w:spacing w:before="0" w:beforeAutospacing="0" w:after="0" w:afterAutospacing="0"/>
            </w:pPr>
            <w:r>
              <w:rPr>
                <w:rFonts w:ascii="Arial" w:hAnsi="Arial" w:cs="Arial"/>
                <w:color w:val="000000"/>
              </w:rPr>
              <w:t>PZ-01</w:t>
            </w:r>
          </w:p>
        </w:tc>
      </w:tr>
      <w:tr w:rsidR="00F700EB" w14:paraId="3BF7511C"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1ACEC4"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7B0201" w14:textId="77777777" w:rsidR="00F700EB" w:rsidRDefault="00F700EB">
            <w:pPr>
              <w:pStyle w:val="Web"/>
              <w:spacing w:before="0" w:beforeAutospacing="0" w:after="0" w:afterAutospacing="0"/>
              <w:jc w:val="center"/>
            </w:pPr>
            <w:r>
              <w:rPr>
                <w:rFonts w:ascii="Arial" w:hAnsi="Arial" w:cs="Arial"/>
                <w:b/>
                <w:bCs/>
                <w:color w:val="000000"/>
              </w:rPr>
              <w:t>Actor Action</w:t>
            </w:r>
          </w:p>
          <w:p w14:paraId="0008C12D" w14:textId="6F368324" w:rsidR="00F700EB" w:rsidRDefault="00F700EB">
            <w:pPr>
              <w:pStyle w:val="Web"/>
              <w:spacing w:before="0" w:beforeAutospacing="0" w:after="0" w:afterAutospacing="0"/>
            </w:pPr>
            <w:r w:rsidRPr="4BAC13EE">
              <w:rPr>
                <w:rFonts w:ascii="Arial" w:hAnsi="Arial" w:cs="Arial"/>
                <w:color w:val="000000" w:themeColor="text1"/>
              </w:rPr>
              <w:t xml:space="preserve">Step 1: Initial the </w:t>
            </w:r>
            <w:r w:rsidR="4BA71BC0" w:rsidRPr="4BAC13EE">
              <w:rPr>
                <w:rFonts w:ascii="Arial" w:hAnsi="Arial" w:cs="Arial"/>
                <w:color w:val="000000" w:themeColor="text1"/>
              </w:rPr>
              <w:t>selection</w:t>
            </w:r>
            <w:r w:rsidRPr="4BAC13EE">
              <w:rPr>
                <w:rFonts w:ascii="Arial" w:hAnsi="Arial" w:cs="Arial"/>
                <w:color w:val="000000" w:themeColor="text1"/>
              </w:rPr>
              <w:t xml:space="preserve"> process.</w:t>
            </w:r>
          </w:p>
          <w:p w14:paraId="6AE78288" w14:textId="77777777" w:rsidR="00F700EB" w:rsidRDefault="00F700EB">
            <w:pPr>
              <w:spacing w:after="240"/>
            </w:pPr>
            <w:r>
              <w:br/>
            </w:r>
          </w:p>
          <w:p w14:paraId="4E879B89" w14:textId="6A5235AF" w:rsidR="00F700EB" w:rsidRDefault="00F700EB">
            <w:pPr>
              <w:pStyle w:val="Web"/>
              <w:spacing w:before="0" w:beforeAutospacing="0" w:after="0" w:afterAutospacing="0"/>
            </w:pPr>
            <w:r w:rsidRPr="4BAC13EE">
              <w:rPr>
                <w:rFonts w:ascii="Arial" w:hAnsi="Arial" w:cs="Arial"/>
                <w:color w:val="000000" w:themeColor="text1"/>
              </w:rPr>
              <w:t>Step 3a: Select the default game mode.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66AF43"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555E64AC" w14:textId="77777777" w:rsidR="00F700EB" w:rsidRDefault="00F700EB">
            <w:pPr>
              <w:spacing w:after="240"/>
            </w:pPr>
          </w:p>
          <w:p w14:paraId="2148F154" w14:textId="77777777" w:rsidR="00F700EB" w:rsidRDefault="00F700EB">
            <w:pPr>
              <w:pStyle w:val="Web"/>
              <w:spacing w:before="0" w:beforeAutospacing="0" w:after="0" w:afterAutospacing="0"/>
            </w:pPr>
            <w:r>
              <w:rPr>
                <w:rFonts w:ascii="Arial" w:hAnsi="Arial" w:cs="Arial"/>
                <w:color w:val="000000"/>
              </w:rPr>
              <w:t>Step 2: Show the available game mode on the screen.</w:t>
            </w:r>
          </w:p>
          <w:p w14:paraId="065EEB00" w14:textId="77777777" w:rsidR="00F700EB" w:rsidRDefault="00F700EB">
            <w:pPr>
              <w:spacing w:after="240"/>
            </w:pPr>
            <w:r>
              <w:br/>
            </w:r>
          </w:p>
          <w:p w14:paraId="026A1D6B" w14:textId="77777777" w:rsidR="00F700EB" w:rsidRDefault="00F700EB">
            <w:pPr>
              <w:pStyle w:val="Web"/>
              <w:spacing w:before="0" w:beforeAutospacing="0" w:after="0" w:afterAutospacing="0"/>
            </w:pPr>
            <w:r>
              <w:rPr>
                <w:rFonts w:ascii="Arial" w:hAnsi="Arial" w:cs="Arial"/>
                <w:color w:val="000000"/>
              </w:rPr>
              <w:t>Step 4a: Enter default gaming mode </w:t>
            </w:r>
          </w:p>
        </w:tc>
      </w:tr>
      <w:tr w:rsidR="00F700EB" w14:paraId="10CFCCBA"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EF84B4"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C2BC98" w14:textId="77777777" w:rsidR="00F700EB" w:rsidRDefault="00F700EB">
            <w:pPr>
              <w:pStyle w:val="Web"/>
              <w:spacing w:before="0" w:beforeAutospacing="0" w:after="0" w:afterAutospacing="0"/>
            </w:pPr>
            <w:r>
              <w:rPr>
                <w:rFonts w:ascii="Arial" w:hAnsi="Arial" w:cs="Arial"/>
                <w:color w:val="000000"/>
              </w:rPr>
              <w:t>Step 3b: Select auto solver mode. </w:t>
            </w:r>
          </w:p>
          <w:p w14:paraId="0DC9C679" w14:textId="77777777" w:rsidR="00F700EB" w:rsidRDefault="00F700EB">
            <w:pPr>
              <w:pStyle w:val="Web"/>
              <w:spacing w:before="0" w:beforeAutospacing="0" w:after="0" w:afterAutospacing="0"/>
            </w:pPr>
            <w:r>
              <w:rPr>
                <w:rFonts w:ascii="Arial" w:hAnsi="Arial" w:cs="Arial"/>
                <w:color w:val="000000"/>
              </w:rPr>
              <w:t>Step 4b: Enter solver mode</w:t>
            </w:r>
          </w:p>
        </w:tc>
      </w:tr>
      <w:tr w:rsidR="00F700EB" w14:paraId="5C5E9DE9"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EDBAF7"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2A3C78" w14:textId="77777777" w:rsidR="00F700EB" w:rsidRDefault="00F700EB">
            <w:pPr>
              <w:pStyle w:val="Web"/>
              <w:spacing w:before="0" w:beforeAutospacing="0" w:after="0" w:afterAutospacing="0"/>
            </w:pPr>
            <w:r>
              <w:rPr>
                <w:rFonts w:ascii="Arial" w:hAnsi="Arial" w:cs="Arial"/>
                <w:color w:val="000000"/>
              </w:rPr>
              <w:t xml:space="preserve">The user </w:t>
            </w:r>
            <w:proofErr w:type="gramStart"/>
            <w:r>
              <w:rPr>
                <w:rFonts w:ascii="Arial" w:hAnsi="Arial" w:cs="Arial"/>
                <w:color w:val="000000"/>
              </w:rPr>
              <w:t>start</w:t>
            </w:r>
            <w:proofErr w:type="gramEnd"/>
            <w:r>
              <w:rPr>
                <w:rFonts w:ascii="Arial" w:hAnsi="Arial" w:cs="Arial"/>
                <w:color w:val="000000"/>
              </w:rPr>
              <w:t xml:space="preserve"> the program successfully.</w:t>
            </w:r>
          </w:p>
        </w:tc>
      </w:tr>
      <w:tr w:rsidR="00F700EB" w14:paraId="399F613D"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DCD713"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33CF2B" w14:textId="77777777" w:rsidR="00F700EB" w:rsidRDefault="00F700EB">
            <w:pPr>
              <w:pStyle w:val="Web"/>
              <w:spacing w:before="0" w:beforeAutospacing="0" w:after="0" w:afterAutospacing="0"/>
            </w:pPr>
            <w:r>
              <w:rPr>
                <w:rFonts w:ascii="Arial" w:hAnsi="Arial" w:cs="Arial"/>
                <w:color w:val="000000"/>
              </w:rPr>
              <w:t>The system enters the correct mode.</w:t>
            </w:r>
          </w:p>
        </w:tc>
      </w:tr>
    </w:tbl>
    <w:p w14:paraId="326238FA" w14:textId="7D77AD6C" w:rsidR="00F700EB" w:rsidRDefault="00F700EB" w:rsidP="00F700EB">
      <w:r>
        <w:br/>
      </w:r>
      <w:r>
        <w:br/>
      </w:r>
    </w:p>
    <w:p w14:paraId="3CEE1D6D" w14:textId="77777777" w:rsidR="006F1AED" w:rsidRDefault="006F1AED">
      <w:pPr>
        <w:spacing w:line="259" w:lineRule="auto"/>
        <w:rPr>
          <w:rFonts w:eastAsiaTheme="majorEastAsia"/>
          <w:b/>
          <w:bCs/>
          <w:color w:val="000000" w:themeColor="text1"/>
        </w:rPr>
      </w:pPr>
      <w:r>
        <w:br w:type="page"/>
      </w:r>
    </w:p>
    <w:p w14:paraId="7D30A429" w14:textId="3F29AD67" w:rsidR="00F700EB" w:rsidRPr="00CC2514" w:rsidRDefault="00F700EB" w:rsidP="00CC2514">
      <w:pPr>
        <w:pStyle w:val="3"/>
      </w:pPr>
      <w:bookmarkStart w:id="11" w:name="_Toc121087768"/>
      <w:r w:rsidRPr="00CC2514">
        <w:lastRenderedPageBreak/>
        <w:t>Gaming mode</w:t>
      </w:r>
      <w:bookmarkEnd w:id="11"/>
    </w:p>
    <w:tbl>
      <w:tblPr>
        <w:tblW w:w="0" w:type="auto"/>
        <w:tblCellMar>
          <w:top w:w="15" w:type="dxa"/>
          <w:left w:w="15" w:type="dxa"/>
          <w:bottom w:w="15" w:type="dxa"/>
          <w:right w:w="15" w:type="dxa"/>
        </w:tblCellMar>
        <w:tblLook w:val="04A0" w:firstRow="1" w:lastRow="0" w:firstColumn="1" w:lastColumn="0" w:noHBand="0" w:noVBand="1"/>
      </w:tblPr>
      <w:tblGrid>
        <w:gridCol w:w="2718"/>
        <w:gridCol w:w="3009"/>
        <w:gridCol w:w="3279"/>
      </w:tblGrid>
      <w:tr w:rsidR="00F700EB" w14:paraId="75528279"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16B4D3"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23ED46" w14:textId="417B6A8A" w:rsidR="00F700EB" w:rsidRDefault="1E6EEB2C">
            <w:pPr>
              <w:pStyle w:val="Web"/>
              <w:spacing w:before="0" w:beforeAutospacing="0" w:after="0" w:afterAutospacing="0"/>
            </w:pPr>
            <w:r w:rsidRPr="4BAC13EE">
              <w:rPr>
                <w:rFonts w:ascii="Arial" w:hAnsi="Arial" w:cs="Arial"/>
                <w:color w:val="000000" w:themeColor="text1"/>
              </w:rPr>
              <w:t>Player</w:t>
            </w:r>
            <w:r w:rsidR="00F700EB" w:rsidRPr="4BAC13EE">
              <w:rPr>
                <w:rFonts w:ascii="Arial" w:hAnsi="Arial" w:cs="Arial"/>
                <w:color w:val="000000" w:themeColor="text1"/>
              </w:rPr>
              <w:t xml:space="preserve"> mode</w:t>
            </w:r>
          </w:p>
        </w:tc>
      </w:tr>
      <w:tr w:rsidR="00F700EB" w14:paraId="6ED1562A"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64594F"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C3278F" w14:textId="372D7E35" w:rsidR="00F700EB" w:rsidRDefault="296E370D">
            <w:pPr>
              <w:pStyle w:val="Web"/>
              <w:spacing w:before="0" w:beforeAutospacing="0" w:after="0" w:afterAutospacing="0"/>
            </w:pPr>
            <w:r w:rsidRPr="4BAC13EE">
              <w:rPr>
                <w:rFonts w:ascii="Arial" w:hAnsi="Arial" w:cs="Arial"/>
                <w:color w:val="000000" w:themeColor="text1"/>
              </w:rPr>
              <w:t>Player</w:t>
            </w:r>
          </w:p>
        </w:tc>
      </w:tr>
      <w:tr w:rsidR="00F700EB" w14:paraId="4A909C2A"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E37274"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AACD3F" w14:textId="77777777" w:rsidR="00F700EB" w:rsidRDefault="00F700EB">
            <w:pPr>
              <w:pStyle w:val="Web"/>
              <w:spacing w:before="0" w:beforeAutospacing="0" w:after="0" w:afterAutospacing="0"/>
            </w:pPr>
            <w:r>
              <w:rPr>
                <w:rFonts w:ascii="Arial" w:hAnsi="Arial" w:cs="Arial"/>
                <w:color w:val="000000"/>
              </w:rPr>
              <w:t>This use case describes the process of running a gaming mode.</w:t>
            </w:r>
          </w:p>
        </w:tc>
      </w:tr>
      <w:tr w:rsidR="00F700EB" w14:paraId="20D2F32D"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C3CC87"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8A25A4" w14:textId="77777777" w:rsidR="00F700EB" w:rsidRDefault="00F700EB">
            <w:pPr>
              <w:pStyle w:val="Web"/>
              <w:spacing w:before="0" w:beforeAutospacing="0" w:after="0" w:afterAutospacing="0"/>
            </w:pPr>
            <w:r>
              <w:rPr>
                <w:rFonts w:ascii="Arial" w:hAnsi="Arial" w:cs="Arial"/>
                <w:color w:val="000000"/>
              </w:rPr>
              <w:t>PZ-02</w:t>
            </w:r>
          </w:p>
        </w:tc>
      </w:tr>
      <w:tr w:rsidR="00F700EB" w14:paraId="5B955C31"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C7BCB8"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9FC19A" w14:textId="77777777" w:rsidR="00F700EB" w:rsidRDefault="00F700EB">
            <w:pPr>
              <w:pStyle w:val="Web"/>
              <w:spacing w:before="0" w:beforeAutospacing="0" w:after="0" w:afterAutospacing="0"/>
              <w:jc w:val="center"/>
            </w:pPr>
            <w:r>
              <w:rPr>
                <w:rFonts w:ascii="Arial" w:hAnsi="Arial" w:cs="Arial"/>
                <w:b/>
                <w:bCs/>
                <w:color w:val="000000"/>
              </w:rPr>
              <w:t>Actor Action</w:t>
            </w:r>
          </w:p>
          <w:p w14:paraId="1FD2F3DC" w14:textId="77777777" w:rsidR="00F700EB" w:rsidRDefault="00F700EB">
            <w:pPr>
              <w:pStyle w:val="Web"/>
              <w:spacing w:before="0" w:beforeAutospacing="0" w:after="0" w:afterAutospacing="0"/>
            </w:pPr>
            <w:r>
              <w:rPr>
                <w:rFonts w:ascii="Arial" w:hAnsi="Arial" w:cs="Arial"/>
                <w:color w:val="000000"/>
              </w:rPr>
              <w:t>Step 1: Initial the game mode.</w:t>
            </w:r>
          </w:p>
          <w:p w14:paraId="7AE1FA43" w14:textId="77777777" w:rsidR="00F700EB" w:rsidRDefault="00F700EB">
            <w:pPr>
              <w:spacing w:after="240"/>
            </w:pPr>
          </w:p>
          <w:p w14:paraId="4A4AD726" w14:textId="77777777" w:rsidR="00F700EB" w:rsidRDefault="00F700EB">
            <w:pPr>
              <w:pStyle w:val="Web"/>
              <w:spacing w:before="0" w:beforeAutospacing="0" w:after="0" w:afterAutospacing="0"/>
            </w:pPr>
            <w:r>
              <w:rPr>
                <w:rFonts w:ascii="Arial" w:hAnsi="Arial" w:cs="Arial"/>
                <w:color w:val="000000"/>
              </w:rPr>
              <w:t>Step 3: Enter character name</w:t>
            </w:r>
          </w:p>
          <w:p w14:paraId="342C9B8E" w14:textId="77777777" w:rsidR="00F700EB" w:rsidRDefault="00F700EB"/>
          <w:p w14:paraId="2E586CC1" w14:textId="77777777" w:rsidR="00F700EB" w:rsidRDefault="00F700EB">
            <w:pPr>
              <w:pStyle w:val="Web"/>
              <w:spacing w:before="0" w:beforeAutospacing="0" w:after="0" w:afterAutospacing="0"/>
            </w:pPr>
            <w:r>
              <w:rPr>
                <w:rFonts w:ascii="Arial" w:hAnsi="Arial" w:cs="Arial"/>
                <w:color w:val="000000"/>
              </w:rPr>
              <w:t>Step 4: Enter move boat comman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50FD9C"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6B1E06D0" w14:textId="77777777" w:rsidR="00F700EB" w:rsidRDefault="00F700EB">
            <w:pPr>
              <w:spacing w:after="240"/>
            </w:pPr>
          </w:p>
          <w:p w14:paraId="79F83BCA" w14:textId="77777777" w:rsidR="00F700EB" w:rsidRDefault="00F700EB">
            <w:pPr>
              <w:pStyle w:val="Web"/>
              <w:spacing w:before="0" w:beforeAutospacing="0" w:after="0" w:afterAutospacing="0"/>
            </w:pPr>
            <w:r>
              <w:rPr>
                <w:rFonts w:ascii="Arial" w:hAnsi="Arial" w:cs="Arial"/>
                <w:color w:val="000000"/>
              </w:rPr>
              <w:t>Step 2: Ask for user input</w:t>
            </w:r>
          </w:p>
          <w:p w14:paraId="431AB9AE" w14:textId="77777777" w:rsidR="00F700EB" w:rsidRDefault="00F700EB">
            <w:pPr>
              <w:spacing w:after="240"/>
            </w:pPr>
            <w:r>
              <w:br/>
            </w:r>
            <w:r>
              <w:br/>
            </w:r>
            <w:r>
              <w:br/>
            </w:r>
            <w:r>
              <w:br/>
            </w:r>
          </w:p>
          <w:p w14:paraId="73522771" w14:textId="77777777" w:rsidR="00F700EB" w:rsidRDefault="00F700EB">
            <w:pPr>
              <w:pStyle w:val="Web"/>
              <w:spacing w:before="0" w:beforeAutospacing="0" w:after="0" w:afterAutospacing="0"/>
            </w:pPr>
            <w:r>
              <w:rPr>
                <w:rFonts w:ascii="Arial" w:hAnsi="Arial" w:cs="Arial"/>
                <w:color w:val="000000"/>
              </w:rPr>
              <w:t>Step 5: Update the gaming interface.</w:t>
            </w:r>
          </w:p>
          <w:p w14:paraId="31C01516" w14:textId="77777777" w:rsidR="00F700EB" w:rsidRDefault="00F700EB"/>
          <w:p w14:paraId="30F5AA5C" w14:textId="77777777" w:rsidR="00F700EB" w:rsidRDefault="00F700EB">
            <w:pPr>
              <w:pStyle w:val="Web"/>
              <w:spacing w:before="0" w:beforeAutospacing="0" w:after="0" w:afterAutospacing="0"/>
            </w:pPr>
            <w:r>
              <w:rPr>
                <w:rFonts w:ascii="Arial" w:hAnsi="Arial" w:cs="Arial"/>
                <w:color w:val="000000"/>
              </w:rPr>
              <w:t>Step 6a: Output the winning message.</w:t>
            </w:r>
          </w:p>
        </w:tc>
      </w:tr>
      <w:tr w:rsidR="00F700EB" w14:paraId="625BA55F"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FEBCAA"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9878B5" w14:textId="77777777" w:rsidR="00F700EB" w:rsidRDefault="00F700EB">
            <w:pPr>
              <w:pStyle w:val="Web"/>
              <w:spacing w:before="0" w:beforeAutospacing="0" w:after="0" w:afterAutospacing="0"/>
            </w:pPr>
            <w:r>
              <w:rPr>
                <w:rFonts w:ascii="Arial" w:hAnsi="Arial" w:cs="Arial"/>
                <w:color w:val="000000"/>
              </w:rPr>
              <w:t>Step 6b: the program will output a loss message if input incorrect character</w:t>
            </w:r>
          </w:p>
        </w:tc>
      </w:tr>
      <w:tr w:rsidR="00F700EB" w14:paraId="52B0892C"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E423BF"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3C4859" w14:textId="77777777" w:rsidR="00F700EB" w:rsidRDefault="00F700EB">
            <w:pPr>
              <w:pStyle w:val="Web"/>
              <w:spacing w:before="0" w:beforeAutospacing="0" w:after="0" w:afterAutospacing="0"/>
            </w:pPr>
            <w:r>
              <w:rPr>
                <w:rFonts w:ascii="Arial" w:hAnsi="Arial" w:cs="Arial"/>
                <w:color w:val="000000"/>
              </w:rPr>
              <w:t>The user has chosen the gaming mode in the select game mode page.</w:t>
            </w:r>
          </w:p>
        </w:tc>
      </w:tr>
      <w:tr w:rsidR="00F700EB" w14:paraId="5000A2F5"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8B4D27"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1BA7C9" w14:textId="77777777" w:rsidR="00F700EB" w:rsidRDefault="00F700EB">
            <w:pPr>
              <w:pStyle w:val="Web"/>
              <w:spacing w:before="0" w:beforeAutospacing="0" w:after="0" w:afterAutospacing="0"/>
            </w:pPr>
            <w:r>
              <w:rPr>
                <w:rFonts w:ascii="Arial" w:hAnsi="Arial" w:cs="Arial"/>
                <w:color w:val="000000"/>
              </w:rPr>
              <w:t xml:space="preserve">The game </w:t>
            </w:r>
            <w:proofErr w:type="gramStart"/>
            <w:r>
              <w:rPr>
                <w:rFonts w:ascii="Arial" w:hAnsi="Arial" w:cs="Arial"/>
                <w:color w:val="000000"/>
              </w:rPr>
              <w:t>return</w:t>
            </w:r>
            <w:proofErr w:type="gramEnd"/>
            <w:r>
              <w:rPr>
                <w:rFonts w:ascii="Arial" w:hAnsi="Arial" w:cs="Arial"/>
                <w:color w:val="000000"/>
              </w:rPr>
              <w:t xml:space="preserve"> a win or a loose message.</w:t>
            </w:r>
          </w:p>
        </w:tc>
      </w:tr>
    </w:tbl>
    <w:p w14:paraId="43788225" w14:textId="0C99EEAF" w:rsidR="00F700EB" w:rsidRDefault="00F700EB" w:rsidP="00F700EB"/>
    <w:p w14:paraId="0125A9ED" w14:textId="77777777" w:rsidR="00F700EB" w:rsidRDefault="00F700EB" w:rsidP="00CC2514">
      <w:pPr>
        <w:pStyle w:val="3"/>
      </w:pPr>
      <w:bookmarkStart w:id="12" w:name="_Toc121087769"/>
      <w:r>
        <w:lastRenderedPageBreak/>
        <w:t>Enter character</w:t>
      </w:r>
      <w:bookmarkEnd w:id="12"/>
    </w:p>
    <w:tbl>
      <w:tblPr>
        <w:tblW w:w="0" w:type="auto"/>
        <w:tblCellMar>
          <w:top w:w="15" w:type="dxa"/>
          <w:left w:w="15" w:type="dxa"/>
          <w:bottom w:w="15" w:type="dxa"/>
          <w:right w:w="15" w:type="dxa"/>
        </w:tblCellMar>
        <w:tblLook w:val="04A0" w:firstRow="1" w:lastRow="0" w:firstColumn="1" w:lastColumn="0" w:noHBand="0" w:noVBand="1"/>
      </w:tblPr>
      <w:tblGrid>
        <w:gridCol w:w="2388"/>
        <w:gridCol w:w="3354"/>
        <w:gridCol w:w="3264"/>
      </w:tblGrid>
      <w:tr w:rsidR="00F700EB" w14:paraId="3D06204D"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F48C77"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BD80E1" w14:textId="77777777" w:rsidR="00F700EB" w:rsidRDefault="00F700EB">
            <w:pPr>
              <w:pStyle w:val="Web"/>
              <w:spacing w:before="0" w:beforeAutospacing="0" w:after="0" w:afterAutospacing="0"/>
            </w:pPr>
            <w:r>
              <w:rPr>
                <w:rFonts w:ascii="Arial" w:hAnsi="Arial" w:cs="Arial"/>
                <w:color w:val="000000"/>
              </w:rPr>
              <w:t>Enter character</w:t>
            </w:r>
          </w:p>
        </w:tc>
      </w:tr>
      <w:tr w:rsidR="00F700EB" w14:paraId="3139F848"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120310"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0C5587" w14:textId="43265318" w:rsidR="00F700EB" w:rsidRDefault="05D1384A">
            <w:pPr>
              <w:pStyle w:val="Web"/>
              <w:spacing w:before="0" w:beforeAutospacing="0" w:after="0" w:afterAutospacing="0"/>
            </w:pPr>
            <w:r w:rsidRPr="4BAC13EE">
              <w:rPr>
                <w:rFonts w:ascii="Arial" w:hAnsi="Arial" w:cs="Arial"/>
                <w:color w:val="000000" w:themeColor="text1"/>
              </w:rPr>
              <w:t>Player</w:t>
            </w:r>
          </w:p>
        </w:tc>
      </w:tr>
      <w:tr w:rsidR="00F700EB" w14:paraId="3F379F81"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F6ACA3"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49B1D1" w14:textId="77777777" w:rsidR="00F700EB" w:rsidRDefault="00F700EB">
            <w:pPr>
              <w:pStyle w:val="Web"/>
              <w:spacing w:before="0" w:beforeAutospacing="0" w:after="0" w:afterAutospacing="0"/>
            </w:pPr>
            <w:r>
              <w:rPr>
                <w:rFonts w:ascii="Arial" w:hAnsi="Arial" w:cs="Arial"/>
                <w:color w:val="000000"/>
              </w:rPr>
              <w:t xml:space="preserve">The use case diagram </w:t>
            </w:r>
            <w:proofErr w:type="gramStart"/>
            <w:r>
              <w:rPr>
                <w:rFonts w:ascii="Arial" w:hAnsi="Arial" w:cs="Arial"/>
                <w:color w:val="000000"/>
              </w:rPr>
              <w:t>describe</w:t>
            </w:r>
            <w:proofErr w:type="gramEnd"/>
            <w:r>
              <w:rPr>
                <w:rFonts w:ascii="Arial" w:hAnsi="Arial" w:cs="Arial"/>
                <w:color w:val="000000"/>
              </w:rPr>
              <w:t xml:space="preserve"> the process of use enter character</w:t>
            </w:r>
          </w:p>
        </w:tc>
      </w:tr>
      <w:tr w:rsidR="00F700EB" w14:paraId="4B45B042"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EEE603"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FAEC3E" w14:textId="77777777" w:rsidR="00F700EB" w:rsidRDefault="00F700EB">
            <w:pPr>
              <w:pStyle w:val="Web"/>
              <w:spacing w:before="0" w:beforeAutospacing="0" w:after="0" w:afterAutospacing="0"/>
            </w:pPr>
            <w:r>
              <w:rPr>
                <w:rFonts w:ascii="Arial" w:hAnsi="Arial" w:cs="Arial"/>
                <w:color w:val="000000"/>
              </w:rPr>
              <w:t>PZ-03</w:t>
            </w:r>
          </w:p>
        </w:tc>
      </w:tr>
      <w:tr w:rsidR="00F700EB" w14:paraId="6EC63B12"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7B47C"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23D117" w14:textId="77777777" w:rsidR="00F700EB" w:rsidRDefault="00F700EB">
            <w:pPr>
              <w:pStyle w:val="Web"/>
              <w:spacing w:before="0" w:beforeAutospacing="0" w:after="0" w:afterAutospacing="0"/>
              <w:jc w:val="center"/>
            </w:pPr>
            <w:r>
              <w:rPr>
                <w:rFonts w:ascii="Arial" w:hAnsi="Arial" w:cs="Arial"/>
                <w:b/>
                <w:bCs/>
                <w:color w:val="000000"/>
              </w:rPr>
              <w:t>Actor Action</w:t>
            </w:r>
          </w:p>
          <w:p w14:paraId="6919233D" w14:textId="77777777" w:rsidR="00F700EB" w:rsidRDefault="00F700EB">
            <w:pPr>
              <w:pStyle w:val="Web"/>
              <w:spacing w:before="0" w:beforeAutospacing="0" w:after="0" w:afterAutospacing="0"/>
            </w:pPr>
            <w:r>
              <w:rPr>
                <w:rFonts w:ascii="Arial" w:hAnsi="Arial" w:cs="Arial"/>
                <w:color w:val="000000"/>
              </w:rPr>
              <w:t>Step 1: Initial the game process.</w:t>
            </w:r>
          </w:p>
          <w:p w14:paraId="0469CABB" w14:textId="77777777" w:rsidR="00F700EB" w:rsidRDefault="00F700EB">
            <w:pPr>
              <w:pStyle w:val="Web"/>
              <w:spacing w:before="0" w:beforeAutospacing="0" w:after="0" w:afterAutospacing="0"/>
            </w:pPr>
            <w:r>
              <w:rPr>
                <w:rFonts w:ascii="Arial" w:hAnsi="Arial" w:cs="Arial"/>
                <w:color w:val="000000"/>
              </w:rPr>
              <w:t>              </w:t>
            </w:r>
          </w:p>
          <w:p w14:paraId="69932D2A" w14:textId="77777777" w:rsidR="00F700EB" w:rsidRDefault="00F700EB">
            <w:pPr>
              <w:spacing w:after="240"/>
            </w:pPr>
          </w:p>
          <w:p w14:paraId="4E389E2A" w14:textId="77777777" w:rsidR="00F700EB" w:rsidRDefault="00F700EB">
            <w:pPr>
              <w:pStyle w:val="Web"/>
              <w:spacing w:before="0" w:beforeAutospacing="0" w:after="0" w:afterAutospacing="0"/>
            </w:pPr>
            <w:r>
              <w:rPr>
                <w:rFonts w:ascii="Arial" w:hAnsi="Arial" w:cs="Arial"/>
                <w:color w:val="000000"/>
              </w:rPr>
              <w:t>Step 3: input the character name to perform a movem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189F66"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64A80CB4" w14:textId="77777777" w:rsidR="00F700EB" w:rsidRDefault="00F700EB">
            <w:pPr>
              <w:spacing w:after="240"/>
            </w:pPr>
          </w:p>
          <w:p w14:paraId="1DFC50F3" w14:textId="77777777" w:rsidR="00F700EB" w:rsidRDefault="00F700EB">
            <w:pPr>
              <w:pStyle w:val="Web"/>
              <w:spacing w:before="0" w:beforeAutospacing="0" w:after="0" w:afterAutospacing="0"/>
            </w:pPr>
            <w:r>
              <w:rPr>
                <w:rFonts w:ascii="Arial" w:hAnsi="Arial" w:cs="Arial"/>
                <w:color w:val="000000"/>
              </w:rPr>
              <w:t>Step 2: Ask the user to input data about the movement.</w:t>
            </w:r>
          </w:p>
          <w:p w14:paraId="73BA41E8" w14:textId="77777777" w:rsidR="00F700EB" w:rsidRDefault="00F700EB">
            <w:pPr>
              <w:spacing w:after="240"/>
            </w:pPr>
            <w:r>
              <w:br/>
            </w:r>
            <w:r>
              <w:br/>
            </w:r>
            <w:r>
              <w:br/>
            </w:r>
          </w:p>
          <w:p w14:paraId="4B7F53FF" w14:textId="77777777" w:rsidR="00F700EB" w:rsidRDefault="00F700EB">
            <w:pPr>
              <w:pStyle w:val="Web"/>
              <w:spacing w:before="0" w:beforeAutospacing="0" w:after="0" w:afterAutospacing="0"/>
            </w:pPr>
            <w:r>
              <w:rPr>
                <w:rFonts w:ascii="Arial" w:hAnsi="Arial" w:cs="Arial"/>
                <w:color w:val="000000"/>
              </w:rPr>
              <w:t>Step 4a: Update the river crossing game interface. </w:t>
            </w:r>
          </w:p>
        </w:tc>
      </w:tr>
      <w:tr w:rsidR="00F700EB" w14:paraId="6B466A74"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D50EC9"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A50891" w14:textId="77777777" w:rsidR="00F700EB" w:rsidRDefault="00F700EB">
            <w:pPr>
              <w:pStyle w:val="Web"/>
              <w:spacing w:before="0" w:beforeAutospacing="0" w:after="0" w:afterAutospacing="0"/>
            </w:pPr>
            <w:r>
              <w:rPr>
                <w:rFonts w:ascii="Arial" w:hAnsi="Arial" w:cs="Arial"/>
                <w:color w:val="000000"/>
              </w:rPr>
              <w:t>Step 4b: If the input is invalid, an invalid message will be displayed.</w:t>
            </w:r>
          </w:p>
        </w:tc>
      </w:tr>
      <w:tr w:rsidR="00F700EB" w14:paraId="35CC292F"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6EE4CC"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4C14F1" w14:textId="77777777" w:rsidR="00F700EB" w:rsidRDefault="00F700EB">
            <w:pPr>
              <w:pStyle w:val="Web"/>
              <w:spacing w:before="0" w:beforeAutospacing="0" w:after="0" w:afterAutospacing="0"/>
            </w:pPr>
            <w:r>
              <w:rPr>
                <w:rFonts w:ascii="Arial" w:hAnsi="Arial" w:cs="Arial"/>
                <w:color w:val="000000"/>
              </w:rPr>
              <w:t>The user selects gaming mode.</w:t>
            </w:r>
          </w:p>
        </w:tc>
      </w:tr>
      <w:tr w:rsidR="00F700EB" w14:paraId="738C636E"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54BC6C"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CD7EF5" w14:textId="77777777" w:rsidR="00F700EB" w:rsidRDefault="00F700EB">
            <w:pPr>
              <w:pStyle w:val="Web"/>
              <w:spacing w:before="0" w:beforeAutospacing="0" w:after="0" w:afterAutospacing="0"/>
            </w:pPr>
            <w:r>
              <w:rPr>
                <w:rFonts w:ascii="Arial" w:hAnsi="Arial" w:cs="Arial"/>
                <w:color w:val="000000"/>
              </w:rPr>
              <w:t xml:space="preserve">character </w:t>
            </w:r>
            <w:proofErr w:type="gramStart"/>
            <w:r>
              <w:rPr>
                <w:rFonts w:ascii="Arial" w:hAnsi="Arial" w:cs="Arial"/>
                <w:color w:val="000000"/>
              </w:rPr>
              <w:t>name</w:t>
            </w:r>
            <w:proofErr w:type="gramEnd"/>
            <w:r>
              <w:rPr>
                <w:rFonts w:ascii="Arial" w:hAnsi="Arial" w:cs="Arial"/>
                <w:color w:val="000000"/>
              </w:rPr>
              <w:t xml:space="preserve"> appear on the boat diagram</w:t>
            </w:r>
          </w:p>
        </w:tc>
      </w:tr>
    </w:tbl>
    <w:p w14:paraId="6BCF587D" w14:textId="7A714C44" w:rsidR="00F700EB" w:rsidRDefault="00F700EB" w:rsidP="00F700EB">
      <w:r>
        <w:br/>
      </w:r>
      <w:r>
        <w:br/>
      </w:r>
      <w:r>
        <w:br/>
      </w:r>
    </w:p>
    <w:p w14:paraId="082999B9" w14:textId="21CF1055" w:rsidR="00F700EB" w:rsidRDefault="00F700EB" w:rsidP="00F700EB">
      <w:pPr>
        <w:pStyle w:val="3"/>
      </w:pPr>
      <w:bookmarkStart w:id="13" w:name="_Toc121087770"/>
      <w:r>
        <w:lastRenderedPageBreak/>
        <w:t>Move boat</w:t>
      </w:r>
      <w:bookmarkEnd w:id="13"/>
    </w:p>
    <w:tbl>
      <w:tblPr>
        <w:tblW w:w="0" w:type="auto"/>
        <w:tblCellMar>
          <w:top w:w="15" w:type="dxa"/>
          <w:left w:w="15" w:type="dxa"/>
          <w:bottom w:w="15" w:type="dxa"/>
          <w:right w:w="15" w:type="dxa"/>
        </w:tblCellMar>
        <w:tblLook w:val="04A0" w:firstRow="1" w:lastRow="0" w:firstColumn="1" w:lastColumn="0" w:noHBand="0" w:noVBand="1"/>
      </w:tblPr>
      <w:tblGrid>
        <w:gridCol w:w="2341"/>
        <w:gridCol w:w="3173"/>
        <w:gridCol w:w="3492"/>
      </w:tblGrid>
      <w:tr w:rsidR="00F700EB" w14:paraId="514087C4" w14:textId="77777777" w:rsidTr="548F279A">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FB0CFF"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E74B8" w14:textId="77777777" w:rsidR="00F700EB" w:rsidRDefault="00F700EB">
            <w:pPr>
              <w:pStyle w:val="Web"/>
              <w:spacing w:before="0" w:beforeAutospacing="0" w:after="0" w:afterAutospacing="0"/>
            </w:pPr>
            <w:r>
              <w:rPr>
                <w:rFonts w:ascii="Arial" w:hAnsi="Arial" w:cs="Arial"/>
                <w:color w:val="000000"/>
              </w:rPr>
              <w:t>Move boat </w:t>
            </w:r>
          </w:p>
        </w:tc>
      </w:tr>
      <w:tr w:rsidR="00F700EB" w14:paraId="493C7EE3" w14:textId="77777777" w:rsidTr="548F279A">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A54AA3"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2D2049" w14:textId="7053376F" w:rsidR="00F700EB" w:rsidRDefault="0DB0A5A8">
            <w:pPr>
              <w:pStyle w:val="Web"/>
              <w:spacing w:before="0" w:beforeAutospacing="0" w:after="0" w:afterAutospacing="0"/>
            </w:pPr>
            <w:r w:rsidRPr="4BAC13EE">
              <w:rPr>
                <w:rFonts w:ascii="Arial" w:hAnsi="Arial" w:cs="Arial"/>
                <w:color w:val="000000" w:themeColor="text1"/>
              </w:rPr>
              <w:t>Player</w:t>
            </w:r>
          </w:p>
        </w:tc>
      </w:tr>
      <w:tr w:rsidR="00F700EB" w14:paraId="78F506F4" w14:textId="77777777" w:rsidTr="548F279A">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DCB9A9"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CB5127" w14:textId="77777777" w:rsidR="00F700EB" w:rsidRDefault="00F700EB">
            <w:pPr>
              <w:pStyle w:val="Web"/>
              <w:spacing w:before="0" w:beforeAutospacing="0" w:after="0" w:afterAutospacing="0"/>
            </w:pPr>
            <w:r>
              <w:rPr>
                <w:rFonts w:ascii="Arial" w:hAnsi="Arial" w:cs="Arial"/>
                <w:color w:val="000000"/>
              </w:rPr>
              <w:t>This use case describes the process of a player playing the game by moving the boat in the puzzle program.</w:t>
            </w:r>
          </w:p>
        </w:tc>
      </w:tr>
      <w:tr w:rsidR="00F700EB" w14:paraId="3728B57F" w14:textId="77777777" w:rsidTr="548F279A">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18AAE9"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61989E" w14:textId="77777777" w:rsidR="00F700EB" w:rsidRDefault="00F700EB">
            <w:pPr>
              <w:pStyle w:val="Web"/>
              <w:spacing w:before="0" w:beforeAutospacing="0" w:after="0" w:afterAutospacing="0"/>
            </w:pPr>
            <w:r>
              <w:rPr>
                <w:rFonts w:ascii="Arial" w:hAnsi="Arial" w:cs="Arial"/>
                <w:color w:val="000000"/>
              </w:rPr>
              <w:t>PZ-04</w:t>
            </w:r>
          </w:p>
        </w:tc>
      </w:tr>
      <w:tr w:rsidR="00F700EB" w14:paraId="6111C8BE" w14:textId="77777777" w:rsidTr="548F279A">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C7A9A5"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C3F6FC" w14:textId="77777777" w:rsidR="00F700EB" w:rsidRDefault="00F700EB">
            <w:pPr>
              <w:pStyle w:val="Web"/>
              <w:spacing w:before="0" w:beforeAutospacing="0" w:after="0" w:afterAutospacing="0"/>
              <w:jc w:val="center"/>
            </w:pPr>
            <w:r>
              <w:rPr>
                <w:rFonts w:ascii="Arial" w:hAnsi="Arial" w:cs="Arial"/>
                <w:b/>
                <w:bCs/>
                <w:color w:val="000000"/>
              </w:rPr>
              <w:t>Actor Action</w:t>
            </w:r>
          </w:p>
          <w:p w14:paraId="0DE6E56F" w14:textId="77777777" w:rsidR="00F700EB" w:rsidRDefault="00F700EB">
            <w:pPr>
              <w:pStyle w:val="Web"/>
              <w:spacing w:before="0" w:beforeAutospacing="0" w:after="0" w:afterAutospacing="0"/>
            </w:pPr>
            <w:r>
              <w:rPr>
                <w:rFonts w:ascii="Arial" w:hAnsi="Arial" w:cs="Arial"/>
                <w:color w:val="000000"/>
              </w:rPr>
              <w:t>Step 1: Initial the game process.</w:t>
            </w:r>
          </w:p>
          <w:p w14:paraId="295EDEA4" w14:textId="77777777" w:rsidR="005930C9" w:rsidRDefault="00F700EB" w:rsidP="005930C9">
            <w:pPr>
              <w:spacing w:after="240"/>
              <w:rPr>
                <w:rFonts w:ascii="Arial" w:hAnsi="Arial"/>
                <w:color w:val="000000"/>
              </w:rPr>
            </w:pPr>
            <w:r>
              <w:br/>
            </w:r>
            <w:r>
              <w:br/>
            </w:r>
            <w:r>
              <w:br/>
            </w:r>
            <w:r>
              <w:br/>
            </w:r>
          </w:p>
          <w:p w14:paraId="0F0DD2A5" w14:textId="008C81DE" w:rsidR="00F700EB" w:rsidRDefault="00F700EB" w:rsidP="005930C9">
            <w:pPr>
              <w:spacing w:after="240" w:line="240" w:lineRule="auto"/>
            </w:pPr>
            <w:r>
              <w:rPr>
                <w:rFonts w:ascii="Arial" w:hAnsi="Arial" w:cs="Arial"/>
                <w:color w:val="000000"/>
              </w:rPr>
              <w:t>Step 4: input the character name to perform a movem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56B120"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38D5E068" w14:textId="77777777" w:rsidR="00F700EB" w:rsidRDefault="00F700EB">
            <w:pPr>
              <w:spacing w:after="240"/>
            </w:pPr>
          </w:p>
          <w:p w14:paraId="000ED013" w14:textId="77777777" w:rsidR="00F700EB" w:rsidRDefault="00F700EB">
            <w:pPr>
              <w:pStyle w:val="Web"/>
              <w:spacing w:before="0" w:beforeAutospacing="0" w:after="0" w:afterAutospacing="0"/>
            </w:pPr>
            <w:r>
              <w:rPr>
                <w:rFonts w:ascii="Arial" w:hAnsi="Arial" w:cs="Arial"/>
                <w:color w:val="000000"/>
              </w:rPr>
              <w:t>Step 2:  Display the current river crossing interface and character.</w:t>
            </w:r>
          </w:p>
          <w:p w14:paraId="535117A8" w14:textId="77777777" w:rsidR="00F700EB" w:rsidRDefault="00F700EB"/>
          <w:p w14:paraId="69056F0F" w14:textId="77777777" w:rsidR="00F700EB" w:rsidRDefault="00F700EB">
            <w:pPr>
              <w:pStyle w:val="Web"/>
              <w:spacing w:before="0" w:beforeAutospacing="0" w:after="0" w:afterAutospacing="0"/>
            </w:pPr>
            <w:r>
              <w:rPr>
                <w:rFonts w:ascii="Arial" w:hAnsi="Arial" w:cs="Arial"/>
                <w:color w:val="000000"/>
              </w:rPr>
              <w:t>Step 3: Ask the user to input information about the movement.</w:t>
            </w:r>
          </w:p>
          <w:p w14:paraId="10827090" w14:textId="77777777" w:rsidR="00F700EB" w:rsidRDefault="00F700EB">
            <w:pPr>
              <w:spacing w:after="240"/>
            </w:pPr>
            <w:r>
              <w:br/>
            </w:r>
          </w:p>
          <w:p w14:paraId="7724FD2E" w14:textId="77777777" w:rsidR="00F700EB" w:rsidRDefault="00F700EB">
            <w:pPr>
              <w:pStyle w:val="Web"/>
              <w:spacing w:before="0" w:beforeAutospacing="0" w:after="0" w:afterAutospacing="0"/>
            </w:pPr>
            <w:r>
              <w:rPr>
                <w:rFonts w:ascii="Arial" w:hAnsi="Arial" w:cs="Arial"/>
                <w:color w:val="000000"/>
              </w:rPr>
              <w:t>Step 5: Display the new status of the river crossing game.</w:t>
            </w:r>
          </w:p>
        </w:tc>
      </w:tr>
      <w:tr w:rsidR="00F700EB" w14:paraId="4D3E46F6" w14:textId="77777777" w:rsidTr="548F279A">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4F04C2"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7630E3" w14:textId="77777777" w:rsidR="00F700EB" w:rsidRDefault="00F700EB">
            <w:pPr>
              <w:pStyle w:val="Web"/>
              <w:spacing w:before="0" w:beforeAutospacing="0" w:after="0" w:afterAutospacing="0"/>
            </w:pPr>
            <w:r>
              <w:rPr>
                <w:rFonts w:ascii="Arial" w:hAnsi="Arial" w:cs="Arial"/>
                <w:color w:val="000000"/>
              </w:rPr>
              <w:t>null</w:t>
            </w:r>
          </w:p>
        </w:tc>
      </w:tr>
      <w:tr w:rsidR="00F700EB" w14:paraId="3315FBB0" w14:textId="77777777" w:rsidTr="548F279A">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353BAF"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3F8D21" w14:textId="77777777" w:rsidR="00F700EB" w:rsidRDefault="00F700EB">
            <w:pPr>
              <w:pStyle w:val="Web"/>
              <w:spacing w:before="0" w:beforeAutospacing="0" w:after="0" w:afterAutospacing="0"/>
            </w:pPr>
            <w:r>
              <w:rPr>
                <w:rFonts w:ascii="Arial" w:hAnsi="Arial" w:cs="Arial"/>
                <w:color w:val="000000"/>
              </w:rPr>
              <w:t>The user has chosen to play in default player mode.</w:t>
            </w:r>
          </w:p>
        </w:tc>
      </w:tr>
      <w:tr w:rsidR="00F700EB" w14:paraId="61BEBB14" w14:textId="77777777" w:rsidTr="548F279A">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655A76"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4C64AA" w14:textId="77777777" w:rsidR="00F700EB" w:rsidRDefault="00F700EB">
            <w:pPr>
              <w:pStyle w:val="Web"/>
              <w:spacing w:before="0" w:beforeAutospacing="0" w:after="0" w:afterAutospacing="0"/>
            </w:pPr>
            <w:r>
              <w:rPr>
                <w:rFonts w:ascii="Arial" w:hAnsi="Arial" w:cs="Arial"/>
                <w:color w:val="000000"/>
              </w:rPr>
              <w:t>River crossing puzzle status is displayed correctly.</w:t>
            </w:r>
          </w:p>
        </w:tc>
      </w:tr>
    </w:tbl>
    <w:p w14:paraId="6D1BC8A0" w14:textId="49F71668" w:rsidR="00F700EB" w:rsidRDefault="00F700EB" w:rsidP="00F700EB">
      <w:r>
        <w:br/>
      </w:r>
    </w:p>
    <w:p w14:paraId="5DECA493" w14:textId="77777777" w:rsidR="00F700EB" w:rsidRDefault="00F700EB" w:rsidP="00CC2514">
      <w:pPr>
        <w:pStyle w:val="3"/>
      </w:pPr>
      <w:bookmarkStart w:id="14" w:name="_Toc121087771"/>
      <w:r>
        <w:lastRenderedPageBreak/>
        <w:t>Undo movement</w:t>
      </w:r>
      <w:bookmarkEnd w:id="14"/>
    </w:p>
    <w:tbl>
      <w:tblPr>
        <w:tblW w:w="0" w:type="auto"/>
        <w:tblCellMar>
          <w:top w:w="15" w:type="dxa"/>
          <w:left w:w="15" w:type="dxa"/>
          <w:bottom w:w="15" w:type="dxa"/>
          <w:right w:w="15" w:type="dxa"/>
        </w:tblCellMar>
        <w:tblLook w:val="04A0" w:firstRow="1" w:lastRow="0" w:firstColumn="1" w:lastColumn="0" w:noHBand="0" w:noVBand="1"/>
      </w:tblPr>
      <w:tblGrid>
        <w:gridCol w:w="2580"/>
        <w:gridCol w:w="2920"/>
        <w:gridCol w:w="3506"/>
      </w:tblGrid>
      <w:tr w:rsidR="00F700EB" w14:paraId="1711D738"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27E62"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674D6A" w14:textId="77777777" w:rsidR="00F700EB" w:rsidRDefault="00F700EB">
            <w:pPr>
              <w:pStyle w:val="Web"/>
              <w:spacing w:before="0" w:beforeAutospacing="0" w:after="0" w:afterAutospacing="0"/>
            </w:pPr>
            <w:r>
              <w:rPr>
                <w:rFonts w:ascii="Arial" w:hAnsi="Arial" w:cs="Arial"/>
                <w:color w:val="000000"/>
              </w:rPr>
              <w:t>Undo movement</w:t>
            </w:r>
          </w:p>
        </w:tc>
      </w:tr>
      <w:tr w:rsidR="00F700EB" w14:paraId="049253E2"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7A2EA0"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B7B34" w14:textId="343D176B" w:rsidR="00F700EB" w:rsidRDefault="70AC4E5A">
            <w:pPr>
              <w:pStyle w:val="Web"/>
              <w:spacing w:before="0" w:beforeAutospacing="0" w:after="0" w:afterAutospacing="0"/>
            </w:pPr>
            <w:r w:rsidRPr="4BAC13EE">
              <w:rPr>
                <w:rFonts w:ascii="Arial" w:hAnsi="Arial" w:cs="Arial"/>
                <w:color w:val="000000" w:themeColor="text1"/>
              </w:rPr>
              <w:t>Player</w:t>
            </w:r>
          </w:p>
        </w:tc>
      </w:tr>
      <w:tr w:rsidR="00F700EB" w14:paraId="0C2C96BD"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A8BE58"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9B2D7A" w14:textId="77777777" w:rsidR="00F700EB" w:rsidRDefault="00F700EB">
            <w:pPr>
              <w:pStyle w:val="Web"/>
              <w:spacing w:before="0" w:beforeAutospacing="0" w:after="0" w:afterAutospacing="0"/>
            </w:pPr>
            <w:r>
              <w:rPr>
                <w:rFonts w:ascii="Arial" w:hAnsi="Arial" w:cs="Arial"/>
                <w:color w:val="000000"/>
              </w:rPr>
              <w:t>This use case describes the process after the user enters a character name.</w:t>
            </w:r>
          </w:p>
        </w:tc>
      </w:tr>
      <w:tr w:rsidR="00F700EB" w14:paraId="6E085FE8"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9F760D"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809CB2" w14:textId="77777777" w:rsidR="00F700EB" w:rsidRDefault="00F700EB">
            <w:pPr>
              <w:pStyle w:val="Web"/>
              <w:spacing w:before="0" w:beforeAutospacing="0" w:after="0" w:afterAutospacing="0"/>
            </w:pPr>
            <w:r>
              <w:rPr>
                <w:rFonts w:ascii="Arial" w:hAnsi="Arial" w:cs="Arial"/>
                <w:color w:val="000000"/>
              </w:rPr>
              <w:t>PZ-05</w:t>
            </w:r>
          </w:p>
        </w:tc>
      </w:tr>
      <w:tr w:rsidR="00F700EB" w14:paraId="014DD8BF"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54423D"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7DFADA" w14:textId="77777777" w:rsidR="00F700EB" w:rsidRDefault="00F700EB">
            <w:pPr>
              <w:pStyle w:val="Web"/>
              <w:spacing w:before="0" w:beforeAutospacing="0" w:after="0" w:afterAutospacing="0"/>
              <w:jc w:val="center"/>
            </w:pPr>
            <w:r>
              <w:rPr>
                <w:rFonts w:ascii="Arial" w:hAnsi="Arial" w:cs="Arial"/>
                <w:b/>
                <w:bCs/>
                <w:color w:val="000000"/>
              </w:rPr>
              <w:t>Actor Action</w:t>
            </w:r>
          </w:p>
          <w:p w14:paraId="4D0D24C2" w14:textId="77777777" w:rsidR="00F700EB" w:rsidRDefault="00F700EB">
            <w:pPr>
              <w:pStyle w:val="Web"/>
              <w:spacing w:before="0" w:beforeAutospacing="0" w:after="0" w:afterAutospacing="0"/>
            </w:pPr>
            <w:r>
              <w:rPr>
                <w:rFonts w:ascii="Arial" w:hAnsi="Arial" w:cs="Arial"/>
                <w:color w:val="000000"/>
              </w:rPr>
              <w:t xml:space="preserve">Step 1: User types </w:t>
            </w:r>
            <w:proofErr w:type="gramStart"/>
            <w:r>
              <w:rPr>
                <w:rFonts w:ascii="Arial" w:hAnsi="Arial" w:cs="Arial"/>
                <w:color w:val="000000"/>
              </w:rPr>
              <w:t>a</w:t>
            </w:r>
            <w:proofErr w:type="gramEnd"/>
            <w:r>
              <w:rPr>
                <w:rFonts w:ascii="Arial" w:hAnsi="Arial" w:cs="Arial"/>
                <w:color w:val="000000"/>
              </w:rPr>
              <w:t xml:space="preserve"> undo command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47FCB9"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40B6FB4E" w14:textId="77777777" w:rsidR="00F700EB" w:rsidRDefault="00F700EB">
            <w:pPr>
              <w:spacing w:after="240"/>
            </w:pPr>
          </w:p>
          <w:p w14:paraId="46D3BEB8" w14:textId="77777777" w:rsidR="00F700EB" w:rsidRDefault="00F700EB">
            <w:pPr>
              <w:pStyle w:val="Web"/>
              <w:spacing w:before="0" w:beforeAutospacing="0" w:after="0" w:afterAutospacing="0"/>
            </w:pPr>
            <w:r>
              <w:rPr>
                <w:rFonts w:ascii="Arial" w:hAnsi="Arial" w:cs="Arial"/>
                <w:color w:val="000000"/>
              </w:rPr>
              <w:t>Step 2a: undo the move boat action.</w:t>
            </w:r>
          </w:p>
          <w:p w14:paraId="44487B73" w14:textId="77777777" w:rsidR="00F700EB" w:rsidRDefault="00F700EB"/>
          <w:p w14:paraId="2BB4C61E" w14:textId="77777777" w:rsidR="00F700EB" w:rsidRDefault="00F700EB">
            <w:pPr>
              <w:pStyle w:val="Web"/>
              <w:spacing w:before="0" w:beforeAutospacing="0" w:after="0" w:afterAutospacing="0"/>
            </w:pPr>
            <w:r>
              <w:rPr>
                <w:rFonts w:ascii="Arial" w:hAnsi="Arial" w:cs="Arial"/>
                <w:color w:val="000000"/>
              </w:rPr>
              <w:t>Step 3: display updated river crossing interface</w:t>
            </w:r>
          </w:p>
          <w:p w14:paraId="5121307C" w14:textId="77777777" w:rsidR="00F700EB" w:rsidRDefault="00F700EB"/>
        </w:tc>
      </w:tr>
      <w:tr w:rsidR="00F700EB" w14:paraId="7D7B48E8"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80C6BE"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553912" w14:textId="2F4BF9AC" w:rsidR="00F700EB" w:rsidRDefault="00F700EB">
            <w:pPr>
              <w:pStyle w:val="Web"/>
              <w:spacing w:before="0" w:beforeAutospacing="0" w:after="0" w:afterAutospacing="0"/>
            </w:pPr>
            <w:r>
              <w:rPr>
                <w:rFonts w:ascii="Arial" w:hAnsi="Arial" w:cs="Arial"/>
                <w:color w:val="000000"/>
              </w:rPr>
              <w:t xml:space="preserve">Step 2b: if there is nothing to undo, will output a message about </w:t>
            </w:r>
            <w:r w:rsidR="00D266FD">
              <w:rPr>
                <w:rFonts w:ascii="Arial" w:hAnsi="Arial" w:cs="Arial"/>
                <w:color w:val="000000"/>
              </w:rPr>
              <w:t>'</w:t>
            </w:r>
            <w:r>
              <w:rPr>
                <w:rFonts w:ascii="Arial" w:hAnsi="Arial" w:cs="Arial"/>
                <w:color w:val="000000"/>
              </w:rPr>
              <w:t>Sorry, nothing to undo</w:t>
            </w:r>
            <w:r w:rsidR="00D266FD">
              <w:rPr>
                <w:rFonts w:ascii="Arial" w:hAnsi="Arial" w:cs="Arial"/>
                <w:color w:val="000000"/>
              </w:rPr>
              <w:t>'</w:t>
            </w:r>
          </w:p>
        </w:tc>
      </w:tr>
      <w:tr w:rsidR="00F700EB" w14:paraId="57EE9200"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A8DADF"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E1A11C" w14:textId="77777777" w:rsidR="00F700EB" w:rsidRDefault="00F700EB">
            <w:pPr>
              <w:pStyle w:val="Web"/>
              <w:spacing w:before="0" w:beforeAutospacing="0" w:after="0" w:afterAutospacing="0"/>
            </w:pPr>
            <w:r>
              <w:rPr>
                <w:rFonts w:ascii="Arial" w:hAnsi="Arial" w:cs="Arial"/>
                <w:color w:val="000000"/>
              </w:rPr>
              <w:t>User has performed move boat.</w:t>
            </w:r>
          </w:p>
        </w:tc>
      </w:tr>
      <w:tr w:rsidR="00F700EB" w14:paraId="061ED912"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63FA3D"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83FA1B" w14:textId="77777777" w:rsidR="00F700EB" w:rsidRDefault="00F700EB">
            <w:pPr>
              <w:pStyle w:val="Web"/>
              <w:spacing w:before="0" w:beforeAutospacing="0" w:after="0" w:afterAutospacing="0"/>
            </w:pPr>
            <w:r>
              <w:rPr>
                <w:rFonts w:ascii="Arial" w:hAnsi="Arial" w:cs="Arial"/>
                <w:color w:val="000000"/>
              </w:rPr>
              <w:t>river crossing interface is displayed correctly.</w:t>
            </w:r>
          </w:p>
        </w:tc>
      </w:tr>
    </w:tbl>
    <w:p w14:paraId="687A335F" w14:textId="77777777" w:rsidR="00F700EB" w:rsidRDefault="00F700EB" w:rsidP="00F700EB">
      <w:r>
        <w:br/>
      </w:r>
      <w:r>
        <w:rPr>
          <w:rFonts w:ascii="Arial" w:hAnsi="Arial" w:cs="Arial"/>
          <w:color w:val="000000"/>
        </w:rPr>
        <w:br/>
      </w:r>
    </w:p>
    <w:p w14:paraId="31BD1747" w14:textId="77777777" w:rsidR="00C81984" w:rsidRDefault="00C81984">
      <w:pPr>
        <w:spacing w:line="259" w:lineRule="auto"/>
        <w:rPr>
          <w:rFonts w:eastAsiaTheme="majorEastAsia"/>
          <w:b/>
          <w:bCs/>
          <w:color w:val="000000" w:themeColor="text1"/>
        </w:rPr>
      </w:pPr>
      <w:r>
        <w:br w:type="page"/>
      </w:r>
    </w:p>
    <w:p w14:paraId="3311A751" w14:textId="1EAB6E8F" w:rsidR="00F700EB" w:rsidRDefault="00F700EB" w:rsidP="00CC2514">
      <w:pPr>
        <w:pStyle w:val="3"/>
      </w:pPr>
      <w:bookmarkStart w:id="15" w:name="_Toc121087772"/>
      <w:r>
        <w:lastRenderedPageBreak/>
        <w:t>Redo movement</w:t>
      </w:r>
      <w:bookmarkEnd w:id="15"/>
    </w:p>
    <w:tbl>
      <w:tblPr>
        <w:tblW w:w="0" w:type="auto"/>
        <w:tblCellMar>
          <w:top w:w="15" w:type="dxa"/>
          <w:left w:w="15" w:type="dxa"/>
          <w:bottom w:w="15" w:type="dxa"/>
          <w:right w:w="15" w:type="dxa"/>
        </w:tblCellMar>
        <w:tblLook w:val="04A0" w:firstRow="1" w:lastRow="0" w:firstColumn="1" w:lastColumn="0" w:noHBand="0" w:noVBand="1"/>
      </w:tblPr>
      <w:tblGrid>
        <w:gridCol w:w="2486"/>
        <w:gridCol w:w="3334"/>
        <w:gridCol w:w="3186"/>
      </w:tblGrid>
      <w:tr w:rsidR="00F700EB" w14:paraId="38474954"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CA62B"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8F8DFF" w14:textId="77777777" w:rsidR="00F700EB" w:rsidRDefault="00F700EB">
            <w:pPr>
              <w:pStyle w:val="Web"/>
              <w:spacing w:before="0" w:beforeAutospacing="0" w:after="0" w:afterAutospacing="0"/>
            </w:pPr>
            <w:r>
              <w:rPr>
                <w:rFonts w:ascii="Arial" w:hAnsi="Arial" w:cs="Arial"/>
                <w:color w:val="000000"/>
              </w:rPr>
              <w:t>Redo movement</w:t>
            </w:r>
          </w:p>
        </w:tc>
      </w:tr>
      <w:tr w:rsidR="00F700EB" w14:paraId="61EE5A93"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D4DF41"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857BE1" w14:textId="335E08D6" w:rsidR="00F700EB" w:rsidRDefault="2C763A38">
            <w:pPr>
              <w:pStyle w:val="Web"/>
              <w:spacing w:before="0" w:beforeAutospacing="0" w:after="0" w:afterAutospacing="0"/>
            </w:pPr>
            <w:r w:rsidRPr="4BAC13EE">
              <w:rPr>
                <w:rFonts w:ascii="Arial" w:hAnsi="Arial" w:cs="Arial"/>
                <w:color w:val="000000" w:themeColor="text1"/>
              </w:rPr>
              <w:t>Player</w:t>
            </w:r>
          </w:p>
        </w:tc>
      </w:tr>
      <w:tr w:rsidR="00F700EB" w14:paraId="6141A8A1"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15B2B7"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75CCE1" w14:textId="77777777" w:rsidR="00F700EB" w:rsidRDefault="00F700EB">
            <w:pPr>
              <w:pStyle w:val="Web"/>
              <w:spacing w:before="0" w:beforeAutospacing="0" w:after="0" w:afterAutospacing="0"/>
            </w:pPr>
            <w:r>
              <w:rPr>
                <w:rFonts w:ascii="Arial" w:hAnsi="Arial" w:cs="Arial"/>
                <w:color w:val="000000"/>
              </w:rPr>
              <w:t>This use case describes a process for redoing a move boat action.</w:t>
            </w:r>
          </w:p>
        </w:tc>
      </w:tr>
      <w:tr w:rsidR="00F700EB" w14:paraId="3360921C"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EF20F9"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D0CD4C" w14:textId="77777777" w:rsidR="00F700EB" w:rsidRDefault="00F700EB">
            <w:pPr>
              <w:pStyle w:val="Web"/>
              <w:spacing w:before="0" w:beforeAutospacing="0" w:after="0" w:afterAutospacing="0"/>
            </w:pPr>
            <w:r>
              <w:rPr>
                <w:rFonts w:ascii="Arial" w:hAnsi="Arial" w:cs="Arial"/>
                <w:color w:val="000000"/>
              </w:rPr>
              <w:t>PZ-06</w:t>
            </w:r>
          </w:p>
        </w:tc>
      </w:tr>
      <w:tr w:rsidR="00F700EB" w14:paraId="18E2CF3F"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D20A2D"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DD1733" w14:textId="77777777" w:rsidR="00F700EB" w:rsidRDefault="00F700EB">
            <w:pPr>
              <w:pStyle w:val="Web"/>
              <w:spacing w:before="0" w:beforeAutospacing="0" w:after="0" w:afterAutospacing="0"/>
              <w:jc w:val="center"/>
            </w:pPr>
            <w:r>
              <w:rPr>
                <w:rFonts w:ascii="Arial" w:hAnsi="Arial" w:cs="Arial"/>
                <w:b/>
                <w:bCs/>
                <w:color w:val="000000"/>
              </w:rPr>
              <w:t>Actor Action</w:t>
            </w:r>
          </w:p>
          <w:p w14:paraId="6ACFB181" w14:textId="77777777" w:rsidR="00F700EB" w:rsidRDefault="00F700EB">
            <w:pPr>
              <w:pStyle w:val="Web"/>
              <w:spacing w:before="0" w:beforeAutospacing="0" w:after="0" w:afterAutospacing="0"/>
            </w:pPr>
            <w:r>
              <w:rPr>
                <w:rFonts w:ascii="Arial" w:hAnsi="Arial" w:cs="Arial"/>
                <w:color w:val="000000"/>
              </w:rPr>
              <w:t>Step 1: User sends a redo command to the syste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D9819F"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7F4E8FFE" w14:textId="77777777" w:rsidR="00F700EB" w:rsidRDefault="00F700EB">
            <w:pPr>
              <w:spacing w:after="240"/>
            </w:pPr>
          </w:p>
          <w:p w14:paraId="03F6FE4F" w14:textId="77777777" w:rsidR="00F700EB" w:rsidRDefault="00F700EB">
            <w:pPr>
              <w:pStyle w:val="Web"/>
              <w:spacing w:before="0" w:beforeAutospacing="0" w:after="0" w:afterAutospacing="0"/>
            </w:pPr>
            <w:r>
              <w:rPr>
                <w:rFonts w:ascii="Arial" w:hAnsi="Arial" w:cs="Arial"/>
                <w:color w:val="000000"/>
              </w:rPr>
              <w:t xml:space="preserve">Step 2a: the system </w:t>
            </w:r>
            <w:proofErr w:type="gramStart"/>
            <w:r>
              <w:rPr>
                <w:rFonts w:ascii="Arial" w:hAnsi="Arial" w:cs="Arial"/>
                <w:color w:val="000000"/>
              </w:rPr>
              <w:t>redo</w:t>
            </w:r>
            <w:proofErr w:type="gramEnd"/>
            <w:r>
              <w:rPr>
                <w:rFonts w:ascii="Arial" w:hAnsi="Arial" w:cs="Arial"/>
                <w:color w:val="000000"/>
              </w:rPr>
              <w:t xml:space="preserve"> the move boat action</w:t>
            </w:r>
          </w:p>
          <w:p w14:paraId="3586DA11" w14:textId="77777777" w:rsidR="00F700EB" w:rsidRDefault="00F700EB"/>
          <w:p w14:paraId="11688EF4" w14:textId="77777777" w:rsidR="00F700EB" w:rsidRDefault="00F700EB">
            <w:pPr>
              <w:pStyle w:val="Web"/>
              <w:spacing w:before="0" w:beforeAutospacing="0" w:after="0" w:afterAutospacing="0"/>
            </w:pPr>
            <w:r>
              <w:rPr>
                <w:rFonts w:ascii="Arial" w:hAnsi="Arial" w:cs="Arial"/>
                <w:color w:val="000000"/>
              </w:rPr>
              <w:t>Step 3: display updated river crossing interface</w:t>
            </w:r>
          </w:p>
          <w:p w14:paraId="7340D2C5" w14:textId="77777777" w:rsidR="00F700EB" w:rsidRDefault="00F700EB">
            <w:pPr>
              <w:spacing w:after="240"/>
            </w:pPr>
            <w:r>
              <w:br/>
            </w:r>
            <w:r>
              <w:br/>
            </w:r>
          </w:p>
        </w:tc>
      </w:tr>
      <w:tr w:rsidR="00F700EB" w14:paraId="69360107"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356B25"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5C3A51" w14:textId="77777777" w:rsidR="00F700EB" w:rsidRDefault="00F700EB">
            <w:pPr>
              <w:pStyle w:val="Web"/>
              <w:spacing w:before="0" w:beforeAutospacing="0" w:after="0" w:afterAutospacing="0"/>
            </w:pPr>
            <w:r>
              <w:rPr>
                <w:rFonts w:ascii="Arial" w:hAnsi="Arial" w:cs="Arial"/>
                <w:color w:val="000000"/>
              </w:rPr>
              <w:t>Step 2b: If there is no possible redo will display an error message.</w:t>
            </w:r>
          </w:p>
        </w:tc>
      </w:tr>
      <w:tr w:rsidR="00F700EB" w14:paraId="72912166"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D24DF2"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05260A" w14:textId="77777777" w:rsidR="00F700EB" w:rsidRDefault="00F700EB">
            <w:pPr>
              <w:pStyle w:val="Web"/>
              <w:spacing w:before="0" w:beforeAutospacing="0" w:after="0" w:afterAutospacing="0"/>
            </w:pPr>
            <w:r>
              <w:rPr>
                <w:rFonts w:ascii="Arial" w:hAnsi="Arial" w:cs="Arial"/>
                <w:color w:val="000000"/>
              </w:rPr>
              <w:t>The user just performs the undo move boat function.</w:t>
            </w:r>
          </w:p>
        </w:tc>
      </w:tr>
      <w:tr w:rsidR="00F700EB" w14:paraId="23720869"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BB491B"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F05ECF" w14:textId="77777777" w:rsidR="00F700EB" w:rsidRDefault="00F700EB">
            <w:pPr>
              <w:pStyle w:val="Web"/>
              <w:spacing w:before="0" w:beforeAutospacing="0" w:after="0" w:afterAutospacing="0"/>
            </w:pPr>
            <w:r>
              <w:rPr>
                <w:rFonts w:ascii="Arial" w:hAnsi="Arial" w:cs="Arial"/>
                <w:color w:val="000000"/>
              </w:rPr>
              <w:t>River crossing interface display correctly.</w:t>
            </w:r>
          </w:p>
        </w:tc>
      </w:tr>
    </w:tbl>
    <w:p w14:paraId="68B97C7C" w14:textId="77777777" w:rsidR="00F700EB" w:rsidRDefault="00F700EB" w:rsidP="00F700EB">
      <w:pPr>
        <w:spacing w:after="240"/>
      </w:pPr>
      <w:r>
        <w:br/>
      </w:r>
      <w:r>
        <w:rPr>
          <w:rFonts w:ascii="Arial" w:hAnsi="Arial" w:cs="Arial"/>
          <w:color w:val="000000"/>
        </w:rPr>
        <w:br/>
      </w:r>
    </w:p>
    <w:p w14:paraId="3C5D96AD" w14:textId="77777777" w:rsidR="00C81984" w:rsidRDefault="00C81984">
      <w:pPr>
        <w:spacing w:line="259" w:lineRule="auto"/>
        <w:rPr>
          <w:rFonts w:eastAsiaTheme="majorEastAsia"/>
          <w:b/>
          <w:bCs/>
          <w:color w:val="000000" w:themeColor="text1"/>
        </w:rPr>
      </w:pPr>
      <w:r>
        <w:br w:type="page"/>
      </w:r>
    </w:p>
    <w:p w14:paraId="2EE980CE" w14:textId="3E32C287" w:rsidR="00F700EB" w:rsidRDefault="00F700EB" w:rsidP="00CC2514">
      <w:pPr>
        <w:pStyle w:val="3"/>
      </w:pPr>
      <w:bookmarkStart w:id="16" w:name="_Toc121087773"/>
      <w:r>
        <w:lastRenderedPageBreak/>
        <w:t>Solver</w:t>
      </w:r>
      <w:bookmarkEnd w:id="16"/>
    </w:p>
    <w:p w14:paraId="4EFF3DEB" w14:textId="77777777" w:rsidR="00F700EB" w:rsidRDefault="00F700EB" w:rsidP="00F700EB"/>
    <w:tbl>
      <w:tblPr>
        <w:tblW w:w="0" w:type="auto"/>
        <w:tblCellMar>
          <w:top w:w="15" w:type="dxa"/>
          <w:left w:w="15" w:type="dxa"/>
          <w:bottom w:w="15" w:type="dxa"/>
          <w:right w:w="15" w:type="dxa"/>
        </w:tblCellMar>
        <w:tblLook w:val="04A0" w:firstRow="1" w:lastRow="0" w:firstColumn="1" w:lastColumn="0" w:noHBand="0" w:noVBand="1"/>
      </w:tblPr>
      <w:tblGrid>
        <w:gridCol w:w="2691"/>
        <w:gridCol w:w="1497"/>
        <w:gridCol w:w="4818"/>
      </w:tblGrid>
      <w:tr w:rsidR="00F700EB" w14:paraId="7EE56D2B"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F74D78"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63BA0E" w14:textId="1666FB4A" w:rsidR="00F700EB" w:rsidRDefault="00F700EB">
            <w:pPr>
              <w:pStyle w:val="Web"/>
              <w:spacing w:before="0" w:beforeAutospacing="0" w:after="0" w:afterAutospacing="0"/>
            </w:pPr>
            <w:r w:rsidRPr="4BAC13EE">
              <w:rPr>
                <w:rFonts w:ascii="Arial" w:hAnsi="Arial" w:cs="Arial"/>
                <w:color w:val="000000" w:themeColor="text1"/>
              </w:rPr>
              <w:t>Solver</w:t>
            </w:r>
            <w:r w:rsidR="666B2539" w:rsidRPr="4BAC13EE">
              <w:rPr>
                <w:rFonts w:ascii="Arial" w:hAnsi="Arial" w:cs="Arial"/>
                <w:color w:val="000000" w:themeColor="text1"/>
              </w:rPr>
              <w:t xml:space="preserve"> mode</w:t>
            </w:r>
          </w:p>
        </w:tc>
      </w:tr>
      <w:tr w:rsidR="00F700EB" w14:paraId="365C8BD3"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9A12C4"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CEC4B1" w14:textId="77777777" w:rsidR="00F700EB" w:rsidRDefault="00F700EB">
            <w:pPr>
              <w:pStyle w:val="Web"/>
              <w:spacing w:before="0" w:beforeAutospacing="0" w:after="0" w:afterAutospacing="0"/>
            </w:pPr>
            <w:r>
              <w:rPr>
                <w:rFonts w:ascii="Arial" w:hAnsi="Arial" w:cs="Arial"/>
                <w:color w:val="000000"/>
              </w:rPr>
              <w:t>Player</w:t>
            </w:r>
          </w:p>
        </w:tc>
      </w:tr>
      <w:tr w:rsidR="00F700EB" w14:paraId="154D79CD"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6CE91C"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378747" w14:textId="77777777" w:rsidR="00F700EB" w:rsidRDefault="00F700EB">
            <w:pPr>
              <w:pStyle w:val="Web"/>
              <w:spacing w:before="0" w:beforeAutospacing="0" w:after="0" w:afterAutospacing="0"/>
            </w:pPr>
            <w:r>
              <w:rPr>
                <w:rFonts w:ascii="Arial" w:hAnsi="Arial" w:cs="Arial"/>
                <w:color w:val="000000"/>
              </w:rPr>
              <w:t>This use case describes how the system responds after getting the custom file.</w:t>
            </w:r>
          </w:p>
        </w:tc>
      </w:tr>
      <w:tr w:rsidR="00F700EB" w14:paraId="7BEF6E9D"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465A21"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FC87B8" w14:textId="77777777" w:rsidR="00F700EB" w:rsidRDefault="00F700EB">
            <w:pPr>
              <w:pStyle w:val="Web"/>
              <w:spacing w:before="0" w:beforeAutospacing="0" w:after="0" w:afterAutospacing="0"/>
            </w:pPr>
            <w:r>
              <w:rPr>
                <w:rFonts w:ascii="Arial" w:hAnsi="Arial" w:cs="Arial"/>
                <w:color w:val="000000"/>
              </w:rPr>
              <w:t>PZ-07</w:t>
            </w:r>
          </w:p>
        </w:tc>
      </w:tr>
      <w:tr w:rsidR="00F700EB" w14:paraId="684E49BA"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7375E5"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7EAB96" w14:textId="77777777" w:rsidR="00F700EB" w:rsidRDefault="00F700EB">
            <w:pPr>
              <w:pStyle w:val="Web"/>
              <w:spacing w:before="0" w:beforeAutospacing="0" w:after="0" w:afterAutospacing="0"/>
              <w:jc w:val="center"/>
            </w:pPr>
            <w:r>
              <w:rPr>
                <w:rFonts w:ascii="Arial" w:hAnsi="Arial" w:cs="Arial"/>
                <w:b/>
                <w:bCs/>
                <w:color w:val="000000"/>
              </w:rPr>
              <w:t>Actor Actio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89415B"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299D0BD0" w14:textId="77777777" w:rsidR="00F700EB" w:rsidRDefault="00F700EB">
            <w:pPr>
              <w:pStyle w:val="Web"/>
              <w:spacing w:before="0" w:beforeAutospacing="0" w:after="0" w:afterAutospacing="0"/>
            </w:pPr>
            <w:r>
              <w:rPr>
                <w:rFonts w:ascii="Arial" w:hAnsi="Arial" w:cs="Arial"/>
                <w:color w:val="000000"/>
              </w:rPr>
              <w:t>Step 1: Program receives a custom file.</w:t>
            </w:r>
          </w:p>
          <w:p w14:paraId="08DAF68B" w14:textId="77777777" w:rsidR="00F700EB" w:rsidRDefault="00F700EB"/>
          <w:p w14:paraId="5330ED04" w14:textId="77777777" w:rsidR="00F700EB" w:rsidRDefault="00F700EB">
            <w:pPr>
              <w:pStyle w:val="Web"/>
              <w:spacing w:before="0" w:beforeAutospacing="0" w:after="0" w:afterAutospacing="0"/>
            </w:pPr>
            <w:r>
              <w:rPr>
                <w:rFonts w:ascii="Arial" w:hAnsi="Arial" w:cs="Arial"/>
                <w:color w:val="000000"/>
              </w:rPr>
              <w:t>Step 2. The system checks the rule and format</w:t>
            </w:r>
          </w:p>
          <w:p w14:paraId="170186FA" w14:textId="77777777" w:rsidR="00F700EB" w:rsidRDefault="00F700EB"/>
          <w:p w14:paraId="30A3D41A" w14:textId="77777777" w:rsidR="00F700EB" w:rsidRDefault="00F700EB">
            <w:pPr>
              <w:pStyle w:val="Web"/>
              <w:spacing w:before="0" w:beforeAutospacing="0" w:after="0" w:afterAutospacing="0"/>
            </w:pPr>
            <w:r>
              <w:rPr>
                <w:rFonts w:ascii="Arial" w:hAnsi="Arial" w:cs="Arial"/>
                <w:color w:val="000000"/>
              </w:rPr>
              <w:t>Step 3: Compute the answer for the river crossing game</w:t>
            </w:r>
          </w:p>
          <w:p w14:paraId="180CB487" w14:textId="77777777" w:rsidR="00F700EB" w:rsidRDefault="00F700EB"/>
          <w:p w14:paraId="3A7652AB" w14:textId="77777777" w:rsidR="00F700EB" w:rsidRDefault="00F700EB">
            <w:pPr>
              <w:pStyle w:val="Web"/>
              <w:spacing w:before="0" w:beforeAutospacing="0" w:after="0" w:afterAutospacing="0"/>
            </w:pPr>
            <w:r>
              <w:rPr>
                <w:rFonts w:ascii="Arial" w:hAnsi="Arial" w:cs="Arial"/>
                <w:color w:val="000000"/>
              </w:rPr>
              <w:t>Step 4a: Display the optimal step for the solution.</w:t>
            </w:r>
          </w:p>
        </w:tc>
      </w:tr>
      <w:tr w:rsidR="00F700EB" w14:paraId="0E82DF05"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6F5C15"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2C609B" w14:textId="77777777" w:rsidR="00F700EB" w:rsidRDefault="00F700EB">
            <w:pPr>
              <w:pStyle w:val="Web"/>
              <w:spacing w:before="0" w:beforeAutospacing="0" w:after="0" w:afterAutospacing="0"/>
            </w:pPr>
            <w:r>
              <w:rPr>
                <w:rFonts w:ascii="Arial" w:hAnsi="Arial" w:cs="Arial"/>
                <w:color w:val="000000"/>
              </w:rPr>
              <w:t>Step 4b: Display no solution if the puzzle is not able to solve.</w:t>
            </w:r>
          </w:p>
        </w:tc>
      </w:tr>
      <w:tr w:rsidR="00F700EB" w14:paraId="4EBB5729"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B28BF2"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AFA78B" w14:textId="77777777" w:rsidR="00F700EB" w:rsidRDefault="00F700EB">
            <w:pPr>
              <w:pStyle w:val="Web"/>
              <w:spacing w:before="0" w:beforeAutospacing="0" w:after="0" w:afterAutospacing="0"/>
            </w:pPr>
            <w:r>
              <w:rPr>
                <w:rFonts w:ascii="Arial" w:hAnsi="Arial" w:cs="Arial"/>
                <w:color w:val="000000"/>
              </w:rPr>
              <w:t>The user input a custom file.</w:t>
            </w:r>
          </w:p>
        </w:tc>
      </w:tr>
      <w:tr w:rsidR="00F700EB" w14:paraId="07DE1467"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0BADAB"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123091" w14:textId="77777777" w:rsidR="00F700EB" w:rsidRDefault="00F700EB">
            <w:pPr>
              <w:pStyle w:val="Web"/>
              <w:spacing w:before="0" w:beforeAutospacing="0" w:after="0" w:afterAutospacing="0"/>
            </w:pPr>
            <w:r>
              <w:rPr>
                <w:rFonts w:ascii="Arial" w:hAnsi="Arial" w:cs="Arial"/>
                <w:color w:val="000000"/>
              </w:rPr>
              <w:t>Step output correctly for the user to reference.</w:t>
            </w:r>
          </w:p>
        </w:tc>
      </w:tr>
    </w:tbl>
    <w:p w14:paraId="6DC17235" w14:textId="77777777" w:rsidR="00F700EB" w:rsidRDefault="00F700EB" w:rsidP="00F700EB">
      <w:r>
        <w:br/>
      </w:r>
      <w:r>
        <w:rPr>
          <w:rFonts w:ascii="Arial" w:hAnsi="Arial" w:cs="Arial"/>
          <w:color w:val="000000"/>
        </w:rPr>
        <w:br/>
      </w:r>
    </w:p>
    <w:p w14:paraId="1508DD3E" w14:textId="6C31FC94" w:rsidR="00F700EB" w:rsidRDefault="00F700EB" w:rsidP="00F700EB">
      <w:pPr>
        <w:pStyle w:val="3"/>
      </w:pPr>
      <w:bookmarkStart w:id="17" w:name="_Toc121087774"/>
      <w:r>
        <w:lastRenderedPageBreak/>
        <w:t>Enter custom file</w:t>
      </w:r>
      <w:bookmarkEnd w:id="17"/>
    </w:p>
    <w:tbl>
      <w:tblPr>
        <w:tblW w:w="0" w:type="auto"/>
        <w:tblCellMar>
          <w:top w:w="15" w:type="dxa"/>
          <w:left w:w="15" w:type="dxa"/>
          <w:bottom w:w="15" w:type="dxa"/>
          <w:right w:w="15" w:type="dxa"/>
        </w:tblCellMar>
        <w:tblLook w:val="04A0" w:firstRow="1" w:lastRow="0" w:firstColumn="1" w:lastColumn="0" w:noHBand="0" w:noVBand="1"/>
      </w:tblPr>
      <w:tblGrid>
        <w:gridCol w:w="2468"/>
        <w:gridCol w:w="2236"/>
        <w:gridCol w:w="4302"/>
      </w:tblGrid>
      <w:tr w:rsidR="00F700EB" w14:paraId="4D3C2A15"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1C5490"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E4E544" w14:textId="77777777" w:rsidR="00F700EB" w:rsidRDefault="00F700EB">
            <w:pPr>
              <w:pStyle w:val="Web"/>
              <w:spacing w:before="0" w:beforeAutospacing="0" w:after="0" w:afterAutospacing="0"/>
            </w:pPr>
            <w:r>
              <w:rPr>
                <w:rFonts w:ascii="Arial" w:hAnsi="Arial" w:cs="Arial"/>
                <w:color w:val="000000"/>
              </w:rPr>
              <w:t>Enter custom file</w:t>
            </w:r>
          </w:p>
        </w:tc>
      </w:tr>
      <w:tr w:rsidR="00F700EB" w14:paraId="7DFAFE11"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27534E"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B38B7D" w14:textId="77777777" w:rsidR="00F700EB" w:rsidRDefault="00F700EB">
            <w:pPr>
              <w:pStyle w:val="Web"/>
              <w:spacing w:before="0" w:beforeAutospacing="0" w:after="0" w:afterAutospacing="0"/>
            </w:pPr>
            <w:r>
              <w:rPr>
                <w:rFonts w:ascii="Arial" w:hAnsi="Arial" w:cs="Arial"/>
                <w:color w:val="000000"/>
              </w:rPr>
              <w:t>Player</w:t>
            </w:r>
          </w:p>
        </w:tc>
      </w:tr>
      <w:tr w:rsidR="00F700EB" w14:paraId="546FA492"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F1D334"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4043A2" w14:textId="77777777" w:rsidR="00F700EB" w:rsidRDefault="00F700EB">
            <w:pPr>
              <w:pStyle w:val="Web"/>
              <w:spacing w:before="0" w:beforeAutospacing="0" w:after="0" w:afterAutospacing="0"/>
            </w:pPr>
            <w:r>
              <w:rPr>
                <w:rFonts w:ascii="Arial" w:hAnsi="Arial" w:cs="Arial"/>
                <w:color w:val="000000"/>
              </w:rPr>
              <w:t>This use case describes the process for the user to submit a custom file.</w:t>
            </w:r>
          </w:p>
        </w:tc>
      </w:tr>
      <w:tr w:rsidR="00F700EB" w14:paraId="18DC574C"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0965A8"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8DB819" w14:textId="77777777" w:rsidR="00F700EB" w:rsidRDefault="00F700EB">
            <w:pPr>
              <w:pStyle w:val="Web"/>
              <w:spacing w:before="0" w:beforeAutospacing="0" w:after="0" w:afterAutospacing="0"/>
            </w:pPr>
            <w:r>
              <w:rPr>
                <w:rFonts w:ascii="Arial" w:hAnsi="Arial" w:cs="Arial"/>
                <w:color w:val="000000"/>
              </w:rPr>
              <w:t>PZ-08</w:t>
            </w:r>
          </w:p>
        </w:tc>
      </w:tr>
      <w:tr w:rsidR="00F700EB" w14:paraId="644E8452"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0DCBA2"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49FB91" w14:textId="77777777" w:rsidR="00F700EB" w:rsidRDefault="00F700EB">
            <w:pPr>
              <w:pStyle w:val="Web"/>
              <w:spacing w:before="0" w:beforeAutospacing="0" w:after="0" w:afterAutospacing="0"/>
              <w:jc w:val="center"/>
            </w:pPr>
            <w:r>
              <w:rPr>
                <w:rFonts w:ascii="Arial" w:hAnsi="Arial" w:cs="Arial"/>
                <w:b/>
                <w:bCs/>
                <w:color w:val="000000"/>
              </w:rPr>
              <w:t>Actor Action</w:t>
            </w:r>
          </w:p>
          <w:p w14:paraId="4544AADD" w14:textId="77777777" w:rsidR="00F700EB" w:rsidRDefault="00F700EB">
            <w:pPr>
              <w:spacing w:after="240"/>
            </w:pPr>
          </w:p>
          <w:p w14:paraId="765BBB2C" w14:textId="77777777" w:rsidR="00F700EB" w:rsidRDefault="00F700EB">
            <w:pPr>
              <w:pStyle w:val="Web"/>
              <w:spacing w:before="0" w:beforeAutospacing="0" w:after="0" w:afterAutospacing="0"/>
            </w:pPr>
            <w:r>
              <w:rPr>
                <w:rFonts w:ascii="Arial" w:hAnsi="Arial" w:cs="Arial"/>
                <w:color w:val="000000"/>
              </w:rPr>
              <w:t>Step 2: input the name of the fi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286D7D"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01FD1A79" w14:textId="77777777" w:rsidR="00F700EB" w:rsidRDefault="00F700EB">
            <w:pPr>
              <w:pStyle w:val="Web"/>
              <w:spacing w:before="0" w:beforeAutospacing="0" w:after="0" w:afterAutospacing="0"/>
            </w:pPr>
            <w:r>
              <w:rPr>
                <w:rFonts w:ascii="Arial" w:hAnsi="Arial" w:cs="Arial"/>
                <w:color w:val="000000"/>
              </w:rPr>
              <w:t>Step 1: Show message asking for user input</w:t>
            </w:r>
          </w:p>
          <w:p w14:paraId="65ED4110" w14:textId="77777777" w:rsidR="00F700EB" w:rsidRDefault="00F700EB">
            <w:pPr>
              <w:spacing w:after="240"/>
            </w:pPr>
          </w:p>
          <w:p w14:paraId="59E5E9FD" w14:textId="77777777" w:rsidR="00F700EB" w:rsidRDefault="00F700EB">
            <w:pPr>
              <w:pStyle w:val="Web"/>
              <w:spacing w:before="0" w:beforeAutospacing="0" w:after="0" w:afterAutospacing="0"/>
            </w:pPr>
            <w:r>
              <w:rPr>
                <w:rFonts w:ascii="Arial" w:hAnsi="Arial" w:cs="Arial"/>
                <w:color w:val="000000"/>
              </w:rPr>
              <w:t>Step 3a: the system gets the file and processes it to the solver function</w:t>
            </w:r>
          </w:p>
        </w:tc>
      </w:tr>
      <w:tr w:rsidR="00F700EB" w14:paraId="0FB2AB3E"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372FD5"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32C363" w14:textId="77777777" w:rsidR="00F700EB" w:rsidRDefault="00F700EB">
            <w:pPr>
              <w:pStyle w:val="Web"/>
              <w:spacing w:before="0" w:beforeAutospacing="0" w:after="0" w:afterAutospacing="0"/>
            </w:pPr>
            <w:r>
              <w:rPr>
                <w:rFonts w:ascii="Arial" w:hAnsi="Arial" w:cs="Arial"/>
                <w:color w:val="000000"/>
              </w:rPr>
              <w:t>Step 3b: Ask the user to reinput if the file does not exist</w:t>
            </w:r>
          </w:p>
          <w:p w14:paraId="217E91F8" w14:textId="77777777" w:rsidR="00F700EB" w:rsidRDefault="00F700EB">
            <w:pPr>
              <w:pStyle w:val="Web"/>
              <w:spacing w:before="0" w:beforeAutospacing="0" w:after="0" w:afterAutospacing="0"/>
            </w:pPr>
            <w:r>
              <w:rPr>
                <w:rFonts w:ascii="Arial" w:hAnsi="Arial" w:cs="Arial"/>
                <w:color w:val="000000"/>
              </w:rPr>
              <w:t>Step 4: Process to solver function</w:t>
            </w:r>
          </w:p>
        </w:tc>
      </w:tr>
      <w:tr w:rsidR="00F700EB" w14:paraId="4D3A98DB"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601C53"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2B7BD7" w14:textId="77777777" w:rsidR="00F700EB" w:rsidRDefault="00F700EB">
            <w:pPr>
              <w:pStyle w:val="Web"/>
              <w:spacing w:before="0" w:beforeAutospacing="0" w:after="0" w:afterAutospacing="0"/>
            </w:pPr>
            <w:proofErr w:type="gramStart"/>
            <w:r>
              <w:rPr>
                <w:rFonts w:ascii="Arial" w:hAnsi="Arial" w:cs="Arial"/>
                <w:color w:val="000000"/>
              </w:rPr>
              <w:t>User</w:t>
            </w:r>
            <w:proofErr w:type="gramEnd"/>
            <w:r>
              <w:rPr>
                <w:rFonts w:ascii="Arial" w:hAnsi="Arial" w:cs="Arial"/>
                <w:color w:val="000000"/>
              </w:rPr>
              <w:t xml:space="preserve"> select solver mode in the selecting page</w:t>
            </w:r>
          </w:p>
        </w:tc>
      </w:tr>
      <w:tr w:rsidR="00F700EB" w14:paraId="3A0A73D9"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06FAC6"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CF6961" w14:textId="545B8C25" w:rsidR="00F700EB" w:rsidRDefault="1EB093B3">
            <w:pPr>
              <w:pStyle w:val="Web"/>
              <w:spacing w:before="0" w:beforeAutospacing="0" w:after="0" w:afterAutospacing="0"/>
            </w:pPr>
            <w:r w:rsidRPr="4BAC13EE">
              <w:rPr>
                <w:rFonts w:ascii="Arial" w:hAnsi="Arial" w:cs="Arial"/>
                <w:color w:val="000000" w:themeColor="text1"/>
              </w:rPr>
              <w:t>File</w:t>
            </w:r>
            <w:r w:rsidR="00F700EB" w:rsidRPr="4BAC13EE">
              <w:rPr>
                <w:rFonts w:ascii="Arial" w:hAnsi="Arial" w:cs="Arial"/>
                <w:color w:val="000000" w:themeColor="text1"/>
              </w:rPr>
              <w:t xml:space="preserve"> process to solver function.</w:t>
            </w:r>
          </w:p>
        </w:tc>
      </w:tr>
    </w:tbl>
    <w:p w14:paraId="3E0B1BDB" w14:textId="79F705E7" w:rsidR="00F700EB" w:rsidRDefault="00F700EB" w:rsidP="00F700EB">
      <w:r>
        <w:br/>
      </w:r>
      <w:r>
        <w:br/>
      </w:r>
      <w:r>
        <w:br/>
      </w:r>
      <w:r>
        <w:br/>
      </w:r>
      <w:r>
        <w:br/>
      </w:r>
      <w:r>
        <w:br/>
      </w:r>
    </w:p>
    <w:p w14:paraId="50B0ED3E" w14:textId="7B4FB0A1" w:rsidR="00F700EB" w:rsidRDefault="00F700EB" w:rsidP="00F700EB">
      <w:pPr>
        <w:pStyle w:val="3"/>
      </w:pPr>
      <w:bookmarkStart w:id="18" w:name="_Toc121087775"/>
      <w:r>
        <w:lastRenderedPageBreak/>
        <w:t>Prompt Error Message</w:t>
      </w:r>
      <w:bookmarkEnd w:id="18"/>
    </w:p>
    <w:tbl>
      <w:tblPr>
        <w:tblW w:w="0" w:type="auto"/>
        <w:tblCellMar>
          <w:top w:w="15" w:type="dxa"/>
          <w:left w:w="15" w:type="dxa"/>
          <w:bottom w:w="15" w:type="dxa"/>
          <w:right w:w="15" w:type="dxa"/>
        </w:tblCellMar>
        <w:tblLook w:val="04A0" w:firstRow="1" w:lastRow="0" w:firstColumn="1" w:lastColumn="0" w:noHBand="0" w:noVBand="1"/>
      </w:tblPr>
      <w:tblGrid>
        <w:gridCol w:w="2559"/>
        <w:gridCol w:w="2455"/>
        <w:gridCol w:w="3992"/>
      </w:tblGrid>
      <w:tr w:rsidR="00F700EB" w14:paraId="37EBE87F" w14:textId="77777777" w:rsidTr="4BAC13EE">
        <w:trPr>
          <w:trHeight w:val="307"/>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8A4D66" w14:textId="77777777" w:rsidR="00F700EB" w:rsidRDefault="00F700EB">
            <w:pPr>
              <w:pStyle w:val="Web"/>
              <w:spacing w:before="0" w:beforeAutospacing="0" w:after="0" w:afterAutospacing="0"/>
            </w:pPr>
            <w:r>
              <w:rPr>
                <w:rFonts w:ascii="Arial" w:hAnsi="Arial" w:cs="Arial"/>
                <w:b/>
                <w:bCs/>
                <w:color w:val="000000"/>
              </w:rPr>
              <w:t>Use Case Name:</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C80EC9" w14:textId="77777777" w:rsidR="00F700EB" w:rsidRDefault="00F700EB">
            <w:pPr>
              <w:pStyle w:val="Web"/>
              <w:spacing w:before="0" w:beforeAutospacing="0" w:after="0" w:afterAutospacing="0"/>
            </w:pPr>
            <w:r>
              <w:rPr>
                <w:rFonts w:ascii="Arial" w:hAnsi="Arial" w:cs="Arial"/>
                <w:color w:val="000000"/>
              </w:rPr>
              <w:t>Prompt Error Message</w:t>
            </w:r>
          </w:p>
        </w:tc>
      </w:tr>
      <w:tr w:rsidR="00F700EB" w14:paraId="5018FE28"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4321CE" w14:textId="77777777" w:rsidR="00F700EB" w:rsidRDefault="00F700EB">
            <w:pPr>
              <w:pStyle w:val="Web"/>
              <w:spacing w:before="0" w:beforeAutospacing="0" w:after="0" w:afterAutospacing="0"/>
            </w:pPr>
            <w:r>
              <w:rPr>
                <w:rFonts w:ascii="Arial" w:hAnsi="Arial" w:cs="Arial"/>
                <w:b/>
                <w:bCs/>
                <w:color w:val="000000"/>
              </w:rPr>
              <w:t>Actor(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4DB96" w14:textId="4772B9D5" w:rsidR="00F700EB" w:rsidRDefault="5F5AB3BF">
            <w:pPr>
              <w:pStyle w:val="Web"/>
              <w:spacing w:before="0" w:beforeAutospacing="0" w:after="0" w:afterAutospacing="0"/>
            </w:pPr>
            <w:r w:rsidRPr="4BAC13EE">
              <w:rPr>
                <w:rFonts w:ascii="Arial" w:hAnsi="Arial" w:cs="Arial"/>
                <w:color w:val="000000" w:themeColor="text1"/>
              </w:rPr>
              <w:t>Player</w:t>
            </w:r>
          </w:p>
        </w:tc>
      </w:tr>
      <w:tr w:rsidR="00F700EB" w14:paraId="500B3CDA"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DB1740" w14:textId="77777777" w:rsidR="00F700EB" w:rsidRDefault="00F700EB">
            <w:pPr>
              <w:pStyle w:val="Web"/>
              <w:spacing w:before="0" w:beforeAutospacing="0" w:after="0" w:afterAutospacing="0"/>
            </w:pPr>
            <w:r>
              <w:rPr>
                <w:rFonts w:ascii="Arial" w:hAnsi="Arial" w:cs="Arial"/>
                <w:b/>
                <w:bCs/>
                <w:color w:val="000000"/>
              </w:rPr>
              <w:t>Descrip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17E079" w14:textId="77777777" w:rsidR="00F700EB" w:rsidRDefault="00F700EB">
            <w:pPr>
              <w:pStyle w:val="Web"/>
              <w:spacing w:before="0" w:beforeAutospacing="0" w:after="0" w:afterAutospacing="0"/>
            </w:pPr>
            <w:r>
              <w:rPr>
                <w:rFonts w:ascii="Arial" w:hAnsi="Arial" w:cs="Arial"/>
                <w:color w:val="000000"/>
              </w:rPr>
              <w:t>This use case describes the error message after the user inputs invalid information</w:t>
            </w:r>
          </w:p>
        </w:tc>
      </w:tr>
      <w:tr w:rsidR="00F700EB" w14:paraId="2D2402D8"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2A4831" w14:textId="77777777" w:rsidR="00F700EB" w:rsidRDefault="00F700EB">
            <w:pPr>
              <w:pStyle w:val="Web"/>
              <w:spacing w:before="0" w:beforeAutospacing="0" w:after="0" w:afterAutospacing="0"/>
            </w:pPr>
            <w:r>
              <w:rPr>
                <w:rFonts w:ascii="Arial" w:hAnsi="Arial" w:cs="Arial"/>
                <w:b/>
                <w:bCs/>
                <w:color w:val="000000"/>
              </w:rPr>
              <w:t>Reference ID:</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206734" w14:textId="77777777" w:rsidR="00F700EB" w:rsidRDefault="00F700EB">
            <w:pPr>
              <w:pStyle w:val="Web"/>
              <w:spacing w:before="0" w:beforeAutospacing="0" w:after="0" w:afterAutospacing="0"/>
            </w:pPr>
            <w:r>
              <w:rPr>
                <w:rFonts w:ascii="Arial" w:hAnsi="Arial" w:cs="Arial"/>
                <w:color w:val="000000"/>
              </w:rPr>
              <w:t>PZ-09</w:t>
            </w:r>
          </w:p>
        </w:tc>
      </w:tr>
      <w:tr w:rsidR="00F700EB" w14:paraId="26ACA937" w14:textId="77777777" w:rsidTr="4BAC13EE">
        <w:trPr>
          <w:trHeight w:val="31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8DE0D9" w14:textId="77777777" w:rsidR="00F700EB" w:rsidRDefault="00F700EB">
            <w:pPr>
              <w:pStyle w:val="Web"/>
              <w:spacing w:before="0" w:beforeAutospacing="0" w:after="0" w:afterAutospacing="0"/>
            </w:pPr>
            <w:r>
              <w:rPr>
                <w:rFonts w:ascii="Arial" w:hAnsi="Arial" w:cs="Arial"/>
                <w:b/>
                <w:bCs/>
                <w:color w:val="000000"/>
              </w:rPr>
              <w:t>Typical Course of Ev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F7D081" w14:textId="77777777" w:rsidR="00F700EB" w:rsidRDefault="00F700EB">
            <w:pPr>
              <w:pStyle w:val="Web"/>
              <w:spacing w:before="0" w:beforeAutospacing="0" w:after="0" w:afterAutospacing="0"/>
              <w:jc w:val="center"/>
            </w:pPr>
            <w:r>
              <w:rPr>
                <w:rFonts w:ascii="Arial" w:hAnsi="Arial" w:cs="Arial"/>
                <w:b/>
                <w:bCs/>
                <w:color w:val="000000"/>
              </w:rPr>
              <w:t>Actor Action</w:t>
            </w:r>
          </w:p>
          <w:p w14:paraId="6806BF60" w14:textId="77777777" w:rsidR="00F700EB" w:rsidRDefault="00F700EB">
            <w:pPr>
              <w:pStyle w:val="Web"/>
              <w:spacing w:before="0" w:beforeAutospacing="0" w:after="0" w:afterAutospacing="0"/>
            </w:pPr>
            <w:r>
              <w:rPr>
                <w:rFonts w:ascii="Arial" w:hAnsi="Arial" w:cs="Arial"/>
                <w:color w:val="000000"/>
              </w:rPr>
              <w:t>Step 1:  User input to the syste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E8AFE6" w14:textId="77777777" w:rsidR="00F700EB" w:rsidRDefault="00F700EB">
            <w:pPr>
              <w:pStyle w:val="Web"/>
              <w:spacing w:before="0" w:beforeAutospacing="0" w:after="0" w:afterAutospacing="0"/>
              <w:jc w:val="center"/>
            </w:pPr>
            <w:r>
              <w:rPr>
                <w:rFonts w:ascii="Arial" w:hAnsi="Arial" w:cs="Arial"/>
                <w:b/>
                <w:bCs/>
                <w:color w:val="000000"/>
              </w:rPr>
              <w:t>System Response</w:t>
            </w:r>
          </w:p>
          <w:p w14:paraId="2AB0E538" w14:textId="77777777" w:rsidR="00F700EB" w:rsidRDefault="00F700EB">
            <w:pPr>
              <w:spacing w:after="240"/>
            </w:pPr>
            <w:r>
              <w:br/>
            </w:r>
          </w:p>
          <w:p w14:paraId="5F5666F0" w14:textId="77777777" w:rsidR="00F700EB" w:rsidRDefault="00F700EB">
            <w:pPr>
              <w:pStyle w:val="Web"/>
              <w:spacing w:before="0" w:beforeAutospacing="0" w:after="0" w:afterAutospacing="0"/>
            </w:pPr>
            <w:r>
              <w:rPr>
                <w:rFonts w:ascii="Arial" w:hAnsi="Arial" w:cs="Arial"/>
                <w:color w:val="000000"/>
              </w:rPr>
              <w:t>Step 2: System check input value and type</w:t>
            </w:r>
          </w:p>
          <w:p w14:paraId="10B7FDFA" w14:textId="77777777" w:rsidR="00F700EB" w:rsidRDefault="00F700EB"/>
          <w:p w14:paraId="7D970BCD" w14:textId="77777777" w:rsidR="00F700EB" w:rsidRDefault="00F700EB">
            <w:pPr>
              <w:pStyle w:val="Web"/>
              <w:spacing w:before="0" w:beforeAutospacing="0" w:after="0" w:afterAutospacing="0"/>
            </w:pPr>
            <w:r>
              <w:rPr>
                <w:rFonts w:ascii="Arial" w:hAnsi="Arial" w:cs="Arial"/>
                <w:color w:val="000000"/>
              </w:rPr>
              <w:t>Step 3: Display invalid message and ask user input again</w:t>
            </w:r>
          </w:p>
        </w:tc>
      </w:tr>
      <w:tr w:rsidR="00F700EB" w14:paraId="66A756A0"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E472A1" w14:textId="77777777" w:rsidR="00F700EB" w:rsidRDefault="00F700EB">
            <w:pPr>
              <w:pStyle w:val="Web"/>
              <w:spacing w:before="0" w:beforeAutospacing="0" w:after="0" w:afterAutospacing="0"/>
            </w:pPr>
            <w:r>
              <w:rPr>
                <w:rFonts w:ascii="Arial" w:hAnsi="Arial" w:cs="Arial"/>
                <w:b/>
                <w:bCs/>
                <w:color w:val="000000"/>
              </w:rPr>
              <w:t>Alternate Courses:</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0E678C" w14:textId="77777777" w:rsidR="00F700EB" w:rsidRDefault="00F700EB">
            <w:pPr>
              <w:pStyle w:val="Web"/>
              <w:spacing w:before="0" w:beforeAutospacing="0" w:after="0" w:afterAutospacing="0"/>
            </w:pPr>
            <w:r>
              <w:rPr>
                <w:rFonts w:ascii="Arial" w:hAnsi="Arial" w:cs="Arial"/>
                <w:color w:val="000000"/>
              </w:rPr>
              <w:t>null</w:t>
            </w:r>
          </w:p>
        </w:tc>
      </w:tr>
      <w:tr w:rsidR="00F700EB" w14:paraId="453C9A09" w14:textId="77777777" w:rsidTr="4BAC13EE">
        <w:trPr>
          <w:trHeight w:val="78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B32033" w14:textId="77777777" w:rsidR="00F700EB" w:rsidRDefault="00F700EB">
            <w:pPr>
              <w:pStyle w:val="Web"/>
              <w:spacing w:before="0" w:beforeAutospacing="0" w:after="0" w:afterAutospacing="0"/>
            </w:pPr>
            <w:r>
              <w:rPr>
                <w:rFonts w:ascii="Arial" w:hAnsi="Arial" w:cs="Arial"/>
                <w:b/>
                <w:bCs/>
                <w:color w:val="000000"/>
              </w:rPr>
              <w:t>Pre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E729D5" w14:textId="77777777" w:rsidR="00F700EB" w:rsidRDefault="00F700EB">
            <w:pPr>
              <w:pStyle w:val="Web"/>
              <w:spacing w:before="0" w:beforeAutospacing="0" w:after="0" w:afterAutospacing="0"/>
            </w:pPr>
            <w:r>
              <w:rPr>
                <w:rFonts w:ascii="Arial" w:hAnsi="Arial" w:cs="Arial"/>
                <w:color w:val="000000"/>
              </w:rPr>
              <w:t>User is running the move boat function or solver function</w:t>
            </w:r>
          </w:p>
        </w:tc>
      </w:tr>
      <w:tr w:rsidR="00F700EB" w14:paraId="391CA2E6" w14:textId="77777777" w:rsidTr="4BAC13EE">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EE13F3" w14:textId="77777777" w:rsidR="00F700EB" w:rsidRDefault="00F700EB">
            <w:pPr>
              <w:pStyle w:val="Web"/>
              <w:spacing w:before="0" w:beforeAutospacing="0" w:after="0" w:afterAutospacing="0"/>
            </w:pPr>
            <w:r>
              <w:rPr>
                <w:rFonts w:ascii="Arial" w:hAnsi="Arial" w:cs="Arial"/>
                <w:b/>
                <w:bCs/>
                <w:color w:val="000000"/>
              </w:rPr>
              <w:t>Postcondition:</w:t>
            </w:r>
          </w:p>
        </w:tc>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803277" w14:textId="77777777" w:rsidR="00F700EB" w:rsidRDefault="00F700EB">
            <w:pPr>
              <w:pStyle w:val="Web"/>
              <w:spacing w:before="0" w:beforeAutospacing="0" w:after="0" w:afterAutospacing="0"/>
            </w:pPr>
            <w:r>
              <w:rPr>
                <w:rFonts w:ascii="Arial" w:hAnsi="Arial" w:cs="Arial"/>
                <w:color w:val="000000"/>
              </w:rPr>
              <w:t>Error message successful delivery to the user.</w:t>
            </w:r>
          </w:p>
        </w:tc>
      </w:tr>
    </w:tbl>
    <w:p w14:paraId="1AA216B7" w14:textId="379BC967" w:rsidR="00F700EB" w:rsidRDefault="00F700EB" w:rsidP="00F700EB">
      <w:r>
        <w:br/>
      </w:r>
      <w:r>
        <w:br/>
      </w:r>
      <w:r>
        <w:br/>
      </w:r>
      <w:r>
        <w:br/>
      </w:r>
      <w:r>
        <w:br/>
      </w:r>
      <w:r>
        <w:br/>
      </w:r>
    </w:p>
    <w:p w14:paraId="36DC7F1D" w14:textId="77777777" w:rsidR="00072B87" w:rsidRDefault="00072B87" w:rsidP="00072B87">
      <w:pPr>
        <w:pStyle w:val="1"/>
      </w:pPr>
      <w:bookmarkStart w:id="19" w:name="_Toc121087776"/>
      <w:r>
        <w:lastRenderedPageBreak/>
        <w:t>Class Diagram</w:t>
      </w:r>
      <w:bookmarkEnd w:id="19"/>
    </w:p>
    <w:p w14:paraId="6E68F13E" w14:textId="3AC18BCC" w:rsidR="001F3091" w:rsidRDefault="00B6762C" w:rsidP="00D26373">
      <w:r>
        <w:t xml:space="preserve">The system is divided into </w:t>
      </w:r>
      <w:r w:rsidR="00C646C6">
        <w:t>4</w:t>
      </w:r>
      <w:r>
        <w:t xml:space="preserve"> main modules</w:t>
      </w:r>
      <w:r w:rsidR="007D19CB">
        <w:t xml:space="preserve">: </w:t>
      </w:r>
      <w:r w:rsidR="003E6BBB">
        <w:t xml:space="preserve">Puzzle, </w:t>
      </w:r>
      <w:r w:rsidR="007A4767">
        <w:t>Logic, Solver and UI.</w:t>
      </w:r>
      <w:r w:rsidR="001F3091">
        <w:t xml:space="preserve"> </w:t>
      </w:r>
    </w:p>
    <w:p w14:paraId="574526AE" w14:textId="093E3896" w:rsidR="00D26373" w:rsidRPr="00D26373" w:rsidRDefault="00D26373" w:rsidP="006C6B3E">
      <w:pPr>
        <w:pStyle w:val="2"/>
      </w:pPr>
      <w:bookmarkStart w:id="20" w:name="_Toc121087777"/>
      <w:r>
        <w:t>Puzzle</w:t>
      </w:r>
      <w:bookmarkEnd w:id="20"/>
      <w:r>
        <w:t xml:space="preserve"> </w:t>
      </w:r>
    </w:p>
    <w:p w14:paraId="44B01196" w14:textId="77777777" w:rsidR="00B75D1F" w:rsidRDefault="00480755" w:rsidP="00B75D1F">
      <w:pPr>
        <w:keepNext/>
      </w:pPr>
      <w:r w:rsidRPr="00480755">
        <w:rPr>
          <w:noProof/>
        </w:rPr>
        <w:drawing>
          <wp:inline distT="0" distB="0" distL="0" distR="0" wp14:anchorId="2B627D87" wp14:editId="49E16A99">
            <wp:extent cx="5731510" cy="3300095"/>
            <wp:effectExtent l="0" t="0" r="254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300095"/>
                    </a:xfrm>
                    <a:prstGeom prst="rect">
                      <a:avLst/>
                    </a:prstGeom>
                  </pic:spPr>
                </pic:pic>
              </a:graphicData>
            </a:graphic>
          </wp:inline>
        </w:drawing>
      </w:r>
    </w:p>
    <w:p w14:paraId="1ABF3CF5" w14:textId="4F5EA9AD" w:rsidR="00480755" w:rsidRDefault="00B75D1F" w:rsidP="00B75D1F">
      <w:pPr>
        <w:pStyle w:val="ae"/>
      </w:pPr>
      <w:r>
        <w:t xml:space="preserve">Figure </w:t>
      </w:r>
      <w:r w:rsidR="00240663">
        <w:fldChar w:fldCharType="begin"/>
      </w:r>
      <w:r w:rsidR="00240663">
        <w:instrText xml:space="preserve"> STYLEREF 1 \s </w:instrText>
      </w:r>
      <w:r w:rsidR="00240663">
        <w:fldChar w:fldCharType="separate"/>
      </w:r>
      <w:r w:rsidR="000F3F86">
        <w:rPr>
          <w:noProof/>
        </w:rPr>
        <w:t>3</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1</w:t>
      </w:r>
      <w:r w:rsidR="00240663">
        <w:rPr>
          <w:noProof/>
        </w:rPr>
        <w:fldChar w:fldCharType="end"/>
      </w:r>
      <w:r>
        <w:t xml:space="preserve"> </w:t>
      </w:r>
      <w:r w:rsidRPr="005D0275">
        <w:t xml:space="preserve"> Class diagram of the Puzzle Module</w:t>
      </w:r>
    </w:p>
    <w:p w14:paraId="04F7B486" w14:textId="24F675BB" w:rsidR="003761DC" w:rsidRDefault="003761DC" w:rsidP="00480755">
      <w:r>
        <w:t xml:space="preserve">The </w:t>
      </w:r>
      <w:r w:rsidR="00C60126">
        <w:t>module</w:t>
      </w:r>
      <w:r>
        <w:t xml:space="preserve"> is </w:t>
      </w:r>
      <w:r w:rsidR="00C60126">
        <w:t xml:space="preserve">for storing the puzzle </w:t>
      </w:r>
      <w:r w:rsidR="00F54ACC">
        <w:t xml:space="preserve">and in-game </w:t>
      </w:r>
      <w:r w:rsidR="00C60126">
        <w:t>information</w:t>
      </w:r>
      <w:r w:rsidR="00F54ACC">
        <w:t>.</w:t>
      </w:r>
      <w:r>
        <w:t xml:space="preserve"> </w:t>
      </w:r>
    </w:p>
    <w:p w14:paraId="1B49EF24" w14:textId="5A12BE08" w:rsidR="00573C91" w:rsidRDefault="00573C91" w:rsidP="00480755">
      <w:r>
        <w:t xml:space="preserve">Puzzle </w:t>
      </w:r>
      <w:r w:rsidR="00F7770F">
        <w:t xml:space="preserve">is </w:t>
      </w:r>
      <w:r w:rsidR="00CF0EAB">
        <w:t xml:space="preserve">for storing </w:t>
      </w:r>
      <w:r w:rsidR="00F7770F">
        <w:t xml:space="preserve">information such as </w:t>
      </w:r>
      <w:proofErr w:type="spellStart"/>
      <w:r w:rsidR="00F7770F">
        <w:t>role</w:t>
      </w:r>
      <w:r w:rsidR="00EE6526">
        <w:t>L</w:t>
      </w:r>
      <w:r w:rsidR="00F7770F">
        <w:t>ist</w:t>
      </w:r>
      <w:proofErr w:type="spellEnd"/>
      <w:r w:rsidR="00F7770F">
        <w:t xml:space="preserve">, </w:t>
      </w:r>
      <w:proofErr w:type="spellStart"/>
      <w:r w:rsidR="00F7770F">
        <w:t>InitialState</w:t>
      </w:r>
      <w:proofErr w:type="spellEnd"/>
      <w:r w:rsidR="00F7770F">
        <w:t xml:space="preserve">, and </w:t>
      </w:r>
      <w:proofErr w:type="spellStart"/>
      <w:r w:rsidR="00F7770F">
        <w:t>TargetState</w:t>
      </w:r>
      <w:proofErr w:type="spellEnd"/>
      <w:r w:rsidR="00F7770F">
        <w:t>. This class is also</w:t>
      </w:r>
      <w:r>
        <w:t xml:space="preserve"> </w:t>
      </w:r>
      <w:r w:rsidR="00F7770F">
        <w:t xml:space="preserve">responsible to </w:t>
      </w:r>
      <w:r>
        <w:t>parse the puzzle JSON files</w:t>
      </w:r>
      <w:r w:rsidR="00021752">
        <w:t>.</w:t>
      </w:r>
    </w:p>
    <w:p w14:paraId="5FB5E246" w14:textId="77777777" w:rsidR="009B5666" w:rsidRDefault="00BE5709" w:rsidP="00480755">
      <w:proofErr w:type="spellStart"/>
      <w:r>
        <w:t>PuzzleState</w:t>
      </w:r>
      <w:proofErr w:type="spellEnd"/>
      <w:r>
        <w:t xml:space="preserve"> is for storing a specific </w:t>
      </w:r>
      <w:r w:rsidR="0014704D">
        <w:t>state of the puzzle, which includes the roles in Land</w:t>
      </w:r>
      <w:r w:rsidR="0019723A">
        <w:t xml:space="preserve"> </w:t>
      </w:r>
      <w:r w:rsidR="0014704D">
        <w:t>A, Land</w:t>
      </w:r>
      <w:r w:rsidR="0019723A">
        <w:t xml:space="preserve"> </w:t>
      </w:r>
      <w:r w:rsidR="0014704D">
        <w:t xml:space="preserve">B, </w:t>
      </w:r>
      <w:r w:rsidR="0019723A">
        <w:t xml:space="preserve">and </w:t>
      </w:r>
      <w:r w:rsidR="0014704D">
        <w:t>boat position.</w:t>
      </w:r>
    </w:p>
    <w:p w14:paraId="014F7F56" w14:textId="46B1B705" w:rsidR="001A245D" w:rsidRPr="00480755" w:rsidRDefault="009B5666" w:rsidP="00480755">
      <w:r>
        <w:t>M</w:t>
      </w:r>
      <w:r w:rsidR="001A245D">
        <w:t xml:space="preserve">ove is </w:t>
      </w:r>
      <w:r w:rsidR="004B1DC1">
        <w:t xml:space="preserve">for storing </w:t>
      </w:r>
      <w:r w:rsidR="00E22294">
        <w:t>a player’s move, which includ</w:t>
      </w:r>
      <w:r w:rsidR="000B46A4">
        <w:t>es</w:t>
      </w:r>
      <w:r w:rsidR="00E22294">
        <w:t xml:space="preserve"> information like which roles </w:t>
      </w:r>
      <w:r w:rsidR="005D4DD4">
        <w:t>are</w:t>
      </w:r>
      <w:r w:rsidR="00E22294">
        <w:t xml:space="preserve"> trave</w:t>
      </w:r>
      <w:r w:rsidR="005D4DD4">
        <w:t>l</w:t>
      </w:r>
      <w:r w:rsidR="00E22294">
        <w:t>ling, origin position and target position.</w:t>
      </w:r>
    </w:p>
    <w:p w14:paraId="4405445E" w14:textId="2D779FEF" w:rsidR="00072B87" w:rsidRDefault="00072B87" w:rsidP="00072B87">
      <w:pPr>
        <w:pStyle w:val="2"/>
      </w:pPr>
      <w:bookmarkStart w:id="21" w:name="_Toc121087778"/>
      <w:r>
        <w:lastRenderedPageBreak/>
        <w:t>Logic module</w:t>
      </w:r>
      <w:bookmarkEnd w:id="21"/>
    </w:p>
    <w:p w14:paraId="49B3728E" w14:textId="77777777" w:rsidR="00640F4C" w:rsidRDefault="00072B87" w:rsidP="00640F4C">
      <w:pPr>
        <w:pStyle w:val="Web"/>
        <w:keepNext/>
        <w:spacing w:before="0" w:beforeAutospacing="0" w:after="0" w:afterAutospacing="0"/>
      </w:pPr>
      <w:r>
        <w:rPr>
          <w:rFonts w:ascii="Arial" w:hAnsi="Arial" w:cs="Arial"/>
          <w:noProof/>
          <w:color w:val="000000"/>
          <w:bdr w:val="none" w:sz="0" w:space="0" w:color="auto" w:frame="1"/>
        </w:rPr>
        <w:drawing>
          <wp:inline distT="0" distB="0" distL="0" distR="0" wp14:anchorId="6292CC0B" wp14:editId="34AABE14">
            <wp:extent cx="5731510" cy="6410960"/>
            <wp:effectExtent l="0" t="0" r="2540" b="889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410960"/>
                    </a:xfrm>
                    <a:prstGeom prst="rect">
                      <a:avLst/>
                    </a:prstGeom>
                    <a:noFill/>
                    <a:ln>
                      <a:noFill/>
                    </a:ln>
                  </pic:spPr>
                </pic:pic>
              </a:graphicData>
            </a:graphic>
          </wp:inline>
        </w:drawing>
      </w:r>
    </w:p>
    <w:p w14:paraId="191C92E8" w14:textId="229846B4" w:rsidR="00072B87" w:rsidRDefault="00640F4C" w:rsidP="00640F4C">
      <w:pPr>
        <w:pStyle w:val="ae"/>
      </w:pPr>
      <w:r>
        <w:t xml:space="preserve">Figure </w:t>
      </w:r>
      <w:r w:rsidR="00240663">
        <w:fldChar w:fldCharType="begin"/>
      </w:r>
      <w:r w:rsidR="00240663">
        <w:instrText xml:space="preserve"> STYLEREF 1 \s </w:instrText>
      </w:r>
      <w:r w:rsidR="00240663">
        <w:fldChar w:fldCharType="separate"/>
      </w:r>
      <w:r w:rsidR="000F3F86">
        <w:rPr>
          <w:noProof/>
        </w:rPr>
        <w:t>3</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2</w:t>
      </w:r>
      <w:r w:rsidR="00240663">
        <w:rPr>
          <w:noProof/>
        </w:rPr>
        <w:fldChar w:fldCharType="end"/>
      </w:r>
      <w:r>
        <w:t xml:space="preserve"> </w:t>
      </w:r>
      <w:bookmarkStart w:id="22" w:name="_Hlk121078494"/>
      <w:r>
        <w:t>Class diagram of the Logic Module</w:t>
      </w:r>
      <w:bookmarkEnd w:id="22"/>
    </w:p>
    <w:p w14:paraId="783C9011" w14:textId="77777777" w:rsidR="00072B87" w:rsidRDefault="00072B87" w:rsidP="00072B87">
      <w:pPr>
        <w:pStyle w:val="a3"/>
      </w:pPr>
      <w:r>
        <w:t xml:space="preserve">  The logic module contains three main classes which are the </w:t>
      </w:r>
      <w:proofErr w:type="spellStart"/>
      <w:r>
        <w:t>RuleSet</w:t>
      </w:r>
      <w:proofErr w:type="spellEnd"/>
      <w:r>
        <w:t xml:space="preserve">, </w:t>
      </w:r>
      <w:proofErr w:type="gramStart"/>
      <w:r>
        <w:t>Rule</w:t>
      </w:r>
      <w:proofErr w:type="gramEnd"/>
      <w:r>
        <w:t xml:space="preserve"> and Response. Whereas the Rule, RuleFactory, </w:t>
      </w:r>
      <w:proofErr w:type="spellStart"/>
      <w:r>
        <w:t>CoexisRule</w:t>
      </w:r>
      <w:proofErr w:type="spellEnd"/>
      <w:r>
        <w:t xml:space="preserve"> and </w:t>
      </w:r>
      <w:proofErr w:type="spellStart"/>
      <w:r>
        <w:t>ConflictRule</w:t>
      </w:r>
      <w:proofErr w:type="spellEnd"/>
      <w:r>
        <w:t xml:space="preserve"> are written in the format of the factory pattern for fulfilling the open-close principle. The Factory pattern will be further elaborated in the next section - Design Pattern and Principles.</w:t>
      </w:r>
    </w:p>
    <w:p w14:paraId="466FC872" w14:textId="77777777" w:rsidR="00072B87" w:rsidRDefault="00072B87" w:rsidP="00072B87">
      <w:pPr>
        <w:pStyle w:val="a3"/>
      </w:pPr>
      <w:r>
        <w:lastRenderedPageBreak/>
        <w:t xml:space="preserve">  The </w:t>
      </w:r>
      <w:proofErr w:type="spellStart"/>
      <w:r>
        <w:t>RuleSet</w:t>
      </w:r>
      <w:proofErr w:type="spellEnd"/>
      <w:r>
        <w:t xml:space="preserve"> class handle most of the core functions in the Logic module. It mainly handles two objects: the Puzzle and the Rule. Both objects are initialised during the </w:t>
      </w:r>
      <w:proofErr w:type="spellStart"/>
      <w:r>
        <w:t>startup</w:t>
      </w:r>
      <w:proofErr w:type="spellEnd"/>
      <w:r>
        <w:t xml:space="preserve"> of the UI module. </w:t>
      </w:r>
    </w:p>
    <w:p w14:paraId="4969A963" w14:textId="77777777" w:rsidR="00072B87" w:rsidRDefault="00072B87" w:rsidP="00072B87">
      <w:pPr>
        <w:pStyle w:val="a3"/>
      </w:pPr>
      <w:r>
        <w:t xml:space="preserve">  This module returns an object Response to the caller - UI module. The Response object consists of two attributes: </w:t>
      </w:r>
      <w:proofErr w:type="spellStart"/>
      <w:r>
        <w:t>msg</w:t>
      </w:r>
      <w:proofErr w:type="spellEnd"/>
      <w:r>
        <w:t xml:space="preserve">: string and </w:t>
      </w:r>
      <w:proofErr w:type="spellStart"/>
      <w:r>
        <w:t>isVaild</w:t>
      </w:r>
      <w:proofErr w:type="spellEnd"/>
      <w:r>
        <w:t xml:space="preserve">: </w:t>
      </w:r>
      <w:proofErr w:type="spellStart"/>
      <w:r>
        <w:t>boolean</w:t>
      </w:r>
      <w:proofErr w:type="spellEnd"/>
      <w:r>
        <w:t xml:space="preserve">. Those attributes are the answer given to the caller after the computation according to each game rules setting using </w:t>
      </w:r>
      <w:proofErr w:type="spellStart"/>
      <w:r>
        <w:t>CoexisRule</w:t>
      </w:r>
      <w:proofErr w:type="spellEnd"/>
      <w:r>
        <w:t xml:space="preserve"> and </w:t>
      </w:r>
      <w:proofErr w:type="spellStart"/>
      <w:r>
        <w:t>ConflictRule</w:t>
      </w:r>
      <w:proofErr w:type="spellEnd"/>
      <w:r>
        <w:t>.</w:t>
      </w:r>
    </w:p>
    <w:p w14:paraId="75940AFC" w14:textId="77777777" w:rsidR="00072B87" w:rsidRDefault="00072B87" w:rsidP="00072B87"/>
    <w:p w14:paraId="4B766573" w14:textId="2FFD797F" w:rsidR="00072B87" w:rsidRDefault="00072B87" w:rsidP="00072B87">
      <w:pPr>
        <w:pStyle w:val="2"/>
      </w:pPr>
      <w:bookmarkStart w:id="23" w:name="_Toc121087779"/>
      <w:r>
        <w:lastRenderedPageBreak/>
        <w:t>Solver module</w:t>
      </w:r>
      <w:bookmarkEnd w:id="23"/>
    </w:p>
    <w:p w14:paraId="181EC904" w14:textId="132F960B" w:rsidR="00072B87" w:rsidRDefault="00CB3C29" w:rsidP="00072B87">
      <w:r w:rsidRPr="00CB3C29">
        <w:rPr>
          <w:noProof/>
        </w:rPr>
        <w:drawing>
          <wp:inline distT="0" distB="0" distL="0" distR="0" wp14:anchorId="239BF119" wp14:editId="728DCD32">
            <wp:extent cx="5731510" cy="6248400"/>
            <wp:effectExtent l="0" t="0" r="254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248400"/>
                    </a:xfrm>
                    <a:prstGeom prst="rect">
                      <a:avLst/>
                    </a:prstGeom>
                  </pic:spPr>
                </pic:pic>
              </a:graphicData>
            </a:graphic>
          </wp:inline>
        </w:drawing>
      </w:r>
    </w:p>
    <w:p w14:paraId="4F851129" w14:textId="231FD6CF" w:rsidR="00640F4C" w:rsidRDefault="00640F4C" w:rsidP="00640F4C">
      <w:pPr>
        <w:pStyle w:val="Web"/>
        <w:keepNext/>
        <w:spacing w:before="0" w:beforeAutospacing="0" w:after="0" w:afterAutospacing="0"/>
      </w:pPr>
    </w:p>
    <w:p w14:paraId="701268EE" w14:textId="61C4B9B7" w:rsidR="00072B87" w:rsidRDefault="00640F4C" w:rsidP="00640F4C">
      <w:pPr>
        <w:pStyle w:val="ae"/>
      </w:pPr>
      <w:r>
        <w:t xml:space="preserve">Figure </w:t>
      </w:r>
      <w:r w:rsidR="00240663">
        <w:fldChar w:fldCharType="begin"/>
      </w:r>
      <w:r w:rsidR="00240663">
        <w:instrText xml:space="preserve"> STYLEREF 1 \s </w:instrText>
      </w:r>
      <w:r w:rsidR="00240663">
        <w:fldChar w:fldCharType="separate"/>
      </w:r>
      <w:r w:rsidR="000F3F86">
        <w:rPr>
          <w:noProof/>
        </w:rPr>
        <w:t>3</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3</w:t>
      </w:r>
      <w:r w:rsidR="00240663">
        <w:rPr>
          <w:noProof/>
        </w:rPr>
        <w:fldChar w:fldCharType="end"/>
      </w:r>
      <w:r>
        <w:t xml:space="preserve"> </w:t>
      </w:r>
      <w:r w:rsidRPr="00B74658">
        <w:t xml:space="preserve">Class diagram of the </w:t>
      </w:r>
      <w:r>
        <w:t xml:space="preserve">Solver </w:t>
      </w:r>
      <w:r w:rsidRPr="00B74658">
        <w:t>Module</w:t>
      </w:r>
    </w:p>
    <w:p w14:paraId="0D50616F" w14:textId="77777777" w:rsidR="00072B87" w:rsidRDefault="00072B87" w:rsidP="00072B87"/>
    <w:p w14:paraId="5FB6933F" w14:textId="77777777" w:rsidR="00072B87" w:rsidRDefault="00072B87" w:rsidP="00072B87">
      <w:pPr>
        <w:pStyle w:val="a3"/>
      </w:pPr>
      <w:r>
        <w:t xml:space="preserve">The Solver class is for running the algorithm and outputting </w:t>
      </w:r>
      <w:proofErr w:type="gramStart"/>
      <w:r>
        <w:t>the  Solution</w:t>
      </w:r>
      <w:proofErr w:type="gramEnd"/>
      <w:r>
        <w:t xml:space="preserve">. Other modules invoke this class by creating a Solver object and calling the </w:t>
      </w:r>
      <w:proofErr w:type="gramStart"/>
      <w:r>
        <w:t>solve(</w:t>
      </w:r>
      <w:proofErr w:type="gramEnd"/>
      <w:r>
        <w:t>Puzzle puzzle) method.</w:t>
      </w:r>
    </w:p>
    <w:p w14:paraId="7A3BD35E" w14:textId="77777777" w:rsidR="00072B87" w:rsidRDefault="00072B87" w:rsidP="00072B87">
      <w:pPr>
        <w:pStyle w:val="a3"/>
      </w:pPr>
      <w:r>
        <w:lastRenderedPageBreak/>
        <w:t xml:space="preserve">The Solution class holds the steps for solving the given puzzle. </w:t>
      </w:r>
    </w:p>
    <w:p w14:paraId="11075737" w14:textId="61C8B0F9" w:rsidR="0091197C" w:rsidRDefault="00072B87" w:rsidP="00072B87">
      <w:pPr>
        <w:pStyle w:val="a3"/>
      </w:pPr>
      <w:r>
        <w:t xml:space="preserve">The Node class is for storing information while running the algorithm.  </w:t>
      </w:r>
    </w:p>
    <w:p w14:paraId="062F22E6" w14:textId="0ADABC0E" w:rsidR="00072B87" w:rsidRDefault="00072B87" w:rsidP="00072B87">
      <w:pPr>
        <w:pStyle w:val="2"/>
      </w:pPr>
      <w:bookmarkStart w:id="24" w:name="_Toc121087780"/>
      <w:r>
        <w:lastRenderedPageBreak/>
        <w:t>UI module</w:t>
      </w:r>
      <w:bookmarkEnd w:id="24"/>
    </w:p>
    <w:p w14:paraId="3C0E5B56" w14:textId="77777777" w:rsidR="00640F4C" w:rsidRDefault="00072B87" w:rsidP="00640F4C">
      <w:pPr>
        <w:keepNext/>
      </w:pPr>
      <w:r>
        <w:rPr>
          <w:noProof/>
        </w:rPr>
        <w:drawing>
          <wp:inline distT="0" distB="0" distL="0" distR="0" wp14:anchorId="03DEA373" wp14:editId="0F311A1E">
            <wp:extent cx="6335888" cy="7713133"/>
            <wp:effectExtent l="0" t="0" r="8255" b="2540"/>
            <wp:docPr id="24" name="Picture 2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46964" cy="7726616"/>
                    </a:xfrm>
                    <a:prstGeom prst="rect">
                      <a:avLst/>
                    </a:prstGeom>
                    <a:noFill/>
                    <a:ln>
                      <a:noFill/>
                    </a:ln>
                  </pic:spPr>
                </pic:pic>
              </a:graphicData>
            </a:graphic>
          </wp:inline>
        </w:drawing>
      </w:r>
    </w:p>
    <w:p w14:paraId="595A8F25" w14:textId="1EAD2EAC" w:rsidR="00072B87" w:rsidRPr="00745B6B" w:rsidRDefault="00640F4C" w:rsidP="00640F4C">
      <w:pPr>
        <w:pStyle w:val="ae"/>
      </w:pPr>
      <w:r>
        <w:t xml:space="preserve">Figure </w:t>
      </w:r>
      <w:r w:rsidR="00240663">
        <w:fldChar w:fldCharType="begin"/>
      </w:r>
      <w:r w:rsidR="00240663">
        <w:instrText xml:space="preserve"> STYLEREF 1 \s </w:instrText>
      </w:r>
      <w:r w:rsidR="00240663">
        <w:fldChar w:fldCharType="separate"/>
      </w:r>
      <w:r w:rsidR="000F3F86">
        <w:rPr>
          <w:noProof/>
        </w:rPr>
        <w:t>3</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4</w:t>
      </w:r>
      <w:r w:rsidR="00240663">
        <w:rPr>
          <w:noProof/>
        </w:rPr>
        <w:fldChar w:fldCharType="end"/>
      </w:r>
      <w:r>
        <w:t xml:space="preserve"> </w:t>
      </w:r>
      <w:r w:rsidRPr="00990A93">
        <w:t xml:space="preserve">Class diagram of the </w:t>
      </w:r>
      <w:proofErr w:type="gramStart"/>
      <w:r w:rsidRPr="00990A93">
        <w:t xml:space="preserve">Puzzle  </w:t>
      </w:r>
      <w:r>
        <w:t>UI</w:t>
      </w:r>
      <w:proofErr w:type="gramEnd"/>
      <w:r>
        <w:t xml:space="preserve"> </w:t>
      </w:r>
      <w:r w:rsidRPr="00990A93">
        <w:t>Module</w:t>
      </w:r>
    </w:p>
    <w:p w14:paraId="3E35E359" w14:textId="77777777" w:rsidR="00801BA9" w:rsidRDefault="00801BA9" w:rsidP="00072B87">
      <w:pPr>
        <w:pStyle w:val="a3"/>
      </w:pPr>
    </w:p>
    <w:p w14:paraId="5612C3D8" w14:textId="78B25574" w:rsidR="00801BA9" w:rsidRDefault="00801BA9" w:rsidP="00072B87">
      <w:pPr>
        <w:pStyle w:val="a3"/>
      </w:pPr>
      <w:r>
        <w:lastRenderedPageBreak/>
        <w:t xml:space="preserve">The UI module will be responsible </w:t>
      </w:r>
      <w:r w:rsidR="00EC50D0">
        <w:t xml:space="preserve">to interact with </w:t>
      </w:r>
      <w:r w:rsidR="005011EA">
        <w:t xml:space="preserve">the </w:t>
      </w:r>
      <w:r w:rsidR="00EC50D0">
        <w:t>user and</w:t>
      </w:r>
      <w:r w:rsidR="00F7671E">
        <w:t xml:space="preserve"> other modules.</w:t>
      </w:r>
    </w:p>
    <w:p w14:paraId="02326420" w14:textId="1FD14F70" w:rsidR="00072B87" w:rsidRDefault="00072B87" w:rsidP="00072B87">
      <w:pPr>
        <w:pStyle w:val="a3"/>
      </w:pPr>
      <w:r>
        <w:t xml:space="preserve">First, </w:t>
      </w:r>
      <w:r w:rsidR="00D00E22">
        <w:t xml:space="preserve">the </w:t>
      </w:r>
      <w:r>
        <w:t>UI mo</w:t>
      </w:r>
      <w:r w:rsidR="00D00E22">
        <w:t>dule</w:t>
      </w:r>
      <w:r>
        <w:t xml:space="preserve"> ha</w:t>
      </w:r>
      <w:r w:rsidR="00D00E22">
        <w:t>s</w:t>
      </w:r>
      <w:r>
        <w:t xml:space="preserve"> </w:t>
      </w:r>
      <w:r w:rsidR="004550FC">
        <w:t xml:space="preserve">a </w:t>
      </w:r>
      <w:r>
        <w:t xml:space="preserve">connection with </w:t>
      </w:r>
      <w:r w:rsidR="004550FC">
        <w:t xml:space="preserve">the </w:t>
      </w:r>
      <w:r>
        <w:t>Puzzle mod</w:t>
      </w:r>
      <w:r w:rsidR="00D00E22">
        <w:t>ule</w:t>
      </w:r>
      <w:r>
        <w:t xml:space="preserve"> for stor</w:t>
      </w:r>
      <w:r w:rsidR="006139D4">
        <w:t>ing</w:t>
      </w:r>
      <w:r>
        <w:t xml:space="preserve"> the game information, because after </w:t>
      </w:r>
      <w:r w:rsidR="004550FC">
        <w:t xml:space="preserve">the </w:t>
      </w:r>
      <w:r>
        <w:t xml:space="preserve">user selected player mode or </w:t>
      </w:r>
      <w:r w:rsidR="004550FC">
        <w:t>solver</w:t>
      </w:r>
      <w:r>
        <w:t xml:space="preserve"> mode its loads all the </w:t>
      </w:r>
      <w:r w:rsidR="006139D4">
        <w:t>JSON</w:t>
      </w:r>
      <w:r>
        <w:t xml:space="preserve"> file data into </w:t>
      </w:r>
      <w:r w:rsidR="002B62C2">
        <w:t xml:space="preserve">the </w:t>
      </w:r>
      <w:r>
        <w:t xml:space="preserve">puzzle class. Next, </w:t>
      </w:r>
      <w:r w:rsidR="00E72C5E">
        <w:t xml:space="preserve">the </w:t>
      </w:r>
      <w:r>
        <w:t xml:space="preserve">UI model also have </w:t>
      </w:r>
      <w:r w:rsidR="00E72C5E">
        <w:t xml:space="preserve">a </w:t>
      </w:r>
      <w:r>
        <w:t xml:space="preserve">connection with </w:t>
      </w:r>
      <w:r w:rsidR="00E72C5E">
        <w:t xml:space="preserve">the </w:t>
      </w:r>
      <w:r>
        <w:t xml:space="preserve">logic model, because </w:t>
      </w:r>
      <w:r w:rsidR="00E72C5E">
        <w:t xml:space="preserve">the </w:t>
      </w:r>
      <w:r>
        <w:t>logic model is used to c</w:t>
      </w:r>
      <w:r w:rsidR="00E72C5E">
        <w:t>heck</w:t>
      </w:r>
      <w:r w:rsidR="006F7FCB">
        <w:t xml:space="preserve"> whether a move is valid</w:t>
      </w:r>
      <w:r>
        <w:t xml:space="preserve"> in </w:t>
      </w:r>
      <w:r w:rsidR="002E0C5B">
        <w:t xml:space="preserve">the </w:t>
      </w:r>
      <w:r>
        <w:t xml:space="preserve">player mode. </w:t>
      </w:r>
      <w:r w:rsidR="000C5ED5">
        <w:t>The l</w:t>
      </w:r>
      <w:r>
        <w:t xml:space="preserve">ast connection with </w:t>
      </w:r>
      <w:r w:rsidR="005A4986">
        <w:t xml:space="preserve">the </w:t>
      </w:r>
      <w:r>
        <w:t>UI mod</w:t>
      </w:r>
      <w:r w:rsidR="005A4986">
        <w:t>ule</w:t>
      </w:r>
      <w:r>
        <w:t xml:space="preserve"> is</w:t>
      </w:r>
      <w:r w:rsidR="000C5ED5">
        <w:t xml:space="preserve"> the</w:t>
      </w:r>
      <w:r>
        <w:t xml:space="preserve"> solver mod</w:t>
      </w:r>
      <w:r w:rsidR="0086526A">
        <w:t>ule</w:t>
      </w:r>
      <w:r>
        <w:t>. It</w:t>
      </w:r>
      <w:r w:rsidR="005A4986">
        <w:t xml:space="preserve"> i</w:t>
      </w:r>
      <w:r>
        <w:t>s used to get the puzzle game solution in solver mode.</w:t>
      </w:r>
      <w:r>
        <w:br/>
      </w:r>
      <w:r>
        <w:br/>
      </w:r>
      <w:r>
        <w:br/>
      </w:r>
      <w:r>
        <w:br/>
      </w:r>
      <w:r>
        <w:br/>
      </w:r>
      <w:r>
        <w:br/>
      </w:r>
      <w:r>
        <w:br/>
      </w:r>
      <w:r>
        <w:br/>
      </w:r>
      <w:r>
        <w:br/>
      </w:r>
      <w:r>
        <w:br/>
      </w:r>
      <w:r>
        <w:br/>
      </w:r>
      <w:r>
        <w:br/>
      </w:r>
    </w:p>
    <w:p w14:paraId="6237BF65" w14:textId="77777777" w:rsidR="00072B87" w:rsidRDefault="00072B87" w:rsidP="00072B87">
      <w:pPr>
        <w:pStyle w:val="Web"/>
        <w:spacing w:before="0" w:beforeAutospacing="0" w:after="0" w:afterAutospacing="0"/>
        <w:jc w:val="both"/>
      </w:pPr>
      <w:r>
        <w:rPr>
          <w:rFonts w:ascii="Arial" w:hAnsi="Arial" w:cs="Arial"/>
          <w:b/>
          <w:bCs/>
          <w:color w:val="000000"/>
        </w:rPr>
        <w:br/>
      </w:r>
    </w:p>
    <w:p w14:paraId="0FB66023" w14:textId="77777777" w:rsidR="00072B87" w:rsidRDefault="00072B87" w:rsidP="00072B87">
      <w:pPr>
        <w:spacing w:line="259" w:lineRule="auto"/>
        <w:rPr>
          <w:rFonts w:ascii="Arial" w:eastAsiaTheme="majorEastAsia" w:hAnsi="Arial" w:cs="Arial"/>
          <w:b/>
          <w:bCs/>
          <w:color w:val="000000"/>
          <w:sz w:val="28"/>
          <w:szCs w:val="28"/>
        </w:rPr>
      </w:pPr>
      <w:r>
        <w:br w:type="page"/>
      </w:r>
    </w:p>
    <w:p w14:paraId="1084B428" w14:textId="77777777" w:rsidR="00072B87" w:rsidRDefault="00072B87" w:rsidP="00072B87">
      <w:pPr>
        <w:pStyle w:val="1"/>
      </w:pPr>
      <w:bookmarkStart w:id="25" w:name="_Toc121087781"/>
      <w:r>
        <w:lastRenderedPageBreak/>
        <w:t>Solver Algorithm</w:t>
      </w:r>
      <w:bookmarkEnd w:id="25"/>
    </w:p>
    <w:p w14:paraId="084FE924" w14:textId="1C09DEDF" w:rsidR="00C423F9" w:rsidRDefault="00C423F9" w:rsidP="00443E7D">
      <w:pPr>
        <w:pStyle w:val="a3"/>
      </w:pPr>
      <w:r>
        <w:t xml:space="preserve">The program will apply breath-first search (BFS) to search for </w:t>
      </w:r>
      <w:proofErr w:type="spellStart"/>
      <w:r>
        <w:t>TargetState</w:t>
      </w:r>
      <w:proofErr w:type="spellEnd"/>
      <w:r>
        <w:t xml:space="preserve"> (defined in the Puzzle JSON file), then backtrack the solution when the </w:t>
      </w:r>
      <w:proofErr w:type="spellStart"/>
      <w:r>
        <w:t>TargetState</w:t>
      </w:r>
      <w:proofErr w:type="spellEnd"/>
      <w:r>
        <w:t xml:space="preserve"> is reached.</w:t>
      </w:r>
    </w:p>
    <w:p w14:paraId="3E617DC3" w14:textId="77777777" w:rsidR="00443E7D" w:rsidRDefault="00443E7D" w:rsidP="00443E7D">
      <w:pPr>
        <w:pStyle w:val="a3"/>
      </w:pPr>
    </w:p>
    <w:p w14:paraId="37EEB834" w14:textId="1CCD7E20" w:rsidR="00C423F9" w:rsidRPr="00790A8F" w:rsidRDefault="00C423F9" w:rsidP="00443E7D">
      <w:pPr>
        <w:pStyle w:val="a3"/>
      </w:pPr>
      <w:r>
        <w:t>The algorithms will utilize the following information:</w:t>
      </w:r>
    </w:p>
    <w:p w14:paraId="75C90BD7" w14:textId="77777777" w:rsidR="00072B87" w:rsidRPr="00C036E3" w:rsidRDefault="00072B87" w:rsidP="00072B87">
      <w:pPr>
        <w:spacing w:after="240" w:line="360" w:lineRule="auto"/>
        <w:rPr>
          <w:rFonts w:ascii="Arial" w:hAnsi="Arial" w:cs="Arial"/>
        </w:rPr>
      </w:pPr>
      <w:r w:rsidRPr="00C036E3">
        <w:rPr>
          <w:rFonts w:ascii="Arial" w:hAnsi="Arial" w:cs="Arial"/>
        </w:rPr>
        <w:t xml:space="preserve">Let </w:t>
      </w:r>
      <w:proofErr w:type="spellStart"/>
      <w:r w:rsidRPr="00F232E5">
        <w:rPr>
          <w:rStyle w:val="af8"/>
        </w:rPr>
        <w:t>PuzzleState</w:t>
      </w:r>
      <w:proofErr w:type="spellEnd"/>
      <w:r w:rsidRPr="00C036E3">
        <w:rPr>
          <w:rFonts w:ascii="Arial" w:hAnsi="Arial" w:cs="Arial"/>
        </w:rPr>
        <w:t xml:space="preserve"> S </w:t>
      </w:r>
      <w:r>
        <w:rPr>
          <w:rFonts w:ascii="Arial" w:hAnsi="Arial" w:cs="Arial"/>
        </w:rPr>
        <w:t xml:space="preserve">be a Class </w:t>
      </w:r>
      <w:r w:rsidRPr="00C036E3">
        <w:rPr>
          <w:rFonts w:ascii="Arial" w:hAnsi="Arial" w:cs="Arial"/>
        </w:rPr>
        <w:t xml:space="preserve">storing the current state of lands, the position of the boat and the previous state. For instance, a </w:t>
      </w:r>
      <w:proofErr w:type="spellStart"/>
      <w:r>
        <w:rPr>
          <w:rFonts w:ascii="Arial" w:hAnsi="Arial" w:cs="Arial"/>
        </w:rPr>
        <w:t>PuzzleS</w:t>
      </w:r>
      <w:r w:rsidRPr="00C036E3">
        <w:rPr>
          <w:rFonts w:ascii="Arial" w:hAnsi="Arial" w:cs="Arial"/>
        </w:rPr>
        <w:t>tate</w:t>
      </w:r>
      <w:proofErr w:type="spellEnd"/>
      <w:r w:rsidRPr="00C036E3">
        <w:rPr>
          <w:rFonts w:ascii="Arial" w:hAnsi="Arial" w:cs="Arial"/>
        </w:rPr>
        <w:t xml:space="preserve"> S </w:t>
      </w:r>
      <w:r>
        <w:rPr>
          <w:rFonts w:ascii="Arial" w:hAnsi="Arial" w:cs="Arial"/>
        </w:rPr>
        <w:t xml:space="preserve">will </w:t>
      </w:r>
      <w:r w:rsidRPr="00C036E3">
        <w:rPr>
          <w:rFonts w:ascii="Arial" w:hAnsi="Arial" w:cs="Arial"/>
        </w:rPr>
        <w:t xml:space="preserve">hold the following information: LandA </w:t>
      </w:r>
      <w:r>
        <w:rPr>
          <w:rFonts w:ascii="Arial" w:hAnsi="Arial" w:cs="Arial"/>
        </w:rPr>
        <w:t xml:space="preserve">= </w:t>
      </w:r>
      <w:r w:rsidRPr="00C036E3">
        <w:rPr>
          <w:rFonts w:ascii="Arial" w:hAnsi="Arial" w:cs="Arial"/>
        </w:rPr>
        <w:t xml:space="preserve">{"tiger", "grass"}, </w:t>
      </w:r>
      <w:proofErr w:type="spellStart"/>
      <w:r w:rsidRPr="00C036E3">
        <w:rPr>
          <w:rFonts w:ascii="Arial" w:hAnsi="Arial" w:cs="Arial"/>
        </w:rPr>
        <w:t>LandB</w:t>
      </w:r>
      <w:proofErr w:type="spellEnd"/>
      <w:r w:rsidRPr="00C036E3">
        <w:rPr>
          <w:rFonts w:ascii="Arial" w:hAnsi="Arial" w:cs="Arial"/>
        </w:rPr>
        <w:t xml:space="preserve"> </w:t>
      </w:r>
      <w:r>
        <w:rPr>
          <w:rFonts w:ascii="Arial" w:hAnsi="Arial" w:cs="Arial"/>
        </w:rPr>
        <w:t xml:space="preserve">= </w:t>
      </w:r>
      <w:r w:rsidRPr="00C036E3">
        <w:rPr>
          <w:rFonts w:ascii="Arial" w:hAnsi="Arial" w:cs="Arial"/>
        </w:rPr>
        <w:t xml:space="preserve">{"farmer", "sheep"}, </w:t>
      </w:r>
      <w:r>
        <w:rPr>
          <w:rFonts w:ascii="Arial" w:hAnsi="Arial" w:cs="Arial"/>
        </w:rPr>
        <w:t>B</w:t>
      </w:r>
      <w:r w:rsidRPr="00C036E3">
        <w:rPr>
          <w:rFonts w:ascii="Arial" w:hAnsi="Arial" w:cs="Arial"/>
        </w:rPr>
        <w:t xml:space="preserve">oat </w:t>
      </w:r>
      <w:r>
        <w:rPr>
          <w:rFonts w:ascii="Arial" w:hAnsi="Arial" w:cs="Arial"/>
        </w:rPr>
        <w:t xml:space="preserve">position = </w:t>
      </w:r>
      <w:r w:rsidRPr="00C036E3">
        <w:rPr>
          <w:rFonts w:ascii="Arial" w:hAnsi="Arial" w:cs="Arial"/>
        </w:rPr>
        <w:t xml:space="preserve">LandA, </w:t>
      </w:r>
      <w:r>
        <w:rPr>
          <w:rFonts w:ascii="Arial" w:hAnsi="Arial" w:cs="Arial"/>
        </w:rPr>
        <w:t>P</w:t>
      </w:r>
      <w:r w:rsidRPr="00C036E3">
        <w:rPr>
          <w:rFonts w:ascii="Arial" w:hAnsi="Arial" w:cs="Arial"/>
        </w:rPr>
        <w:t xml:space="preserve">revious state = V which </w:t>
      </w:r>
      <w:r>
        <w:rPr>
          <w:rFonts w:ascii="Arial" w:hAnsi="Arial" w:cs="Arial"/>
        </w:rPr>
        <w:t xml:space="preserve">also a </w:t>
      </w:r>
      <w:proofErr w:type="spellStart"/>
      <w:r>
        <w:rPr>
          <w:rFonts w:ascii="Arial" w:hAnsi="Arial" w:cs="Arial"/>
        </w:rPr>
        <w:t>PuzzleState</w:t>
      </w:r>
      <w:proofErr w:type="spellEnd"/>
      <w:r>
        <w:rPr>
          <w:rFonts w:ascii="Arial" w:hAnsi="Arial" w:cs="Arial"/>
        </w:rPr>
        <w:t>.</w:t>
      </w:r>
    </w:p>
    <w:p w14:paraId="3CD84073" w14:textId="77777777" w:rsidR="00072B87" w:rsidRPr="00C036E3" w:rsidRDefault="00072B87" w:rsidP="00072B87">
      <w:pPr>
        <w:spacing w:after="240" w:line="360" w:lineRule="auto"/>
        <w:rPr>
          <w:rFonts w:ascii="Arial" w:hAnsi="Arial" w:cs="Arial"/>
        </w:rPr>
      </w:pPr>
      <w:r w:rsidRPr="00C036E3">
        <w:rPr>
          <w:rFonts w:ascii="Arial" w:hAnsi="Arial" w:cs="Arial"/>
        </w:rPr>
        <w:t xml:space="preserve">Let </w:t>
      </w:r>
      <w:proofErr w:type="spellStart"/>
      <w:r w:rsidRPr="00F232E5">
        <w:rPr>
          <w:rStyle w:val="af8"/>
        </w:rPr>
        <w:t>PendingState</w:t>
      </w:r>
      <w:proofErr w:type="spellEnd"/>
      <w:r>
        <w:rPr>
          <w:rStyle w:val="af8"/>
        </w:rPr>
        <w:t xml:space="preserve"> </w:t>
      </w:r>
      <w:r>
        <w:rPr>
          <w:rFonts w:ascii="Arial" w:hAnsi="Arial" w:cs="Arial"/>
        </w:rPr>
        <w:t xml:space="preserve">P, which is a Queue </w:t>
      </w:r>
      <w:r w:rsidRPr="00C036E3">
        <w:rPr>
          <w:rFonts w:ascii="Arial" w:hAnsi="Arial" w:cs="Arial"/>
        </w:rPr>
        <w:t>storing valid and unexplored states.</w:t>
      </w:r>
    </w:p>
    <w:p w14:paraId="3C5DAAC6" w14:textId="716DE4B1" w:rsidR="00072B87" w:rsidRDefault="00072B87" w:rsidP="00C032BE">
      <w:pPr>
        <w:spacing w:after="240" w:line="360" w:lineRule="auto"/>
        <w:rPr>
          <w:rFonts w:ascii="Arial" w:hAnsi="Arial" w:cs="Arial"/>
        </w:rPr>
      </w:pPr>
      <w:r w:rsidRPr="00C036E3">
        <w:rPr>
          <w:rFonts w:ascii="Arial" w:hAnsi="Arial" w:cs="Arial"/>
        </w:rPr>
        <w:t xml:space="preserve">Let </w:t>
      </w:r>
      <w:proofErr w:type="spellStart"/>
      <w:r w:rsidRPr="00F232E5">
        <w:rPr>
          <w:rStyle w:val="af8"/>
        </w:rPr>
        <w:t>ExploredState</w:t>
      </w:r>
      <w:proofErr w:type="spellEnd"/>
      <w:r>
        <w:rPr>
          <w:rFonts w:ascii="Arial" w:hAnsi="Arial" w:cs="Arial"/>
        </w:rPr>
        <w:t xml:space="preserve"> E, which is </w:t>
      </w:r>
      <w:r w:rsidRPr="00C036E3">
        <w:rPr>
          <w:rFonts w:ascii="Arial" w:hAnsi="Arial" w:cs="Arial"/>
        </w:rPr>
        <w:t>a HashSet storing a set of explored states.</w:t>
      </w:r>
    </w:p>
    <w:p w14:paraId="233835D2" w14:textId="77777777" w:rsidR="00C032BE" w:rsidRPr="00C032BE" w:rsidRDefault="00C032BE" w:rsidP="00C032BE">
      <w:pPr>
        <w:spacing w:after="240" w:line="360" w:lineRule="auto"/>
        <w:rPr>
          <w:rFonts w:ascii="Arial" w:hAnsi="Arial" w:cs="Arial"/>
        </w:rPr>
      </w:pPr>
    </w:p>
    <w:p w14:paraId="6B61EECC" w14:textId="77777777" w:rsidR="000703B0" w:rsidRDefault="00072B87" w:rsidP="00443E7D">
      <w:pPr>
        <w:pStyle w:val="a3"/>
      </w:pPr>
      <w:r>
        <w:t xml:space="preserve">At the beginning, the </w:t>
      </w:r>
      <w:proofErr w:type="spellStart"/>
      <w:r>
        <w:t>InitialState</w:t>
      </w:r>
      <w:proofErr w:type="spellEnd"/>
      <w:r>
        <w:t xml:space="preserve"> (defined in the Puzzle JSON file) will be added</w:t>
      </w:r>
      <w:r w:rsidR="000703B0">
        <w:t xml:space="preserve"> to </w:t>
      </w:r>
      <w:proofErr w:type="spellStart"/>
      <w:r w:rsidR="000703B0">
        <w:t>PendingState</w:t>
      </w:r>
      <w:proofErr w:type="spellEnd"/>
      <w:r w:rsidR="000703B0">
        <w:t xml:space="preserve">. </w:t>
      </w:r>
    </w:p>
    <w:p w14:paraId="71D136E5" w14:textId="19135080" w:rsidR="007C2CA5" w:rsidRDefault="000703B0" w:rsidP="00443E7D">
      <w:pPr>
        <w:pStyle w:val="a3"/>
      </w:pPr>
      <w:r>
        <w:t xml:space="preserve">The algorithm will </w:t>
      </w:r>
      <w:r w:rsidR="007C2CA5">
        <w:t>c</w:t>
      </w:r>
      <w:r w:rsidR="00CA24E1">
        <w:t xml:space="preserve">ontinuously </w:t>
      </w:r>
      <w:r w:rsidR="00072B87">
        <w:t xml:space="preserve">select the first state in </w:t>
      </w:r>
      <w:proofErr w:type="spellStart"/>
      <w:proofErr w:type="gramStart"/>
      <w:r w:rsidR="00072B87">
        <w:t>PendingState</w:t>
      </w:r>
      <w:proofErr w:type="spellEnd"/>
      <w:r w:rsidR="00072B87">
        <w:t>, and</w:t>
      </w:r>
      <w:proofErr w:type="gramEnd"/>
      <w:r w:rsidR="00072B87">
        <w:t xml:space="preserve"> explore it</w:t>
      </w:r>
      <w:r w:rsidR="00053DD6">
        <w:t xml:space="preserve"> (find all valid next states)</w:t>
      </w:r>
      <w:r w:rsidR="007A10C6">
        <w:t xml:space="preserve">, add those valid states to </w:t>
      </w:r>
      <w:proofErr w:type="spellStart"/>
      <w:r w:rsidR="007A10C6">
        <w:t>PendingState</w:t>
      </w:r>
      <w:proofErr w:type="spellEnd"/>
      <w:r w:rsidR="00092F80">
        <w:t>, so on and so forth</w:t>
      </w:r>
      <w:r w:rsidR="00053DD6">
        <w:t xml:space="preserve">. </w:t>
      </w:r>
    </w:p>
    <w:p w14:paraId="6A3574C9" w14:textId="008985E3" w:rsidR="00072B87" w:rsidRDefault="00072B87" w:rsidP="00443E7D">
      <w:pPr>
        <w:pStyle w:val="a3"/>
      </w:pPr>
      <w:r>
        <w:t>To avoid infinite loop</w:t>
      </w:r>
      <w:r w:rsidR="00B475C6">
        <w:t>ing</w:t>
      </w:r>
      <w:r>
        <w:t xml:space="preserve">, the selected </w:t>
      </w:r>
      <w:proofErr w:type="spellStart"/>
      <w:r>
        <w:t>PuzzleStates</w:t>
      </w:r>
      <w:proofErr w:type="spellEnd"/>
      <w:r>
        <w:t xml:space="preserve"> will be added t</w:t>
      </w:r>
      <w:r w:rsidR="0021348D">
        <w:t>o</w:t>
      </w:r>
      <w:r>
        <w:t xml:space="preserve"> </w:t>
      </w:r>
      <w:proofErr w:type="spellStart"/>
      <w:r>
        <w:t>ExploredState</w:t>
      </w:r>
      <w:proofErr w:type="spellEnd"/>
      <w:r>
        <w:t xml:space="preserve">. The </w:t>
      </w:r>
      <w:proofErr w:type="spellStart"/>
      <w:r>
        <w:t>PuzzleStates</w:t>
      </w:r>
      <w:proofErr w:type="spellEnd"/>
      <w:r>
        <w:t xml:space="preserve"> in </w:t>
      </w:r>
      <w:proofErr w:type="spellStart"/>
      <w:r>
        <w:t>ExploredState</w:t>
      </w:r>
      <w:proofErr w:type="spellEnd"/>
      <w:r>
        <w:t xml:space="preserve"> will be ignored in the later search. </w:t>
      </w:r>
    </w:p>
    <w:p w14:paraId="1FCE2088" w14:textId="1D348A4B" w:rsidR="00072B87" w:rsidRDefault="00072B87" w:rsidP="00443E7D">
      <w:pPr>
        <w:pStyle w:val="a3"/>
      </w:pPr>
      <w:r>
        <w:t>The algorithm will end at one</w:t>
      </w:r>
      <w:r w:rsidR="00CA24E1">
        <w:t xml:space="preserve"> of the</w:t>
      </w:r>
      <w:r>
        <w:t xml:space="preserve"> following </w:t>
      </w:r>
      <w:proofErr w:type="gramStart"/>
      <w:r>
        <w:t>condition</w:t>
      </w:r>
      <w:proofErr w:type="gramEnd"/>
      <w:r>
        <w:t>:</w:t>
      </w:r>
    </w:p>
    <w:p w14:paraId="41C2CF42" w14:textId="21F08B12" w:rsidR="00072B87" w:rsidRDefault="00072B87" w:rsidP="00443E7D">
      <w:pPr>
        <w:pStyle w:val="a3"/>
        <w:numPr>
          <w:ilvl w:val="0"/>
          <w:numId w:val="12"/>
        </w:numPr>
      </w:pPr>
      <w:r>
        <w:t xml:space="preserve">The current selected </w:t>
      </w:r>
      <w:proofErr w:type="spellStart"/>
      <w:r>
        <w:t>PuzzleState</w:t>
      </w:r>
      <w:proofErr w:type="spellEnd"/>
      <w:r>
        <w:t xml:space="preserve"> equals </w:t>
      </w:r>
      <w:r w:rsidR="00F60296">
        <w:t xml:space="preserve">to </w:t>
      </w:r>
      <w:r>
        <w:t xml:space="preserve">the </w:t>
      </w:r>
      <w:proofErr w:type="spellStart"/>
      <w:r>
        <w:t>TargetState</w:t>
      </w:r>
      <w:proofErr w:type="spellEnd"/>
      <w:r>
        <w:t>, then start backtracking the solution.</w:t>
      </w:r>
    </w:p>
    <w:p w14:paraId="5770BBBE" w14:textId="1632E38A" w:rsidR="00072B87" w:rsidRDefault="00072B87" w:rsidP="00443E7D">
      <w:pPr>
        <w:pStyle w:val="a3"/>
        <w:numPr>
          <w:ilvl w:val="0"/>
          <w:numId w:val="12"/>
        </w:numPr>
      </w:pPr>
      <w:r>
        <w:t xml:space="preserve">No states in </w:t>
      </w:r>
      <w:proofErr w:type="spellStart"/>
      <w:r>
        <w:t>PendingState</w:t>
      </w:r>
      <w:proofErr w:type="spellEnd"/>
      <w:r>
        <w:t xml:space="preserve">, meaning all valid states </w:t>
      </w:r>
      <w:r w:rsidR="00534696">
        <w:t>are</w:t>
      </w:r>
      <w:r>
        <w:t xml:space="preserve"> explored, then return no solution.</w:t>
      </w:r>
      <w:r>
        <w:br/>
      </w:r>
    </w:p>
    <w:p w14:paraId="7AA84BE4" w14:textId="52346D7F" w:rsidR="0044284C" w:rsidRPr="0044284C" w:rsidRDefault="00F700EB" w:rsidP="0044284C">
      <w:pPr>
        <w:pStyle w:val="1"/>
      </w:pPr>
      <w:bookmarkStart w:id="26" w:name="_Toc121087782"/>
      <w:r>
        <w:lastRenderedPageBreak/>
        <w:t>Sequence diagrams</w:t>
      </w:r>
      <w:bookmarkEnd w:id="26"/>
    </w:p>
    <w:p w14:paraId="4B79DCF8" w14:textId="74BE3DF5" w:rsidR="00F700EB" w:rsidRDefault="005B0347" w:rsidP="009345BB">
      <w:pPr>
        <w:pStyle w:val="2"/>
      </w:pPr>
      <w:bookmarkStart w:id="27" w:name="_Toc121087783"/>
      <w:r>
        <w:t>High level</w:t>
      </w:r>
      <w:bookmarkEnd w:id="27"/>
    </w:p>
    <w:p w14:paraId="1D1EF0D6" w14:textId="77777777" w:rsidR="00F700EB" w:rsidRDefault="00F700EB" w:rsidP="00CC2514">
      <w:pPr>
        <w:pStyle w:val="3"/>
      </w:pPr>
      <w:bookmarkStart w:id="28" w:name="_Toc121087784"/>
      <w:r>
        <w:t>Select game mode</w:t>
      </w:r>
      <w:bookmarkEnd w:id="28"/>
    </w:p>
    <w:p w14:paraId="31718E2E" w14:textId="77777777" w:rsidR="00A622FD" w:rsidRDefault="00F700EB" w:rsidP="00A622FD">
      <w:pPr>
        <w:pStyle w:val="Web"/>
        <w:keepNext/>
        <w:spacing w:before="0" w:beforeAutospacing="0" w:after="0" w:afterAutospacing="0"/>
      </w:pPr>
      <w:r>
        <w:rPr>
          <w:rFonts w:ascii="Arial" w:hAnsi="Arial" w:cs="Arial"/>
          <w:noProof/>
          <w:color w:val="000000"/>
          <w:bdr w:val="none" w:sz="0" w:space="0" w:color="auto" w:frame="1"/>
        </w:rPr>
        <w:drawing>
          <wp:inline distT="0" distB="0" distL="0" distR="0" wp14:anchorId="4B7DC72D" wp14:editId="58674C81">
            <wp:extent cx="5731510" cy="4373245"/>
            <wp:effectExtent l="0" t="0" r="2540" b="8255"/>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373245"/>
                    </a:xfrm>
                    <a:prstGeom prst="rect">
                      <a:avLst/>
                    </a:prstGeom>
                    <a:noFill/>
                    <a:ln>
                      <a:noFill/>
                    </a:ln>
                  </pic:spPr>
                </pic:pic>
              </a:graphicData>
            </a:graphic>
          </wp:inline>
        </w:drawing>
      </w:r>
    </w:p>
    <w:p w14:paraId="4709F3F2" w14:textId="20556947" w:rsidR="00F700EB" w:rsidRDefault="00A622FD" w:rsidP="00A622FD">
      <w:pPr>
        <w:pStyle w:val="ae"/>
      </w:pPr>
      <w:r>
        <w:t xml:space="preserve">Figure </w:t>
      </w:r>
      <w:r w:rsidR="00240663">
        <w:fldChar w:fldCharType="begin"/>
      </w:r>
      <w:r w:rsidR="00240663">
        <w:instrText xml:space="preserve"> STYLEREF 1 \s </w:instrText>
      </w:r>
      <w:r w:rsidR="00240663">
        <w:fldChar w:fldCharType="separate"/>
      </w:r>
      <w:r w:rsidR="000F3F86">
        <w:rPr>
          <w:noProof/>
        </w:rPr>
        <w:t>5</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1</w:t>
      </w:r>
      <w:r w:rsidR="00240663">
        <w:rPr>
          <w:noProof/>
        </w:rPr>
        <w:fldChar w:fldCharType="end"/>
      </w:r>
      <w:r>
        <w:t xml:space="preserve"> </w:t>
      </w:r>
      <w:r w:rsidRPr="009C4B45">
        <w:t>Sequen</w:t>
      </w:r>
      <w:r w:rsidR="00B02501">
        <w:t>ce</w:t>
      </w:r>
      <w:r w:rsidRPr="009C4B45">
        <w:t xml:space="preserve"> diagram for select game mode</w:t>
      </w:r>
    </w:p>
    <w:p w14:paraId="30CB65B4" w14:textId="77777777" w:rsidR="00F700EB" w:rsidRDefault="00F700EB" w:rsidP="00F700EB"/>
    <w:p w14:paraId="06097240" w14:textId="77777777" w:rsidR="00F700EB" w:rsidRDefault="00F700EB" w:rsidP="00C036E3">
      <w:pPr>
        <w:pStyle w:val="Web"/>
        <w:spacing w:before="0" w:beforeAutospacing="0" w:after="0" w:afterAutospacing="0" w:line="360" w:lineRule="auto"/>
        <w:jc w:val="both"/>
      </w:pPr>
      <w:r>
        <w:rPr>
          <w:rFonts w:ascii="Arial" w:hAnsi="Arial" w:cs="Arial"/>
          <w:color w:val="000000"/>
        </w:rPr>
        <w:t>The sequence diagram selects game mode to show the interaction between the user and system. First, the user starts the program, and the game interface will print out a game mode selection message and ask the user to input it after the user inputs the game mode. It will pass it to the game flow factory and get the suitable game mode. And the program will run.</w:t>
      </w:r>
    </w:p>
    <w:p w14:paraId="3370BC25" w14:textId="5C5285EB" w:rsidR="00F700EB" w:rsidRDefault="00F700EB" w:rsidP="00F700EB">
      <w:r>
        <w:br/>
      </w:r>
      <w:r>
        <w:br/>
      </w:r>
    </w:p>
    <w:p w14:paraId="06EEA871" w14:textId="4148C51D" w:rsidR="00F700EB" w:rsidRDefault="00F700EB" w:rsidP="00254323">
      <w:pPr>
        <w:pStyle w:val="3"/>
      </w:pPr>
      <w:bookmarkStart w:id="29" w:name="_Toc121087785"/>
      <w:r>
        <w:lastRenderedPageBreak/>
        <w:t>Player mode</w:t>
      </w:r>
      <w:bookmarkEnd w:id="29"/>
      <w:r>
        <w:rPr>
          <w:rStyle w:val="apple-tab-span"/>
          <w:rFonts w:ascii="Arial" w:hAnsi="Arial" w:cs="Arial"/>
          <w:b w:val="0"/>
          <w:bCs w:val="0"/>
          <w:color w:val="000000"/>
        </w:rPr>
        <w:tab/>
      </w:r>
      <w:r>
        <w:rPr>
          <w:rStyle w:val="apple-tab-span"/>
          <w:rFonts w:ascii="Arial" w:hAnsi="Arial" w:cs="Arial"/>
          <w:b w:val="0"/>
          <w:bCs w:val="0"/>
          <w:color w:val="000000"/>
        </w:rPr>
        <w:tab/>
      </w:r>
      <w:r w:rsidRPr="00254323">
        <w:rPr>
          <w:rStyle w:val="apple-tab-span"/>
          <w:rFonts w:ascii="Arial" w:hAnsi="Arial" w:cs="Arial"/>
          <w:b w:val="0"/>
          <w:bCs w:val="0"/>
          <w:color w:val="000000"/>
        </w:rPr>
        <w:tab/>
      </w:r>
      <w:r w:rsidRPr="00254323">
        <w:rPr>
          <w:rStyle w:val="apple-tab-span"/>
          <w:rFonts w:ascii="Arial" w:hAnsi="Arial" w:cs="Arial"/>
          <w:b w:val="0"/>
          <w:bCs w:val="0"/>
          <w:color w:val="000000"/>
        </w:rPr>
        <w:tab/>
      </w:r>
      <w:r w:rsidRPr="00254323">
        <w:rPr>
          <w:rStyle w:val="apple-tab-span"/>
          <w:rFonts w:ascii="Arial" w:hAnsi="Arial" w:cs="Arial"/>
          <w:b w:val="0"/>
          <w:bCs w:val="0"/>
          <w:color w:val="000000"/>
        </w:rPr>
        <w:tab/>
      </w:r>
    </w:p>
    <w:p w14:paraId="3E8C3C54" w14:textId="77777777" w:rsidR="00B02501" w:rsidRDefault="00F700EB" w:rsidP="00B02501">
      <w:pPr>
        <w:keepNext/>
      </w:pPr>
      <w:r w:rsidRPr="00BF5392">
        <w:rPr>
          <w:noProof/>
        </w:rPr>
        <w:drawing>
          <wp:inline distT="0" distB="0" distL="0" distR="0" wp14:anchorId="334EE403" wp14:editId="19E4EA32">
            <wp:extent cx="5731510" cy="7458075"/>
            <wp:effectExtent l="0" t="0" r="2540" b="952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7458075"/>
                    </a:xfrm>
                    <a:prstGeom prst="rect">
                      <a:avLst/>
                    </a:prstGeom>
                    <a:noFill/>
                    <a:ln>
                      <a:noFill/>
                    </a:ln>
                  </pic:spPr>
                </pic:pic>
              </a:graphicData>
            </a:graphic>
          </wp:inline>
        </w:drawing>
      </w:r>
    </w:p>
    <w:p w14:paraId="6C81FA14" w14:textId="246EAA65" w:rsidR="00F700EB" w:rsidRDefault="00B02501" w:rsidP="00B02501">
      <w:pPr>
        <w:pStyle w:val="ae"/>
      </w:pPr>
      <w:r>
        <w:t xml:space="preserve">Figure </w:t>
      </w:r>
      <w:r w:rsidR="00240663">
        <w:fldChar w:fldCharType="begin"/>
      </w:r>
      <w:r w:rsidR="00240663">
        <w:instrText xml:space="preserve"> STYLEREF 1 \s </w:instrText>
      </w:r>
      <w:r w:rsidR="00240663">
        <w:fldChar w:fldCharType="separate"/>
      </w:r>
      <w:r w:rsidR="000F3F86">
        <w:rPr>
          <w:noProof/>
        </w:rPr>
        <w:t>5</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2</w:t>
      </w:r>
      <w:r w:rsidR="00240663">
        <w:rPr>
          <w:noProof/>
        </w:rPr>
        <w:fldChar w:fldCharType="end"/>
      </w:r>
      <w:r>
        <w:t xml:space="preserve"> </w:t>
      </w:r>
      <w:r w:rsidRPr="00871180">
        <w:t>Sequence</w:t>
      </w:r>
      <w:r>
        <w:t xml:space="preserve"> for player mode</w:t>
      </w:r>
    </w:p>
    <w:p w14:paraId="5163BCF0" w14:textId="0E1FF59C" w:rsidR="00F700EB" w:rsidRDefault="00F700EB" w:rsidP="00C036E3">
      <w:pPr>
        <w:pStyle w:val="Web"/>
        <w:spacing w:before="0" w:beforeAutospacing="0" w:after="0" w:afterAutospacing="0" w:line="360" w:lineRule="auto"/>
        <w:jc w:val="both"/>
        <w:rPr>
          <w:rFonts w:ascii="Arial" w:hAnsi="Arial" w:cs="Arial"/>
          <w:color w:val="000000"/>
        </w:rPr>
      </w:pPr>
      <w:r w:rsidRPr="4BAC13EE">
        <w:rPr>
          <w:rFonts w:ascii="Arial" w:hAnsi="Arial" w:cs="Arial"/>
          <w:color w:val="000000" w:themeColor="text1"/>
        </w:rPr>
        <w:t xml:space="preserve">The sequence diagram, player mode, is to show the interaction between the user, gaming interface and logic. After the user selects the gaming mode, the gaming mode </w:t>
      </w:r>
      <w:r w:rsidRPr="4BAC13EE">
        <w:rPr>
          <w:rFonts w:ascii="Arial" w:hAnsi="Arial" w:cs="Arial"/>
          <w:color w:val="000000" w:themeColor="text1"/>
        </w:rPr>
        <w:lastRenderedPageBreak/>
        <w:t xml:space="preserve">is processed. The program will display the river map and ask for user input. After the user </w:t>
      </w:r>
      <w:r w:rsidR="0D1252E6" w:rsidRPr="4BAC13EE">
        <w:rPr>
          <w:rFonts w:ascii="Arial" w:hAnsi="Arial" w:cs="Arial"/>
          <w:color w:val="000000" w:themeColor="text1"/>
        </w:rPr>
        <w:t>inputs</w:t>
      </w:r>
      <w:r w:rsidRPr="4BAC13EE">
        <w:rPr>
          <w:rFonts w:ascii="Arial" w:hAnsi="Arial" w:cs="Arial"/>
          <w:color w:val="000000" w:themeColor="text1"/>
        </w:rPr>
        <w:t xml:space="preserve"> the character name, the river interface will update and show a character on the boat. The user can click start boat to perform a movement, the movement will pass to the logic to evaluate and return a message to the game interface. If it is a valid movement, the river interface will be updated. If it is an invalid movement, the system will display an unsuccess message and ask for the user to retry. If the user is willing to retry and send undo message, the gaming process will continue. Else if the user does not select undo function, it will classify as a loss of gameplay and exit the program. Else if the logic module returns a winning message, the program will display the winning message, and the whole gaming mode finished.</w:t>
      </w:r>
    </w:p>
    <w:p w14:paraId="7A541DC6" w14:textId="77777777" w:rsidR="00F700EB" w:rsidRDefault="00F700EB" w:rsidP="00F700EB"/>
    <w:p w14:paraId="36D09DA1" w14:textId="7C3BFFE1" w:rsidR="00BF5392" w:rsidRDefault="00F700EB" w:rsidP="00CC2514">
      <w:pPr>
        <w:pStyle w:val="3"/>
      </w:pPr>
      <w:bookmarkStart w:id="30" w:name="_Toc121087786"/>
      <w:r>
        <w:t>Solver mode</w:t>
      </w:r>
      <w:bookmarkEnd w:id="30"/>
    </w:p>
    <w:p w14:paraId="00B726B9" w14:textId="77777777" w:rsidR="007D167D" w:rsidRDefault="00BF5392" w:rsidP="007D167D">
      <w:pPr>
        <w:keepNext/>
      </w:pPr>
      <w:r w:rsidRPr="00BF5392">
        <w:rPr>
          <w:noProof/>
        </w:rPr>
        <w:drawing>
          <wp:inline distT="0" distB="0" distL="0" distR="0" wp14:anchorId="37B0ACFB" wp14:editId="0FE8F43A">
            <wp:extent cx="5562600" cy="443865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2600" cy="4438650"/>
                    </a:xfrm>
                    <a:prstGeom prst="rect">
                      <a:avLst/>
                    </a:prstGeom>
                    <a:noFill/>
                    <a:ln>
                      <a:noFill/>
                    </a:ln>
                  </pic:spPr>
                </pic:pic>
              </a:graphicData>
            </a:graphic>
          </wp:inline>
        </w:drawing>
      </w:r>
    </w:p>
    <w:p w14:paraId="080725ED" w14:textId="50540F18" w:rsidR="00F700EB" w:rsidRDefault="007D167D" w:rsidP="007D167D">
      <w:pPr>
        <w:pStyle w:val="ae"/>
      </w:pPr>
      <w:r>
        <w:t xml:space="preserve">Figure </w:t>
      </w:r>
      <w:r w:rsidR="00240663">
        <w:fldChar w:fldCharType="begin"/>
      </w:r>
      <w:r w:rsidR="00240663">
        <w:instrText xml:space="preserve"> STYLEREF 1 \s </w:instrText>
      </w:r>
      <w:r w:rsidR="00240663">
        <w:fldChar w:fldCharType="separate"/>
      </w:r>
      <w:r w:rsidR="000F3F86">
        <w:rPr>
          <w:noProof/>
        </w:rPr>
        <w:t>5</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3</w:t>
      </w:r>
      <w:r w:rsidR="00240663">
        <w:rPr>
          <w:noProof/>
        </w:rPr>
        <w:fldChar w:fldCharType="end"/>
      </w:r>
      <w:r>
        <w:t xml:space="preserve"> </w:t>
      </w:r>
      <w:r w:rsidRPr="009F2952">
        <w:t>Sequence</w:t>
      </w:r>
      <w:r>
        <w:t xml:space="preserve"> for solver mode</w:t>
      </w:r>
    </w:p>
    <w:p w14:paraId="65563C1A" w14:textId="77777777" w:rsidR="00F700EB" w:rsidRDefault="00F700EB" w:rsidP="00C036E3">
      <w:pPr>
        <w:spacing w:line="360" w:lineRule="auto"/>
      </w:pPr>
    </w:p>
    <w:p w14:paraId="384C958D" w14:textId="77777777" w:rsidR="00F700EB" w:rsidRDefault="00F700EB" w:rsidP="00C036E3">
      <w:pPr>
        <w:pStyle w:val="Web"/>
        <w:spacing w:before="0" w:beforeAutospacing="0" w:after="0" w:afterAutospacing="0" w:line="360" w:lineRule="auto"/>
        <w:jc w:val="both"/>
      </w:pPr>
      <w:r>
        <w:rPr>
          <w:rFonts w:ascii="Arial" w:hAnsi="Arial" w:cs="Arial"/>
          <w:color w:val="000000"/>
        </w:rPr>
        <w:lastRenderedPageBreak/>
        <w:t xml:space="preserve">The sequence diagram solver mode is to show the interaction between the user, the gaming </w:t>
      </w:r>
      <w:proofErr w:type="gramStart"/>
      <w:r>
        <w:rPr>
          <w:rFonts w:ascii="Arial" w:hAnsi="Arial" w:cs="Arial"/>
          <w:color w:val="000000"/>
        </w:rPr>
        <w:t>interface</w:t>
      </w:r>
      <w:proofErr w:type="gramEnd"/>
      <w:r>
        <w:rPr>
          <w:rFonts w:ascii="Arial" w:hAnsi="Arial" w:cs="Arial"/>
          <w:color w:val="000000"/>
        </w:rPr>
        <w:t xml:space="preserve"> and the logic. After the user selects solver mode, it will process to the interface. Then the system will ask for the user to input. The user can input a format file to the program to perform computation. In the logic part, it will use different algorithms to compute the solution. If there is a solution and able to perform by the program, it will display the solution with detailed steps. If there is no solution, the program will display no solution on the user screen.</w:t>
      </w:r>
    </w:p>
    <w:p w14:paraId="5329F72B" w14:textId="77777777" w:rsidR="00DE51DE" w:rsidRDefault="00DE51DE" w:rsidP="00F700EB"/>
    <w:p w14:paraId="1D162A73" w14:textId="77777777" w:rsidR="004D03B4" w:rsidRDefault="004D03B4">
      <w:pPr>
        <w:spacing w:line="259" w:lineRule="auto"/>
        <w:rPr>
          <w:rFonts w:ascii="Arial" w:eastAsiaTheme="majorEastAsia" w:hAnsi="Arial" w:cs="Arial"/>
          <w:b/>
          <w:bCs/>
          <w:color w:val="000000"/>
          <w:sz w:val="28"/>
          <w:szCs w:val="28"/>
        </w:rPr>
      </w:pPr>
      <w:r>
        <w:br w:type="page"/>
      </w:r>
    </w:p>
    <w:p w14:paraId="49E2BB42" w14:textId="4E7FEF8F" w:rsidR="00DE51DE" w:rsidRDefault="0034630C" w:rsidP="0034630C">
      <w:pPr>
        <w:pStyle w:val="2"/>
      </w:pPr>
      <w:bookmarkStart w:id="31" w:name="_Toc121087787"/>
      <w:r>
        <w:lastRenderedPageBreak/>
        <w:t xml:space="preserve">Sequence diagrams </w:t>
      </w:r>
      <w:r w:rsidR="00DE51DE">
        <w:t xml:space="preserve">Puzzle solver </w:t>
      </w:r>
      <w:r w:rsidR="00974F2B">
        <w:t>module</w:t>
      </w:r>
      <w:bookmarkEnd w:id="31"/>
    </w:p>
    <w:p w14:paraId="68537DC1" w14:textId="269D8C35" w:rsidR="00E31CBF" w:rsidRDefault="00E31CBF" w:rsidP="0033248F">
      <w:pPr>
        <w:pStyle w:val="3"/>
      </w:pPr>
      <w:bookmarkStart w:id="32" w:name="_Toc121087788"/>
      <w:proofErr w:type="spellStart"/>
      <w:r>
        <w:t>Solver.solve</w:t>
      </w:r>
      <w:proofErr w:type="spellEnd"/>
      <w:r w:rsidR="000E4A3A">
        <w:t>()</w:t>
      </w:r>
      <w:bookmarkEnd w:id="32"/>
    </w:p>
    <w:p w14:paraId="6BD51BDA" w14:textId="77777777" w:rsidR="006A4F27" w:rsidRDefault="00F700EB" w:rsidP="006A4F27">
      <w:pPr>
        <w:keepNext/>
      </w:pPr>
      <w:r w:rsidRPr="0033248F">
        <w:rPr>
          <w:noProof/>
        </w:rPr>
        <w:drawing>
          <wp:inline distT="0" distB="0" distL="0" distR="0" wp14:anchorId="0A55EA5D" wp14:editId="2FA72082">
            <wp:extent cx="5731510" cy="6765925"/>
            <wp:effectExtent l="0" t="0" r="254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65925"/>
                    </a:xfrm>
                    <a:prstGeom prst="rect">
                      <a:avLst/>
                    </a:prstGeom>
                    <a:noFill/>
                    <a:ln>
                      <a:noFill/>
                    </a:ln>
                  </pic:spPr>
                </pic:pic>
              </a:graphicData>
            </a:graphic>
          </wp:inline>
        </w:drawing>
      </w:r>
    </w:p>
    <w:p w14:paraId="68E87935" w14:textId="56719907" w:rsidR="00F700EB" w:rsidRDefault="006A4F27" w:rsidP="006A4F27">
      <w:pPr>
        <w:pStyle w:val="ae"/>
      </w:pPr>
      <w:r>
        <w:t xml:space="preserve">Figure </w:t>
      </w:r>
      <w:r w:rsidR="00240663">
        <w:fldChar w:fldCharType="begin"/>
      </w:r>
      <w:r w:rsidR="00240663">
        <w:instrText xml:space="preserve"> STYLEREF 1 \s </w:instrText>
      </w:r>
      <w:r w:rsidR="00240663">
        <w:fldChar w:fldCharType="separate"/>
      </w:r>
      <w:r w:rsidR="000F3F86">
        <w:rPr>
          <w:noProof/>
        </w:rPr>
        <w:t>5</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4</w:t>
      </w:r>
      <w:r w:rsidR="00240663">
        <w:rPr>
          <w:noProof/>
        </w:rPr>
        <w:fldChar w:fldCharType="end"/>
      </w:r>
      <w:r>
        <w:t xml:space="preserve"> </w:t>
      </w:r>
      <w:r w:rsidRPr="00612C3F">
        <w:t>Sequence</w:t>
      </w:r>
      <w:r>
        <w:t xml:space="preserve"> diagram for </w:t>
      </w:r>
      <w:proofErr w:type="spellStart"/>
      <w:proofErr w:type="gramStart"/>
      <w:r>
        <w:t>solver.solve</w:t>
      </w:r>
      <w:proofErr w:type="spellEnd"/>
      <w:proofErr w:type="gramEnd"/>
      <w:r>
        <w:t>()</w:t>
      </w:r>
    </w:p>
    <w:p w14:paraId="27ED88E3" w14:textId="1D09980B" w:rsidR="00556792" w:rsidRPr="00C036E3" w:rsidRDefault="0079655D" w:rsidP="00C036E3">
      <w:pPr>
        <w:pStyle w:val="a3"/>
      </w:pPr>
      <w:r>
        <w:br w:type="page"/>
      </w:r>
      <w:proofErr w:type="spellStart"/>
      <w:r w:rsidR="00481EF4" w:rsidRPr="00C036E3">
        <w:lastRenderedPageBreak/>
        <w:t>Solver.solve</w:t>
      </w:r>
      <w:proofErr w:type="spellEnd"/>
      <w:r w:rsidR="00D44208" w:rsidRPr="00C036E3">
        <w:t>(</w:t>
      </w:r>
      <w:r w:rsidR="00B975C8" w:rsidRPr="00C036E3">
        <w:t>Puzzle</w:t>
      </w:r>
      <w:r w:rsidR="00D44208" w:rsidRPr="00C036E3">
        <w:t>)</w:t>
      </w:r>
      <w:r w:rsidR="00481EF4" w:rsidRPr="00C036E3">
        <w:t xml:space="preserve"> will </w:t>
      </w:r>
      <w:r w:rsidR="007D45D5" w:rsidRPr="00C036E3">
        <w:t xml:space="preserve">run the algorithm for finding </w:t>
      </w:r>
      <w:r w:rsidR="00D44208" w:rsidRPr="00C036E3">
        <w:t xml:space="preserve">the </w:t>
      </w:r>
      <w:r w:rsidR="007D45D5" w:rsidRPr="00C036E3">
        <w:t xml:space="preserve">solution </w:t>
      </w:r>
      <w:r w:rsidR="00D44208" w:rsidRPr="00C036E3">
        <w:t>to</w:t>
      </w:r>
      <w:r w:rsidR="007D45D5" w:rsidRPr="00C036E3">
        <w:t xml:space="preserve"> </w:t>
      </w:r>
      <w:r w:rsidR="00D44208" w:rsidRPr="00C036E3">
        <w:t xml:space="preserve">the </w:t>
      </w:r>
      <w:r w:rsidR="007D45D5" w:rsidRPr="00C036E3">
        <w:t xml:space="preserve">given puzzle. </w:t>
      </w:r>
      <w:r w:rsidR="00D44208" w:rsidRPr="00C036E3">
        <w:t>The</w:t>
      </w:r>
      <w:r w:rsidR="009F59C9" w:rsidRPr="00C036E3">
        <w:t xml:space="preserve"> method will </w:t>
      </w:r>
      <w:r w:rsidR="00D463D5" w:rsidRPr="00C036E3">
        <w:t xml:space="preserve">keep </w:t>
      </w:r>
      <w:r w:rsidR="006F587A" w:rsidRPr="00C036E3">
        <w:t>exploring</w:t>
      </w:r>
      <w:r w:rsidR="00D463D5" w:rsidRPr="00C036E3">
        <w:t xml:space="preserve"> </w:t>
      </w:r>
      <w:r w:rsidR="00BA0184" w:rsidRPr="00C036E3">
        <w:t xml:space="preserve">the next </w:t>
      </w:r>
      <w:r w:rsidR="00696D51" w:rsidRPr="00C036E3">
        <w:t xml:space="preserve">unexplored </w:t>
      </w:r>
      <w:r w:rsidR="00D463D5" w:rsidRPr="00C036E3">
        <w:t xml:space="preserve">valid </w:t>
      </w:r>
      <w:r w:rsidR="00BA0184" w:rsidRPr="00C036E3">
        <w:t>state</w:t>
      </w:r>
      <w:r w:rsidR="004C60C7" w:rsidRPr="00C036E3">
        <w:t>s</w:t>
      </w:r>
      <w:r w:rsidR="00D463D5" w:rsidRPr="00C036E3">
        <w:t xml:space="preserve"> </w:t>
      </w:r>
      <w:r w:rsidR="00EA35DA" w:rsidRPr="00C036E3">
        <w:t xml:space="preserve">for the current state of the </w:t>
      </w:r>
      <w:proofErr w:type="gramStart"/>
      <w:r w:rsidR="00EA35DA" w:rsidRPr="00C036E3">
        <w:t>game,</w:t>
      </w:r>
      <w:r w:rsidR="00BA0184" w:rsidRPr="00C036E3">
        <w:t xml:space="preserve"> and</w:t>
      </w:r>
      <w:proofErr w:type="gramEnd"/>
      <w:r w:rsidR="00BA0184" w:rsidRPr="00C036E3">
        <w:t xml:space="preserve"> add them to </w:t>
      </w:r>
      <w:proofErr w:type="spellStart"/>
      <w:r w:rsidR="00BA0184" w:rsidRPr="00C036E3">
        <w:t>pendingState</w:t>
      </w:r>
      <w:proofErr w:type="spellEnd"/>
      <w:r w:rsidR="00EA35DA" w:rsidRPr="00C036E3">
        <w:t>.</w:t>
      </w:r>
      <w:r w:rsidR="00BA0184" w:rsidRPr="00C036E3">
        <w:t xml:space="preserve"> </w:t>
      </w:r>
      <w:r w:rsidR="000953F1" w:rsidRPr="00C036E3">
        <w:t xml:space="preserve">Then select the </w:t>
      </w:r>
      <w:r w:rsidR="002708DA" w:rsidRPr="00C036E3">
        <w:t xml:space="preserve">state </w:t>
      </w:r>
      <w:r w:rsidR="00974A76" w:rsidRPr="00C036E3">
        <w:t xml:space="preserve">with </w:t>
      </w:r>
      <w:r w:rsidR="00BB19F7" w:rsidRPr="00C036E3">
        <w:t xml:space="preserve">the </w:t>
      </w:r>
      <w:r w:rsidR="00974A76" w:rsidRPr="00C036E3">
        <w:t xml:space="preserve">lowest depth </w:t>
      </w:r>
      <w:r w:rsidR="002708DA" w:rsidRPr="00C036E3">
        <w:t xml:space="preserve">in </w:t>
      </w:r>
      <w:proofErr w:type="spellStart"/>
      <w:proofErr w:type="gramStart"/>
      <w:r w:rsidR="000953F1" w:rsidRPr="00C036E3">
        <w:t>pendingState</w:t>
      </w:r>
      <w:proofErr w:type="spellEnd"/>
      <w:r w:rsidR="00875691" w:rsidRPr="00C036E3">
        <w:t xml:space="preserve"> </w:t>
      </w:r>
      <w:r w:rsidR="00F544C0" w:rsidRPr="00C036E3">
        <w:t>,</w:t>
      </w:r>
      <w:proofErr w:type="gramEnd"/>
      <w:r w:rsidR="00F544C0" w:rsidRPr="00C036E3">
        <w:t xml:space="preserve"> explore </w:t>
      </w:r>
      <w:r w:rsidR="00E94AFC" w:rsidRPr="00C036E3">
        <w:t xml:space="preserve">the state, and add it to </w:t>
      </w:r>
      <w:proofErr w:type="spellStart"/>
      <w:r w:rsidR="00E94AFC" w:rsidRPr="00C036E3">
        <w:t>exploredState</w:t>
      </w:r>
      <w:proofErr w:type="spellEnd"/>
      <w:r w:rsidR="00E94AFC" w:rsidRPr="00C036E3">
        <w:t>.</w:t>
      </w:r>
      <w:r w:rsidR="00240654" w:rsidRPr="00C036E3">
        <w:t xml:space="preserve"> </w:t>
      </w:r>
      <w:r w:rsidR="00864D7F" w:rsidRPr="00C036E3">
        <w:t>The process continue</w:t>
      </w:r>
      <w:r w:rsidR="002354CC" w:rsidRPr="00C036E3">
        <w:t>s</w:t>
      </w:r>
      <w:r w:rsidR="00864D7F" w:rsidRPr="00C036E3">
        <w:t xml:space="preserve"> until the target state is reached.</w:t>
      </w:r>
    </w:p>
    <w:p w14:paraId="335DB6E9" w14:textId="77777777" w:rsidR="00BA0184" w:rsidRDefault="00BA0184">
      <w:pPr>
        <w:spacing w:line="259" w:lineRule="auto"/>
      </w:pPr>
    </w:p>
    <w:p w14:paraId="4B3A0E5F" w14:textId="77777777" w:rsidR="007D45D5" w:rsidRDefault="007D45D5">
      <w:pPr>
        <w:spacing w:line="259" w:lineRule="auto"/>
        <w:rPr>
          <w:rFonts w:ascii="Arial" w:eastAsiaTheme="majorEastAsia" w:hAnsi="Arial" w:cs="Arial"/>
          <w:b/>
          <w:bCs/>
          <w:color w:val="000000"/>
          <w:sz w:val="28"/>
          <w:szCs w:val="28"/>
        </w:rPr>
      </w:pPr>
    </w:p>
    <w:p w14:paraId="74292A9F" w14:textId="77777777" w:rsidR="004D03B4" w:rsidRDefault="004D03B4">
      <w:pPr>
        <w:spacing w:line="259" w:lineRule="auto"/>
        <w:rPr>
          <w:rFonts w:ascii="Arial" w:eastAsiaTheme="majorEastAsia" w:hAnsi="Arial" w:cs="Arial"/>
          <w:b/>
          <w:bCs/>
          <w:color w:val="000000"/>
          <w:sz w:val="28"/>
          <w:szCs w:val="28"/>
        </w:rPr>
      </w:pPr>
      <w:r>
        <w:br w:type="page"/>
      </w:r>
    </w:p>
    <w:p w14:paraId="397EE7F5" w14:textId="76674E06" w:rsidR="00F700EB" w:rsidRDefault="00D325C3" w:rsidP="00F700EB">
      <w:pPr>
        <w:pStyle w:val="2"/>
      </w:pPr>
      <w:bookmarkStart w:id="33" w:name="_Toc121087789"/>
      <w:r>
        <w:lastRenderedPageBreak/>
        <w:t>Sequence diagrams of Puzzle UI module</w:t>
      </w:r>
      <w:bookmarkEnd w:id="33"/>
    </w:p>
    <w:p w14:paraId="54956597" w14:textId="77777777" w:rsidR="00F700EB" w:rsidRDefault="00F700EB" w:rsidP="00900642">
      <w:pPr>
        <w:pStyle w:val="3"/>
      </w:pPr>
      <w:bookmarkStart w:id="34" w:name="_Toc121087790"/>
      <w:proofErr w:type="spellStart"/>
      <w:proofErr w:type="gramStart"/>
      <w:r>
        <w:t>UI.SolverMode</w:t>
      </w:r>
      <w:bookmarkEnd w:id="34"/>
      <w:proofErr w:type="spellEnd"/>
      <w:proofErr w:type="gramEnd"/>
    </w:p>
    <w:p w14:paraId="0267258E" w14:textId="77777777" w:rsidR="00F700EB" w:rsidRDefault="00F700EB" w:rsidP="00F700EB"/>
    <w:p w14:paraId="0394BC5A" w14:textId="77777777" w:rsidR="006A4F27" w:rsidRDefault="00F700EB" w:rsidP="006A4F27">
      <w:pPr>
        <w:pStyle w:val="Web"/>
        <w:keepNext/>
        <w:spacing w:before="0" w:beforeAutospacing="0" w:after="0" w:afterAutospacing="0"/>
      </w:pPr>
      <w:r>
        <w:rPr>
          <w:rFonts w:ascii="Arial" w:hAnsi="Arial" w:cs="Arial"/>
          <w:noProof/>
          <w:color w:val="000000"/>
          <w:bdr w:val="none" w:sz="0" w:space="0" w:color="auto" w:frame="1"/>
        </w:rPr>
        <w:drawing>
          <wp:inline distT="0" distB="0" distL="0" distR="0" wp14:anchorId="1D0C9DC5" wp14:editId="27481401">
            <wp:extent cx="5731510" cy="4918075"/>
            <wp:effectExtent l="0" t="0" r="254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18075"/>
                    </a:xfrm>
                    <a:prstGeom prst="rect">
                      <a:avLst/>
                    </a:prstGeom>
                    <a:noFill/>
                    <a:ln>
                      <a:noFill/>
                    </a:ln>
                  </pic:spPr>
                </pic:pic>
              </a:graphicData>
            </a:graphic>
          </wp:inline>
        </w:drawing>
      </w:r>
    </w:p>
    <w:p w14:paraId="4A1867F1" w14:textId="636F9A97" w:rsidR="00F700EB" w:rsidRDefault="006A4F27" w:rsidP="006A4F27">
      <w:pPr>
        <w:pStyle w:val="ae"/>
      </w:pPr>
      <w:r>
        <w:t xml:space="preserve">Figure </w:t>
      </w:r>
      <w:r w:rsidR="00240663">
        <w:fldChar w:fldCharType="begin"/>
      </w:r>
      <w:r w:rsidR="00240663">
        <w:instrText xml:space="preserve"> STYLEREF 1 \s </w:instrText>
      </w:r>
      <w:r w:rsidR="00240663">
        <w:fldChar w:fldCharType="separate"/>
      </w:r>
      <w:r w:rsidR="000F3F86">
        <w:rPr>
          <w:noProof/>
        </w:rPr>
        <w:t>5</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5</w:t>
      </w:r>
      <w:r w:rsidR="00240663">
        <w:rPr>
          <w:noProof/>
        </w:rPr>
        <w:fldChar w:fldCharType="end"/>
      </w:r>
      <w:r>
        <w:t xml:space="preserve"> Sequence diagram for </w:t>
      </w:r>
      <w:proofErr w:type="spellStart"/>
      <w:proofErr w:type="gramStart"/>
      <w:r>
        <w:t>UI.solverMode</w:t>
      </w:r>
      <w:proofErr w:type="spellEnd"/>
      <w:proofErr w:type="gramEnd"/>
    </w:p>
    <w:p w14:paraId="25585A9A" w14:textId="77777777" w:rsidR="00F700EB" w:rsidRDefault="00F700EB" w:rsidP="00F700EB"/>
    <w:p w14:paraId="08436843" w14:textId="3CCC2DE7" w:rsidR="00654A16" w:rsidRDefault="00F700EB" w:rsidP="00C036E3">
      <w:pPr>
        <w:pStyle w:val="a3"/>
        <w:rPr>
          <w:color w:val="000000"/>
        </w:rPr>
      </w:pPr>
      <w:r w:rsidRPr="4BAC13EE">
        <w:t xml:space="preserve">This sequence diagram shows how to control the </w:t>
      </w:r>
      <w:r w:rsidR="63E8A10F" w:rsidRPr="4BAC13EE">
        <w:t>user</w:t>
      </w:r>
      <w:r w:rsidR="6BD16C3D" w:rsidRPr="4BAC13EE">
        <w:t xml:space="preserve"> </w:t>
      </w:r>
      <w:r w:rsidRPr="4BAC13EE">
        <w:t xml:space="preserve">input and operate </w:t>
      </w:r>
      <w:r w:rsidR="003248C5">
        <w:t>in</w:t>
      </w:r>
      <w:r w:rsidRPr="4BAC13EE">
        <w:t xml:space="preserve"> solver mode. First, the process will start with main and create </w:t>
      </w:r>
      <w:r w:rsidR="003248C5">
        <w:t xml:space="preserve">the </w:t>
      </w:r>
      <w:r w:rsidRPr="4BAC13EE">
        <w:t>associated game factory object. Next, if the user select</w:t>
      </w:r>
      <w:r w:rsidR="003248C5">
        <w:t>s</w:t>
      </w:r>
      <w:r w:rsidRPr="4BAC13EE">
        <w:t xml:space="preserve"> the game mode number as 1, it will ent</w:t>
      </w:r>
      <w:r w:rsidR="003248C5">
        <w:t>er</w:t>
      </w:r>
      <w:r w:rsidRPr="4BAC13EE">
        <w:t xml:space="preserve"> to solver model to create a </w:t>
      </w:r>
      <w:proofErr w:type="spellStart"/>
      <w:r w:rsidRPr="4BAC13EE">
        <w:t>SolverModelController</w:t>
      </w:r>
      <w:proofErr w:type="spellEnd"/>
      <w:r w:rsidRPr="4BAC13EE">
        <w:t xml:space="preserve">. Finally, it runs the </w:t>
      </w:r>
      <w:proofErr w:type="spellStart"/>
      <w:proofErr w:type="gramStart"/>
      <w:r w:rsidRPr="4BAC13EE">
        <w:t>getSolver</w:t>
      </w:r>
      <w:proofErr w:type="spellEnd"/>
      <w:r w:rsidRPr="4BAC13EE">
        <w:t>(</w:t>
      </w:r>
      <w:proofErr w:type="gramEnd"/>
      <w:r w:rsidRPr="4BAC13EE">
        <w:t xml:space="preserve">) and </w:t>
      </w:r>
      <w:proofErr w:type="spellStart"/>
      <w:r w:rsidRPr="4BAC13EE">
        <w:t>getResult</w:t>
      </w:r>
      <w:proofErr w:type="spellEnd"/>
      <w:r w:rsidRPr="4BAC13EE">
        <w:t xml:space="preserve">() method, which part will be passed to the </w:t>
      </w:r>
      <w:proofErr w:type="spellStart"/>
      <w:r w:rsidRPr="4BAC13EE">
        <w:t>Solver.solve</w:t>
      </w:r>
      <w:proofErr w:type="spellEnd"/>
      <w:r w:rsidRPr="4BAC13EE">
        <w:t xml:space="preserve"> sequence diagram.</w:t>
      </w:r>
    </w:p>
    <w:p w14:paraId="2CCF61FA" w14:textId="77777777" w:rsidR="00654A16" w:rsidRDefault="00654A16" w:rsidP="00F700EB">
      <w:pPr>
        <w:pStyle w:val="Web"/>
        <w:spacing w:before="0" w:beforeAutospacing="0" w:after="0" w:afterAutospacing="0"/>
        <w:jc w:val="both"/>
        <w:rPr>
          <w:rFonts w:ascii="Arial" w:hAnsi="Arial" w:cs="Arial"/>
          <w:color w:val="000000"/>
        </w:rPr>
      </w:pPr>
    </w:p>
    <w:p w14:paraId="19FA3DE2" w14:textId="77777777" w:rsidR="00654A16" w:rsidRDefault="00654A16" w:rsidP="00F700EB">
      <w:pPr>
        <w:pStyle w:val="Web"/>
        <w:spacing w:before="0" w:beforeAutospacing="0" w:after="0" w:afterAutospacing="0"/>
        <w:jc w:val="both"/>
        <w:rPr>
          <w:rFonts w:ascii="Arial" w:hAnsi="Arial" w:cs="Arial"/>
          <w:color w:val="000000"/>
        </w:rPr>
      </w:pPr>
    </w:p>
    <w:p w14:paraId="0E77F606" w14:textId="77777777" w:rsidR="00654A16" w:rsidRDefault="00654A16" w:rsidP="00F700EB">
      <w:pPr>
        <w:pStyle w:val="Web"/>
        <w:spacing w:before="0" w:beforeAutospacing="0" w:after="0" w:afterAutospacing="0"/>
        <w:jc w:val="both"/>
        <w:rPr>
          <w:rFonts w:ascii="Arial" w:hAnsi="Arial" w:cs="Arial"/>
          <w:color w:val="000000"/>
        </w:rPr>
      </w:pPr>
    </w:p>
    <w:p w14:paraId="49988C74" w14:textId="3024CA77" w:rsidR="00F700EB" w:rsidRDefault="00F700EB" w:rsidP="00F700EB">
      <w:pPr>
        <w:pStyle w:val="Web"/>
        <w:spacing w:before="0" w:beforeAutospacing="0" w:after="0" w:afterAutospacing="0"/>
        <w:jc w:val="both"/>
      </w:pPr>
      <w:r>
        <w:rPr>
          <w:rFonts w:ascii="Arial" w:hAnsi="Arial" w:cs="Arial"/>
          <w:color w:val="000000"/>
        </w:rPr>
        <w:br/>
      </w:r>
    </w:p>
    <w:p w14:paraId="7C51150E" w14:textId="77777777" w:rsidR="00F700EB" w:rsidRDefault="00F700EB" w:rsidP="00900642">
      <w:pPr>
        <w:pStyle w:val="3"/>
      </w:pPr>
      <w:bookmarkStart w:id="35" w:name="_Toc121087791"/>
      <w:proofErr w:type="spellStart"/>
      <w:proofErr w:type="gramStart"/>
      <w:r>
        <w:t>UI.PlayerMode</w:t>
      </w:r>
      <w:bookmarkEnd w:id="35"/>
      <w:proofErr w:type="spellEnd"/>
      <w:proofErr w:type="gramEnd"/>
    </w:p>
    <w:p w14:paraId="4DA1AEE6" w14:textId="77777777" w:rsidR="00F700EB" w:rsidRDefault="00F700EB" w:rsidP="00F700EB"/>
    <w:p w14:paraId="4BC31B27" w14:textId="77777777" w:rsidR="000F3F86" w:rsidRDefault="00F700EB" w:rsidP="000F3F86">
      <w:pPr>
        <w:pStyle w:val="Web"/>
        <w:keepNext/>
        <w:spacing w:before="0" w:beforeAutospacing="0" w:after="0" w:afterAutospacing="0"/>
      </w:pPr>
      <w:r>
        <w:rPr>
          <w:rFonts w:ascii="Arial" w:hAnsi="Arial" w:cs="Arial"/>
          <w:noProof/>
          <w:color w:val="000000"/>
          <w:bdr w:val="none" w:sz="0" w:space="0" w:color="auto" w:frame="1"/>
        </w:rPr>
        <w:drawing>
          <wp:inline distT="0" distB="0" distL="0" distR="0" wp14:anchorId="080D59F3" wp14:editId="25E89544">
            <wp:extent cx="5731510" cy="7224395"/>
            <wp:effectExtent l="0" t="0" r="254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7224395"/>
                    </a:xfrm>
                    <a:prstGeom prst="rect">
                      <a:avLst/>
                    </a:prstGeom>
                    <a:noFill/>
                    <a:ln>
                      <a:noFill/>
                    </a:ln>
                  </pic:spPr>
                </pic:pic>
              </a:graphicData>
            </a:graphic>
          </wp:inline>
        </w:drawing>
      </w:r>
    </w:p>
    <w:p w14:paraId="16F58A27" w14:textId="75954127" w:rsidR="000F3F86" w:rsidRDefault="000F3F86" w:rsidP="000F3F86">
      <w:pPr>
        <w:pStyle w:val="ae"/>
      </w:pPr>
      <w:r>
        <w:t xml:space="preserve">Figure </w:t>
      </w:r>
      <w:r w:rsidR="00240663">
        <w:fldChar w:fldCharType="begin"/>
      </w:r>
      <w:r w:rsidR="00240663">
        <w:instrText xml:space="preserve"> STYLEREF 1 \s </w:instrText>
      </w:r>
      <w:r w:rsidR="00240663">
        <w:fldChar w:fldCharType="separate"/>
      </w:r>
      <w:r>
        <w:rPr>
          <w:noProof/>
        </w:rPr>
        <w:t>5</w:t>
      </w:r>
      <w:r w:rsidR="00240663">
        <w:rPr>
          <w:noProof/>
        </w:rPr>
        <w:fldChar w:fldCharType="end"/>
      </w:r>
      <w:r>
        <w:t>.</w:t>
      </w:r>
      <w:r w:rsidR="00240663">
        <w:fldChar w:fldCharType="begin"/>
      </w:r>
      <w:r w:rsidR="00240663">
        <w:instrText xml:space="preserve"> SEQ Figure \* ARABIC \s 1 </w:instrText>
      </w:r>
      <w:r w:rsidR="00240663">
        <w:fldChar w:fldCharType="separate"/>
      </w:r>
      <w:r>
        <w:rPr>
          <w:noProof/>
        </w:rPr>
        <w:t>6</w:t>
      </w:r>
      <w:r w:rsidR="00240663">
        <w:rPr>
          <w:noProof/>
        </w:rPr>
        <w:fldChar w:fldCharType="end"/>
      </w:r>
      <w:r>
        <w:t xml:space="preserve"> </w:t>
      </w:r>
      <w:r w:rsidRPr="00A61F0D">
        <w:t>Sequence</w:t>
      </w:r>
      <w:r>
        <w:t xml:space="preserve"> diagram for </w:t>
      </w:r>
      <w:proofErr w:type="spellStart"/>
      <w:proofErr w:type="gramStart"/>
      <w:r>
        <w:t>UI.PlayerMode</w:t>
      </w:r>
      <w:proofErr w:type="spellEnd"/>
      <w:proofErr w:type="gramEnd"/>
    </w:p>
    <w:p w14:paraId="4EBF8E49" w14:textId="06F6F935" w:rsidR="00F700EB" w:rsidRDefault="00F700EB" w:rsidP="00F700EB">
      <w:pPr>
        <w:pStyle w:val="Web"/>
        <w:spacing w:before="0" w:beforeAutospacing="0" w:after="0" w:afterAutospacing="0"/>
      </w:pPr>
      <w:r>
        <w:rPr>
          <w:rFonts w:ascii="Arial" w:hAnsi="Arial" w:cs="Arial"/>
          <w:color w:val="000000"/>
          <w:sz w:val="22"/>
          <w:szCs w:val="22"/>
        </w:rPr>
        <w:lastRenderedPageBreak/>
        <w:br/>
      </w:r>
    </w:p>
    <w:p w14:paraId="25C27378" w14:textId="340AC331" w:rsidR="00F700EB" w:rsidRDefault="00F700EB" w:rsidP="00C036E3">
      <w:pPr>
        <w:pStyle w:val="a3"/>
        <w:rPr>
          <w:color w:val="000000"/>
        </w:rPr>
      </w:pPr>
      <w:r w:rsidRPr="4BAC13EE">
        <w:t xml:space="preserve">This sequence diagram is shows how to control the </w:t>
      </w:r>
      <w:r w:rsidR="4E6481BB" w:rsidRPr="4BAC13EE">
        <w:t>user</w:t>
      </w:r>
      <w:r w:rsidRPr="4BAC13EE">
        <w:t xml:space="preserve"> input and operate as player mode. First, the process will start with main and create associated game factory object. Next, if the user </w:t>
      </w:r>
      <w:proofErr w:type="gramStart"/>
      <w:r w:rsidRPr="4BAC13EE">
        <w:t>select</w:t>
      </w:r>
      <w:proofErr w:type="gramEnd"/>
      <w:r w:rsidRPr="4BAC13EE">
        <w:t xml:space="preserve"> the game mode number as 2, it will entry to player model to create a </w:t>
      </w:r>
      <w:proofErr w:type="spellStart"/>
      <w:r w:rsidRPr="4BAC13EE">
        <w:t>PlayerModelController</w:t>
      </w:r>
      <w:proofErr w:type="spellEnd"/>
      <w:r w:rsidRPr="4BAC13EE">
        <w:t xml:space="preserve">. After passed the process passed into </w:t>
      </w:r>
      <w:proofErr w:type="spellStart"/>
      <w:r w:rsidRPr="4BAC13EE">
        <w:t>PlayerModelController</w:t>
      </w:r>
      <w:proofErr w:type="spellEnd"/>
      <w:r w:rsidRPr="4BAC13EE">
        <w:t xml:space="preserve"> it will calls the </w:t>
      </w:r>
      <w:proofErr w:type="spellStart"/>
      <w:proofErr w:type="gramStart"/>
      <w:r w:rsidRPr="4BAC13EE">
        <w:t>drawGame</w:t>
      </w:r>
      <w:proofErr w:type="spellEnd"/>
      <w:r w:rsidRPr="4BAC13EE">
        <w:t>(</w:t>
      </w:r>
      <w:proofErr w:type="gramEnd"/>
      <w:r w:rsidRPr="4BAC13EE">
        <w:t xml:space="preserve">) and </w:t>
      </w:r>
      <w:proofErr w:type="spellStart"/>
      <w:r w:rsidRPr="4BAC13EE">
        <w:t>saveCurrebtRound</w:t>
      </w:r>
      <w:proofErr w:type="spellEnd"/>
      <w:r w:rsidRPr="4BAC13EE">
        <w:t xml:space="preserve">() method to display the UI and save the game record once which this part is initialization the game. Next, user can input different command like undo, redo, role name, exit, </w:t>
      </w:r>
      <w:r w:rsidR="5F15AEF1" w:rsidRPr="4BAC13EE">
        <w:t>check</w:t>
      </w:r>
      <w:r w:rsidRPr="4BAC13EE">
        <w:t xml:space="preserve"> answer, it is keeping in a </w:t>
      </w:r>
      <w:proofErr w:type="gramStart"/>
      <w:r w:rsidRPr="4BAC13EE">
        <w:t>loops</w:t>
      </w:r>
      <w:proofErr w:type="gramEnd"/>
      <w:r w:rsidRPr="4BAC13EE">
        <w:t xml:space="preserve"> until end game or game over.</w:t>
      </w:r>
    </w:p>
    <w:p w14:paraId="5BBD078C" w14:textId="77777777" w:rsidR="004D03B4" w:rsidRDefault="004D03B4" w:rsidP="00F700EB">
      <w:pPr>
        <w:pStyle w:val="Web"/>
        <w:spacing w:before="0" w:beforeAutospacing="0" w:after="0" w:afterAutospacing="0"/>
        <w:jc w:val="both"/>
        <w:rPr>
          <w:rFonts w:ascii="Arial" w:hAnsi="Arial" w:cs="Arial"/>
          <w:color w:val="000000"/>
        </w:rPr>
      </w:pPr>
    </w:p>
    <w:p w14:paraId="4C81B08D" w14:textId="77777777" w:rsidR="004D03B4" w:rsidRDefault="004D03B4" w:rsidP="00F700EB">
      <w:pPr>
        <w:pStyle w:val="Web"/>
        <w:spacing w:before="0" w:beforeAutospacing="0" w:after="0" w:afterAutospacing="0"/>
        <w:jc w:val="both"/>
      </w:pPr>
    </w:p>
    <w:p w14:paraId="055D9B3B" w14:textId="4FB94AEC" w:rsidR="00F700EB" w:rsidRDefault="00F700EB" w:rsidP="00F700EB">
      <w:pPr>
        <w:pStyle w:val="2"/>
      </w:pPr>
      <w:bookmarkStart w:id="36" w:name="_Toc121087792"/>
      <w:r>
        <w:t>Sequence diagrams of Puzzle Logic module</w:t>
      </w:r>
      <w:bookmarkEnd w:id="36"/>
    </w:p>
    <w:p w14:paraId="7318E11A" w14:textId="124EB331" w:rsidR="00F700EB" w:rsidRDefault="00F700EB" w:rsidP="00900642">
      <w:pPr>
        <w:pStyle w:val="3"/>
      </w:pPr>
      <w:bookmarkStart w:id="37" w:name="_Toc121087793"/>
      <w:proofErr w:type="spellStart"/>
      <w:proofErr w:type="gramStart"/>
      <w:r>
        <w:t>isTravelable</w:t>
      </w:r>
      <w:proofErr w:type="spellEnd"/>
      <w:r>
        <w:t>(</w:t>
      </w:r>
      <w:proofErr w:type="gramEnd"/>
      <w:r>
        <w:t xml:space="preserve">Move move): </w:t>
      </w:r>
      <w:r w:rsidR="1F7C8FA6">
        <w:t>Boolean</w:t>
      </w:r>
      <w:bookmarkEnd w:id="37"/>
    </w:p>
    <w:p w14:paraId="1C8084E7" w14:textId="0F622B3C" w:rsidR="00F700EB" w:rsidRDefault="00F700EB" w:rsidP="00F700EB">
      <w:pPr>
        <w:pStyle w:val="Web"/>
        <w:spacing w:before="0" w:beforeAutospacing="0" w:after="0" w:afterAutospacing="0"/>
      </w:pPr>
      <w:r>
        <w:rPr>
          <w:rFonts w:ascii="Arial" w:hAnsi="Arial" w:cs="Arial"/>
          <w:noProof/>
          <w:color w:val="000000"/>
          <w:bdr w:val="none" w:sz="0" w:space="0" w:color="auto" w:frame="1"/>
        </w:rPr>
        <w:drawing>
          <wp:inline distT="0" distB="0" distL="0" distR="0" wp14:anchorId="0340686B" wp14:editId="32700AFC">
            <wp:extent cx="5731510" cy="3453130"/>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453130"/>
                    </a:xfrm>
                    <a:prstGeom prst="rect">
                      <a:avLst/>
                    </a:prstGeom>
                    <a:noFill/>
                    <a:ln>
                      <a:noFill/>
                    </a:ln>
                  </pic:spPr>
                </pic:pic>
              </a:graphicData>
            </a:graphic>
          </wp:inline>
        </w:drawing>
      </w:r>
    </w:p>
    <w:p w14:paraId="09775F79" w14:textId="77777777" w:rsidR="00F700EB" w:rsidRDefault="00F700EB" w:rsidP="00F700EB"/>
    <w:p w14:paraId="4396585C" w14:textId="77777777" w:rsidR="00F700EB" w:rsidRDefault="00F700EB" w:rsidP="00C036E3">
      <w:pPr>
        <w:pStyle w:val="a3"/>
      </w:pPr>
      <w:r>
        <w:t xml:space="preserve">The </w:t>
      </w:r>
      <w:proofErr w:type="spellStart"/>
      <w:proofErr w:type="gramStart"/>
      <w:r>
        <w:t>isTravelable</w:t>
      </w:r>
      <w:proofErr w:type="spellEnd"/>
      <w:r>
        <w:t>(</w:t>
      </w:r>
      <w:proofErr w:type="gramEnd"/>
      <w:r>
        <w:t xml:space="preserve">) method responds with a </w:t>
      </w:r>
      <w:proofErr w:type="spellStart"/>
      <w:r>
        <w:t>boolean</w:t>
      </w:r>
      <w:proofErr w:type="spellEnd"/>
      <w:r>
        <w:t xml:space="preserve"> object to the call from the UI module. This process checks the situation by comparing the travellers' list from the Move object and the rule list from the puzzle object. The algorithm checks whether the traveller's name/s is/are present in the rule list through the HashSet function.</w:t>
      </w:r>
    </w:p>
    <w:p w14:paraId="79C88C1F" w14:textId="77777777" w:rsidR="00F700EB" w:rsidRDefault="00F700EB" w:rsidP="00F700EB"/>
    <w:p w14:paraId="1DB48523" w14:textId="77777777" w:rsidR="00F700EB" w:rsidRDefault="00F700EB" w:rsidP="00A979C7">
      <w:pPr>
        <w:pStyle w:val="3"/>
      </w:pPr>
      <w:bookmarkStart w:id="38" w:name="_Toc121087794"/>
      <w:proofErr w:type="spellStart"/>
      <w:proofErr w:type="gramStart"/>
      <w:r>
        <w:t>isValidMove</w:t>
      </w:r>
      <w:proofErr w:type="spellEnd"/>
      <w:r>
        <w:t>(</w:t>
      </w:r>
      <w:proofErr w:type="spellStart"/>
      <w:proofErr w:type="gramEnd"/>
      <w:r>
        <w:t>PuzzleState</w:t>
      </w:r>
      <w:proofErr w:type="spellEnd"/>
      <w:r>
        <w:t xml:space="preserve"> state, Move move): Response</w:t>
      </w:r>
      <w:bookmarkEnd w:id="38"/>
    </w:p>
    <w:p w14:paraId="31645D91" w14:textId="7E68A6B7" w:rsidR="00F700EB" w:rsidRDefault="00F700EB" w:rsidP="00F700EB">
      <w:pPr>
        <w:pStyle w:val="Web"/>
        <w:spacing w:before="0" w:beforeAutospacing="0" w:after="0" w:afterAutospacing="0"/>
      </w:pPr>
      <w:r>
        <w:rPr>
          <w:rFonts w:ascii="Arial" w:hAnsi="Arial" w:cs="Arial"/>
          <w:noProof/>
          <w:color w:val="000000"/>
          <w:bdr w:val="none" w:sz="0" w:space="0" w:color="auto" w:frame="1"/>
        </w:rPr>
        <w:drawing>
          <wp:inline distT="0" distB="0" distL="0" distR="0" wp14:anchorId="58F279A2" wp14:editId="1F00D7EF">
            <wp:extent cx="5731510" cy="5001895"/>
            <wp:effectExtent l="0" t="0" r="2540" b="825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5001895"/>
                    </a:xfrm>
                    <a:prstGeom prst="rect">
                      <a:avLst/>
                    </a:prstGeom>
                    <a:noFill/>
                    <a:ln>
                      <a:noFill/>
                    </a:ln>
                  </pic:spPr>
                </pic:pic>
              </a:graphicData>
            </a:graphic>
          </wp:inline>
        </w:drawing>
      </w:r>
    </w:p>
    <w:p w14:paraId="726652F2" w14:textId="77777777" w:rsidR="00F700EB" w:rsidRDefault="00F700EB" w:rsidP="00C036E3">
      <w:pPr>
        <w:pStyle w:val="a3"/>
      </w:pPr>
      <w:r>
        <w:t xml:space="preserve">The </w:t>
      </w:r>
      <w:proofErr w:type="spellStart"/>
      <w:proofErr w:type="gramStart"/>
      <w:r>
        <w:t>isValidMove</w:t>
      </w:r>
      <w:proofErr w:type="spellEnd"/>
      <w:r>
        <w:t>(</w:t>
      </w:r>
      <w:proofErr w:type="gramEnd"/>
      <w:r>
        <w:t xml:space="preserve">) method returns a response object to the caller - UI module. The method runs only when the answer of </w:t>
      </w:r>
      <w:proofErr w:type="spellStart"/>
      <w:proofErr w:type="gramStart"/>
      <w:r>
        <w:t>isTravelable</w:t>
      </w:r>
      <w:proofErr w:type="spellEnd"/>
      <w:r>
        <w:t>(</w:t>
      </w:r>
      <w:proofErr w:type="gramEnd"/>
      <w:r>
        <w:t xml:space="preserve">) is True. This process checks the answer by comparing the travellers' list from the Move object and the rule list from the puzzle object. The algorithm compares </w:t>
      </w:r>
      <w:proofErr w:type="gramStart"/>
      <w:r>
        <w:t>whether or not</w:t>
      </w:r>
      <w:proofErr w:type="gramEnd"/>
      <w:r>
        <w:t xml:space="preserve"> the traveller's name/s with the role names in the destination land is/are in conflict. If not, then continuously compare the roles in the origin land location. The response object consists of a string attribute and a </w:t>
      </w:r>
      <w:proofErr w:type="spellStart"/>
      <w:r>
        <w:t>boolean</w:t>
      </w:r>
      <w:proofErr w:type="spellEnd"/>
      <w:r>
        <w:t xml:space="preserve"> attribute.</w:t>
      </w:r>
    </w:p>
    <w:p w14:paraId="5A8914DC" w14:textId="77777777" w:rsidR="00F700EB" w:rsidRDefault="00F700EB" w:rsidP="00F700EB">
      <w:pPr>
        <w:spacing w:after="240"/>
      </w:pPr>
      <w:r>
        <w:br/>
      </w:r>
      <w:r>
        <w:rPr>
          <w:rFonts w:ascii="Arial" w:hAnsi="Arial" w:cs="Arial"/>
          <w:color w:val="000000"/>
        </w:rPr>
        <w:br/>
      </w:r>
    </w:p>
    <w:p w14:paraId="57F21B01" w14:textId="77777777" w:rsidR="00F700EB" w:rsidRDefault="00F700EB" w:rsidP="00A979C7">
      <w:pPr>
        <w:pStyle w:val="3"/>
      </w:pPr>
      <w:bookmarkStart w:id="39" w:name="_Toc121087795"/>
      <w:proofErr w:type="spellStart"/>
      <w:proofErr w:type="gramStart"/>
      <w:r>
        <w:lastRenderedPageBreak/>
        <w:t>isWin</w:t>
      </w:r>
      <w:proofErr w:type="spellEnd"/>
      <w:r>
        <w:t>(</w:t>
      </w:r>
      <w:proofErr w:type="spellStart"/>
      <w:proofErr w:type="gramEnd"/>
      <w:r>
        <w:t>PuzzleState</w:t>
      </w:r>
      <w:proofErr w:type="spellEnd"/>
      <w:r>
        <w:t xml:space="preserve"> state): </w:t>
      </w:r>
      <w:proofErr w:type="spellStart"/>
      <w:r>
        <w:t>boolean</w:t>
      </w:r>
      <w:bookmarkEnd w:id="39"/>
      <w:proofErr w:type="spellEnd"/>
    </w:p>
    <w:p w14:paraId="7E02E275" w14:textId="0DC4A572" w:rsidR="00F700EB" w:rsidRDefault="00F700EB" w:rsidP="00F700EB">
      <w:pPr>
        <w:pStyle w:val="Web"/>
        <w:spacing w:before="0" w:beforeAutospacing="0" w:after="0" w:afterAutospacing="0"/>
      </w:pPr>
      <w:r>
        <w:rPr>
          <w:rFonts w:ascii="Arial" w:hAnsi="Arial" w:cs="Arial"/>
          <w:noProof/>
          <w:color w:val="000000"/>
          <w:bdr w:val="none" w:sz="0" w:space="0" w:color="auto" w:frame="1"/>
        </w:rPr>
        <w:drawing>
          <wp:inline distT="0" distB="0" distL="0" distR="0" wp14:anchorId="69310E7F" wp14:editId="236250DB">
            <wp:extent cx="5731510" cy="3237230"/>
            <wp:effectExtent l="0" t="0" r="2540" b="127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237230"/>
                    </a:xfrm>
                    <a:prstGeom prst="rect">
                      <a:avLst/>
                    </a:prstGeom>
                    <a:noFill/>
                    <a:ln>
                      <a:noFill/>
                    </a:ln>
                  </pic:spPr>
                </pic:pic>
              </a:graphicData>
            </a:graphic>
          </wp:inline>
        </w:drawing>
      </w:r>
    </w:p>
    <w:p w14:paraId="4FB68E53" w14:textId="77777777" w:rsidR="00F700EB" w:rsidRDefault="00F700EB" w:rsidP="00C036E3">
      <w:pPr>
        <w:pStyle w:val="a3"/>
      </w:pPr>
      <w:r>
        <w:t xml:space="preserve">The </w:t>
      </w:r>
      <w:proofErr w:type="spellStart"/>
      <w:proofErr w:type="gramStart"/>
      <w:r>
        <w:t>isWin</w:t>
      </w:r>
      <w:proofErr w:type="spellEnd"/>
      <w:r>
        <w:t>(</w:t>
      </w:r>
      <w:proofErr w:type="gramEnd"/>
      <w:r>
        <w:t xml:space="preserve">) method reply a </w:t>
      </w:r>
      <w:proofErr w:type="spellStart"/>
      <w:r>
        <w:t>boolean</w:t>
      </w:r>
      <w:proofErr w:type="spellEnd"/>
      <w:r>
        <w:t xml:space="preserve"> object to the caller - UI module by comparing the current state and the target state. The process returns a true value when both states are the same.</w:t>
      </w:r>
    </w:p>
    <w:p w14:paraId="297EEEAE" w14:textId="77777777" w:rsidR="00F700EB" w:rsidRDefault="00F700EB" w:rsidP="00F700EB">
      <w:pPr>
        <w:spacing w:after="240"/>
      </w:pPr>
      <w:r>
        <w:br/>
      </w:r>
      <w:r>
        <w:br/>
      </w:r>
      <w:r>
        <w:rPr>
          <w:rFonts w:ascii="Arial" w:hAnsi="Arial" w:cs="Arial"/>
          <w:color w:val="000000"/>
        </w:rPr>
        <w:br/>
      </w:r>
    </w:p>
    <w:p w14:paraId="3400798D" w14:textId="77777777" w:rsidR="00195B08" w:rsidRDefault="00195B08">
      <w:pPr>
        <w:spacing w:line="259" w:lineRule="auto"/>
        <w:rPr>
          <w:rFonts w:ascii="Arial" w:eastAsiaTheme="majorEastAsia" w:hAnsi="Arial" w:cs="Arial"/>
          <w:b/>
          <w:bCs/>
          <w:color w:val="000000"/>
          <w:sz w:val="36"/>
          <w:szCs w:val="36"/>
        </w:rPr>
      </w:pPr>
      <w:r>
        <w:br w:type="page"/>
      </w:r>
    </w:p>
    <w:p w14:paraId="79C06A1F" w14:textId="4A7E23BF" w:rsidR="00F700EB" w:rsidRDefault="00F700EB" w:rsidP="00F700EB">
      <w:pPr>
        <w:pStyle w:val="1"/>
      </w:pPr>
      <w:bookmarkStart w:id="40" w:name="_Toc121087796"/>
      <w:r>
        <w:lastRenderedPageBreak/>
        <w:t>Design Pattern and principles</w:t>
      </w:r>
      <w:bookmarkEnd w:id="40"/>
    </w:p>
    <w:p w14:paraId="65B42630" w14:textId="4A446A45" w:rsidR="00F700EB" w:rsidRDefault="00F700EB" w:rsidP="000D38F6">
      <w:pPr>
        <w:pStyle w:val="2"/>
      </w:pPr>
      <w:bookmarkStart w:id="41" w:name="_Toc121087797"/>
      <w:r>
        <w:t>Factory pattern (Puzzle Logic module)</w:t>
      </w:r>
      <w:bookmarkEnd w:id="41"/>
    </w:p>
    <w:p w14:paraId="4B29F440" w14:textId="25557EC5" w:rsidR="00F700EB" w:rsidRDefault="00F700EB" w:rsidP="00F700EB">
      <w:pPr>
        <w:pStyle w:val="Web"/>
        <w:spacing w:before="0" w:beforeAutospacing="0" w:after="0" w:afterAutospacing="0"/>
      </w:pPr>
      <w:r>
        <w:rPr>
          <w:rFonts w:ascii="Arial" w:hAnsi="Arial" w:cs="Arial"/>
          <w:noProof/>
          <w:color w:val="000000"/>
          <w:bdr w:val="none" w:sz="0" w:space="0" w:color="auto" w:frame="1"/>
        </w:rPr>
        <w:drawing>
          <wp:inline distT="0" distB="0" distL="0" distR="0" wp14:anchorId="5FF4A61A" wp14:editId="4DA09A8A">
            <wp:extent cx="5731510" cy="2437130"/>
            <wp:effectExtent l="0" t="0" r="2540" b="127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437130"/>
                    </a:xfrm>
                    <a:prstGeom prst="rect">
                      <a:avLst/>
                    </a:prstGeom>
                    <a:noFill/>
                    <a:ln>
                      <a:noFill/>
                    </a:ln>
                  </pic:spPr>
                </pic:pic>
              </a:graphicData>
            </a:graphic>
          </wp:inline>
        </w:drawing>
      </w:r>
    </w:p>
    <w:p w14:paraId="244FCBE8" w14:textId="77777777" w:rsidR="00C036E3" w:rsidRDefault="00C036E3" w:rsidP="00C036E3">
      <w:pPr>
        <w:pStyle w:val="a3"/>
      </w:pPr>
    </w:p>
    <w:p w14:paraId="238C1BE9" w14:textId="2E6CF06A" w:rsidR="00F700EB" w:rsidRDefault="00F700EB" w:rsidP="00C036E3">
      <w:pPr>
        <w:pStyle w:val="a3"/>
      </w:pPr>
      <w:r>
        <w:t xml:space="preserve">A new logic algorithm must be added to the module in case new game rules beyond the </w:t>
      </w:r>
      <w:proofErr w:type="spellStart"/>
      <w:r>
        <w:t>CoexisRule</w:t>
      </w:r>
      <w:proofErr w:type="spellEnd"/>
      <w:r>
        <w:t xml:space="preserve"> and </w:t>
      </w:r>
      <w:proofErr w:type="spellStart"/>
      <w:r>
        <w:t>ConflicRule</w:t>
      </w:r>
      <w:proofErr w:type="spellEnd"/>
      <w:r>
        <w:t xml:space="preserve"> can handle. The purpose of the Factory pattern designed in the logic module is simply the addition of new game rules. Such a pattern enables the logic module to open for any new game extension but does not necessarily modify any core code.</w:t>
      </w:r>
    </w:p>
    <w:p w14:paraId="51177942" w14:textId="77777777" w:rsidR="00F700EB" w:rsidRDefault="00F700EB" w:rsidP="00F700EB"/>
    <w:p w14:paraId="0C93BAFC" w14:textId="04FFE76F" w:rsidR="00F700EB" w:rsidRDefault="00F700EB" w:rsidP="000D38F6">
      <w:pPr>
        <w:pStyle w:val="2"/>
      </w:pPr>
      <w:bookmarkStart w:id="42" w:name="_Toc121087798"/>
      <w:r>
        <w:lastRenderedPageBreak/>
        <w:t>Factory pattern (UI module)</w:t>
      </w:r>
      <w:bookmarkEnd w:id="42"/>
    </w:p>
    <w:p w14:paraId="1A791F81" w14:textId="131CA824" w:rsidR="00F700EB" w:rsidRDefault="00F700EB" w:rsidP="00F700EB">
      <w:pPr>
        <w:pStyle w:val="Web"/>
        <w:spacing w:before="0" w:beforeAutospacing="0" w:after="0" w:afterAutospacing="0"/>
      </w:pPr>
      <w:r>
        <w:rPr>
          <w:rFonts w:ascii="Arial" w:hAnsi="Arial" w:cs="Arial"/>
          <w:noProof/>
          <w:color w:val="000000"/>
          <w:bdr w:val="none" w:sz="0" w:space="0" w:color="auto" w:frame="1"/>
        </w:rPr>
        <w:drawing>
          <wp:inline distT="0" distB="0" distL="0" distR="0" wp14:anchorId="47951514" wp14:editId="37B41880">
            <wp:extent cx="4076700" cy="2965450"/>
            <wp:effectExtent l="0" t="0" r="0" b="635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76700" cy="2965450"/>
                    </a:xfrm>
                    <a:prstGeom prst="rect">
                      <a:avLst/>
                    </a:prstGeom>
                    <a:noFill/>
                    <a:ln>
                      <a:noFill/>
                    </a:ln>
                  </pic:spPr>
                </pic:pic>
              </a:graphicData>
            </a:graphic>
          </wp:inline>
        </w:drawing>
      </w:r>
    </w:p>
    <w:p w14:paraId="33BA560E" w14:textId="77777777" w:rsidR="00F700EB" w:rsidRDefault="00F700EB" w:rsidP="00F700EB"/>
    <w:p w14:paraId="0E8427C9" w14:textId="77777777" w:rsidR="00F700EB" w:rsidRDefault="00F700EB" w:rsidP="00484B9C">
      <w:pPr>
        <w:pStyle w:val="a3"/>
      </w:pPr>
      <w:r>
        <w:t xml:space="preserve">This is the factory pattern implemented in UI part, the idea is we will base on the user command input to create correspond game mode. This part is control by </w:t>
      </w:r>
      <w:proofErr w:type="spellStart"/>
      <w:r>
        <w:t>GameFlowFactory</w:t>
      </w:r>
      <w:proofErr w:type="spellEnd"/>
      <w:r>
        <w:t xml:space="preserve"> using two </w:t>
      </w:r>
      <w:proofErr w:type="spellStart"/>
      <w:proofErr w:type="gramStart"/>
      <w:r>
        <w:t>getGameFlow</w:t>
      </w:r>
      <w:proofErr w:type="spellEnd"/>
      <w:r>
        <w:t>(</w:t>
      </w:r>
      <w:proofErr w:type="gramEnd"/>
      <w:r>
        <w:t xml:space="preserve">) method. Also, solver model and player mode </w:t>
      </w:r>
      <w:proofErr w:type="gramStart"/>
      <w:r>
        <w:t>is</w:t>
      </w:r>
      <w:proofErr w:type="gramEnd"/>
      <w:r>
        <w:t xml:space="preserve"> implement the </w:t>
      </w:r>
      <w:proofErr w:type="spellStart"/>
      <w:r>
        <w:t>GameFlow</w:t>
      </w:r>
      <w:proofErr w:type="spellEnd"/>
      <w:r>
        <w:t xml:space="preserve">. So, after user selected the game mode, we just need to call the </w:t>
      </w:r>
      <w:proofErr w:type="gramStart"/>
      <w:r>
        <w:t>run(</w:t>
      </w:r>
      <w:proofErr w:type="gramEnd"/>
      <w:r>
        <w:t>) method to start the game.</w:t>
      </w:r>
    </w:p>
    <w:p w14:paraId="7EF7158B" w14:textId="1C216977" w:rsidR="00F700EB" w:rsidRDefault="00F700EB" w:rsidP="000D38F6">
      <w:pPr>
        <w:pStyle w:val="2"/>
      </w:pPr>
      <w:bookmarkStart w:id="43" w:name="_Toc121087799"/>
      <w:r>
        <w:lastRenderedPageBreak/>
        <w:t>Command pattern</w:t>
      </w:r>
      <w:bookmarkEnd w:id="43"/>
    </w:p>
    <w:p w14:paraId="6802794B" w14:textId="7550985A" w:rsidR="00F700EB" w:rsidRDefault="00F700EB" w:rsidP="00F700EB">
      <w:pPr>
        <w:pStyle w:val="Web"/>
        <w:spacing w:before="0" w:beforeAutospacing="0" w:after="0" w:afterAutospacing="0"/>
      </w:pPr>
      <w:r>
        <w:rPr>
          <w:rFonts w:ascii="Arial" w:hAnsi="Arial" w:cs="Arial"/>
          <w:noProof/>
          <w:color w:val="000000"/>
          <w:bdr w:val="none" w:sz="0" w:space="0" w:color="auto" w:frame="1"/>
        </w:rPr>
        <w:drawing>
          <wp:inline distT="0" distB="0" distL="0" distR="0" wp14:anchorId="3D566DBE" wp14:editId="0CF38561">
            <wp:extent cx="5219700" cy="8293100"/>
            <wp:effectExtent l="0" t="0" r="0" b="0"/>
            <wp:docPr id="7" name="圖片 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桌 的圖片&#10;&#10;自動產生的描述"/>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9700" cy="8293100"/>
                    </a:xfrm>
                    <a:prstGeom prst="rect">
                      <a:avLst/>
                    </a:prstGeom>
                    <a:noFill/>
                    <a:ln>
                      <a:noFill/>
                    </a:ln>
                  </pic:spPr>
                </pic:pic>
              </a:graphicData>
            </a:graphic>
          </wp:inline>
        </w:drawing>
      </w:r>
    </w:p>
    <w:p w14:paraId="41F41F91" w14:textId="77777777" w:rsidR="00F700EB" w:rsidRDefault="00F700EB" w:rsidP="00F700EB"/>
    <w:p w14:paraId="3D4BD3B8" w14:textId="7441F4E5" w:rsidR="00F700EB" w:rsidRDefault="00F700EB" w:rsidP="00484B9C">
      <w:pPr>
        <w:pStyle w:val="a3"/>
      </w:pPr>
      <w:r w:rsidRPr="7DD22ADC">
        <w:t xml:space="preserve">This is the command pattern we used in UI model. Because we need to handle different user input like redo, undo, role name, exit, </w:t>
      </w:r>
      <w:proofErr w:type="spellStart"/>
      <w:r w:rsidRPr="7DD22ADC">
        <w:t>chack</w:t>
      </w:r>
      <w:proofErr w:type="spellEnd"/>
      <w:r w:rsidRPr="7DD22ADC">
        <w:t xml:space="preserve"> answer, the design should be one class doing one command. </w:t>
      </w:r>
      <w:proofErr w:type="gramStart"/>
      <w:r w:rsidRPr="7DD22ADC">
        <w:t>Therefore</w:t>
      </w:r>
      <w:proofErr w:type="gramEnd"/>
      <w:r w:rsidRPr="7DD22ADC">
        <w:t xml:space="preserve"> we have different handler command </w:t>
      </w:r>
      <w:proofErr w:type="spellStart"/>
      <w:r w:rsidRPr="7DD22ADC">
        <w:t>shuch</w:t>
      </w:r>
      <w:proofErr w:type="spellEnd"/>
      <w:r w:rsidRPr="7DD22ADC">
        <w:t xml:space="preserve"> as </w:t>
      </w:r>
      <w:proofErr w:type="spellStart"/>
      <w:r w:rsidRPr="7DD22ADC">
        <w:t>UndoHandlerCommand</w:t>
      </w:r>
      <w:proofErr w:type="spellEnd"/>
      <w:r w:rsidRPr="7DD22ADC">
        <w:t xml:space="preserve">, </w:t>
      </w:r>
      <w:proofErr w:type="spellStart"/>
      <w:r w:rsidRPr="7DD22ADC">
        <w:t>RedoHandlerCommand</w:t>
      </w:r>
      <w:proofErr w:type="spellEnd"/>
      <w:r w:rsidRPr="7DD22ADC">
        <w:t xml:space="preserve">, </w:t>
      </w:r>
      <w:proofErr w:type="spellStart"/>
      <w:r w:rsidRPr="7DD22ADC">
        <w:t>UserInputHandlerCommand</w:t>
      </w:r>
      <w:proofErr w:type="spellEnd"/>
      <w:r w:rsidRPr="7DD22ADC">
        <w:t xml:space="preserve">, </w:t>
      </w:r>
      <w:proofErr w:type="spellStart"/>
      <w:r w:rsidRPr="7DD22ADC">
        <w:t>ExitHandlerCommand</w:t>
      </w:r>
      <w:proofErr w:type="spellEnd"/>
      <w:r w:rsidRPr="7DD22ADC">
        <w:t xml:space="preserve">, </w:t>
      </w:r>
      <w:proofErr w:type="spellStart"/>
      <w:r w:rsidRPr="7DD22ADC">
        <w:t>CheckHandlderCommand</w:t>
      </w:r>
      <w:proofErr w:type="spellEnd"/>
      <w:r w:rsidRPr="7DD22ADC">
        <w:t xml:space="preserve"> and </w:t>
      </w:r>
      <w:proofErr w:type="spellStart"/>
      <w:r w:rsidRPr="7DD22ADC">
        <w:t>DrawHandlerCommand</w:t>
      </w:r>
      <w:proofErr w:type="spellEnd"/>
      <w:r w:rsidRPr="7DD22ADC">
        <w:t xml:space="preserve">. To run one of the command, it just </w:t>
      </w:r>
      <w:proofErr w:type="spellStart"/>
      <w:r w:rsidRPr="7DD22ADC">
        <w:t>nedd</w:t>
      </w:r>
      <w:proofErr w:type="spellEnd"/>
      <w:r w:rsidRPr="7DD22ADC">
        <w:t xml:space="preserve"> to use the invoker call </w:t>
      </w:r>
      <w:proofErr w:type="gramStart"/>
      <w:r w:rsidRPr="7DD22ADC">
        <w:t>execute(</w:t>
      </w:r>
      <w:proofErr w:type="gramEnd"/>
      <w:r w:rsidRPr="7DD22ADC">
        <w:t xml:space="preserve">) method like </w:t>
      </w:r>
      <w:proofErr w:type="spellStart"/>
      <w:r w:rsidRPr="7DD22ADC">
        <w:t>invoker.execute</w:t>
      </w:r>
      <w:proofErr w:type="spellEnd"/>
      <w:r w:rsidRPr="7DD22ADC">
        <w:t>(</w:t>
      </w:r>
      <w:proofErr w:type="spellStart"/>
      <w:r w:rsidRPr="7DD22ADC">
        <w:t>DrawHandlerCommand</w:t>
      </w:r>
      <w:proofErr w:type="spellEnd"/>
      <w:r w:rsidRPr="7DD22ADC">
        <w:t xml:space="preserve">), than it will run </w:t>
      </w:r>
      <w:proofErr w:type="spellStart"/>
      <w:r w:rsidRPr="7DD22ADC">
        <w:t>DrawHandlerCommand</w:t>
      </w:r>
      <w:proofErr w:type="spellEnd"/>
      <w:r w:rsidRPr="7DD22ADC">
        <w:t xml:space="preserve"> class execute() method run the </w:t>
      </w:r>
      <w:proofErr w:type="spellStart"/>
      <w:r w:rsidRPr="7DD22ADC">
        <w:t>the</w:t>
      </w:r>
      <w:proofErr w:type="spellEnd"/>
      <w:r w:rsidRPr="7DD22ADC">
        <w:t xml:space="preserve"> draw function.</w:t>
      </w:r>
    </w:p>
    <w:p w14:paraId="21061CC0" w14:textId="3E7B33F4" w:rsidR="00F700EB" w:rsidRDefault="00F700EB" w:rsidP="008846E2">
      <w:pPr>
        <w:pStyle w:val="2"/>
      </w:pPr>
      <w:bookmarkStart w:id="44" w:name="_Toc121087800"/>
      <w:r>
        <w:t>Singleton pattern</w:t>
      </w:r>
      <w:bookmarkEnd w:id="44"/>
    </w:p>
    <w:p w14:paraId="0289C29A" w14:textId="13F2D278" w:rsidR="00F700EB" w:rsidRDefault="00F700EB" w:rsidP="00F700EB">
      <w:pPr>
        <w:pStyle w:val="Web"/>
        <w:spacing w:before="0" w:beforeAutospacing="0" w:after="0" w:afterAutospacing="0"/>
      </w:pPr>
      <w:r>
        <w:rPr>
          <w:rFonts w:ascii="Arial" w:hAnsi="Arial" w:cs="Arial"/>
          <w:noProof/>
          <w:color w:val="000000"/>
          <w:bdr w:val="none" w:sz="0" w:space="0" w:color="auto" w:frame="1"/>
        </w:rPr>
        <w:drawing>
          <wp:inline distT="0" distB="0" distL="0" distR="0" wp14:anchorId="37BCE4D2" wp14:editId="08071D11">
            <wp:extent cx="3524250" cy="3270250"/>
            <wp:effectExtent l="0" t="0" r="0" b="635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24250" cy="3270250"/>
                    </a:xfrm>
                    <a:prstGeom prst="rect">
                      <a:avLst/>
                    </a:prstGeom>
                    <a:noFill/>
                    <a:ln>
                      <a:noFill/>
                    </a:ln>
                  </pic:spPr>
                </pic:pic>
              </a:graphicData>
            </a:graphic>
          </wp:inline>
        </w:drawing>
      </w:r>
    </w:p>
    <w:p w14:paraId="79FB410B" w14:textId="77777777" w:rsidR="00F700EB" w:rsidRDefault="00F700EB" w:rsidP="00F700EB"/>
    <w:p w14:paraId="36FB3E8E" w14:textId="77777777" w:rsidR="00F700EB" w:rsidRDefault="00F700EB" w:rsidP="00484B9C">
      <w:pPr>
        <w:pStyle w:val="a3"/>
      </w:pPr>
      <w:r>
        <w:t xml:space="preserve">The singleton pattern it used in UI model of player mode. Since in player mode we have different handler command, and some of the command have relationship like undo, redo, check answer. </w:t>
      </w:r>
      <w:proofErr w:type="spellStart"/>
      <w:proofErr w:type="gramStart"/>
      <w:r>
        <w:t>Their</w:t>
      </w:r>
      <w:proofErr w:type="spellEnd"/>
      <w:proofErr w:type="gramEnd"/>
      <w:r>
        <w:t xml:space="preserve"> should be share with same game </w:t>
      </w:r>
      <w:proofErr w:type="spellStart"/>
      <w:r>
        <w:t>informate</w:t>
      </w:r>
      <w:proofErr w:type="spellEnd"/>
      <w:r>
        <w:t xml:space="preserve"> object and this object is </w:t>
      </w:r>
      <w:proofErr w:type="spellStart"/>
      <w:r>
        <w:t>GameState</w:t>
      </w:r>
      <w:proofErr w:type="spellEnd"/>
      <w:r>
        <w:t xml:space="preserve"> class. We use history and </w:t>
      </w:r>
      <w:proofErr w:type="spellStart"/>
      <w:r>
        <w:t>undoRedoPointer</w:t>
      </w:r>
      <w:proofErr w:type="spellEnd"/>
      <w:r>
        <w:t xml:space="preserve"> to process the game state and round and </w:t>
      </w:r>
      <w:proofErr w:type="spellStart"/>
      <w:r>
        <w:t>currSate</w:t>
      </w:r>
      <w:proofErr w:type="spellEnd"/>
      <w:r>
        <w:t xml:space="preserve"> is </w:t>
      </w:r>
      <w:proofErr w:type="gramStart"/>
      <w:r>
        <w:t>saving  the</w:t>
      </w:r>
      <w:proofErr w:type="gramEnd"/>
      <w:r>
        <w:t xml:space="preserve"> current game information.</w:t>
      </w:r>
      <w:r>
        <w:br/>
      </w:r>
    </w:p>
    <w:p w14:paraId="5F9BAC38" w14:textId="3BD8E8A3" w:rsidR="00F700EB" w:rsidRDefault="00F700EB" w:rsidP="00D1096F">
      <w:pPr>
        <w:pStyle w:val="2"/>
      </w:pPr>
      <w:bookmarkStart w:id="45" w:name="_Toc121087801"/>
      <w:r>
        <w:lastRenderedPageBreak/>
        <w:t>Open close principle</w:t>
      </w:r>
      <w:bookmarkEnd w:id="45"/>
    </w:p>
    <w:p w14:paraId="722AC9FD" w14:textId="233BF8EA" w:rsidR="00F700EB" w:rsidRDefault="7B2DCD2F" w:rsidP="00F700EB">
      <w:pPr>
        <w:pStyle w:val="Web"/>
        <w:spacing w:before="0" w:beforeAutospacing="0" w:after="0" w:afterAutospacing="0"/>
      </w:pPr>
      <w:r>
        <w:rPr>
          <w:noProof/>
        </w:rPr>
        <w:drawing>
          <wp:inline distT="0" distB="0" distL="0" distR="0" wp14:anchorId="64A31B1D" wp14:editId="101F4FA3">
            <wp:extent cx="5731510" cy="3402330"/>
            <wp:effectExtent l="0" t="0" r="2540" b="762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pic:nvPicPr>
                  <pic:blipFill>
                    <a:blip r:embed="rId30">
                      <a:extLst>
                        <a:ext uri="{28A0092B-C50C-407E-A947-70E740481C1C}">
                          <a14:useLocalDpi xmlns:a14="http://schemas.microsoft.com/office/drawing/2010/main" val="0"/>
                        </a:ext>
                      </a:extLst>
                    </a:blip>
                    <a:stretch>
                      <a:fillRect/>
                    </a:stretch>
                  </pic:blipFill>
                  <pic:spPr>
                    <a:xfrm>
                      <a:off x="0" y="0"/>
                      <a:ext cx="5731510" cy="3402330"/>
                    </a:xfrm>
                    <a:prstGeom prst="rect">
                      <a:avLst/>
                    </a:prstGeom>
                  </pic:spPr>
                </pic:pic>
              </a:graphicData>
            </a:graphic>
          </wp:inline>
        </w:drawing>
      </w:r>
    </w:p>
    <w:p w14:paraId="51A2154A" w14:textId="77777777" w:rsidR="00484B9C" w:rsidRDefault="00484B9C" w:rsidP="00484B9C">
      <w:pPr>
        <w:pStyle w:val="a3"/>
      </w:pPr>
    </w:p>
    <w:p w14:paraId="1CECAD12" w14:textId="11B7C235" w:rsidR="7D5A6074" w:rsidRDefault="7D5A6074" w:rsidP="00484B9C">
      <w:pPr>
        <w:pStyle w:val="a3"/>
      </w:pPr>
      <w:r w:rsidRPr="39B772CB">
        <w:t xml:space="preserve">The open close principle is used for the </w:t>
      </w:r>
      <w:proofErr w:type="spellStart"/>
      <w:r w:rsidRPr="39B772CB">
        <w:t>gameflow</w:t>
      </w:r>
      <w:proofErr w:type="spellEnd"/>
      <w:r w:rsidRPr="39B772CB">
        <w:t xml:space="preserve">. OCP stands for open for extension </w:t>
      </w:r>
      <w:proofErr w:type="spellStart"/>
      <w:r w:rsidRPr="39B772CB">
        <w:t>butclosed</w:t>
      </w:r>
      <w:proofErr w:type="spellEnd"/>
      <w:r w:rsidRPr="39B772CB">
        <w:t xml:space="preserve"> for modification. Since the </w:t>
      </w:r>
      <w:proofErr w:type="spellStart"/>
      <w:r w:rsidRPr="39B772CB">
        <w:t>gameflow</w:t>
      </w:r>
      <w:proofErr w:type="spellEnd"/>
      <w:r w:rsidRPr="39B772CB">
        <w:t xml:space="preserve"> </w:t>
      </w:r>
      <w:proofErr w:type="spellStart"/>
      <w:r w:rsidRPr="39B772CB">
        <w:t>isnt</w:t>
      </w:r>
      <w:proofErr w:type="spellEnd"/>
      <w:r w:rsidRPr="39B772CB">
        <w:t xml:space="preserve"> limited to two </w:t>
      </w:r>
      <w:proofErr w:type="gramStart"/>
      <w:r w:rsidRPr="39B772CB">
        <w:t>mode</w:t>
      </w:r>
      <w:proofErr w:type="gramEnd"/>
      <w:r w:rsidRPr="39B772CB">
        <w:t xml:space="preserve">, there may have extra </w:t>
      </w:r>
      <w:proofErr w:type="spellStart"/>
      <w:r w:rsidRPr="39B772CB">
        <w:t>gameflow</w:t>
      </w:r>
      <w:proofErr w:type="spellEnd"/>
      <w:r w:rsidRPr="39B772CB">
        <w:t xml:space="preserve"> in the future. By adapting open close principle, it is still available for adding new game mode. Developer </w:t>
      </w:r>
      <w:proofErr w:type="spellStart"/>
      <w:r w:rsidRPr="39B772CB">
        <w:t>dont</w:t>
      </w:r>
      <w:proofErr w:type="spellEnd"/>
      <w:r w:rsidRPr="39B772CB">
        <w:t xml:space="preserve"> need to modify the original code which can have a better code </w:t>
      </w:r>
      <w:proofErr w:type="spellStart"/>
      <w:r w:rsidRPr="39B772CB">
        <w:t>maintaince</w:t>
      </w:r>
      <w:proofErr w:type="spellEnd"/>
      <w:r w:rsidRPr="39B772CB">
        <w:t xml:space="preserve">. </w:t>
      </w:r>
    </w:p>
    <w:p w14:paraId="72D37E58" w14:textId="100C39D9" w:rsidR="7D5A6074" w:rsidRDefault="7D5A6074" w:rsidP="39B772CB">
      <w:pPr>
        <w:pStyle w:val="Web"/>
        <w:spacing w:before="0" w:beforeAutospacing="0" w:after="0" w:afterAutospacing="0"/>
        <w:rPr>
          <w:rFonts w:ascii="Arial" w:hAnsi="Arial" w:cs="Arial"/>
          <w:color w:val="000000" w:themeColor="text1"/>
        </w:rPr>
      </w:pPr>
      <w:r>
        <w:br/>
      </w:r>
    </w:p>
    <w:p w14:paraId="256C72A0" w14:textId="0A03B82F" w:rsidR="00A56EDD" w:rsidRPr="00484B9C" w:rsidRDefault="00F700EB" w:rsidP="00484B9C">
      <w:r>
        <w:br/>
      </w:r>
      <w:r>
        <w:br/>
      </w:r>
      <w:r>
        <w:br/>
      </w:r>
      <w:r>
        <w:br/>
      </w:r>
      <w:r>
        <w:br/>
      </w:r>
      <w:r>
        <w:br/>
      </w:r>
      <w:r>
        <w:br/>
      </w:r>
    </w:p>
    <w:p w14:paraId="3F3DBCD8" w14:textId="37AA1218" w:rsidR="00226EBA" w:rsidRDefault="00F700EB" w:rsidP="00F700EB">
      <w:pPr>
        <w:pStyle w:val="1"/>
      </w:pPr>
      <w:bookmarkStart w:id="46" w:name="_Toc121087802"/>
      <w:r>
        <w:lastRenderedPageBreak/>
        <w:t>Game interface</w:t>
      </w:r>
      <w:bookmarkEnd w:id="46"/>
      <w:r>
        <w:t> </w:t>
      </w:r>
    </w:p>
    <w:p w14:paraId="0EE31947" w14:textId="100F632F" w:rsidR="0081207B" w:rsidRPr="0081207B" w:rsidRDefault="000B4C95" w:rsidP="002539EB">
      <w:pPr>
        <w:pStyle w:val="2"/>
      </w:pPr>
      <w:bookmarkStart w:id="47" w:name="_Toc121087803"/>
      <w:r>
        <w:t xml:space="preserve">Select </w:t>
      </w:r>
      <w:r w:rsidR="001A4F21">
        <w:t>Game mode</w:t>
      </w:r>
      <w:bookmarkEnd w:id="47"/>
    </w:p>
    <w:p w14:paraId="5CB9E117" w14:textId="77777777" w:rsidR="00C951BB" w:rsidRDefault="00226EBA" w:rsidP="00C951BB">
      <w:pPr>
        <w:keepNext/>
      </w:pPr>
      <w:r>
        <w:rPr>
          <w:rFonts w:ascii="Arial" w:hAnsi="Arial" w:cs="Arial"/>
          <w:noProof/>
          <w:color w:val="000000"/>
          <w:sz w:val="22"/>
          <w:szCs w:val="22"/>
          <w:bdr w:val="none" w:sz="0" w:space="0" w:color="auto" w:frame="1"/>
        </w:rPr>
        <w:drawing>
          <wp:inline distT="0" distB="0" distL="0" distR="0" wp14:anchorId="1FC6009C" wp14:editId="6724A572">
            <wp:extent cx="5731510" cy="729615"/>
            <wp:effectExtent l="0" t="0" r="2540" b="0"/>
            <wp:docPr id="23" name="圖片 2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文字 的圖片&#10;&#10;自動產生的描述"/>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29615"/>
                    </a:xfrm>
                    <a:prstGeom prst="rect">
                      <a:avLst/>
                    </a:prstGeom>
                    <a:noFill/>
                    <a:ln>
                      <a:noFill/>
                    </a:ln>
                  </pic:spPr>
                </pic:pic>
              </a:graphicData>
            </a:graphic>
          </wp:inline>
        </w:drawing>
      </w:r>
    </w:p>
    <w:p w14:paraId="33B7EF00" w14:textId="2E9CB1A1" w:rsidR="00F700EB" w:rsidRDefault="00C951BB" w:rsidP="00C951BB">
      <w:pPr>
        <w:pStyle w:val="ae"/>
      </w:pPr>
      <w:r>
        <w:t>Figure</w:t>
      </w:r>
      <w:r w:rsidR="006A4F27">
        <w:t>.</w:t>
      </w:r>
      <w:r w:rsidR="00240663">
        <w:fldChar w:fldCharType="begin"/>
      </w:r>
      <w:r w:rsidR="00240663">
        <w:instrText xml:space="preserve"> STYLEREF 1 \s </w:instrText>
      </w:r>
      <w:r w:rsidR="00240663">
        <w:fldChar w:fldCharType="separate"/>
      </w:r>
      <w:r w:rsidR="000F3F86">
        <w:rPr>
          <w:noProof/>
        </w:rPr>
        <w:t>7</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1</w:t>
      </w:r>
      <w:r w:rsidR="00240663">
        <w:rPr>
          <w:noProof/>
        </w:rPr>
        <w:fldChar w:fldCharType="end"/>
      </w:r>
      <w:r>
        <w:t xml:space="preserve"> </w:t>
      </w:r>
      <w:r w:rsidRPr="00310DA5">
        <w:t xml:space="preserve"> Selecting game mode and puzzles</w:t>
      </w:r>
    </w:p>
    <w:p w14:paraId="6FACD33F" w14:textId="643DE2C4" w:rsidR="009572FE" w:rsidRDefault="009572FE" w:rsidP="00FB5826">
      <w:pPr>
        <w:pStyle w:val="a3"/>
      </w:pPr>
      <w:r>
        <w:t xml:space="preserve">There </w:t>
      </w:r>
      <w:r w:rsidR="00081A1E">
        <w:t>are</w:t>
      </w:r>
      <w:r>
        <w:t xml:space="preserve"> two modes for</w:t>
      </w:r>
      <w:r w:rsidR="00226EBA">
        <w:t xml:space="preserve"> our program</w:t>
      </w:r>
      <w:r>
        <w:t xml:space="preserve">, Player mode and Solver mode. </w:t>
      </w:r>
    </w:p>
    <w:p w14:paraId="0FD6BEF2" w14:textId="77777777" w:rsidR="00FD00DD" w:rsidRDefault="00FD00DD" w:rsidP="00FB5826">
      <w:pPr>
        <w:pStyle w:val="a3"/>
      </w:pPr>
    </w:p>
    <w:p w14:paraId="2EB62C69" w14:textId="2C370DF4" w:rsidR="00226EBA" w:rsidRDefault="003706C3" w:rsidP="00FB5826">
      <w:pPr>
        <w:pStyle w:val="a3"/>
      </w:pPr>
      <w:r>
        <w:t>T</w:t>
      </w:r>
      <w:r w:rsidR="00226EBA">
        <w:t>here are two</w:t>
      </w:r>
      <w:r w:rsidR="009572FE">
        <w:t xml:space="preserve"> puzzles</w:t>
      </w:r>
      <w:r w:rsidR="00226EBA">
        <w:t xml:space="preserve"> included</w:t>
      </w:r>
      <w:r w:rsidR="009572FE">
        <w:t xml:space="preserve"> by default</w:t>
      </w:r>
      <w:r w:rsidR="00226EBA">
        <w:t xml:space="preserve">, which is the </w:t>
      </w:r>
      <w:r w:rsidR="00555910">
        <w:t>E</w:t>
      </w:r>
      <w:r w:rsidR="00226EBA">
        <w:t xml:space="preserve">asy and </w:t>
      </w:r>
      <w:r w:rsidR="00555910">
        <w:t>H</w:t>
      </w:r>
      <w:r w:rsidR="00226EBA">
        <w:t xml:space="preserve">ard </w:t>
      </w:r>
      <w:r w:rsidR="004E763D">
        <w:t>puzzle</w:t>
      </w:r>
      <w:r w:rsidR="00226EBA">
        <w:t>. To extend the gaming method, user</w:t>
      </w:r>
      <w:r w:rsidR="00B514D6">
        <w:t>s</w:t>
      </w:r>
      <w:r w:rsidR="00226EBA">
        <w:t xml:space="preserve"> </w:t>
      </w:r>
      <w:proofErr w:type="gramStart"/>
      <w:r w:rsidR="00B514D6">
        <w:t>are</w:t>
      </w:r>
      <w:r w:rsidR="00226EBA">
        <w:t xml:space="preserve"> able to</w:t>
      </w:r>
      <w:proofErr w:type="gramEnd"/>
      <w:r w:rsidR="00226EBA">
        <w:t xml:space="preserve"> input a custom </w:t>
      </w:r>
      <w:r w:rsidR="00AD5FF9">
        <w:t xml:space="preserve">puzzle </w:t>
      </w:r>
      <w:r w:rsidR="00A200C2">
        <w:t>JSON</w:t>
      </w:r>
      <w:r w:rsidR="00AD5FF9">
        <w:t xml:space="preserve"> </w:t>
      </w:r>
      <w:r w:rsidR="00226EBA">
        <w:t>file to play</w:t>
      </w:r>
      <w:r w:rsidR="00A200C2">
        <w:t xml:space="preserve"> with</w:t>
      </w:r>
      <w:r w:rsidR="00487CEF">
        <w:t xml:space="preserve">. </w:t>
      </w:r>
      <w:r w:rsidR="00226EBA">
        <w:t xml:space="preserve">For example, user can input a </w:t>
      </w:r>
      <w:proofErr w:type="spellStart"/>
      <w:r w:rsidR="00226EBA">
        <w:t>custom_super_hard</w:t>
      </w:r>
      <w:proofErr w:type="spellEnd"/>
      <w:r w:rsidR="00226EBA">
        <w:t xml:space="preserve"> mode to play the river crossing game or solver. If the JSON formatted correctly, the usage is just same as the </w:t>
      </w:r>
      <w:proofErr w:type="spellStart"/>
      <w:r w:rsidR="00226EBA">
        <w:t>perious</w:t>
      </w:r>
      <w:proofErr w:type="spellEnd"/>
      <w:r w:rsidR="00226EBA">
        <w:t xml:space="preserve"> easy and hard mode.</w:t>
      </w:r>
    </w:p>
    <w:p w14:paraId="696050D3" w14:textId="77777777" w:rsidR="000508C0" w:rsidRDefault="000508C0" w:rsidP="00226EBA">
      <w:pPr>
        <w:pStyle w:val="Web"/>
        <w:spacing w:before="0" w:beforeAutospacing="0" w:after="0" w:afterAutospacing="0"/>
        <w:rPr>
          <w:rFonts w:ascii="Arial" w:hAnsi="Arial" w:cs="Arial"/>
          <w:color w:val="000000"/>
          <w:sz w:val="22"/>
          <w:szCs w:val="22"/>
        </w:rPr>
      </w:pPr>
    </w:p>
    <w:p w14:paraId="1FBDB743" w14:textId="77777777" w:rsidR="00D11964" w:rsidRPr="00226EBA" w:rsidRDefault="00D11964" w:rsidP="00226EBA">
      <w:pPr>
        <w:pStyle w:val="Web"/>
        <w:spacing w:before="0" w:beforeAutospacing="0" w:after="0" w:afterAutospacing="0"/>
      </w:pPr>
    </w:p>
    <w:p w14:paraId="32589550" w14:textId="02DD8863" w:rsidR="00F700EB" w:rsidRDefault="00F700EB" w:rsidP="00230351">
      <w:pPr>
        <w:pStyle w:val="2"/>
      </w:pPr>
      <w:bookmarkStart w:id="48" w:name="_Toc121087804"/>
      <w:r>
        <w:t>Player mode</w:t>
      </w:r>
      <w:bookmarkEnd w:id="48"/>
    </w:p>
    <w:p w14:paraId="2526CDA9" w14:textId="77777777" w:rsidR="00732823" w:rsidRDefault="00F700EB" w:rsidP="00732823">
      <w:pPr>
        <w:pStyle w:val="Web"/>
        <w:keepNext/>
        <w:spacing w:before="0" w:beforeAutospacing="0" w:after="0" w:afterAutospacing="0"/>
      </w:pPr>
      <w:r>
        <w:rPr>
          <w:rFonts w:ascii="Arial" w:hAnsi="Arial" w:cs="Arial"/>
          <w:noProof/>
          <w:color w:val="000000"/>
          <w:bdr w:val="none" w:sz="0" w:space="0" w:color="auto" w:frame="1"/>
        </w:rPr>
        <w:drawing>
          <wp:inline distT="0" distB="0" distL="0" distR="0" wp14:anchorId="605404AB" wp14:editId="30CE38F3">
            <wp:extent cx="5731510" cy="3267075"/>
            <wp:effectExtent l="0" t="0" r="2540" b="9525"/>
            <wp:docPr id="4" name="圖片 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descr="一張含有 文字 的圖片&#10;&#10;自動產生的描述"/>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267075"/>
                    </a:xfrm>
                    <a:prstGeom prst="rect">
                      <a:avLst/>
                    </a:prstGeom>
                    <a:noFill/>
                    <a:ln>
                      <a:noFill/>
                    </a:ln>
                  </pic:spPr>
                </pic:pic>
              </a:graphicData>
            </a:graphic>
          </wp:inline>
        </w:drawing>
      </w:r>
    </w:p>
    <w:p w14:paraId="2BAB6CA8" w14:textId="37CCD3A5" w:rsidR="00120B01" w:rsidRDefault="00732823" w:rsidP="00A31E30">
      <w:pPr>
        <w:pStyle w:val="ae"/>
      </w:pPr>
      <w:r>
        <w:t xml:space="preserve">Figure </w:t>
      </w:r>
      <w:r w:rsidR="00240663">
        <w:fldChar w:fldCharType="begin"/>
      </w:r>
      <w:r w:rsidR="00240663">
        <w:instrText xml:space="preserve"> STYLEREF 1 \s </w:instrText>
      </w:r>
      <w:r w:rsidR="00240663">
        <w:fldChar w:fldCharType="separate"/>
      </w:r>
      <w:r w:rsidR="000F3F86">
        <w:rPr>
          <w:noProof/>
        </w:rPr>
        <w:t>7</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2</w:t>
      </w:r>
      <w:r w:rsidR="00240663">
        <w:rPr>
          <w:noProof/>
        </w:rPr>
        <w:fldChar w:fldCharType="end"/>
      </w:r>
      <w:r>
        <w:t xml:space="preserve"> P</w:t>
      </w:r>
      <w:r w:rsidRPr="00191FD7">
        <w:t>layer mode interface</w:t>
      </w:r>
    </w:p>
    <w:p w14:paraId="6BD85256" w14:textId="77777777" w:rsidR="00410A10" w:rsidRDefault="00410A10" w:rsidP="00410A10">
      <w:pPr>
        <w:pStyle w:val="Web"/>
        <w:spacing w:before="0" w:beforeAutospacing="0" w:after="0" w:afterAutospacing="0"/>
        <w:jc w:val="center"/>
      </w:pPr>
    </w:p>
    <w:p w14:paraId="755BC15C" w14:textId="77777777" w:rsidR="00F700EB" w:rsidRDefault="00F700EB" w:rsidP="00FB5826">
      <w:pPr>
        <w:pStyle w:val="a3"/>
      </w:pPr>
      <w:r>
        <w:lastRenderedPageBreak/>
        <w:t>The above diagram is the player mode interface. The name and rule of the puzzle are displayed at the top of the screen to guide the user. The middle part is the river with a boat, and the characters (game roles) are displayed on the land at the bottom of the screen. </w:t>
      </w:r>
    </w:p>
    <w:p w14:paraId="5C15CB6C" w14:textId="05BB3E57" w:rsidR="00F700EB" w:rsidRDefault="00F700EB" w:rsidP="00FB5826">
      <w:pPr>
        <w:pStyle w:val="a3"/>
      </w:pPr>
      <w:r>
        <w:t xml:space="preserve">The user needs to input the character name to let them get into the boat. Then the user can type </w:t>
      </w:r>
      <w:r w:rsidR="00D266FD">
        <w:t>'</w:t>
      </w:r>
      <w:r>
        <w:t>s</w:t>
      </w:r>
      <w:r w:rsidR="00D266FD">
        <w:t>'</w:t>
      </w:r>
      <w:r>
        <w:t xml:space="preserve"> to start the boat. If the user inputs some wrong character name to get into the boat, they can input </w:t>
      </w:r>
      <w:r w:rsidR="00D266FD">
        <w:t>'</w:t>
      </w:r>
      <w:r>
        <w:t>r</w:t>
      </w:r>
      <w:r w:rsidR="00D266FD">
        <w:t>'</w:t>
      </w:r>
      <w:r>
        <w:t xml:space="preserve"> to redo the process. The character will return from the boat back to the original land. When all characters cross the river successfully, the player wins the game.</w:t>
      </w:r>
    </w:p>
    <w:p w14:paraId="4B29E8BE" w14:textId="16AD97C9" w:rsidR="00F700EB" w:rsidRDefault="00F700EB" w:rsidP="00F700EB"/>
    <w:p w14:paraId="21D29A31" w14:textId="6599702E" w:rsidR="00F700EB" w:rsidRDefault="00F700EB" w:rsidP="00230351">
      <w:pPr>
        <w:pStyle w:val="2"/>
      </w:pPr>
      <w:bookmarkStart w:id="49" w:name="_Toc121087805"/>
      <w:r>
        <w:t>Solver mode</w:t>
      </w:r>
      <w:bookmarkEnd w:id="49"/>
      <w:r>
        <w:t> </w:t>
      </w:r>
    </w:p>
    <w:p w14:paraId="2E53AAC8" w14:textId="77777777" w:rsidR="00A62511" w:rsidRDefault="00F700EB" w:rsidP="00A62511">
      <w:pPr>
        <w:pStyle w:val="Web"/>
        <w:keepNext/>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12440BDC" wp14:editId="538C2958">
            <wp:extent cx="5731510" cy="5020310"/>
            <wp:effectExtent l="0" t="0" r="2540" b="8890"/>
            <wp:docPr id="3" name="圖片 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descr="一張含有 文字 的圖片&#10;&#10;自動產生的描述"/>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020310"/>
                    </a:xfrm>
                    <a:prstGeom prst="rect">
                      <a:avLst/>
                    </a:prstGeom>
                    <a:noFill/>
                    <a:ln>
                      <a:noFill/>
                    </a:ln>
                  </pic:spPr>
                </pic:pic>
              </a:graphicData>
            </a:graphic>
          </wp:inline>
        </w:drawing>
      </w:r>
    </w:p>
    <w:p w14:paraId="79A005D4" w14:textId="79800C0A" w:rsidR="00DE7A48" w:rsidRPr="00DE7A48" w:rsidRDefault="00A62511" w:rsidP="00E570C5">
      <w:pPr>
        <w:pStyle w:val="ae"/>
      </w:pPr>
      <w:r>
        <w:t xml:space="preserve">Figure </w:t>
      </w:r>
      <w:r w:rsidR="00240663">
        <w:fldChar w:fldCharType="begin"/>
      </w:r>
      <w:r w:rsidR="00240663">
        <w:instrText xml:space="preserve"> STYLEREF 1 \s </w:instrText>
      </w:r>
      <w:r w:rsidR="00240663">
        <w:fldChar w:fldCharType="separate"/>
      </w:r>
      <w:r w:rsidR="000F3F86">
        <w:rPr>
          <w:noProof/>
        </w:rPr>
        <w:t>7</w:t>
      </w:r>
      <w:r w:rsidR="00240663">
        <w:rPr>
          <w:noProof/>
        </w:rPr>
        <w:fldChar w:fldCharType="end"/>
      </w:r>
      <w:r w:rsidR="000F3F86">
        <w:t>.</w:t>
      </w:r>
      <w:r w:rsidR="00240663">
        <w:fldChar w:fldCharType="begin"/>
      </w:r>
      <w:r w:rsidR="00240663">
        <w:instrText xml:space="preserve"> SEQ Figure \* ARABIC \s 1 </w:instrText>
      </w:r>
      <w:r w:rsidR="00240663">
        <w:fldChar w:fldCharType="separate"/>
      </w:r>
      <w:r w:rsidR="000F3F86">
        <w:rPr>
          <w:noProof/>
        </w:rPr>
        <w:t>3</w:t>
      </w:r>
      <w:r w:rsidR="00240663">
        <w:rPr>
          <w:noProof/>
        </w:rPr>
        <w:fldChar w:fldCharType="end"/>
      </w:r>
      <w:r>
        <w:t xml:space="preserve"> Solver mode interface</w:t>
      </w:r>
    </w:p>
    <w:p w14:paraId="400C15CE" w14:textId="77777777" w:rsidR="00F700EB" w:rsidRDefault="00F700EB" w:rsidP="00FB5826">
      <w:pPr>
        <w:pStyle w:val="a3"/>
      </w:pPr>
      <w:r>
        <w:lastRenderedPageBreak/>
        <w:t>The above diagram shows the interface of the river crossing solver. The user can get the solution by running this function. Other than the solution of the easy and hard modes. The user can also input a custom JSON file to output a solution. The solution will detail show the step of the river crossing step, like how the characters move from the initial state of origin land A to destination land B. If there is no solution for the custom file, it will display no solution to the user.</w:t>
      </w:r>
    </w:p>
    <w:p w14:paraId="6E9F51E7" w14:textId="24814F0E" w:rsidR="00F700EB" w:rsidRDefault="00F700EB" w:rsidP="00AA1807">
      <w:pPr>
        <w:spacing w:after="240"/>
      </w:pPr>
      <w:r>
        <w:br/>
      </w:r>
      <w:r>
        <w:br/>
      </w:r>
    </w:p>
    <w:p w14:paraId="74F7BE8B" w14:textId="4BF5CDD3" w:rsidR="00F700EB" w:rsidRDefault="00F700EB" w:rsidP="00ED4876">
      <w:pPr>
        <w:pStyle w:val="1"/>
      </w:pPr>
      <w:bookmarkStart w:id="50" w:name="_Toc121087806"/>
      <w:commentRangeStart w:id="51"/>
      <w:r>
        <w:t>Tools required</w:t>
      </w:r>
      <w:commentRangeEnd w:id="51"/>
      <w:r>
        <w:rPr>
          <w:rStyle w:val="af7"/>
        </w:rPr>
        <w:commentReference w:id="51"/>
      </w:r>
      <w:bookmarkEnd w:id="50"/>
    </w:p>
    <w:p w14:paraId="06C698FC" w14:textId="0AB83F6C" w:rsidR="00F700EB" w:rsidRPr="00F700EB" w:rsidRDefault="00F700EB" w:rsidP="00FB5826">
      <w:pPr>
        <w:pStyle w:val="a3"/>
      </w:pPr>
      <w:r>
        <w:br/>
      </w:r>
      <w:r w:rsidR="05AD32FC">
        <w:t>In the whole project cycle, we use</w:t>
      </w:r>
      <w:r w:rsidR="1F25421D">
        <w:t>d</w:t>
      </w:r>
      <w:r w:rsidR="05AD32FC">
        <w:t xml:space="preserve"> different tools to support </w:t>
      </w:r>
      <w:r w:rsidR="793DBFB5">
        <w:t xml:space="preserve">the </w:t>
      </w:r>
      <w:r w:rsidR="05AD32FC">
        <w:t>development and</w:t>
      </w:r>
      <w:r w:rsidR="4027F9B2">
        <w:t xml:space="preserve"> </w:t>
      </w:r>
      <w:r w:rsidR="05AD32FC">
        <w:t>management.</w:t>
      </w:r>
    </w:p>
    <w:tbl>
      <w:tblPr>
        <w:tblW w:w="0" w:type="auto"/>
        <w:tblLook w:val="04A0" w:firstRow="1" w:lastRow="0" w:firstColumn="1" w:lastColumn="0" w:noHBand="0" w:noVBand="1"/>
      </w:tblPr>
      <w:tblGrid>
        <w:gridCol w:w="3838"/>
        <w:gridCol w:w="5168"/>
      </w:tblGrid>
      <w:tr w:rsidR="78479C2A" w14:paraId="01D83A25" w14:textId="77777777" w:rsidTr="78479C2A">
        <w:tc>
          <w:tcPr>
            <w:tcW w:w="38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049104" w14:textId="77777777" w:rsidR="78479C2A" w:rsidRDefault="78479C2A" w:rsidP="78479C2A">
            <w:pPr>
              <w:pStyle w:val="Web"/>
              <w:spacing w:before="0" w:beforeAutospacing="0" w:after="0" w:afterAutospacing="0"/>
            </w:pPr>
            <w:r w:rsidRPr="78479C2A">
              <w:rPr>
                <w:rFonts w:ascii="Arial" w:hAnsi="Arial" w:cs="Arial"/>
                <w:b/>
                <w:bCs/>
                <w:color w:val="000000" w:themeColor="text1"/>
              </w:rPr>
              <w:t>Functionality</w:t>
            </w:r>
          </w:p>
        </w:tc>
        <w:tc>
          <w:tcPr>
            <w:tcW w:w="51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E5E698" w14:textId="77777777" w:rsidR="78479C2A" w:rsidRDefault="78479C2A" w:rsidP="78479C2A">
            <w:pPr>
              <w:pStyle w:val="Web"/>
              <w:spacing w:before="0" w:beforeAutospacing="0" w:after="0" w:afterAutospacing="0"/>
            </w:pPr>
            <w:r w:rsidRPr="78479C2A">
              <w:rPr>
                <w:rFonts w:ascii="Arial" w:hAnsi="Arial" w:cs="Arial"/>
                <w:b/>
                <w:bCs/>
                <w:color w:val="000000" w:themeColor="text1"/>
              </w:rPr>
              <w:t>Tools</w:t>
            </w:r>
          </w:p>
        </w:tc>
      </w:tr>
      <w:tr w:rsidR="78479C2A" w14:paraId="071A0AF0" w14:textId="77777777" w:rsidTr="78479C2A">
        <w:tc>
          <w:tcPr>
            <w:tcW w:w="38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FA096C" w14:textId="77777777" w:rsidR="78479C2A" w:rsidRDefault="78479C2A" w:rsidP="78479C2A">
            <w:pPr>
              <w:pStyle w:val="Web"/>
              <w:spacing w:before="0" w:beforeAutospacing="0" w:after="0" w:afterAutospacing="0"/>
            </w:pPr>
            <w:r w:rsidRPr="78479C2A">
              <w:rPr>
                <w:rFonts w:ascii="Arial" w:hAnsi="Arial" w:cs="Arial"/>
                <w:color w:val="000000" w:themeColor="text1"/>
              </w:rPr>
              <w:t>Version control</w:t>
            </w:r>
          </w:p>
        </w:tc>
        <w:tc>
          <w:tcPr>
            <w:tcW w:w="51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CC3745" w14:textId="2A5BEDB2" w:rsidR="78479C2A" w:rsidRDefault="78479C2A" w:rsidP="78479C2A">
            <w:pPr>
              <w:pStyle w:val="Web"/>
              <w:spacing w:before="0" w:beforeAutospacing="0" w:after="0" w:afterAutospacing="0"/>
              <w:rPr>
                <w:rFonts w:ascii="Arial" w:hAnsi="Arial" w:cs="Arial"/>
                <w:color w:val="000000" w:themeColor="text1"/>
              </w:rPr>
            </w:pPr>
            <w:r w:rsidRPr="78479C2A">
              <w:rPr>
                <w:rFonts w:ascii="Arial" w:hAnsi="Arial" w:cs="Arial"/>
                <w:color w:val="000000" w:themeColor="text1"/>
              </w:rPr>
              <w:t>Git, GitHub</w:t>
            </w:r>
          </w:p>
        </w:tc>
      </w:tr>
      <w:tr w:rsidR="78479C2A" w14:paraId="4D647CA1" w14:textId="77777777" w:rsidTr="78479C2A">
        <w:tc>
          <w:tcPr>
            <w:tcW w:w="38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450783" w14:textId="77777777" w:rsidR="78479C2A" w:rsidRDefault="78479C2A" w:rsidP="78479C2A">
            <w:pPr>
              <w:pStyle w:val="Web"/>
              <w:spacing w:before="0" w:beforeAutospacing="0" w:after="0" w:afterAutospacing="0"/>
            </w:pPr>
            <w:r w:rsidRPr="78479C2A">
              <w:rPr>
                <w:rFonts w:ascii="Arial" w:hAnsi="Arial" w:cs="Arial"/>
                <w:color w:val="000000" w:themeColor="text1"/>
              </w:rPr>
              <w:t>Development</w:t>
            </w:r>
          </w:p>
        </w:tc>
        <w:tc>
          <w:tcPr>
            <w:tcW w:w="51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BA38FF" w14:textId="77777777" w:rsidR="78479C2A" w:rsidRDefault="78479C2A" w:rsidP="78479C2A">
            <w:pPr>
              <w:pStyle w:val="Web"/>
              <w:spacing w:before="0" w:beforeAutospacing="0" w:after="0" w:afterAutospacing="0"/>
            </w:pPr>
            <w:r w:rsidRPr="78479C2A">
              <w:rPr>
                <w:rFonts w:ascii="Arial" w:hAnsi="Arial" w:cs="Arial"/>
                <w:color w:val="000000" w:themeColor="text1"/>
              </w:rPr>
              <w:t>Eclipse</w:t>
            </w:r>
          </w:p>
          <w:p w14:paraId="606A6B33" w14:textId="77777777" w:rsidR="78479C2A" w:rsidRDefault="78479C2A" w:rsidP="78479C2A">
            <w:pPr>
              <w:pStyle w:val="Web"/>
              <w:spacing w:before="0" w:beforeAutospacing="0" w:after="0" w:afterAutospacing="0"/>
            </w:pPr>
            <w:r w:rsidRPr="78479C2A">
              <w:rPr>
                <w:rFonts w:ascii="Arial" w:hAnsi="Arial" w:cs="Arial"/>
                <w:color w:val="000000" w:themeColor="text1"/>
              </w:rPr>
              <w:t>Java Development Kit</w:t>
            </w:r>
          </w:p>
        </w:tc>
      </w:tr>
      <w:tr w:rsidR="78479C2A" w14:paraId="3E78C3AF" w14:textId="77777777" w:rsidTr="78479C2A">
        <w:tc>
          <w:tcPr>
            <w:tcW w:w="38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A3C8D8" w14:textId="77777777" w:rsidR="78479C2A" w:rsidRDefault="78479C2A" w:rsidP="78479C2A">
            <w:pPr>
              <w:pStyle w:val="Web"/>
              <w:spacing w:before="0" w:beforeAutospacing="0" w:after="0" w:afterAutospacing="0"/>
            </w:pPr>
            <w:r w:rsidRPr="78479C2A">
              <w:rPr>
                <w:rFonts w:ascii="Arial" w:hAnsi="Arial" w:cs="Arial"/>
                <w:color w:val="000000" w:themeColor="text1"/>
              </w:rPr>
              <w:t>Testing</w:t>
            </w:r>
          </w:p>
        </w:tc>
        <w:tc>
          <w:tcPr>
            <w:tcW w:w="51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36DDAD" w14:textId="77777777" w:rsidR="78479C2A" w:rsidRDefault="78479C2A" w:rsidP="78479C2A">
            <w:pPr>
              <w:pStyle w:val="Web"/>
              <w:spacing w:before="0" w:beforeAutospacing="0" w:after="0" w:afterAutospacing="0"/>
            </w:pPr>
            <w:r w:rsidRPr="78479C2A">
              <w:rPr>
                <w:rFonts w:ascii="Arial" w:hAnsi="Arial" w:cs="Arial"/>
                <w:color w:val="000000" w:themeColor="text1"/>
              </w:rPr>
              <w:t>Junit5</w:t>
            </w:r>
          </w:p>
        </w:tc>
      </w:tr>
      <w:tr w:rsidR="78479C2A" w14:paraId="3CB17C1A" w14:textId="77777777" w:rsidTr="78479C2A">
        <w:tc>
          <w:tcPr>
            <w:tcW w:w="38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4C3069" w14:textId="77777777" w:rsidR="78479C2A" w:rsidRDefault="78479C2A" w:rsidP="78479C2A">
            <w:pPr>
              <w:pStyle w:val="Web"/>
              <w:spacing w:before="0" w:beforeAutospacing="0" w:after="0" w:afterAutospacing="0"/>
            </w:pPr>
            <w:r w:rsidRPr="78479C2A">
              <w:rPr>
                <w:rFonts w:ascii="Arial" w:hAnsi="Arial" w:cs="Arial"/>
                <w:color w:val="000000" w:themeColor="text1"/>
              </w:rPr>
              <w:t>Documentation </w:t>
            </w:r>
          </w:p>
        </w:tc>
        <w:tc>
          <w:tcPr>
            <w:tcW w:w="51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DD79D0" w14:textId="77777777" w:rsidR="78479C2A" w:rsidRDefault="78479C2A" w:rsidP="78479C2A">
            <w:pPr>
              <w:pStyle w:val="Web"/>
              <w:spacing w:before="0" w:beforeAutospacing="0" w:after="0" w:afterAutospacing="0"/>
            </w:pPr>
            <w:r w:rsidRPr="78479C2A">
              <w:rPr>
                <w:rFonts w:ascii="Arial" w:hAnsi="Arial" w:cs="Arial"/>
                <w:color w:val="000000" w:themeColor="text1"/>
              </w:rPr>
              <w:t>Google docs</w:t>
            </w:r>
          </w:p>
          <w:p w14:paraId="5D27D606" w14:textId="0200CDA2" w:rsidR="78479C2A" w:rsidRDefault="78479C2A" w:rsidP="78479C2A">
            <w:pPr>
              <w:pStyle w:val="Web"/>
              <w:spacing w:before="0" w:beforeAutospacing="0" w:after="0" w:afterAutospacing="0"/>
              <w:rPr>
                <w:rFonts w:ascii="Arial" w:hAnsi="Arial" w:cs="Arial"/>
                <w:color w:val="000000" w:themeColor="text1"/>
              </w:rPr>
            </w:pPr>
            <w:r w:rsidRPr="78479C2A">
              <w:rPr>
                <w:rFonts w:ascii="Arial" w:hAnsi="Arial" w:cs="Arial"/>
                <w:color w:val="000000" w:themeColor="text1"/>
              </w:rPr>
              <w:t xml:space="preserve">Visual </w:t>
            </w:r>
            <w:proofErr w:type="spellStart"/>
            <w:r w:rsidRPr="78479C2A">
              <w:rPr>
                <w:rFonts w:ascii="Arial" w:hAnsi="Arial" w:cs="Arial"/>
                <w:color w:val="000000" w:themeColor="text1"/>
              </w:rPr>
              <w:t>ParaDigm</w:t>
            </w:r>
            <w:proofErr w:type="spellEnd"/>
          </w:p>
          <w:p w14:paraId="6332AACB" w14:textId="44F88CFA" w:rsidR="78479C2A" w:rsidRDefault="78479C2A" w:rsidP="78479C2A">
            <w:pPr>
              <w:spacing w:after="0"/>
              <w:rPr>
                <w:rFonts w:ascii="Arial" w:eastAsia="Arial" w:hAnsi="Arial" w:cs="Arial"/>
                <w:color w:val="000000" w:themeColor="text1"/>
                <w:lang w:val="en-US"/>
              </w:rPr>
            </w:pPr>
            <w:proofErr w:type="spellStart"/>
            <w:r w:rsidRPr="78479C2A">
              <w:rPr>
                <w:rFonts w:ascii="Arial" w:eastAsia="Arial" w:hAnsi="Arial" w:cs="Arial"/>
                <w:color w:val="000000" w:themeColor="text1"/>
                <w:lang w:val="en-US"/>
              </w:rPr>
              <w:t>GanttProject</w:t>
            </w:r>
            <w:proofErr w:type="spellEnd"/>
          </w:p>
          <w:p w14:paraId="3307CB5F" w14:textId="7D6CE297" w:rsidR="78479C2A" w:rsidRDefault="78479C2A" w:rsidP="78479C2A">
            <w:pPr>
              <w:spacing w:after="0"/>
            </w:pPr>
            <w:r w:rsidRPr="78479C2A">
              <w:rPr>
                <w:rFonts w:ascii="Arial" w:eastAsia="Arial" w:hAnsi="Arial" w:cs="Arial"/>
                <w:color w:val="000000" w:themeColor="text1"/>
                <w:lang w:val="en-US"/>
              </w:rPr>
              <w:t>draw.io</w:t>
            </w:r>
          </w:p>
          <w:p w14:paraId="747F7946" w14:textId="32E55460" w:rsidR="78479C2A" w:rsidRDefault="78479C2A" w:rsidP="78479C2A">
            <w:pPr>
              <w:spacing w:after="0"/>
            </w:pPr>
            <w:r w:rsidRPr="78479C2A">
              <w:rPr>
                <w:rFonts w:ascii="Arial" w:eastAsia="Arial" w:hAnsi="Arial" w:cs="Arial"/>
                <w:color w:val="000000" w:themeColor="text1"/>
                <w:lang w:val="en-US"/>
              </w:rPr>
              <w:t>Bugzilla</w:t>
            </w:r>
          </w:p>
        </w:tc>
      </w:tr>
    </w:tbl>
    <w:p w14:paraId="17E2D9DE" w14:textId="42BE30F8" w:rsidR="00F700EB" w:rsidRPr="00F700EB" w:rsidRDefault="00F700EB" w:rsidP="78479C2A"/>
    <w:p w14:paraId="081F8411" w14:textId="5C672F41" w:rsidR="00F700EB" w:rsidRPr="00F700EB" w:rsidRDefault="6FF81279" w:rsidP="00B25934">
      <w:pPr>
        <w:pStyle w:val="2"/>
        <w:rPr>
          <w:sz w:val="32"/>
          <w:szCs w:val="32"/>
        </w:rPr>
      </w:pPr>
      <w:bookmarkStart w:id="52" w:name="_Toc121087807"/>
      <w:r w:rsidRPr="78479C2A">
        <w:lastRenderedPageBreak/>
        <w:t>Development</w:t>
      </w:r>
      <w:bookmarkEnd w:id="52"/>
    </w:p>
    <w:p w14:paraId="701E6B87" w14:textId="189928DB" w:rsidR="00F700EB" w:rsidRPr="00F700EB" w:rsidRDefault="39B5C649" w:rsidP="00B25934">
      <w:pPr>
        <w:pStyle w:val="3"/>
      </w:pPr>
      <w:bookmarkStart w:id="53" w:name="_Toc121087808"/>
      <w:r>
        <w:t>Eclipse</w:t>
      </w:r>
      <w:r w:rsidR="4EA94739">
        <w:t xml:space="preserve"> IDE and Java Development Kit</w:t>
      </w:r>
      <w:bookmarkEnd w:id="53"/>
    </w:p>
    <w:p w14:paraId="2AF3EF2E" w14:textId="4DEBBF6A" w:rsidR="00F700EB" w:rsidRPr="00F700EB" w:rsidRDefault="3A65F86A" w:rsidP="78479C2A">
      <w:r>
        <w:rPr>
          <w:noProof/>
        </w:rPr>
        <w:drawing>
          <wp:inline distT="0" distB="0" distL="0" distR="0" wp14:anchorId="42F6C9E2" wp14:editId="0880AEEF">
            <wp:extent cx="5707249" cy="3225403"/>
            <wp:effectExtent l="0" t="0" r="0" b="0"/>
            <wp:docPr id="2014009962" name="Picture 201400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707249" cy="3225403"/>
                    </a:xfrm>
                    <a:prstGeom prst="rect">
                      <a:avLst/>
                    </a:prstGeom>
                  </pic:spPr>
                </pic:pic>
              </a:graphicData>
            </a:graphic>
          </wp:inline>
        </w:drawing>
      </w:r>
    </w:p>
    <w:p w14:paraId="1D374566" w14:textId="0D0D3A90" w:rsidR="00F700EB" w:rsidRPr="00F700EB" w:rsidRDefault="05AD32FC" w:rsidP="00FB5826">
      <w:pPr>
        <w:pStyle w:val="a3"/>
      </w:pPr>
      <w:r>
        <w:t xml:space="preserve">For the development part, we use Java as </w:t>
      </w:r>
      <w:r w:rsidR="7CD94B78">
        <w:t>the programming language</w:t>
      </w:r>
      <w:r w:rsidR="14B4221A">
        <w:t xml:space="preserve"> with java development kit version 11</w:t>
      </w:r>
      <w:r w:rsidR="57034721">
        <w:t xml:space="preserve">. This version is the same among all team member to ensure the </w:t>
      </w:r>
      <w:r w:rsidR="15A82C53">
        <w:t>syntax consistency. W</w:t>
      </w:r>
      <w:r w:rsidR="185028D6">
        <w:t>e</w:t>
      </w:r>
      <w:r w:rsidR="7CD94B78">
        <w:t xml:space="preserve"> </w:t>
      </w:r>
      <w:r w:rsidR="12534914">
        <w:t xml:space="preserve">use </w:t>
      </w:r>
      <w:r>
        <w:t>Eclipse as the IDE</w:t>
      </w:r>
      <w:r w:rsidR="25AF580A">
        <w:t xml:space="preserve"> as it has library for Junit testing. </w:t>
      </w:r>
    </w:p>
    <w:p w14:paraId="674B0EB7" w14:textId="3015B5D4" w:rsidR="00F700EB" w:rsidRPr="00F700EB" w:rsidRDefault="3EC92195" w:rsidP="00B25934">
      <w:pPr>
        <w:pStyle w:val="2"/>
      </w:pPr>
      <w:bookmarkStart w:id="54" w:name="_Toc121087809"/>
      <w:r w:rsidRPr="78479C2A">
        <w:lastRenderedPageBreak/>
        <w:t>Version control</w:t>
      </w:r>
      <w:bookmarkEnd w:id="54"/>
    </w:p>
    <w:p w14:paraId="1BEF3E87" w14:textId="687D95EF" w:rsidR="00F700EB" w:rsidRPr="00F700EB" w:rsidRDefault="3EC92195" w:rsidP="00B25934">
      <w:pPr>
        <w:pStyle w:val="3"/>
      </w:pPr>
      <w:bookmarkStart w:id="55" w:name="_Toc121087810"/>
      <w:r>
        <w:t>Git and GitHub</w:t>
      </w:r>
      <w:bookmarkEnd w:id="55"/>
    </w:p>
    <w:p w14:paraId="33E3191A" w14:textId="388B3ED1" w:rsidR="00F700EB" w:rsidRPr="00F700EB" w:rsidRDefault="3EC92195" w:rsidP="78479C2A">
      <w:r>
        <w:rPr>
          <w:noProof/>
        </w:rPr>
        <w:drawing>
          <wp:inline distT="0" distB="0" distL="0" distR="0" wp14:anchorId="04018F15" wp14:editId="2F9CC482">
            <wp:extent cx="5518150" cy="2975415"/>
            <wp:effectExtent l="0" t="0" r="0" b="0"/>
            <wp:docPr id="1315385328" name="Picture 131538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518150" cy="2975415"/>
                    </a:xfrm>
                    <a:prstGeom prst="rect">
                      <a:avLst/>
                    </a:prstGeom>
                  </pic:spPr>
                </pic:pic>
              </a:graphicData>
            </a:graphic>
          </wp:inline>
        </w:drawing>
      </w:r>
    </w:p>
    <w:p w14:paraId="545456AF" w14:textId="648F971C" w:rsidR="00F700EB" w:rsidRPr="00F700EB" w:rsidRDefault="3EC92195" w:rsidP="00FB5826">
      <w:pPr>
        <w:pStyle w:val="a3"/>
      </w:pPr>
      <w:r>
        <w:t xml:space="preserve">To ensure better cooperation between team members, we use git and GitHub for version control. As it supports feature branch workflow, once the team member wants to extend the functionality, they just need to create a new branch for development, which do not affect the main program development. It also supports distributed development, once the programmer </w:t>
      </w:r>
      <w:proofErr w:type="gramStart"/>
      <w:r>
        <w:t>finish</w:t>
      </w:r>
      <w:proofErr w:type="gramEnd"/>
      <w:r>
        <w:t xml:space="preserve"> the code, they can just commit it. There is no need to keep sending the code though email to decrease the development time. At last GitHub support version tracking, since the development of river crossing puzzle is complicated, the algorithm may not be correct at once, with version control, we can roll back to previous versions which have a better code </w:t>
      </w:r>
      <w:proofErr w:type="spellStart"/>
      <w:r>
        <w:t>maintaince</w:t>
      </w:r>
      <w:proofErr w:type="spellEnd"/>
      <w:r>
        <w:t xml:space="preserve">. </w:t>
      </w:r>
    </w:p>
    <w:p w14:paraId="4400D042" w14:textId="1B62159B" w:rsidR="00F700EB" w:rsidRPr="00F700EB" w:rsidRDefault="00F700EB" w:rsidP="78479C2A">
      <w:pPr>
        <w:rPr>
          <w:b/>
          <w:bCs/>
        </w:rPr>
      </w:pPr>
    </w:p>
    <w:p w14:paraId="73B1A4B8" w14:textId="5E1204F7" w:rsidR="00F700EB" w:rsidRPr="00F700EB" w:rsidRDefault="56F75483" w:rsidP="00B25934">
      <w:pPr>
        <w:pStyle w:val="2"/>
      </w:pPr>
      <w:bookmarkStart w:id="56" w:name="_Toc121087811"/>
      <w:r w:rsidRPr="78479C2A">
        <w:lastRenderedPageBreak/>
        <w:t>Testing</w:t>
      </w:r>
      <w:bookmarkEnd w:id="56"/>
    </w:p>
    <w:p w14:paraId="3C9D734A" w14:textId="4C698F0B" w:rsidR="00F700EB" w:rsidRPr="00F700EB" w:rsidRDefault="27397DC0" w:rsidP="00B25934">
      <w:pPr>
        <w:pStyle w:val="3"/>
      </w:pPr>
      <w:bookmarkStart w:id="57" w:name="_Toc121087812"/>
      <w:r>
        <w:t>Junit5</w:t>
      </w:r>
      <w:bookmarkEnd w:id="57"/>
    </w:p>
    <w:p w14:paraId="26D48FDA" w14:textId="2EDAD1F6" w:rsidR="00F700EB" w:rsidRPr="00F700EB" w:rsidRDefault="56F75483" w:rsidP="78479C2A">
      <w:commentRangeStart w:id="58"/>
      <w:r>
        <w:rPr>
          <w:noProof/>
        </w:rPr>
        <w:drawing>
          <wp:inline distT="0" distB="0" distL="0" distR="0" wp14:anchorId="1E320998" wp14:editId="25CE2324">
            <wp:extent cx="5267324" cy="2562225"/>
            <wp:effectExtent l="0" t="0" r="0" b="0"/>
            <wp:docPr id="332379195" name="圖片 33237919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67324" cy="2562225"/>
                    </a:xfrm>
                    <a:prstGeom prst="rect">
                      <a:avLst/>
                    </a:prstGeom>
                  </pic:spPr>
                </pic:pic>
              </a:graphicData>
            </a:graphic>
          </wp:inline>
        </w:drawing>
      </w:r>
      <w:commentRangeEnd w:id="58"/>
      <w:r w:rsidR="00F700EB">
        <w:rPr>
          <w:rStyle w:val="af7"/>
        </w:rPr>
        <w:commentReference w:id="58"/>
      </w:r>
      <w:r w:rsidR="00F700EB">
        <w:br/>
      </w:r>
    </w:p>
    <w:p w14:paraId="7AF82E0F" w14:textId="474C2FDF" w:rsidR="00F700EB" w:rsidRPr="00F700EB" w:rsidRDefault="25AF580A" w:rsidP="00FB5826">
      <w:pPr>
        <w:pStyle w:val="a3"/>
      </w:pPr>
      <w:r>
        <w:t xml:space="preserve">For testing </w:t>
      </w:r>
      <w:r w:rsidR="6C698B81">
        <w:t xml:space="preserve">part, we </w:t>
      </w:r>
      <w:r w:rsidR="634CBF80">
        <w:t>us</w:t>
      </w:r>
      <w:r w:rsidR="7A8A98BC">
        <w:t>e</w:t>
      </w:r>
      <w:r>
        <w:t xml:space="preserve"> </w:t>
      </w:r>
      <w:r w:rsidR="23FF84E9">
        <w:t xml:space="preserve">the </w:t>
      </w:r>
      <w:r>
        <w:t>Junit5</w:t>
      </w:r>
      <w:r w:rsidR="53907F8C">
        <w:t xml:space="preserve"> library which is the latest version. It supports Java language and is suitable for our development process.</w:t>
      </w:r>
      <w:r w:rsidR="1043478E">
        <w:t xml:space="preserve"> With different unit test and integration test. We can ensure the program bug is minimised and function as expected.</w:t>
      </w:r>
    </w:p>
    <w:p w14:paraId="200D1BAE" w14:textId="56FFBBC6" w:rsidR="00F700EB" w:rsidRPr="00B25934" w:rsidRDefault="52CFF077" w:rsidP="00B25934">
      <w:pPr>
        <w:pStyle w:val="3"/>
      </w:pPr>
      <w:bookmarkStart w:id="59" w:name="_Toc121087813"/>
      <w:r w:rsidRPr="00B25934">
        <w:t>Bugzilla</w:t>
      </w:r>
      <w:bookmarkEnd w:id="59"/>
    </w:p>
    <w:p w14:paraId="7BF638F1" w14:textId="3E216BD9" w:rsidR="00F700EB" w:rsidRPr="00F700EB" w:rsidRDefault="52CFF077" w:rsidP="78479C2A">
      <w:r>
        <w:rPr>
          <w:noProof/>
        </w:rPr>
        <w:drawing>
          <wp:inline distT="0" distB="0" distL="0" distR="0" wp14:anchorId="04E2027E" wp14:editId="65A2E160">
            <wp:extent cx="4572000" cy="2733675"/>
            <wp:effectExtent l="0" t="0" r="0" b="0"/>
            <wp:docPr id="868140014" name="Picture 86814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2733675"/>
                    </a:xfrm>
                    <a:prstGeom prst="rect">
                      <a:avLst/>
                    </a:prstGeom>
                  </pic:spPr>
                </pic:pic>
              </a:graphicData>
            </a:graphic>
          </wp:inline>
        </w:drawing>
      </w:r>
    </w:p>
    <w:p w14:paraId="534AAE00" w14:textId="355E64D6" w:rsidR="00F700EB" w:rsidRPr="00F700EB" w:rsidRDefault="52CFF077" w:rsidP="00FB5826">
      <w:pPr>
        <w:pStyle w:val="a3"/>
      </w:pPr>
      <w:r>
        <w:lastRenderedPageBreak/>
        <w:t xml:space="preserve">As show in above photo, the river crossing puzzle solver has include in Bugzilla which is a bug tracking system. When the program tester discovers bug, he will report to the system. After that a bug report will be generated, include the step to recreate the bug and the developer assigned to fix the bug. Using this </w:t>
      </w:r>
      <w:proofErr w:type="gramStart"/>
      <w:r>
        <w:t>tools,  the</w:t>
      </w:r>
      <w:proofErr w:type="gramEnd"/>
      <w:r>
        <w:t xml:space="preserve"> programmer is easier to follow and debug.</w:t>
      </w:r>
    </w:p>
    <w:p w14:paraId="642183C3" w14:textId="5EC63909" w:rsidR="00F700EB" w:rsidRPr="00F700EB" w:rsidRDefault="00F700EB" w:rsidP="78479C2A"/>
    <w:p w14:paraId="33375B93" w14:textId="7F6561FF" w:rsidR="00F700EB" w:rsidRPr="00F700EB" w:rsidRDefault="47C77EA7" w:rsidP="00FB5826">
      <w:pPr>
        <w:pStyle w:val="2"/>
      </w:pPr>
      <w:bookmarkStart w:id="60" w:name="_Toc121087814"/>
      <w:r w:rsidRPr="78479C2A">
        <w:t>Documentation</w:t>
      </w:r>
      <w:bookmarkEnd w:id="60"/>
    </w:p>
    <w:p w14:paraId="39C29AF5" w14:textId="316FBB1F" w:rsidR="00F700EB" w:rsidRPr="00F700EB" w:rsidRDefault="0772E2B4" w:rsidP="00FB5826">
      <w:pPr>
        <w:pStyle w:val="3"/>
      </w:pPr>
      <w:bookmarkStart w:id="61" w:name="_Toc121087815"/>
      <w:r>
        <w:t>Gantt project</w:t>
      </w:r>
      <w:bookmarkEnd w:id="61"/>
      <w:r>
        <w:t xml:space="preserve"> </w:t>
      </w:r>
    </w:p>
    <w:p w14:paraId="77EEC15F" w14:textId="4B26B552" w:rsidR="00F700EB" w:rsidRPr="00F700EB" w:rsidRDefault="61BED0BE" w:rsidP="78479C2A">
      <w:r>
        <w:rPr>
          <w:noProof/>
        </w:rPr>
        <w:drawing>
          <wp:inline distT="0" distB="0" distL="0" distR="0" wp14:anchorId="2E9A3B6B" wp14:editId="09D5B8CE">
            <wp:extent cx="4572000" cy="2476500"/>
            <wp:effectExtent l="0" t="0" r="0" b="0"/>
            <wp:docPr id="771704188" name="圖片 77170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p w14:paraId="4B767D2E" w14:textId="02AF59A0" w:rsidR="00F700EB" w:rsidRPr="00F700EB" w:rsidRDefault="0463E171" w:rsidP="00FB5826">
      <w:pPr>
        <w:pStyle w:val="a3"/>
      </w:pPr>
      <w:r w:rsidRPr="78479C2A">
        <w:t xml:space="preserve">To ensure better project management, we use Gantt </w:t>
      </w:r>
      <w:r w:rsidR="6C561E46" w:rsidRPr="78479C2A">
        <w:t>Project to</w:t>
      </w:r>
      <w:r w:rsidRPr="78479C2A">
        <w:t xml:space="preserve"> create </w:t>
      </w:r>
      <w:r w:rsidR="5839B20C" w:rsidRPr="78479C2A">
        <w:t>Gantt</w:t>
      </w:r>
      <w:r w:rsidRPr="78479C2A">
        <w:t xml:space="preserve"> chart</w:t>
      </w:r>
      <w:r w:rsidR="778B2549" w:rsidRPr="78479C2A">
        <w:t xml:space="preserve">. Each task </w:t>
      </w:r>
      <w:r w:rsidR="1C5457C4" w:rsidRPr="78479C2A">
        <w:t>has</w:t>
      </w:r>
      <w:r w:rsidR="778B2549" w:rsidRPr="78479C2A">
        <w:t xml:space="preserve"> its own duration and expected fi</w:t>
      </w:r>
      <w:r w:rsidR="1F0E11BF" w:rsidRPr="78479C2A">
        <w:t xml:space="preserve">nished day. Team members can refer to it to organise the time. By following this project timeline, the project can delivery on </w:t>
      </w:r>
      <w:proofErr w:type="gramStart"/>
      <w:r w:rsidR="1F0E11BF" w:rsidRPr="78479C2A">
        <w:t>time,  which</w:t>
      </w:r>
      <w:proofErr w:type="gramEnd"/>
      <w:r w:rsidR="1F0E11BF" w:rsidRPr="78479C2A">
        <w:t xml:space="preserve"> highly decrease the cha</w:t>
      </w:r>
      <w:r w:rsidR="6C35256F" w:rsidRPr="78479C2A">
        <w:t>nce of project failure.</w:t>
      </w:r>
    </w:p>
    <w:p w14:paraId="789E7CA1" w14:textId="3B196A12" w:rsidR="00F700EB" w:rsidRPr="00F700EB" w:rsidRDefault="54C7C42B" w:rsidP="00FB5826">
      <w:pPr>
        <w:pStyle w:val="3"/>
      </w:pPr>
      <w:r>
        <w:lastRenderedPageBreak/>
        <w:t xml:space="preserve"> </w:t>
      </w:r>
      <w:bookmarkStart w:id="62" w:name="_Toc121087816"/>
      <w:r w:rsidR="5204A0FC">
        <w:t>Visual Paradigm</w:t>
      </w:r>
      <w:bookmarkEnd w:id="62"/>
    </w:p>
    <w:p w14:paraId="21E1EE43" w14:textId="7C3B2024" w:rsidR="00F700EB" w:rsidRPr="00F700EB" w:rsidRDefault="5204A0FC" w:rsidP="78479C2A">
      <w:r>
        <w:rPr>
          <w:noProof/>
        </w:rPr>
        <w:drawing>
          <wp:inline distT="0" distB="0" distL="0" distR="0" wp14:anchorId="6C7F5CA4" wp14:editId="61F365DE">
            <wp:extent cx="5293104" cy="3042047"/>
            <wp:effectExtent l="0" t="0" r="0" b="0"/>
            <wp:docPr id="1066210065" name="Picture 1066210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293104" cy="3042047"/>
                    </a:xfrm>
                    <a:prstGeom prst="rect">
                      <a:avLst/>
                    </a:prstGeom>
                  </pic:spPr>
                </pic:pic>
              </a:graphicData>
            </a:graphic>
          </wp:inline>
        </w:drawing>
      </w:r>
    </w:p>
    <w:p w14:paraId="4BE36EBB" w14:textId="1037B0D5" w:rsidR="00F700EB" w:rsidRPr="00F700EB" w:rsidRDefault="56791964" w:rsidP="00FB5826">
      <w:pPr>
        <w:pStyle w:val="a3"/>
      </w:pPr>
      <w:r>
        <w:t>To perform</w:t>
      </w:r>
      <w:r w:rsidR="55E4C52E">
        <w:t xml:space="preserve"> </w:t>
      </w:r>
      <w:r w:rsidR="0E073939">
        <w:t>analysis and design, we use visual paradigm</w:t>
      </w:r>
      <w:r w:rsidR="386994FB">
        <w:t xml:space="preserve"> to create diagram.</w:t>
      </w:r>
      <w:r w:rsidR="77C760A6">
        <w:t xml:space="preserve"> </w:t>
      </w:r>
      <w:r w:rsidR="733F7685">
        <w:t xml:space="preserve">By using </w:t>
      </w:r>
      <w:proofErr w:type="gramStart"/>
      <w:r w:rsidR="733F7685">
        <w:t>this tools</w:t>
      </w:r>
      <w:proofErr w:type="gramEnd"/>
      <w:r w:rsidR="733F7685">
        <w:t>, we have created</w:t>
      </w:r>
      <w:r w:rsidR="7DA39D1F">
        <w:t xml:space="preserve"> use case diagrams, class diagrams and sequence diagrams to show our program structure and characteristics. With this kind of diagram, </w:t>
      </w:r>
      <w:r w:rsidR="07FA7A5A">
        <w:t>the complicated logic and flow can be present easily.</w:t>
      </w:r>
    </w:p>
    <w:p w14:paraId="3D53F42D" w14:textId="072F340C" w:rsidR="00F700EB" w:rsidRPr="00F700EB" w:rsidRDefault="00FB5826" w:rsidP="00FB5826">
      <w:pPr>
        <w:pStyle w:val="3"/>
      </w:pPr>
      <w:bookmarkStart w:id="63" w:name="_Toc121087817"/>
      <w:r>
        <w:t>D</w:t>
      </w:r>
      <w:r w:rsidR="746EC3B7">
        <w:t>raw.io</w:t>
      </w:r>
      <w:bookmarkEnd w:id="63"/>
    </w:p>
    <w:p w14:paraId="12A963F0" w14:textId="6285C40B" w:rsidR="00F700EB" w:rsidRPr="00F700EB" w:rsidRDefault="746EC3B7" w:rsidP="78479C2A">
      <w:r>
        <w:rPr>
          <w:noProof/>
        </w:rPr>
        <w:drawing>
          <wp:inline distT="0" distB="0" distL="0" distR="0" wp14:anchorId="5B03EA10" wp14:editId="32BDEA62">
            <wp:extent cx="4572000" cy="2971800"/>
            <wp:effectExtent l="0" t="0" r="0" b="0"/>
            <wp:docPr id="1683784970" name="Picture 1683784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2971800"/>
                    </a:xfrm>
                    <a:prstGeom prst="rect">
                      <a:avLst/>
                    </a:prstGeom>
                  </pic:spPr>
                </pic:pic>
              </a:graphicData>
            </a:graphic>
          </wp:inline>
        </w:drawing>
      </w:r>
    </w:p>
    <w:p w14:paraId="675321B2" w14:textId="7710E407" w:rsidR="00F700EB" w:rsidRPr="00F700EB" w:rsidRDefault="1B9385AD" w:rsidP="00FB5826">
      <w:pPr>
        <w:pStyle w:val="a3"/>
      </w:pPr>
      <w:r>
        <w:lastRenderedPageBreak/>
        <w:t xml:space="preserve">To create </w:t>
      </w:r>
      <w:r w:rsidR="2510E13E">
        <w:t>different</w:t>
      </w:r>
      <w:r>
        <w:t xml:space="preserve"> diagram in the project plan, we also used draw.io to draw diagrams. It allows </w:t>
      </w:r>
      <w:proofErr w:type="gramStart"/>
      <w:r>
        <w:t>multi user</w:t>
      </w:r>
      <w:proofErr w:type="gramEnd"/>
      <w:r>
        <w:t xml:space="preserve"> edit and can </w:t>
      </w:r>
      <w:r w:rsidR="561BDE00">
        <w:t>present</w:t>
      </w:r>
      <w:r>
        <w:t xml:space="preserve"> in a clear structure. We have </w:t>
      </w:r>
      <w:proofErr w:type="gramStart"/>
      <w:r>
        <w:t>use</w:t>
      </w:r>
      <w:proofErr w:type="gramEnd"/>
      <w:r>
        <w:t xml:space="preserve"> </w:t>
      </w:r>
      <w:r w:rsidR="10F09FF3">
        <w:t>this tool</w:t>
      </w:r>
      <w:r>
        <w:t xml:space="preserve"> to create w</w:t>
      </w:r>
      <w:r w:rsidR="6F0BC649">
        <w:t xml:space="preserve">ork break down structures and people management diagrams. </w:t>
      </w:r>
    </w:p>
    <w:p w14:paraId="7B71A0BF" w14:textId="50570077" w:rsidR="00F700EB" w:rsidRPr="00F700EB" w:rsidRDefault="00F700EB" w:rsidP="78479C2A">
      <w:r>
        <w:br/>
      </w:r>
      <w:r>
        <w:br/>
      </w:r>
      <w:r>
        <w:br/>
      </w:r>
      <w:r>
        <w:br/>
      </w:r>
    </w:p>
    <w:sectPr w:rsidR="00F700EB" w:rsidRPr="00F700EB" w:rsidSect="00240663">
      <w:headerReference w:type="default" r:id="rId45"/>
      <w:footerReference w:type="default" r:id="rId46"/>
      <w:footerReference w:type="first" r:id="rId47"/>
      <w:pgSz w:w="11906" w:h="16838"/>
      <w:pgMar w:top="1440" w:right="1440" w:bottom="1440" w:left="1440" w:header="706" w:footer="706"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Guest User" w:date="2022-11-16T20:48:00Z" w:initials="GU">
    <w:p w14:paraId="54094B13" w14:textId="15873E78" w:rsidR="167F4E8E" w:rsidRDefault="167F4E8E">
      <w:r>
        <w:t>explain</w:t>
      </w:r>
      <w:r>
        <w:annotationRef/>
      </w:r>
    </w:p>
  </w:comment>
  <w:comment w:id="58" w:author="LAM Kin Hei" w:date="2022-11-17T14:19:00Z" w:initials="LH">
    <w:p w14:paraId="1C25DDDA" w14:textId="2D1E86CD" w:rsidR="78479C2A" w:rsidRDefault="78479C2A">
      <w:pPr>
        <w:pStyle w:val="af5"/>
      </w:pPr>
      <w:r>
        <w:t xml:space="preserve">later need label </w:t>
      </w:r>
      <w:r>
        <w:rPr>
          <w:rStyle w:val="af7"/>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094B13" w15:done="0"/>
  <w15:commentEx w15:paraId="1C25DD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A360286" w16cex:dateUtc="2022-11-16T12:48:00Z"/>
  <w16cex:commentExtensible w16cex:durableId="57AFB7B6" w16cex:dateUtc="2022-11-17T0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094B13" w16cid:durableId="7A360286"/>
  <w16cid:commentId w16cid:paraId="1C25DDDA" w16cid:durableId="57AFB7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57AD2" w14:textId="77777777" w:rsidR="0075346C" w:rsidRDefault="0075346C" w:rsidP="00BF5AF9">
      <w:r>
        <w:separator/>
      </w:r>
    </w:p>
  </w:endnote>
  <w:endnote w:type="continuationSeparator" w:id="0">
    <w:p w14:paraId="4569E592" w14:textId="77777777" w:rsidR="0075346C" w:rsidRDefault="0075346C" w:rsidP="00BF5AF9">
      <w:r>
        <w:continuationSeparator/>
      </w:r>
    </w:p>
  </w:endnote>
  <w:endnote w:type="continuationNotice" w:id="1">
    <w:p w14:paraId="2855E023" w14:textId="77777777" w:rsidR="00C53FAA" w:rsidRDefault="00C53F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721189"/>
      <w:docPartObj>
        <w:docPartGallery w:val="Page Numbers (Bottom of Page)"/>
        <w:docPartUnique/>
      </w:docPartObj>
    </w:sdtPr>
    <w:sdtContent>
      <w:p w14:paraId="2538BD91" w14:textId="32B36FBC" w:rsidR="00843AA4" w:rsidRDefault="00843AA4">
        <w:pPr>
          <w:pStyle w:val="af1"/>
          <w:jc w:val="right"/>
        </w:pPr>
        <w:r>
          <w:fldChar w:fldCharType="begin"/>
        </w:r>
        <w:r>
          <w:instrText>PAGE   \* MERGEFORMAT</w:instrText>
        </w:r>
        <w:r>
          <w:fldChar w:fldCharType="separate"/>
        </w:r>
        <w:r>
          <w:rPr>
            <w:lang w:val="zh-TW"/>
          </w:rPr>
          <w:t>2</w:t>
        </w:r>
        <w:r>
          <w:fldChar w:fldCharType="end"/>
        </w:r>
      </w:p>
    </w:sdtContent>
  </w:sdt>
  <w:p w14:paraId="2BC36DAD" w14:textId="4584DE93" w:rsidR="00843AA4" w:rsidRDefault="00843AA4" w:rsidP="00843AA4">
    <w:pPr>
      <w:pStyle w:val="af1"/>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266031"/>
      <w:docPartObj>
        <w:docPartGallery w:val="Page Numbers (Bottom of Page)"/>
        <w:docPartUnique/>
      </w:docPartObj>
    </w:sdtPr>
    <w:sdtContent>
      <w:p w14:paraId="25B34BCE" w14:textId="7616F4FB" w:rsidR="00843AA4" w:rsidRDefault="00843AA4">
        <w:pPr>
          <w:pStyle w:val="af1"/>
          <w:jc w:val="right"/>
        </w:pPr>
        <w:r>
          <w:fldChar w:fldCharType="begin"/>
        </w:r>
        <w:r>
          <w:instrText>PAGE   \* MERGEFORMAT</w:instrText>
        </w:r>
        <w:r>
          <w:fldChar w:fldCharType="separate"/>
        </w:r>
        <w:r>
          <w:rPr>
            <w:lang w:val="zh-TW"/>
          </w:rPr>
          <w:t>2</w:t>
        </w:r>
        <w:r>
          <w:fldChar w:fldCharType="end"/>
        </w:r>
      </w:p>
    </w:sdtContent>
  </w:sdt>
  <w:p w14:paraId="3D45066D" w14:textId="77777777" w:rsidR="00843AA4" w:rsidRDefault="00843AA4">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EF7CC" w14:textId="77777777" w:rsidR="0075346C" w:rsidRDefault="0075346C" w:rsidP="00BF5AF9">
      <w:r>
        <w:separator/>
      </w:r>
    </w:p>
  </w:footnote>
  <w:footnote w:type="continuationSeparator" w:id="0">
    <w:p w14:paraId="3F1626FA" w14:textId="77777777" w:rsidR="0075346C" w:rsidRDefault="0075346C" w:rsidP="00BF5AF9">
      <w:r>
        <w:continuationSeparator/>
      </w:r>
    </w:p>
  </w:footnote>
  <w:footnote w:type="continuationNotice" w:id="1">
    <w:p w14:paraId="2DF90B03" w14:textId="77777777" w:rsidR="00C53FAA" w:rsidRDefault="00C53F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06343" w14:textId="78DA5424" w:rsidR="00843AA4" w:rsidRDefault="00843AA4">
    <w:pPr>
      <w:pStyle w:val="af"/>
      <w:jc w:val="right"/>
    </w:pPr>
  </w:p>
  <w:p w14:paraId="37977E37" w14:textId="77777777" w:rsidR="00843AA4" w:rsidRDefault="00843AA4">
    <w:pPr>
      <w:pStyle w:val="af"/>
    </w:pPr>
  </w:p>
</w:hdr>
</file>

<file path=word/intelligence2.xml><?xml version="1.0" encoding="utf-8"?>
<int2:intelligence xmlns:int2="http://schemas.microsoft.com/office/intelligence/2020/intelligence" xmlns:oel="http://schemas.microsoft.com/office/2019/extlst">
  <int2:observations>
    <int2:textHash int2:hashCode="OTxJ/BBkcZotMN" int2:id="DbMVdpEk">
      <int2:state int2:value="Rejected" int2:type="LegacyProofing"/>
    </int2:textHash>
    <int2:textHash int2:hashCode="sFszG0dDAiuED0" int2:id="DcU76t6p">
      <int2:state int2:value="Rejected" int2:type="LegacyProofing"/>
    </int2:textHash>
    <int2:textHash int2:hashCode="N5sO+DQT2Zg1J6" int2:id="LLhFTnLN">
      <int2:state int2:value="Rejected" int2:type="LegacyProofing"/>
    </int2:textHash>
    <int2:textHash int2:hashCode="o7gxfKTXr0nnYE" int2:id="QYqFxVDK">
      <int2:state int2:value="Rejected" int2:type="LegacyProofing"/>
    </int2:textHash>
    <int2:textHash int2:hashCode="/em92MacNZHQuw" int2:id="VxdsitNa">
      <int2:state int2:value="Rejected" int2:type="LegacyProofing"/>
    </int2:textHash>
    <int2:textHash int2:hashCode="YWW7lBjfP60GrQ" int2:id="iS0d3oA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3A4B"/>
    <w:multiLevelType w:val="multilevel"/>
    <w:tmpl w:val="B6020DC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76C579C"/>
    <w:multiLevelType w:val="hybridMultilevel"/>
    <w:tmpl w:val="6E1A5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961"/>
    <w:multiLevelType w:val="hybridMultilevel"/>
    <w:tmpl w:val="AFFA9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1344F"/>
    <w:multiLevelType w:val="hybridMultilevel"/>
    <w:tmpl w:val="EEB2B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80644"/>
    <w:multiLevelType w:val="multilevel"/>
    <w:tmpl w:val="6FCC5898"/>
    <w:lvl w:ilvl="0">
      <w:start w:val="1"/>
      <w:numFmt w:val="decimal"/>
      <w:pStyle w:val="1"/>
      <w:lvlText w:val="%1."/>
      <w:lvlJc w:val="left"/>
      <w:pPr>
        <w:ind w:left="360" w:hanging="360"/>
      </w:pPr>
      <w:rPr>
        <w:rFonts w:hint="default"/>
      </w:rPr>
    </w:lvl>
    <w:lvl w:ilvl="1">
      <w:start w:val="1"/>
      <w:numFmt w:val="decimal"/>
      <w:pStyle w:val="2"/>
      <w:lvlText w:val="%1.%2."/>
      <w:lvlJc w:val="left"/>
      <w:pPr>
        <w:ind w:left="360" w:hanging="360"/>
      </w:pPr>
      <w:rPr>
        <w:rFonts w:hint="default"/>
      </w:rPr>
    </w:lvl>
    <w:lvl w:ilvl="2">
      <w:start w:val="1"/>
      <w:numFmt w:val="decimal"/>
      <w:pStyle w:val="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B2D340F"/>
    <w:multiLevelType w:val="hybridMultilevel"/>
    <w:tmpl w:val="C48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0A1A66"/>
    <w:multiLevelType w:val="hybridMultilevel"/>
    <w:tmpl w:val="C5B41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4934FD"/>
    <w:multiLevelType w:val="multilevel"/>
    <w:tmpl w:val="433247D6"/>
    <w:lvl w:ilvl="0">
      <w:start w:val="1"/>
      <w:numFmt w:val="decimal"/>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F7F5869"/>
    <w:multiLevelType w:val="multilevel"/>
    <w:tmpl w:val="2264D730"/>
    <w:lvl w:ilvl="0">
      <w:start w:val="1"/>
      <w:numFmt w:val="decimal"/>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388041B"/>
    <w:multiLevelType w:val="multilevel"/>
    <w:tmpl w:val="650C0000"/>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C7C0369"/>
    <w:multiLevelType w:val="hybridMultilevel"/>
    <w:tmpl w:val="16DC4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914280">
    <w:abstractNumId w:val="1"/>
  </w:num>
  <w:num w:numId="2" w16cid:durableId="1881935263">
    <w:abstractNumId w:val="5"/>
  </w:num>
  <w:num w:numId="3" w16cid:durableId="1191261918">
    <w:abstractNumId w:val="3"/>
  </w:num>
  <w:num w:numId="4" w16cid:durableId="1557545034">
    <w:abstractNumId w:val="4"/>
  </w:num>
  <w:num w:numId="5" w16cid:durableId="3514946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0189537">
    <w:abstractNumId w:val="7"/>
  </w:num>
  <w:num w:numId="7" w16cid:durableId="2066446442">
    <w:abstractNumId w:val="8"/>
  </w:num>
  <w:num w:numId="8" w16cid:durableId="1070735814">
    <w:abstractNumId w:val="9"/>
  </w:num>
  <w:num w:numId="9" w16cid:durableId="331686493">
    <w:abstractNumId w:val="0"/>
  </w:num>
  <w:num w:numId="10" w16cid:durableId="1555118465">
    <w:abstractNumId w:val="6"/>
  </w:num>
  <w:num w:numId="11" w16cid:durableId="263536617">
    <w:abstractNumId w:val="10"/>
  </w:num>
  <w:num w:numId="12" w16cid:durableId="5750881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st User">
    <w15:presenceInfo w15:providerId="AD" w15:userId="S::urn:spo:anon#f535b60269725432d29da25f99c0e8378d6e8fb85b53cda8fb794f3cfc107f53::"/>
  </w15:person>
  <w15:person w15:author="LAM Kin Hei">
    <w15:presenceInfo w15:providerId="AD" w15:userId="S::kinheilam5-c@my.cityu.edu.hk::3a8e5e1f-8ff4-4dcf-812a-0824982bb7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zG0MDQ1NDA1MjBW0lEKTi0uzszPAykwMqkFAIPFqvotAAAA"/>
  </w:docVars>
  <w:rsids>
    <w:rsidRoot w:val="00BA0282"/>
    <w:rsid w:val="00000056"/>
    <w:rsid w:val="00000691"/>
    <w:rsid w:val="0000110E"/>
    <w:rsid w:val="00002844"/>
    <w:rsid w:val="00002CC4"/>
    <w:rsid w:val="00002F16"/>
    <w:rsid w:val="0000449E"/>
    <w:rsid w:val="000045E7"/>
    <w:rsid w:val="000048C6"/>
    <w:rsid w:val="00004B3A"/>
    <w:rsid w:val="00004FBC"/>
    <w:rsid w:val="0000511F"/>
    <w:rsid w:val="0000689C"/>
    <w:rsid w:val="000074B5"/>
    <w:rsid w:val="00007A48"/>
    <w:rsid w:val="00007C61"/>
    <w:rsid w:val="00010CBC"/>
    <w:rsid w:val="00011ADF"/>
    <w:rsid w:val="000122F6"/>
    <w:rsid w:val="00013DEB"/>
    <w:rsid w:val="00016660"/>
    <w:rsid w:val="00016D7F"/>
    <w:rsid w:val="00016E69"/>
    <w:rsid w:val="00017525"/>
    <w:rsid w:val="00017FBD"/>
    <w:rsid w:val="00020926"/>
    <w:rsid w:val="00020BFD"/>
    <w:rsid w:val="000211CD"/>
    <w:rsid w:val="00021752"/>
    <w:rsid w:val="000232B4"/>
    <w:rsid w:val="00023308"/>
    <w:rsid w:val="000238FD"/>
    <w:rsid w:val="00024C9E"/>
    <w:rsid w:val="000255DD"/>
    <w:rsid w:val="00026715"/>
    <w:rsid w:val="00026DFB"/>
    <w:rsid w:val="0003018A"/>
    <w:rsid w:val="00033F48"/>
    <w:rsid w:val="00034327"/>
    <w:rsid w:val="000349B0"/>
    <w:rsid w:val="00034B51"/>
    <w:rsid w:val="000350E7"/>
    <w:rsid w:val="0003594F"/>
    <w:rsid w:val="00035E7F"/>
    <w:rsid w:val="00036356"/>
    <w:rsid w:val="0003640B"/>
    <w:rsid w:val="000379FF"/>
    <w:rsid w:val="00037AC4"/>
    <w:rsid w:val="00040A16"/>
    <w:rsid w:val="00040F7F"/>
    <w:rsid w:val="00040FDE"/>
    <w:rsid w:val="00041178"/>
    <w:rsid w:val="00043CDA"/>
    <w:rsid w:val="00044A2F"/>
    <w:rsid w:val="00044CCE"/>
    <w:rsid w:val="00045890"/>
    <w:rsid w:val="00045D3F"/>
    <w:rsid w:val="000471AF"/>
    <w:rsid w:val="000508C0"/>
    <w:rsid w:val="00050D36"/>
    <w:rsid w:val="0005355F"/>
    <w:rsid w:val="00053D61"/>
    <w:rsid w:val="00053DD6"/>
    <w:rsid w:val="00054206"/>
    <w:rsid w:val="000543D6"/>
    <w:rsid w:val="00054CF6"/>
    <w:rsid w:val="00054E19"/>
    <w:rsid w:val="000555F5"/>
    <w:rsid w:val="000557D3"/>
    <w:rsid w:val="00055C51"/>
    <w:rsid w:val="0005649B"/>
    <w:rsid w:val="000568CA"/>
    <w:rsid w:val="00056970"/>
    <w:rsid w:val="000575C7"/>
    <w:rsid w:val="00061726"/>
    <w:rsid w:val="000617EC"/>
    <w:rsid w:val="00061DB4"/>
    <w:rsid w:val="00062193"/>
    <w:rsid w:val="00062D47"/>
    <w:rsid w:val="00063267"/>
    <w:rsid w:val="00063551"/>
    <w:rsid w:val="0006379D"/>
    <w:rsid w:val="00063940"/>
    <w:rsid w:val="0006441C"/>
    <w:rsid w:val="00066402"/>
    <w:rsid w:val="00066798"/>
    <w:rsid w:val="000703B0"/>
    <w:rsid w:val="000708C5"/>
    <w:rsid w:val="000713C0"/>
    <w:rsid w:val="00071804"/>
    <w:rsid w:val="00071B92"/>
    <w:rsid w:val="00072806"/>
    <w:rsid w:val="00072B87"/>
    <w:rsid w:val="00074169"/>
    <w:rsid w:val="00074638"/>
    <w:rsid w:val="00074C86"/>
    <w:rsid w:val="000762EF"/>
    <w:rsid w:val="0008030B"/>
    <w:rsid w:val="0008037C"/>
    <w:rsid w:val="000808E2"/>
    <w:rsid w:val="000809C5"/>
    <w:rsid w:val="00081A1E"/>
    <w:rsid w:val="000822BE"/>
    <w:rsid w:val="00082BFD"/>
    <w:rsid w:val="00083471"/>
    <w:rsid w:val="000845BA"/>
    <w:rsid w:val="00086D46"/>
    <w:rsid w:val="00086E52"/>
    <w:rsid w:val="00087CD9"/>
    <w:rsid w:val="00090549"/>
    <w:rsid w:val="0009078F"/>
    <w:rsid w:val="00090BC6"/>
    <w:rsid w:val="00091600"/>
    <w:rsid w:val="00092246"/>
    <w:rsid w:val="00092F80"/>
    <w:rsid w:val="00093229"/>
    <w:rsid w:val="0009443B"/>
    <w:rsid w:val="00095120"/>
    <w:rsid w:val="000951C4"/>
    <w:rsid w:val="000953F1"/>
    <w:rsid w:val="00095D51"/>
    <w:rsid w:val="00095E08"/>
    <w:rsid w:val="00097960"/>
    <w:rsid w:val="00097C3D"/>
    <w:rsid w:val="000A1C13"/>
    <w:rsid w:val="000A3F60"/>
    <w:rsid w:val="000A6087"/>
    <w:rsid w:val="000A6844"/>
    <w:rsid w:val="000B0CCE"/>
    <w:rsid w:val="000B1045"/>
    <w:rsid w:val="000B10CD"/>
    <w:rsid w:val="000B1692"/>
    <w:rsid w:val="000B1A9A"/>
    <w:rsid w:val="000B1BA2"/>
    <w:rsid w:val="000B1DEB"/>
    <w:rsid w:val="000B218C"/>
    <w:rsid w:val="000B28EA"/>
    <w:rsid w:val="000B3A57"/>
    <w:rsid w:val="000B46A4"/>
    <w:rsid w:val="000B4C95"/>
    <w:rsid w:val="000B517F"/>
    <w:rsid w:val="000B7473"/>
    <w:rsid w:val="000C02D9"/>
    <w:rsid w:val="000C045E"/>
    <w:rsid w:val="000C0610"/>
    <w:rsid w:val="000C087F"/>
    <w:rsid w:val="000C162C"/>
    <w:rsid w:val="000C23D5"/>
    <w:rsid w:val="000C25F5"/>
    <w:rsid w:val="000C2CC1"/>
    <w:rsid w:val="000C33EC"/>
    <w:rsid w:val="000C38A9"/>
    <w:rsid w:val="000C3ED6"/>
    <w:rsid w:val="000C404A"/>
    <w:rsid w:val="000C5ED5"/>
    <w:rsid w:val="000C62A0"/>
    <w:rsid w:val="000C6412"/>
    <w:rsid w:val="000C7614"/>
    <w:rsid w:val="000C7ED8"/>
    <w:rsid w:val="000D071A"/>
    <w:rsid w:val="000D0AD2"/>
    <w:rsid w:val="000D1410"/>
    <w:rsid w:val="000D38F6"/>
    <w:rsid w:val="000D4CAA"/>
    <w:rsid w:val="000D529F"/>
    <w:rsid w:val="000D54E4"/>
    <w:rsid w:val="000D632B"/>
    <w:rsid w:val="000D6522"/>
    <w:rsid w:val="000D7103"/>
    <w:rsid w:val="000D749F"/>
    <w:rsid w:val="000E12B4"/>
    <w:rsid w:val="000E12EF"/>
    <w:rsid w:val="000E171A"/>
    <w:rsid w:val="000E1AD9"/>
    <w:rsid w:val="000E3B37"/>
    <w:rsid w:val="000E4305"/>
    <w:rsid w:val="000E4A3A"/>
    <w:rsid w:val="000E52FF"/>
    <w:rsid w:val="000E5371"/>
    <w:rsid w:val="000E5B65"/>
    <w:rsid w:val="000E5C26"/>
    <w:rsid w:val="000E600A"/>
    <w:rsid w:val="000E6014"/>
    <w:rsid w:val="000E7C6A"/>
    <w:rsid w:val="000F1ADE"/>
    <w:rsid w:val="000F1D8D"/>
    <w:rsid w:val="000F2C5E"/>
    <w:rsid w:val="000F316B"/>
    <w:rsid w:val="000F3F86"/>
    <w:rsid w:val="000F484F"/>
    <w:rsid w:val="000F4C0C"/>
    <w:rsid w:val="000F4D07"/>
    <w:rsid w:val="000F5D51"/>
    <w:rsid w:val="000F7BD0"/>
    <w:rsid w:val="000F7F8C"/>
    <w:rsid w:val="000F7FAC"/>
    <w:rsid w:val="00100617"/>
    <w:rsid w:val="001012B7"/>
    <w:rsid w:val="0010568C"/>
    <w:rsid w:val="0010661A"/>
    <w:rsid w:val="0010735A"/>
    <w:rsid w:val="0011000A"/>
    <w:rsid w:val="00110074"/>
    <w:rsid w:val="00110173"/>
    <w:rsid w:val="001102C6"/>
    <w:rsid w:val="0011071F"/>
    <w:rsid w:val="00111A78"/>
    <w:rsid w:val="0011214C"/>
    <w:rsid w:val="00112FAC"/>
    <w:rsid w:val="0011335C"/>
    <w:rsid w:val="00114413"/>
    <w:rsid w:val="00114D39"/>
    <w:rsid w:val="00114E9A"/>
    <w:rsid w:val="00114EED"/>
    <w:rsid w:val="00114F1C"/>
    <w:rsid w:val="001157CE"/>
    <w:rsid w:val="00115CD3"/>
    <w:rsid w:val="00115DAB"/>
    <w:rsid w:val="00115F4B"/>
    <w:rsid w:val="00116143"/>
    <w:rsid w:val="001173F6"/>
    <w:rsid w:val="00117EF5"/>
    <w:rsid w:val="00120B01"/>
    <w:rsid w:val="001215A5"/>
    <w:rsid w:val="00121D63"/>
    <w:rsid w:val="00123321"/>
    <w:rsid w:val="00123A17"/>
    <w:rsid w:val="00124F67"/>
    <w:rsid w:val="00124F95"/>
    <w:rsid w:val="00125409"/>
    <w:rsid w:val="00126A99"/>
    <w:rsid w:val="00127DBF"/>
    <w:rsid w:val="0013089E"/>
    <w:rsid w:val="00132450"/>
    <w:rsid w:val="00133951"/>
    <w:rsid w:val="00133C51"/>
    <w:rsid w:val="00136390"/>
    <w:rsid w:val="001367C9"/>
    <w:rsid w:val="00136AAD"/>
    <w:rsid w:val="00136DC4"/>
    <w:rsid w:val="001371EB"/>
    <w:rsid w:val="0013771A"/>
    <w:rsid w:val="001379B9"/>
    <w:rsid w:val="00137B05"/>
    <w:rsid w:val="00137D3C"/>
    <w:rsid w:val="00137DED"/>
    <w:rsid w:val="001418D8"/>
    <w:rsid w:val="00143E20"/>
    <w:rsid w:val="00144AAA"/>
    <w:rsid w:val="00145C46"/>
    <w:rsid w:val="00145DBB"/>
    <w:rsid w:val="00146879"/>
    <w:rsid w:val="0014704D"/>
    <w:rsid w:val="0015014D"/>
    <w:rsid w:val="00150DE3"/>
    <w:rsid w:val="0015172E"/>
    <w:rsid w:val="00153B30"/>
    <w:rsid w:val="001541E3"/>
    <w:rsid w:val="001563AA"/>
    <w:rsid w:val="001569F3"/>
    <w:rsid w:val="00161342"/>
    <w:rsid w:val="001615AE"/>
    <w:rsid w:val="00163D5D"/>
    <w:rsid w:val="0016476B"/>
    <w:rsid w:val="00164D57"/>
    <w:rsid w:val="00165F08"/>
    <w:rsid w:val="00165FDA"/>
    <w:rsid w:val="00166512"/>
    <w:rsid w:val="00166637"/>
    <w:rsid w:val="001668D9"/>
    <w:rsid w:val="00166996"/>
    <w:rsid w:val="00167652"/>
    <w:rsid w:val="001679BC"/>
    <w:rsid w:val="00170201"/>
    <w:rsid w:val="00170D56"/>
    <w:rsid w:val="00171616"/>
    <w:rsid w:val="00171644"/>
    <w:rsid w:val="001716E7"/>
    <w:rsid w:val="00173308"/>
    <w:rsid w:val="001736B7"/>
    <w:rsid w:val="00173DF4"/>
    <w:rsid w:val="0017416B"/>
    <w:rsid w:val="00174362"/>
    <w:rsid w:val="001743C5"/>
    <w:rsid w:val="00174BC3"/>
    <w:rsid w:val="00175315"/>
    <w:rsid w:val="001756A8"/>
    <w:rsid w:val="001772C7"/>
    <w:rsid w:val="0017768D"/>
    <w:rsid w:val="00180508"/>
    <w:rsid w:val="001808A4"/>
    <w:rsid w:val="00180DF8"/>
    <w:rsid w:val="00183098"/>
    <w:rsid w:val="001839F1"/>
    <w:rsid w:val="00183B3C"/>
    <w:rsid w:val="00183E98"/>
    <w:rsid w:val="00186407"/>
    <w:rsid w:val="0018655B"/>
    <w:rsid w:val="00186604"/>
    <w:rsid w:val="00186EB9"/>
    <w:rsid w:val="00190FB9"/>
    <w:rsid w:val="0019194E"/>
    <w:rsid w:val="00191EC5"/>
    <w:rsid w:val="0019294A"/>
    <w:rsid w:val="00193CF8"/>
    <w:rsid w:val="00193D5E"/>
    <w:rsid w:val="00194999"/>
    <w:rsid w:val="00195386"/>
    <w:rsid w:val="00195B08"/>
    <w:rsid w:val="0019723A"/>
    <w:rsid w:val="001A016A"/>
    <w:rsid w:val="001A05AB"/>
    <w:rsid w:val="001A072D"/>
    <w:rsid w:val="001A245D"/>
    <w:rsid w:val="001A32DA"/>
    <w:rsid w:val="001A3483"/>
    <w:rsid w:val="001A37A3"/>
    <w:rsid w:val="001A466E"/>
    <w:rsid w:val="001A4DB1"/>
    <w:rsid w:val="001A4E2C"/>
    <w:rsid w:val="001A4F21"/>
    <w:rsid w:val="001A6485"/>
    <w:rsid w:val="001A6889"/>
    <w:rsid w:val="001A69FF"/>
    <w:rsid w:val="001A6E98"/>
    <w:rsid w:val="001A6F63"/>
    <w:rsid w:val="001A7213"/>
    <w:rsid w:val="001A77AA"/>
    <w:rsid w:val="001B04A5"/>
    <w:rsid w:val="001B0836"/>
    <w:rsid w:val="001B19BB"/>
    <w:rsid w:val="001B306E"/>
    <w:rsid w:val="001B4078"/>
    <w:rsid w:val="001B61F9"/>
    <w:rsid w:val="001B6310"/>
    <w:rsid w:val="001C1806"/>
    <w:rsid w:val="001C23E2"/>
    <w:rsid w:val="001C3F63"/>
    <w:rsid w:val="001C51B9"/>
    <w:rsid w:val="001C5427"/>
    <w:rsid w:val="001C6151"/>
    <w:rsid w:val="001C645A"/>
    <w:rsid w:val="001C65A1"/>
    <w:rsid w:val="001C69E1"/>
    <w:rsid w:val="001C6DF6"/>
    <w:rsid w:val="001D2B08"/>
    <w:rsid w:val="001D4CC4"/>
    <w:rsid w:val="001D510F"/>
    <w:rsid w:val="001D5694"/>
    <w:rsid w:val="001D587B"/>
    <w:rsid w:val="001D5EFF"/>
    <w:rsid w:val="001D6F42"/>
    <w:rsid w:val="001D76DC"/>
    <w:rsid w:val="001E0318"/>
    <w:rsid w:val="001E0979"/>
    <w:rsid w:val="001E0B2B"/>
    <w:rsid w:val="001E185F"/>
    <w:rsid w:val="001E18F7"/>
    <w:rsid w:val="001E2076"/>
    <w:rsid w:val="001E24BD"/>
    <w:rsid w:val="001E2E25"/>
    <w:rsid w:val="001E34C7"/>
    <w:rsid w:val="001E3741"/>
    <w:rsid w:val="001E37C2"/>
    <w:rsid w:val="001E4A3C"/>
    <w:rsid w:val="001E5FCE"/>
    <w:rsid w:val="001E6CE6"/>
    <w:rsid w:val="001E706C"/>
    <w:rsid w:val="001E76FF"/>
    <w:rsid w:val="001E7EAD"/>
    <w:rsid w:val="001F0A0A"/>
    <w:rsid w:val="001F247B"/>
    <w:rsid w:val="001F248E"/>
    <w:rsid w:val="001F2B57"/>
    <w:rsid w:val="001F3091"/>
    <w:rsid w:val="001F3678"/>
    <w:rsid w:val="001F4507"/>
    <w:rsid w:val="001F4F5C"/>
    <w:rsid w:val="001F5F34"/>
    <w:rsid w:val="001F5F3C"/>
    <w:rsid w:val="001F6E03"/>
    <w:rsid w:val="001F7067"/>
    <w:rsid w:val="001F78F2"/>
    <w:rsid w:val="002012BC"/>
    <w:rsid w:val="002015D3"/>
    <w:rsid w:val="002017E5"/>
    <w:rsid w:val="00201B8F"/>
    <w:rsid w:val="00203E8F"/>
    <w:rsid w:val="002042DE"/>
    <w:rsid w:val="0020448F"/>
    <w:rsid w:val="00205480"/>
    <w:rsid w:val="0020592A"/>
    <w:rsid w:val="00206217"/>
    <w:rsid w:val="00207703"/>
    <w:rsid w:val="00207BD6"/>
    <w:rsid w:val="002103F9"/>
    <w:rsid w:val="00210EE7"/>
    <w:rsid w:val="00210FDE"/>
    <w:rsid w:val="00211139"/>
    <w:rsid w:val="002124DB"/>
    <w:rsid w:val="00213006"/>
    <w:rsid w:val="0021348D"/>
    <w:rsid w:val="00214075"/>
    <w:rsid w:val="0021436C"/>
    <w:rsid w:val="00217117"/>
    <w:rsid w:val="00220529"/>
    <w:rsid w:val="00220881"/>
    <w:rsid w:val="00221277"/>
    <w:rsid w:val="0022138B"/>
    <w:rsid w:val="00222F11"/>
    <w:rsid w:val="00224CB3"/>
    <w:rsid w:val="00224F6A"/>
    <w:rsid w:val="0022669A"/>
    <w:rsid w:val="00226EBA"/>
    <w:rsid w:val="00227EB4"/>
    <w:rsid w:val="00230351"/>
    <w:rsid w:val="002312A9"/>
    <w:rsid w:val="00232B19"/>
    <w:rsid w:val="002338EE"/>
    <w:rsid w:val="00233977"/>
    <w:rsid w:val="00235054"/>
    <w:rsid w:val="002354CC"/>
    <w:rsid w:val="00235729"/>
    <w:rsid w:val="002357FF"/>
    <w:rsid w:val="00235F96"/>
    <w:rsid w:val="00236356"/>
    <w:rsid w:val="00240119"/>
    <w:rsid w:val="00240654"/>
    <w:rsid w:val="00240663"/>
    <w:rsid w:val="00240B4D"/>
    <w:rsid w:val="00241111"/>
    <w:rsid w:val="00241642"/>
    <w:rsid w:val="00244163"/>
    <w:rsid w:val="0024432B"/>
    <w:rsid w:val="002449BD"/>
    <w:rsid w:val="00245925"/>
    <w:rsid w:val="00247142"/>
    <w:rsid w:val="002476D8"/>
    <w:rsid w:val="00247736"/>
    <w:rsid w:val="00247B1B"/>
    <w:rsid w:val="00250F2A"/>
    <w:rsid w:val="00253425"/>
    <w:rsid w:val="00253465"/>
    <w:rsid w:val="002539EB"/>
    <w:rsid w:val="00253EE4"/>
    <w:rsid w:val="00254323"/>
    <w:rsid w:val="00254AA4"/>
    <w:rsid w:val="00255565"/>
    <w:rsid w:val="00256B7C"/>
    <w:rsid w:val="002604C5"/>
    <w:rsid w:val="002616DB"/>
    <w:rsid w:val="00261EFA"/>
    <w:rsid w:val="00262FE6"/>
    <w:rsid w:val="00263436"/>
    <w:rsid w:val="002639D5"/>
    <w:rsid w:val="00263BD6"/>
    <w:rsid w:val="002658E8"/>
    <w:rsid w:val="00267D26"/>
    <w:rsid w:val="00267D4A"/>
    <w:rsid w:val="0027010A"/>
    <w:rsid w:val="002708DA"/>
    <w:rsid w:val="0027167D"/>
    <w:rsid w:val="00272500"/>
    <w:rsid w:val="0027273A"/>
    <w:rsid w:val="0027333C"/>
    <w:rsid w:val="00273DF5"/>
    <w:rsid w:val="00273EFB"/>
    <w:rsid w:val="00274D1A"/>
    <w:rsid w:val="00275CA0"/>
    <w:rsid w:val="00275EAC"/>
    <w:rsid w:val="00277690"/>
    <w:rsid w:val="0028098C"/>
    <w:rsid w:val="00280C75"/>
    <w:rsid w:val="0028181F"/>
    <w:rsid w:val="00281AED"/>
    <w:rsid w:val="00285375"/>
    <w:rsid w:val="00285BE0"/>
    <w:rsid w:val="00285DC2"/>
    <w:rsid w:val="00286F94"/>
    <w:rsid w:val="00287010"/>
    <w:rsid w:val="00290251"/>
    <w:rsid w:val="002923BC"/>
    <w:rsid w:val="002927B4"/>
    <w:rsid w:val="00292AD8"/>
    <w:rsid w:val="00294680"/>
    <w:rsid w:val="00295D97"/>
    <w:rsid w:val="002962AC"/>
    <w:rsid w:val="002A04E6"/>
    <w:rsid w:val="002A1298"/>
    <w:rsid w:val="002A1756"/>
    <w:rsid w:val="002A176B"/>
    <w:rsid w:val="002A194B"/>
    <w:rsid w:val="002A21E3"/>
    <w:rsid w:val="002A30C1"/>
    <w:rsid w:val="002A4009"/>
    <w:rsid w:val="002A4190"/>
    <w:rsid w:val="002A43B5"/>
    <w:rsid w:val="002A448A"/>
    <w:rsid w:val="002A456F"/>
    <w:rsid w:val="002A4A36"/>
    <w:rsid w:val="002A69DC"/>
    <w:rsid w:val="002A7354"/>
    <w:rsid w:val="002A7F06"/>
    <w:rsid w:val="002B1159"/>
    <w:rsid w:val="002B1A16"/>
    <w:rsid w:val="002B5183"/>
    <w:rsid w:val="002B62C2"/>
    <w:rsid w:val="002B6D05"/>
    <w:rsid w:val="002B6F5F"/>
    <w:rsid w:val="002C08EB"/>
    <w:rsid w:val="002C1022"/>
    <w:rsid w:val="002C11B1"/>
    <w:rsid w:val="002C1D9E"/>
    <w:rsid w:val="002C2C99"/>
    <w:rsid w:val="002C2CDC"/>
    <w:rsid w:val="002C33D7"/>
    <w:rsid w:val="002C3B94"/>
    <w:rsid w:val="002C46A8"/>
    <w:rsid w:val="002C5685"/>
    <w:rsid w:val="002C651F"/>
    <w:rsid w:val="002C6D10"/>
    <w:rsid w:val="002D1802"/>
    <w:rsid w:val="002D18C5"/>
    <w:rsid w:val="002D1E33"/>
    <w:rsid w:val="002D39A1"/>
    <w:rsid w:val="002D5D96"/>
    <w:rsid w:val="002D6CCF"/>
    <w:rsid w:val="002D78C8"/>
    <w:rsid w:val="002E0770"/>
    <w:rsid w:val="002E0C5B"/>
    <w:rsid w:val="002E0E14"/>
    <w:rsid w:val="002E2964"/>
    <w:rsid w:val="002E4296"/>
    <w:rsid w:val="002E447E"/>
    <w:rsid w:val="002E4806"/>
    <w:rsid w:val="002E5641"/>
    <w:rsid w:val="002E7AD5"/>
    <w:rsid w:val="002F07C1"/>
    <w:rsid w:val="002F0C51"/>
    <w:rsid w:val="002F228E"/>
    <w:rsid w:val="002F2307"/>
    <w:rsid w:val="002F2CAC"/>
    <w:rsid w:val="002F30CE"/>
    <w:rsid w:val="002F3538"/>
    <w:rsid w:val="002F4138"/>
    <w:rsid w:val="002F4E21"/>
    <w:rsid w:val="002F563E"/>
    <w:rsid w:val="002F57D9"/>
    <w:rsid w:val="00300BA1"/>
    <w:rsid w:val="00302982"/>
    <w:rsid w:val="00303CC7"/>
    <w:rsid w:val="00304285"/>
    <w:rsid w:val="00304413"/>
    <w:rsid w:val="00305416"/>
    <w:rsid w:val="003061D8"/>
    <w:rsid w:val="003069E2"/>
    <w:rsid w:val="00306ADA"/>
    <w:rsid w:val="00307B5D"/>
    <w:rsid w:val="00310BCA"/>
    <w:rsid w:val="00312793"/>
    <w:rsid w:val="00313FF9"/>
    <w:rsid w:val="003140D5"/>
    <w:rsid w:val="00315040"/>
    <w:rsid w:val="00315D1C"/>
    <w:rsid w:val="00315D45"/>
    <w:rsid w:val="00316088"/>
    <w:rsid w:val="003167E7"/>
    <w:rsid w:val="0031690E"/>
    <w:rsid w:val="00316CDC"/>
    <w:rsid w:val="00317C71"/>
    <w:rsid w:val="003200F9"/>
    <w:rsid w:val="00320CAF"/>
    <w:rsid w:val="00321062"/>
    <w:rsid w:val="00322EEE"/>
    <w:rsid w:val="00323FE9"/>
    <w:rsid w:val="003248C5"/>
    <w:rsid w:val="00326EE3"/>
    <w:rsid w:val="003276C5"/>
    <w:rsid w:val="003279BE"/>
    <w:rsid w:val="00327FEF"/>
    <w:rsid w:val="00330652"/>
    <w:rsid w:val="003321C1"/>
    <w:rsid w:val="0033248F"/>
    <w:rsid w:val="003327A5"/>
    <w:rsid w:val="00332B5A"/>
    <w:rsid w:val="00334270"/>
    <w:rsid w:val="003347CB"/>
    <w:rsid w:val="00334EE4"/>
    <w:rsid w:val="003352D8"/>
    <w:rsid w:val="003358C5"/>
    <w:rsid w:val="0033632B"/>
    <w:rsid w:val="0034042B"/>
    <w:rsid w:val="0034274F"/>
    <w:rsid w:val="003439F7"/>
    <w:rsid w:val="00343B72"/>
    <w:rsid w:val="00343DF3"/>
    <w:rsid w:val="003442F7"/>
    <w:rsid w:val="00344AB5"/>
    <w:rsid w:val="00344F4D"/>
    <w:rsid w:val="00345884"/>
    <w:rsid w:val="0034630C"/>
    <w:rsid w:val="00346868"/>
    <w:rsid w:val="00346B87"/>
    <w:rsid w:val="0035003B"/>
    <w:rsid w:val="00350724"/>
    <w:rsid w:val="00350863"/>
    <w:rsid w:val="00350929"/>
    <w:rsid w:val="003511BA"/>
    <w:rsid w:val="0035120A"/>
    <w:rsid w:val="00351984"/>
    <w:rsid w:val="0035222C"/>
    <w:rsid w:val="0035270F"/>
    <w:rsid w:val="003532AE"/>
    <w:rsid w:val="00353F99"/>
    <w:rsid w:val="00354EDB"/>
    <w:rsid w:val="00355200"/>
    <w:rsid w:val="00355A1B"/>
    <w:rsid w:val="00360462"/>
    <w:rsid w:val="00360981"/>
    <w:rsid w:val="00361651"/>
    <w:rsid w:val="00361BA5"/>
    <w:rsid w:val="00362282"/>
    <w:rsid w:val="0036291E"/>
    <w:rsid w:val="00363AFD"/>
    <w:rsid w:val="00363D01"/>
    <w:rsid w:val="00364C46"/>
    <w:rsid w:val="00364CE3"/>
    <w:rsid w:val="00365961"/>
    <w:rsid w:val="00366C2F"/>
    <w:rsid w:val="003678F5"/>
    <w:rsid w:val="00367ECE"/>
    <w:rsid w:val="00370112"/>
    <w:rsid w:val="0037064E"/>
    <w:rsid w:val="003706C3"/>
    <w:rsid w:val="0037152E"/>
    <w:rsid w:val="003717FC"/>
    <w:rsid w:val="00371822"/>
    <w:rsid w:val="00373895"/>
    <w:rsid w:val="00373D1D"/>
    <w:rsid w:val="0037464A"/>
    <w:rsid w:val="00375BD9"/>
    <w:rsid w:val="00375D23"/>
    <w:rsid w:val="003761DC"/>
    <w:rsid w:val="003770AC"/>
    <w:rsid w:val="00377293"/>
    <w:rsid w:val="0038157E"/>
    <w:rsid w:val="00382A30"/>
    <w:rsid w:val="00382A6C"/>
    <w:rsid w:val="00384759"/>
    <w:rsid w:val="00385389"/>
    <w:rsid w:val="00387946"/>
    <w:rsid w:val="0038799C"/>
    <w:rsid w:val="0039011E"/>
    <w:rsid w:val="003903D2"/>
    <w:rsid w:val="00391662"/>
    <w:rsid w:val="003932E5"/>
    <w:rsid w:val="00393B1E"/>
    <w:rsid w:val="00393DFE"/>
    <w:rsid w:val="00395A24"/>
    <w:rsid w:val="00397477"/>
    <w:rsid w:val="00397F31"/>
    <w:rsid w:val="003A0794"/>
    <w:rsid w:val="003A2F58"/>
    <w:rsid w:val="003A3891"/>
    <w:rsid w:val="003A4111"/>
    <w:rsid w:val="003A4412"/>
    <w:rsid w:val="003A4A4D"/>
    <w:rsid w:val="003A5061"/>
    <w:rsid w:val="003A584E"/>
    <w:rsid w:val="003A5A4C"/>
    <w:rsid w:val="003A6076"/>
    <w:rsid w:val="003A6F29"/>
    <w:rsid w:val="003A75E5"/>
    <w:rsid w:val="003B0B47"/>
    <w:rsid w:val="003B0B5C"/>
    <w:rsid w:val="003B1AA0"/>
    <w:rsid w:val="003B1D53"/>
    <w:rsid w:val="003B1E73"/>
    <w:rsid w:val="003B49D3"/>
    <w:rsid w:val="003B4C29"/>
    <w:rsid w:val="003B4CD5"/>
    <w:rsid w:val="003B6253"/>
    <w:rsid w:val="003C1B3E"/>
    <w:rsid w:val="003C276F"/>
    <w:rsid w:val="003C2861"/>
    <w:rsid w:val="003C2CA6"/>
    <w:rsid w:val="003C34BE"/>
    <w:rsid w:val="003C37F2"/>
    <w:rsid w:val="003C3CD7"/>
    <w:rsid w:val="003C4D5E"/>
    <w:rsid w:val="003C67CC"/>
    <w:rsid w:val="003C6BFE"/>
    <w:rsid w:val="003C756D"/>
    <w:rsid w:val="003D022A"/>
    <w:rsid w:val="003D0239"/>
    <w:rsid w:val="003D0FBE"/>
    <w:rsid w:val="003D102D"/>
    <w:rsid w:val="003D1579"/>
    <w:rsid w:val="003D18DC"/>
    <w:rsid w:val="003D1C06"/>
    <w:rsid w:val="003D40E0"/>
    <w:rsid w:val="003D45BE"/>
    <w:rsid w:val="003D495D"/>
    <w:rsid w:val="003D58A5"/>
    <w:rsid w:val="003D6456"/>
    <w:rsid w:val="003D68E3"/>
    <w:rsid w:val="003E0573"/>
    <w:rsid w:val="003E0EC6"/>
    <w:rsid w:val="003E1CA1"/>
    <w:rsid w:val="003E2473"/>
    <w:rsid w:val="003E25C3"/>
    <w:rsid w:val="003E3EEC"/>
    <w:rsid w:val="003E4D96"/>
    <w:rsid w:val="003E5070"/>
    <w:rsid w:val="003E5915"/>
    <w:rsid w:val="003E5B2A"/>
    <w:rsid w:val="003E5D75"/>
    <w:rsid w:val="003E65A2"/>
    <w:rsid w:val="003E65E8"/>
    <w:rsid w:val="003E6BBB"/>
    <w:rsid w:val="003E6D50"/>
    <w:rsid w:val="003E7A8B"/>
    <w:rsid w:val="003E7E9A"/>
    <w:rsid w:val="003F11B8"/>
    <w:rsid w:val="003F13DE"/>
    <w:rsid w:val="003F1745"/>
    <w:rsid w:val="003F2D6E"/>
    <w:rsid w:val="003F34A8"/>
    <w:rsid w:val="003F3999"/>
    <w:rsid w:val="003F4368"/>
    <w:rsid w:val="003F4F82"/>
    <w:rsid w:val="003F5470"/>
    <w:rsid w:val="003F5BD2"/>
    <w:rsid w:val="003F63D1"/>
    <w:rsid w:val="003F6C41"/>
    <w:rsid w:val="003F6FF1"/>
    <w:rsid w:val="003F737F"/>
    <w:rsid w:val="003F77E2"/>
    <w:rsid w:val="00400225"/>
    <w:rsid w:val="00403236"/>
    <w:rsid w:val="00403827"/>
    <w:rsid w:val="00404530"/>
    <w:rsid w:val="00406169"/>
    <w:rsid w:val="0040750E"/>
    <w:rsid w:val="004076B5"/>
    <w:rsid w:val="004105F9"/>
    <w:rsid w:val="00410A10"/>
    <w:rsid w:val="00411294"/>
    <w:rsid w:val="00412ADD"/>
    <w:rsid w:val="00412C0A"/>
    <w:rsid w:val="00417721"/>
    <w:rsid w:val="00421967"/>
    <w:rsid w:val="00421F60"/>
    <w:rsid w:val="00421F99"/>
    <w:rsid w:val="00424865"/>
    <w:rsid w:val="00424BD7"/>
    <w:rsid w:val="0042619E"/>
    <w:rsid w:val="00426A56"/>
    <w:rsid w:val="00427C0B"/>
    <w:rsid w:val="00430DC4"/>
    <w:rsid w:val="0043219C"/>
    <w:rsid w:val="00433467"/>
    <w:rsid w:val="004337CC"/>
    <w:rsid w:val="00433821"/>
    <w:rsid w:val="00434198"/>
    <w:rsid w:val="00435142"/>
    <w:rsid w:val="00440635"/>
    <w:rsid w:val="004410BB"/>
    <w:rsid w:val="004416FC"/>
    <w:rsid w:val="004417D1"/>
    <w:rsid w:val="00442380"/>
    <w:rsid w:val="0044284C"/>
    <w:rsid w:val="00442A66"/>
    <w:rsid w:val="00443011"/>
    <w:rsid w:val="00443324"/>
    <w:rsid w:val="00443E7D"/>
    <w:rsid w:val="00445C37"/>
    <w:rsid w:val="00447B2C"/>
    <w:rsid w:val="00447BEB"/>
    <w:rsid w:val="0045156E"/>
    <w:rsid w:val="00451583"/>
    <w:rsid w:val="0045178B"/>
    <w:rsid w:val="0045225F"/>
    <w:rsid w:val="00452FC2"/>
    <w:rsid w:val="0045336D"/>
    <w:rsid w:val="00453423"/>
    <w:rsid w:val="004534E2"/>
    <w:rsid w:val="00453F09"/>
    <w:rsid w:val="00454A65"/>
    <w:rsid w:val="004550FC"/>
    <w:rsid w:val="00455A98"/>
    <w:rsid w:val="00455B5C"/>
    <w:rsid w:val="00457844"/>
    <w:rsid w:val="00457B41"/>
    <w:rsid w:val="00461347"/>
    <w:rsid w:val="004617A3"/>
    <w:rsid w:val="00461B29"/>
    <w:rsid w:val="00465BF5"/>
    <w:rsid w:val="00465C76"/>
    <w:rsid w:val="004666D6"/>
    <w:rsid w:val="00471428"/>
    <w:rsid w:val="00471463"/>
    <w:rsid w:val="00471B2D"/>
    <w:rsid w:val="00473220"/>
    <w:rsid w:val="004735A1"/>
    <w:rsid w:val="004744B5"/>
    <w:rsid w:val="00474B23"/>
    <w:rsid w:val="00474C4E"/>
    <w:rsid w:val="00474C5B"/>
    <w:rsid w:val="004759F6"/>
    <w:rsid w:val="00476C50"/>
    <w:rsid w:val="00480397"/>
    <w:rsid w:val="00480755"/>
    <w:rsid w:val="00480786"/>
    <w:rsid w:val="0048144D"/>
    <w:rsid w:val="00481D52"/>
    <w:rsid w:val="00481EF4"/>
    <w:rsid w:val="00484B9C"/>
    <w:rsid w:val="00486BCB"/>
    <w:rsid w:val="00487CEF"/>
    <w:rsid w:val="00490EB7"/>
    <w:rsid w:val="00490FAA"/>
    <w:rsid w:val="004915A8"/>
    <w:rsid w:val="00491F08"/>
    <w:rsid w:val="004927D1"/>
    <w:rsid w:val="00492BAA"/>
    <w:rsid w:val="00492D26"/>
    <w:rsid w:val="00493CA3"/>
    <w:rsid w:val="0049485D"/>
    <w:rsid w:val="00494B64"/>
    <w:rsid w:val="00495581"/>
    <w:rsid w:val="0049560E"/>
    <w:rsid w:val="00495B76"/>
    <w:rsid w:val="0049635D"/>
    <w:rsid w:val="00496471"/>
    <w:rsid w:val="004971B5"/>
    <w:rsid w:val="004A0262"/>
    <w:rsid w:val="004A25EC"/>
    <w:rsid w:val="004A2B1A"/>
    <w:rsid w:val="004A30F4"/>
    <w:rsid w:val="004A3C44"/>
    <w:rsid w:val="004A405F"/>
    <w:rsid w:val="004A4710"/>
    <w:rsid w:val="004A4D3F"/>
    <w:rsid w:val="004A5D4B"/>
    <w:rsid w:val="004A63DC"/>
    <w:rsid w:val="004B033A"/>
    <w:rsid w:val="004B1DC1"/>
    <w:rsid w:val="004B4DDA"/>
    <w:rsid w:val="004B6B34"/>
    <w:rsid w:val="004B706C"/>
    <w:rsid w:val="004B719B"/>
    <w:rsid w:val="004C0088"/>
    <w:rsid w:val="004C0A5C"/>
    <w:rsid w:val="004C13D0"/>
    <w:rsid w:val="004C1DB3"/>
    <w:rsid w:val="004C2B50"/>
    <w:rsid w:val="004C39AF"/>
    <w:rsid w:val="004C60C7"/>
    <w:rsid w:val="004C6EF8"/>
    <w:rsid w:val="004C7198"/>
    <w:rsid w:val="004C71F7"/>
    <w:rsid w:val="004C77E1"/>
    <w:rsid w:val="004D0144"/>
    <w:rsid w:val="004D03B4"/>
    <w:rsid w:val="004D161A"/>
    <w:rsid w:val="004D2380"/>
    <w:rsid w:val="004D2F9D"/>
    <w:rsid w:val="004D4328"/>
    <w:rsid w:val="004D437D"/>
    <w:rsid w:val="004D4460"/>
    <w:rsid w:val="004D6C07"/>
    <w:rsid w:val="004D78D9"/>
    <w:rsid w:val="004D7D23"/>
    <w:rsid w:val="004E0877"/>
    <w:rsid w:val="004E0B94"/>
    <w:rsid w:val="004E11FF"/>
    <w:rsid w:val="004E34A9"/>
    <w:rsid w:val="004E4A19"/>
    <w:rsid w:val="004E4A51"/>
    <w:rsid w:val="004E4F87"/>
    <w:rsid w:val="004E763D"/>
    <w:rsid w:val="004E7D52"/>
    <w:rsid w:val="004F01D7"/>
    <w:rsid w:val="004F10A4"/>
    <w:rsid w:val="004F18A7"/>
    <w:rsid w:val="004F28A9"/>
    <w:rsid w:val="004F311A"/>
    <w:rsid w:val="004F3F5D"/>
    <w:rsid w:val="004F4083"/>
    <w:rsid w:val="004F63D4"/>
    <w:rsid w:val="004F7BF7"/>
    <w:rsid w:val="005011EA"/>
    <w:rsid w:val="005024AE"/>
    <w:rsid w:val="00502AA6"/>
    <w:rsid w:val="00503BA4"/>
    <w:rsid w:val="00503D44"/>
    <w:rsid w:val="00503EED"/>
    <w:rsid w:val="00503EF1"/>
    <w:rsid w:val="00504F46"/>
    <w:rsid w:val="0050657C"/>
    <w:rsid w:val="00507206"/>
    <w:rsid w:val="00507619"/>
    <w:rsid w:val="00507724"/>
    <w:rsid w:val="005101D9"/>
    <w:rsid w:val="005102DE"/>
    <w:rsid w:val="005107E5"/>
    <w:rsid w:val="00510CB2"/>
    <w:rsid w:val="00512243"/>
    <w:rsid w:val="00513F11"/>
    <w:rsid w:val="005163BC"/>
    <w:rsid w:val="0051718A"/>
    <w:rsid w:val="00517B37"/>
    <w:rsid w:val="00520560"/>
    <w:rsid w:val="0052059C"/>
    <w:rsid w:val="00520D2C"/>
    <w:rsid w:val="00520F18"/>
    <w:rsid w:val="00522450"/>
    <w:rsid w:val="00522628"/>
    <w:rsid w:val="00522E01"/>
    <w:rsid w:val="005239FE"/>
    <w:rsid w:val="00524083"/>
    <w:rsid w:val="00525667"/>
    <w:rsid w:val="00526025"/>
    <w:rsid w:val="00526702"/>
    <w:rsid w:val="00527F3F"/>
    <w:rsid w:val="005306D5"/>
    <w:rsid w:val="00531635"/>
    <w:rsid w:val="00531EF0"/>
    <w:rsid w:val="005324FE"/>
    <w:rsid w:val="005325A6"/>
    <w:rsid w:val="005327A4"/>
    <w:rsid w:val="00532C75"/>
    <w:rsid w:val="00533A68"/>
    <w:rsid w:val="00534696"/>
    <w:rsid w:val="005351CF"/>
    <w:rsid w:val="005357BB"/>
    <w:rsid w:val="005366A8"/>
    <w:rsid w:val="005369F4"/>
    <w:rsid w:val="00536C7D"/>
    <w:rsid w:val="005372E6"/>
    <w:rsid w:val="00537FC3"/>
    <w:rsid w:val="00541007"/>
    <w:rsid w:val="00541CC1"/>
    <w:rsid w:val="00544F44"/>
    <w:rsid w:val="00545576"/>
    <w:rsid w:val="00545AF9"/>
    <w:rsid w:val="005462C5"/>
    <w:rsid w:val="00546793"/>
    <w:rsid w:val="005506A3"/>
    <w:rsid w:val="0055142B"/>
    <w:rsid w:val="00552492"/>
    <w:rsid w:val="00553203"/>
    <w:rsid w:val="005547CD"/>
    <w:rsid w:val="00554891"/>
    <w:rsid w:val="00554AED"/>
    <w:rsid w:val="00555604"/>
    <w:rsid w:val="00555910"/>
    <w:rsid w:val="00556792"/>
    <w:rsid w:val="00556EBE"/>
    <w:rsid w:val="0055778F"/>
    <w:rsid w:val="0056095C"/>
    <w:rsid w:val="00560D5D"/>
    <w:rsid w:val="00560DDC"/>
    <w:rsid w:val="00561237"/>
    <w:rsid w:val="005612C8"/>
    <w:rsid w:val="00561613"/>
    <w:rsid w:val="00562B3F"/>
    <w:rsid w:val="00564C16"/>
    <w:rsid w:val="00564F00"/>
    <w:rsid w:val="00565600"/>
    <w:rsid w:val="00565A8E"/>
    <w:rsid w:val="00565D14"/>
    <w:rsid w:val="00566A1D"/>
    <w:rsid w:val="00566B94"/>
    <w:rsid w:val="0057054A"/>
    <w:rsid w:val="00570F61"/>
    <w:rsid w:val="005711E5"/>
    <w:rsid w:val="00571AE1"/>
    <w:rsid w:val="00571F43"/>
    <w:rsid w:val="00572795"/>
    <w:rsid w:val="00572A2D"/>
    <w:rsid w:val="005735BE"/>
    <w:rsid w:val="00573C91"/>
    <w:rsid w:val="00574688"/>
    <w:rsid w:val="005746B4"/>
    <w:rsid w:val="0057495E"/>
    <w:rsid w:val="0057609C"/>
    <w:rsid w:val="0057650B"/>
    <w:rsid w:val="00576C9E"/>
    <w:rsid w:val="00577BE1"/>
    <w:rsid w:val="0058028A"/>
    <w:rsid w:val="0058129B"/>
    <w:rsid w:val="00581C97"/>
    <w:rsid w:val="005822FE"/>
    <w:rsid w:val="00583FA1"/>
    <w:rsid w:val="005847FF"/>
    <w:rsid w:val="00585CA7"/>
    <w:rsid w:val="00586438"/>
    <w:rsid w:val="0059222E"/>
    <w:rsid w:val="005924A2"/>
    <w:rsid w:val="005930C9"/>
    <w:rsid w:val="00593447"/>
    <w:rsid w:val="00593869"/>
    <w:rsid w:val="005947AB"/>
    <w:rsid w:val="005957E8"/>
    <w:rsid w:val="005A04A1"/>
    <w:rsid w:val="005A0796"/>
    <w:rsid w:val="005A11B9"/>
    <w:rsid w:val="005A3DF8"/>
    <w:rsid w:val="005A4986"/>
    <w:rsid w:val="005A4E25"/>
    <w:rsid w:val="005A61FA"/>
    <w:rsid w:val="005A70AD"/>
    <w:rsid w:val="005B0347"/>
    <w:rsid w:val="005B0610"/>
    <w:rsid w:val="005B079E"/>
    <w:rsid w:val="005B0CAE"/>
    <w:rsid w:val="005B2F43"/>
    <w:rsid w:val="005B594C"/>
    <w:rsid w:val="005B693E"/>
    <w:rsid w:val="005B72F0"/>
    <w:rsid w:val="005C027A"/>
    <w:rsid w:val="005C0CA4"/>
    <w:rsid w:val="005C2539"/>
    <w:rsid w:val="005C3280"/>
    <w:rsid w:val="005C329F"/>
    <w:rsid w:val="005C49BB"/>
    <w:rsid w:val="005C6116"/>
    <w:rsid w:val="005C65A7"/>
    <w:rsid w:val="005C683C"/>
    <w:rsid w:val="005C789B"/>
    <w:rsid w:val="005C79BC"/>
    <w:rsid w:val="005C79EB"/>
    <w:rsid w:val="005D03AD"/>
    <w:rsid w:val="005D0661"/>
    <w:rsid w:val="005D0820"/>
    <w:rsid w:val="005D08ED"/>
    <w:rsid w:val="005D1458"/>
    <w:rsid w:val="005D338A"/>
    <w:rsid w:val="005D4DD4"/>
    <w:rsid w:val="005D6CDD"/>
    <w:rsid w:val="005E0E13"/>
    <w:rsid w:val="005E1EF1"/>
    <w:rsid w:val="005E2EB3"/>
    <w:rsid w:val="005E375D"/>
    <w:rsid w:val="005E54E9"/>
    <w:rsid w:val="005E56BD"/>
    <w:rsid w:val="005E5855"/>
    <w:rsid w:val="005E7ACC"/>
    <w:rsid w:val="005E7D85"/>
    <w:rsid w:val="005F0C8C"/>
    <w:rsid w:val="005F1BDA"/>
    <w:rsid w:val="005F1E46"/>
    <w:rsid w:val="005F2C44"/>
    <w:rsid w:val="005F42CF"/>
    <w:rsid w:val="005F49F5"/>
    <w:rsid w:val="005F6533"/>
    <w:rsid w:val="005F73D8"/>
    <w:rsid w:val="005F779E"/>
    <w:rsid w:val="0060001F"/>
    <w:rsid w:val="00600449"/>
    <w:rsid w:val="00601324"/>
    <w:rsid w:val="00601B12"/>
    <w:rsid w:val="00602D97"/>
    <w:rsid w:val="006032F8"/>
    <w:rsid w:val="00603832"/>
    <w:rsid w:val="006070C2"/>
    <w:rsid w:val="00607BAA"/>
    <w:rsid w:val="00607C92"/>
    <w:rsid w:val="0061034C"/>
    <w:rsid w:val="00611156"/>
    <w:rsid w:val="00611320"/>
    <w:rsid w:val="0061133E"/>
    <w:rsid w:val="006132D1"/>
    <w:rsid w:val="006139D4"/>
    <w:rsid w:val="00614A5B"/>
    <w:rsid w:val="006162EE"/>
    <w:rsid w:val="00616838"/>
    <w:rsid w:val="00617D59"/>
    <w:rsid w:val="00620490"/>
    <w:rsid w:val="0062065C"/>
    <w:rsid w:val="006212E7"/>
    <w:rsid w:val="006215ED"/>
    <w:rsid w:val="006219E4"/>
    <w:rsid w:val="0062205B"/>
    <w:rsid w:val="00622905"/>
    <w:rsid w:val="00623710"/>
    <w:rsid w:val="0062400F"/>
    <w:rsid w:val="0062480B"/>
    <w:rsid w:val="00624BF7"/>
    <w:rsid w:val="006256C1"/>
    <w:rsid w:val="0062590C"/>
    <w:rsid w:val="00625FDF"/>
    <w:rsid w:val="00626E08"/>
    <w:rsid w:val="00627911"/>
    <w:rsid w:val="00627E17"/>
    <w:rsid w:val="0063025B"/>
    <w:rsid w:val="006307EE"/>
    <w:rsid w:val="00630967"/>
    <w:rsid w:val="006318C5"/>
    <w:rsid w:val="0063283D"/>
    <w:rsid w:val="00633912"/>
    <w:rsid w:val="00633E74"/>
    <w:rsid w:val="0063453D"/>
    <w:rsid w:val="00634559"/>
    <w:rsid w:val="00634E44"/>
    <w:rsid w:val="00635FBF"/>
    <w:rsid w:val="006371FD"/>
    <w:rsid w:val="0063766F"/>
    <w:rsid w:val="00637EBC"/>
    <w:rsid w:val="00640F4C"/>
    <w:rsid w:val="0064102B"/>
    <w:rsid w:val="00641147"/>
    <w:rsid w:val="006413F2"/>
    <w:rsid w:val="00641E5C"/>
    <w:rsid w:val="00641EAE"/>
    <w:rsid w:val="00644A2E"/>
    <w:rsid w:val="00644C96"/>
    <w:rsid w:val="00645B71"/>
    <w:rsid w:val="00647039"/>
    <w:rsid w:val="006473E0"/>
    <w:rsid w:val="0065054C"/>
    <w:rsid w:val="00650E46"/>
    <w:rsid w:val="0065168F"/>
    <w:rsid w:val="0065264D"/>
    <w:rsid w:val="00653225"/>
    <w:rsid w:val="0065337A"/>
    <w:rsid w:val="006534D0"/>
    <w:rsid w:val="00653601"/>
    <w:rsid w:val="00654684"/>
    <w:rsid w:val="00654727"/>
    <w:rsid w:val="00654A16"/>
    <w:rsid w:val="00656D79"/>
    <w:rsid w:val="006570A2"/>
    <w:rsid w:val="0066034C"/>
    <w:rsid w:val="00660A86"/>
    <w:rsid w:val="006618C9"/>
    <w:rsid w:val="00661A54"/>
    <w:rsid w:val="00662644"/>
    <w:rsid w:val="00662B43"/>
    <w:rsid w:val="0066359F"/>
    <w:rsid w:val="00663819"/>
    <w:rsid w:val="006643B4"/>
    <w:rsid w:val="006643DF"/>
    <w:rsid w:val="00664DE3"/>
    <w:rsid w:val="006701CF"/>
    <w:rsid w:val="006724F6"/>
    <w:rsid w:val="0067327B"/>
    <w:rsid w:val="00673528"/>
    <w:rsid w:val="0067352B"/>
    <w:rsid w:val="006738A4"/>
    <w:rsid w:val="0067497A"/>
    <w:rsid w:val="006753C8"/>
    <w:rsid w:val="006758D2"/>
    <w:rsid w:val="00675DFD"/>
    <w:rsid w:val="00681714"/>
    <w:rsid w:val="00681A90"/>
    <w:rsid w:val="006833CB"/>
    <w:rsid w:val="006840D5"/>
    <w:rsid w:val="00684766"/>
    <w:rsid w:val="00684818"/>
    <w:rsid w:val="00686F2F"/>
    <w:rsid w:val="00686FF9"/>
    <w:rsid w:val="00690682"/>
    <w:rsid w:val="00691495"/>
    <w:rsid w:val="00691F17"/>
    <w:rsid w:val="00692190"/>
    <w:rsid w:val="006924B8"/>
    <w:rsid w:val="0069255F"/>
    <w:rsid w:val="00693D2B"/>
    <w:rsid w:val="00693F4B"/>
    <w:rsid w:val="00694013"/>
    <w:rsid w:val="00694524"/>
    <w:rsid w:val="00695153"/>
    <w:rsid w:val="00696D51"/>
    <w:rsid w:val="00696E22"/>
    <w:rsid w:val="0069725E"/>
    <w:rsid w:val="0069737C"/>
    <w:rsid w:val="00697BBC"/>
    <w:rsid w:val="006A0061"/>
    <w:rsid w:val="006A0DB2"/>
    <w:rsid w:val="006A1097"/>
    <w:rsid w:val="006A22EC"/>
    <w:rsid w:val="006A3059"/>
    <w:rsid w:val="006A373F"/>
    <w:rsid w:val="006A3779"/>
    <w:rsid w:val="006A48B4"/>
    <w:rsid w:val="006A4B18"/>
    <w:rsid w:val="006A4F27"/>
    <w:rsid w:val="006A5E4F"/>
    <w:rsid w:val="006A64CD"/>
    <w:rsid w:val="006A67C5"/>
    <w:rsid w:val="006A69A8"/>
    <w:rsid w:val="006B0053"/>
    <w:rsid w:val="006B080E"/>
    <w:rsid w:val="006B0A5C"/>
    <w:rsid w:val="006B17B9"/>
    <w:rsid w:val="006B20A7"/>
    <w:rsid w:val="006B340F"/>
    <w:rsid w:val="006B5A07"/>
    <w:rsid w:val="006B5A67"/>
    <w:rsid w:val="006B67FA"/>
    <w:rsid w:val="006B6E84"/>
    <w:rsid w:val="006B7C8D"/>
    <w:rsid w:val="006C252F"/>
    <w:rsid w:val="006C26CA"/>
    <w:rsid w:val="006C45F1"/>
    <w:rsid w:val="006C4C92"/>
    <w:rsid w:val="006C5B26"/>
    <w:rsid w:val="006C5D4D"/>
    <w:rsid w:val="006C6B3E"/>
    <w:rsid w:val="006C6F5D"/>
    <w:rsid w:val="006C7F19"/>
    <w:rsid w:val="006D03A0"/>
    <w:rsid w:val="006D12E2"/>
    <w:rsid w:val="006D1340"/>
    <w:rsid w:val="006D13F0"/>
    <w:rsid w:val="006D2233"/>
    <w:rsid w:val="006D3514"/>
    <w:rsid w:val="006D3B6C"/>
    <w:rsid w:val="006D5452"/>
    <w:rsid w:val="006D5648"/>
    <w:rsid w:val="006D71DC"/>
    <w:rsid w:val="006E0377"/>
    <w:rsid w:val="006E13AF"/>
    <w:rsid w:val="006E13CA"/>
    <w:rsid w:val="006E2A0E"/>
    <w:rsid w:val="006E2B9A"/>
    <w:rsid w:val="006E2DE5"/>
    <w:rsid w:val="006E3D49"/>
    <w:rsid w:val="006E45B1"/>
    <w:rsid w:val="006E4BE8"/>
    <w:rsid w:val="006F0C60"/>
    <w:rsid w:val="006F186A"/>
    <w:rsid w:val="006F1AED"/>
    <w:rsid w:val="006F1C79"/>
    <w:rsid w:val="006F1E7D"/>
    <w:rsid w:val="006F1FD2"/>
    <w:rsid w:val="006F2DAB"/>
    <w:rsid w:val="006F4431"/>
    <w:rsid w:val="006F4913"/>
    <w:rsid w:val="006F587A"/>
    <w:rsid w:val="006F6756"/>
    <w:rsid w:val="006F6ABF"/>
    <w:rsid w:val="006F6F08"/>
    <w:rsid w:val="006F7A9C"/>
    <w:rsid w:val="006F7FCB"/>
    <w:rsid w:val="0070215E"/>
    <w:rsid w:val="00704689"/>
    <w:rsid w:val="007046C3"/>
    <w:rsid w:val="00704713"/>
    <w:rsid w:val="00706BA2"/>
    <w:rsid w:val="007072D6"/>
    <w:rsid w:val="0070744E"/>
    <w:rsid w:val="0071110F"/>
    <w:rsid w:val="007116E8"/>
    <w:rsid w:val="007117B2"/>
    <w:rsid w:val="00711AA8"/>
    <w:rsid w:val="00711CBC"/>
    <w:rsid w:val="00713AC3"/>
    <w:rsid w:val="00713E08"/>
    <w:rsid w:val="00715DE4"/>
    <w:rsid w:val="0071634D"/>
    <w:rsid w:val="00720633"/>
    <w:rsid w:val="00721E16"/>
    <w:rsid w:val="00722174"/>
    <w:rsid w:val="00724449"/>
    <w:rsid w:val="007271F8"/>
    <w:rsid w:val="00727450"/>
    <w:rsid w:val="0072763D"/>
    <w:rsid w:val="00727992"/>
    <w:rsid w:val="00730FC2"/>
    <w:rsid w:val="00731DF6"/>
    <w:rsid w:val="007320B5"/>
    <w:rsid w:val="00732823"/>
    <w:rsid w:val="007344A1"/>
    <w:rsid w:val="007369A8"/>
    <w:rsid w:val="007403D4"/>
    <w:rsid w:val="007403F1"/>
    <w:rsid w:val="00740B49"/>
    <w:rsid w:val="00741E8C"/>
    <w:rsid w:val="007420A7"/>
    <w:rsid w:val="00742498"/>
    <w:rsid w:val="00743921"/>
    <w:rsid w:val="00743D51"/>
    <w:rsid w:val="00743FCF"/>
    <w:rsid w:val="007454E7"/>
    <w:rsid w:val="00745B6B"/>
    <w:rsid w:val="00746284"/>
    <w:rsid w:val="007467C8"/>
    <w:rsid w:val="007509E7"/>
    <w:rsid w:val="00750B15"/>
    <w:rsid w:val="0075228A"/>
    <w:rsid w:val="00752589"/>
    <w:rsid w:val="007525E4"/>
    <w:rsid w:val="00752666"/>
    <w:rsid w:val="00752DD5"/>
    <w:rsid w:val="007530F6"/>
    <w:rsid w:val="00753188"/>
    <w:rsid w:val="0075346C"/>
    <w:rsid w:val="007549F9"/>
    <w:rsid w:val="00755F17"/>
    <w:rsid w:val="00755F1A"/>
    <w:rsid w:val="00757D68"/>
    <w:rsid w:val="007602CE"/>
    <w:rsid w:val="007621BB"/>
    <w:rsid w:val="007626B6"/>
    <w:rsid w:val="00763462"/>
    <w:rsid w:val="00764BEE"/>
    <w:rsid w:val="00766788"/>
    <w:rsid w:val="00767DD3"/>
    <w:rsid w:val="007719A3"/>
    <w:rsid w:val="00771B19"/>
    <w:rsid w:val="00772407"/>
    <w:rsid w:val="00773474"/>
    <w:rsid w:val="00773E00"/>
    <w:rsid w:val="00774910"/>
    <w:rsid w:val="00774DF0"/>
    <w:rsid w:val="00774FEF"/>
    <w:rsid w:val="00775670"/>
    <w:rsid w:val="00775B43"/>
    <w:rsid w:val="00775EBC"/>
    <w:rsid w:val="00776054"/>
    <w:rsid w:val="007768D7"/>
    <w:rsid w:val="007815B3"/>
    <w:rsid w:val="00782113"/>
    <w:rsid w:val="00782367"/>
    <w:rsid w:val="00782F02"/>
    <w:rsid w:val="007837BB"/>
    <w:rsid w:val="00783CC0"/>
    <w:rsid w:val="00784AB3"/>
    <w:rsid w:val="0078549F"/>
    <w:rsid w:val="00786501"/>
    <w:rsid w:val="00786810"/>
    <w:rsid w:val="00787ACF"/>
    <w:rsid w:val="00787DA9"/>
    <w:rsid w:val="00790A8F"/>
    <w:rsid w:val="00790B71"/>
    <w:rsid w:val="00792427"/>
    <w:rsid w:val="00792D62"/>
    <w:rsid w:val="00793362"/>
    <w:rsid w:val="00795D7B"/>
    <w:rsid w:val="0079655D"/>
    <w:rsid w:val="0079699A"/>
    <w:rsid w:val="00796CA1"/>
    <w:rsid w:val="00797C9E"/>
    <w:rsid w:val="007A05DA"/>
    <w:rsid w:val="007A10C6"/>
    <w:rsid w:val="007A1D75"/>
    <w:rsid w:val="007A2C31"/>
    <w:rsid w:val="007A2DCB"/>
    <w:rsid w:val="007A30F5"/>
    <w:rsid w:val="007A4767"/>
    <w:rsid w:val="007A49B3"/>
    <w:rsid w:val="007A55E5"/>
    <w:rsid w:val="007A5948"/>
    <w:rsid w:val="007A59F9"/>
    <w:rsid w:val="007A6316"/>
    <w:rsid w:val="007A72BB"/>
    <w:rsid w:val="007A77CF"/>
    <w:rsid w:val="007A797D"/>
    <w:rsid w:val="007A7D61"/>
    <w:rsid w:val="007B0A38"/>
    <w:rsid w:val="007B13CC"/>
    <w:rsid w:val="007B1B9C"/>
    <w:rsid w:val="007B1C5A"/>
    <w:rsid w:val="007B2779"/>
    <w:rsid w:val="007B3182"/>
    <w:rsid w:val="007B3799"/>
    <w:rsid w:val="007B3CB9"/>
    <w:rsid w:val="007B4973"/>
    <w:rsid w:val="007B690D"/>
    <w:rsid w:val="007B74BE"/>
    <w:rsid w:val="007B7824"/>
    <w:rsid w:val="007C19AA"/>
    <w:rsid w:val="007C2CA5"/>
    <w:rsid w:val="007C4116"/>
    <w:rsid w:val="007C61D0"/>
    <w:rsid w:val="007C6DB2"/>
    <w:rsid w:val="007C70ED"/>
    <w:rsid w:val="007C75A3"/>
    <w:rsid w:val="007C7AB2"/>
    <w:rsid w:val="007D08A7"/>
    <w:rsid w:val="007D0A4D"/>
    <w:rsid w:val="007D0CA6"/>
    <w:rsid w:val="007D1450"/>
    <w:rsid w:val="007D14A4"/>
    <w:rsid w:val="007D167D"/>
    <w:rsid w:val="007D19CB"/>
    <w:rsid w:val="007D1B92"/>
    <w:rsid w:val="007D3804"/>
    <w:rsid w:val="007D45D5"/>
    <w:rsid w:val="007D4611"/>
    <w:rsid w:val="007D48C2"/>
    <w:rsid w:val="007D4948"/>
    <w:rsid w:val="007D6362"/>
    <w:rsid w:val="007D6D7B"/>
    <w:rsid w:val="007D7148"/>
    <w:rsid w:val="007D7DD0"/>
    <w:rsid w:val="007E0074"/>
    <w:rsid w:val="007E2372"/>
    <w:rsid w:val="007E238D"/>
    <w:rsid w:val="007E23D4"/>
    <w:rsid w:val="007E29CB"/>
    <w:rsid w:val="007E30BD"/>
    <w:rsid w:val="007E497F"/>
    <w:rsid w:val="007E6946"/>
    <w:rsid w:val="007E7984"/>
    <w:rsid w:val="007F0AE0"/>
    <w:rsid w:val="007F1878"/>
    <w:rsid w:val="007F1F3A"/>
    <w:rsid w:val="007F2161"/>
    <w:rsid w:val="007F2228"/>
    <w:rsid w:val="007F32F3"/>
    <w:rsid w:val="007F3659"/>
    <w:rsid w:val="007F40ED"/>
    <w:rsid w:val="007F4C70"/>
    <w:rsid w:val="007F56F4"/>
    <w:rsid w:val="007F5B00"/>
    <w:rsid w:val="007F725E"/>
    <w:rsid w:val="007F7633"/>
    <w:rsid w:val="007F76B9"/>
    <w:rsid w:val="00801BA9"/>
    <w:rsid w:val="0080394A"/>
    <w:rsid w:val="00803B85"/>
    <w:rsid w:val="00804468"/>
    <w:rsid w:val="008047B6"/>
    <w:rsid w:val="00804FF8"/>
    <w:rsid w:val="00805858"/>
    <w:rsid w:val="00805B39"/>
    <w:rsid w:val="00810569"/>
    <w:rsid w:val="00810A18"/>
    <w:rsid w:val="008114EA"/>
    <w:rsid w:val="008116F6"/>
    <w:rsid w:val="00811EDB"/>
    <w:rsid w:val="0081207B"/>
    <w:rsid w:val="00812500"/>
    <w:rsid w:val="00812989"/>
    <w:rsid w:val="008133E7"/>
    <w:rsid w:val="00813DD4"/>
    <w:rsid w:val="00814F5F"/>
    <w:rsid w:val="00816004"/>
    <w:rsid w:val="00817166"/>
    <w:rsid w:val="0081799B"/>
    <w:rsid w:val="0082090D"/>
    <w:rsid w:val="00820B50"/>
    <w:rsid w:val="00821E00"/>
    <w:rsid w:val="0082246E"/>
    <w:rsid w:val="008226BD"/>
    <w:rsid w:val="0082285E"/>
    <w:rsid w:val="00822C06"/>
    <w:rsid w:val="00822EE4"/>
    <w:rsid w:val="00824563"/>
    <w:rsid w:val="00824E73"/>
    <w:rsid w:val="00826290"/>
    <w:rsid w:val="00826AF5"/>
    <w:rsid w:val="00830BCB"/>
    <w:rsid w:val="008311E0"/>
    <w:rsid w:val="0083546C"/>
    <w:rsid w:val="0083563D"/>
    <w:rsid w:val="00835B63"/>
    <w:rsid w:val="00840365"/>
    <w:rsid w:val="0084126C"/>
    <w:rsid w:val="008424A5"/>
    <w:rsid w:val="00842621"/>
    <w:rsid w:val="00843AA4"/>
    <w:rsid w:val="00845666"/>
    <w:rsid w:val="00846CB4"/>
    <w:rsid w:val="008477C6"/>
    <w:rsid w:val="00850B68"/>
    <w:rsid w:val="00850C00"/>
    <w:rsid w:val="0085122B"/>
    <w:rsid w:val="00851F72"/>
    <w:rsid w:val="00852303"/>
    <w:rsid w:val="0085235A"/>
    <w:rsid w:val="00853067"/>
    <w:rsid w:val="0085488F"/>
    <w:rsid w:val="00854954"/>
    <w:rsid w:val="0085544B"/>
    <w:rsid w:val="00855E64"/>
    <w:rsid w:val="008574F6"/>
    <w:rsid w:val="008575F3"/>
    <w:rsid w:val="00857F9A"/>
    <w:rsid w:val="00857FD1"/>
    <w:rsid w:val="008608FF"/>
    <w:rsid w:val="00860B5A"/>
    <w:rsid w:val="00862D12"/>
    <w:rsid w:val="008633B3"/>
    <w:rsid w:val="008634A9"/>
    <w:rsid w:val="0086493D"/>
    <w:rsid w:val="00864D7F"/>
    <w:rsid w:val="00864F1C"/>
    <w:rsid w:val="0086526A"/>
    <w:rsid w:val="00865E4C"/>
    <w:rsid w:val="008662F2"/>
    <w:rsid w:val="008666C3"/>
    <w:rsid w:val="00870029"/>
    <w:rsid w:val="008714A4"/>
    <w:rsid w:val="008714CC"/>
    <w:rsid w:val="00872D55"/>
    <w:rsid w:val="00872F74"/>
    <w:rsid w:val="00873464"/>
    <w:rsid w:val="00873C66"/>
    <w:rsid w:val="00875691"/>
    <w:rsid w:val="00875D95"/>
    <w:rsid w:val="00876CA4"/>
    <w:rsid w:val="00876E87"/>
    <w:rsid w:val="00877111"/>
    <w:rsid w:val="008772AD"/>
    <w:rsid w:val="00877BA0"/>
    <w:rsid w:val="008804DD"/>
    <w:rsid w:val="00881760"/>
    <w:rsid w:val="00881E9B"/>
    <w:rsid w:val="0088232E"/>
    <w:rsid w:val="0088245F"/>
    <w:rsid w:val="00883D2B"/>
    <w:rsid w:val="00883D51"/>
    <w:rsid w:val="008846E2"/>
    <w:rsid w:val="00885475"/>
    <w:rsid w:val="0088564E"/>
    <w:rsid w:val="0088592A"/>
    <w:rsid w:val="00885D6A"/>
    <w:rsid w:val="00887A77"/>
    <w:rsid w:val="008923EF"/>
    <w:rsid w:val="0089268D"/>
    <w:rsid w:val="00892B5E"/>
    <w:rsid w:val="008944AE"/>
    <w:rsid w:val="00894D09"/>
    <w:rsid w:val="008953D6"/>
    <w:rsid w:val="00896929"/>
    <w:rsid w:val="00896AEF"/>
    <w:rsid w:val="00896DBB"/>
    <w:rsid w:val="008A07FE"/>
    <w:rsid w:val="008A129F"/>
    <w:rsid w:val="008A1303"/>
    <w:rsid w:val="008A14F5"/>
    <w:rsid w:val="008A2279"/>
    <w:rsid w:val="008A24E6"/>
    <w:rsid w:val="008A2B7A"/>
    <w:rsid w:val="008A3066"/>
    <w:rsid w:val="008A348B"/>
    <w:rsid w:val="008A3891"/>
    <w:rsid w:val="008A3C55"/>
    <w:rsid w:val="008A4FF5"/>
    <w:rsid w:val="008A561A"/>
    <w:rsid w:val="008A75D8"/>
    <w:rsid w:val="008B03F3"/>
    <w:rsid w:val="008B0E61"/>
    <w:rsid w:val="008B17F1"/>
    <w:rsid w:val="008B1DC6"/>
    <w:rsid w:val="008B2C38"/>
    <w:rsid w:val="008B2D31"/>
    <w:rsid w:val="008B3761"/>
    <w:rsid w:val="008B3D38"/>
    <w:rsid w:val="008B4126"/>
    <w:rsid w:val="008B5613"/>
    <w:rsid w:val="008B5F9D"/>
    <w:rsid w:val="008B5FB2"/>
    <w:rsid w:val="008B6F99"/>
    <w:rsid w:val="008B6FC2"/>
    <w:rsid w:val="008C06FE"/>
    <w:rsid w:val="008C211D"/>
    <w:rsid w:val="008C28FF"/>
    <w:rsid w:val="008C3E3B"/>
    <w:rsid w:val="008C5727"/>
    <w:rsid w:val="008C6B61"/>
    <w:rsid w:val="008C7EBC"/>
    <w:rsid w:val="008D12DA"/>
    <w:rsid w:val="008D18BE"/>
    <w:rsid w:val="008D1B94"/>
    <w:rsid w:val="008D1DDE"/>
    <w:rsid w:val="008D1DDF"/>
    <w:rsid w:val="008D1F3E"/>
    <w:rsid w:val="008D3F17"/>
    <w:rsid w:val="008D6857"/>
    <w:rsid w:val="008D6F11"/>
    <w:rsid w:val="008D73C7"/>
    <w:rsid w:val="008D74A4"/>
    <w:rsid w:val="008E0A9D"/>
    <w:rsid w:val="008E0D9B"/>
    <w:rsid w:val="008E12D1"/>
    <w:rsid w:val="008E17EF"/>
    <w:rsid w:val="008E1D96"/>
    <w:rsid w:val="008E1EC1"/>
    <w:rsid w:val="008E2958"/>
    <w:rsid w:val="008E29E0"/>
    <w:rsid w:val="008E2B19"/>
    <w:rsid w:val="008E2DFE"/>
    <w:rsid w:val="008E3216"/>
    <w:rsid w:val="008E3A71"/>
    <w:rsid w:val="008E3EF2"/>
    <w:rsid w:val="008E54C2"/>
    <w:rsid w:val="008E713B"/>
    <w:rsid w:val="008E74ED"/>
    <w:rsid w:val="008E783B"/>
    <w:rsid w:val="008E7ADF"/>
    <w:rsid w:val="008F11F1"/>
    <w:rsid w:val="008F148E"/>
    <w:rsid w:val="008F1CA7"/>
    <w:rsid w:val="008F2422"/>
    <w:rsid w:val="008F3302"/>
    <w:rsid w:val="008F45BD"/>
    <w:rsid w:val="008F5CE4"/>
    <w:rsid w:val="008F6D3E"/>
    <w:rsid w:val="008F6DD8"/>
    <w:rsid w:val="008F7229"/>
    <w:rsid w:val="009000BA"/>
    <w:rsid w:val="00900642"/>
    <w:rsid w:val="00900A45"/>
    <w:rsid w:val="009017C1"/>
    <w:rsid w:val="0090208F"/>
    <w:rsid w:val="00904F6C"/>
    <w:rsid w:val="009071E8"/>
    <w:rsid w:val="009077C3"/>
    <w:rsid w:val="00907B94"/>
    <w:rsid w:val="00910039"/>
    <w:rsid w:val="009114F3"/>
    <w:rsid w:val="0091197C"/>
    <w:rsid w:val="00912946"/>
    <w:rsid w:val="0091295B"/>
    <w:rsid w:val="009132D6"/>
    <w:rsid w:val="00914854"/>
    <w:rsid w:val="009154E2"/>
    <w:rsid w:val="00915F86"/>
    <w:rsid w:val="00916352"/>
    <w:rsid w:val="0091725B"/>
    <w:rsid w:val="00917383"/>
    <w:rsid w:val="00917550"/>
    <w:rsid w:val="0091763D"/>
    <w:rsid w:val="00917D3D"/>
    <w:rsid w:val="00917EBA"/>
    <w:rsid w:val="009221DD"/>
    <w:rsid w:val="00922DD0"/>
    <w:rsid w:val="00923061"/>
    <w:rsid w:val="009238CC"/>
    <w:rsid w:val="00923B98"/>
    <w:rsid w:val="009241B7"/>
    <w:rsid w:val="009256D8"/>
    <w:rsid w:val="0092623E"/>
    <w:rsid w:val="00926D6E"/>
    <w:rsid w:val="009274E1"/>
    <w:rsid w:val="00930ED8"/>
    <w:rsid w:val="009314A4"/>
    <w:rsid w:val="00931517"/>
    <w:rsid w:val="00932609"/>
    <w:rsid w:val="0093391E"/>
    <w:rsid w:val="00934280"/>
    <w:rsid w:val="009344C9"/>
    <w:rsid w:val="009345BB"/>
    <w:rsid w:val="009360DA"/>
    <w:rsid w:val="009365F8"/>
    <w:rsid w:val="00936BB7"/>
    <w:rsid w:val="00937552"/>
    <w:rsid w:val="00937B83"/>
    <w:rsid w:val="00940056"/>
    <w:rsid w:val="00940450"/>
    <w:rsid w:val="00940C90"/>
    <w:rsid w:val="00940F5E"/>
    <w:rsid w:val="00941839"/>
    <w:rsid w:val="00941F52"/>
    <w:rsid w:val="00942D48"/>
    <w:rsid w:val="00943146"/>
    <w:rsid w:val="0094331B"/>
    <w:rsid w:val="00944B14"/>
    <w:rsid w:val="009452A8"/>
    <w:rsid w:val="0094569D"/>
    <w:rsid w:val="009457C7"/>
    <w:rsid w:val="009459D0"/>
    <w:rsid w:val="00946855"/>
    <w:rsid w:val="009469EB"/>
    <w:rsid w:val="00947EEA"/>
    <w:rsid w:val="0095168E"/>
    <w:rsid w:val="009519E8"/>
    <w:rsid w:val="0095255B"/>
    <w:rsid w:val="009526BA"/>
    <w:rsid w:val="00952CD2"/>
    <w:rsid w:val="00952DBF"/>
    <w:rsid w:val="00952FB6"/>
    <w:rsid w:val="00954710"/>
    <w:rsid w:val="009566DC"/>
    <w:rsid w:val="009568A5"/>
    <w:rsid w:val="00956D2D"/>
    <w:rsid w:val="009572FE"/>
    <w:rsid w:val="009575E7"/>
    <w:rsid w:val="00960218"/>
    <w:rsid w:val="009609CC"/>
    <w:rsid w:val="0096301F"/>
    <w:rsid w:val="009636E6"/>
    <w:rsid w:val="00964186"/>
    <w:rsid w:val="00965842"/>
    <w:rsid w:val="009662F3"/>
    <w:rsid w:val="009700AA"/>
    <w:rsid w:val="009701C3"/>
    <w:rsid w:val="00970640"/>
    <w:rsid w:val="00970FEC"/>
    <w:rsid w:val="00971DBF"/>
    <w:rsid w:val="00971DC1"/>
    <w:rsid w:val="00971EBF"/>
    <w:rsid w:val="0097203D"/>
    <w:rsid w:val="00972733"/>
    <w:rsid w:val="00973F64"/>
    <w:rsid w:val="009742CC"/>
    <w:rsid w:val="009749CB"/>
    <w:rsid w:val="00974A76"/>
    <w:rsid w:val="00974F2B"/>
    <w:rsid w:val="00974FD9"/>
    <w:rsid w:val="00975259"/>
    <w:rsid w:val="00975CBA"/>
    <w:rsid w:val="00976305"/>
    <w:rsid w:val="0097687F"/>
    <w:rsid w:val="00976FBF"/>
    <w:rsid w:val="0098020C"/>
    <w:rsid w:val="00980486"/>
    <w:rsid w:val="0098123A"/>
    <w:rsid w:val="00981FDB"/>
    <w:rsid w:val="009839AD"/>
    <w:rsid w:val="009842FD"/>
    <w:rsid w:val="00984532"/>
    <w:rsid w:val="00984F14"/>
    <w:rsid w:val="0098520D"/>
    <w:rsid w:val="00985851"/>
    <w:rsid w:val="00987375"/>
    <w:rsid w:val="0099001E"/>
    <w:rsid w:val="009905E7"/>
    <w:rsid w:val="00991DCC"/>
    <w:rsid w:val="00993B75"/>
    <w:rsid w:val="0099542C"/>
    <w:rsid w:val="00995E02"/>
    <w:rsid w:val="00995F93"/>
    <w:rsid w:val="00996886"/>
    <w:rsid w:val="009969F1"/>
    <w:rsid w:val="00996D17"/>
    <w:rsid w:val="009970F5"/>
    <w:rsid w:val="00997B20"/>
    <w:rsid w:val="009A0F5E"/>
    <w:rsid w:val="009A276B"/>
    <w:rsid w:val="009A3810"/>
    <w:rsid w:val="009A409E"/>
    <w:rsid w:val="009A45A0"/>
    <w:rsid w:val="009A4AA5"/>
    <w:rsid w:val="009A52A3"/>
    <w:rsid w:val="009A6802"/>
    <w:rsid w:val="009A7098"/>
    <w:rsid w:val="009A719C"/>
    <w:rsid w:val="009B0BD3"/>
    <w:rsid w:val="009B44EA"/>
    <w:rsid w:val="009B4854"/>
    <w:rsid w:val="009B4C3A"/>
    <w:rsid w:val="009B528F"/>
    <w:rsid w:val="009B5666"/>
    <w:rsid w:val="009B57A9"/>
    <w:rsid w:val="009B5804"/>
    <w:rsid w:val="009B66AA"/>
    <w:rsid w:val="009B7065"/>
    <w:rsid w:val="009B7A6C"/>
    <w:rsid w:val="009B7D6D"/>
    <w:rsid w:val="009C0CFC"/>
    <w:rsid w:val="009C0D4D"/>
    <w:rsid w:val="009C1B8A"/>
    <w:rsid w:val="009C1C7A"/>
    <w:rsid w:val="009C2684"/>
    <w:rsid w:val="009C357B"/>
    <w:rsid w:val="009C35D5"/>
    <w:rsid w:val="009C3937"/>
    <w:rsid w:val="009C39E8"/>
    <w:rsid w:val="009C4057"/>
    <w:rsid w:val="009C406D"/>
    <w:rsid w:val="009C42D9"/>
    <w:rsid w:val="009C54A3"/>
    <w:rsid w:val="009C6720"/>
    <w:rsid w:val="009C74F8"/>
    <w:rsid w:val="009D0ED0"/>
    <w:rsid w:val="009D15E0"/>
    <w:rsid w:val="009D3E2E"/>
    <w:rsid w:val="009D3E79"/>
    <w:rsid w:val="009D798F"/>
    <w:rsid w:val="009D7BC7"/>
    <w:rsid w:val="009E034C"/>
    <w:rsid w:val="009E0562"/>
    <w:rsid w:val="009E1DF6"/>
    <w:rsid w:val="009E37ED"/>
    <w:rsid w:val="009E6DE3"/>
    <w:rsid w:val="009F0609"/>
    <w:rsid w:val="009F126C"/>
    <w:rsid w:val="009F1401"/>
    <w:rsid w:val="009F23DD"/>
    <w:rsid w:val="009F4DAE"/>
    <w:rsid w:val="009F59C9"/>
    <w:rsid w:val="009F640C"/>
    <w:rsid w:val="009F6CA2"/>
    <w:rsid w:val="009F78B4"/>
    <w:rsid w:val="009F7FC8"/>
    <w:rsid w:val="00A0125E"/>
    <w:rsid w:val="00A02298"/>
    <w:rsid w:val="00A025CE"/>
    <w:rsid w:val="00A02CC6"/>
    <w:rsid w:val="00A035C4"/>
    <w:rsid w:val="00A03901"/>
    <w:rsid w:val="00A044A4"/>
    <w:rsid w:val="00A04984"/>
    <w:rsid w:val="00A049C5"/>
    <w:rsid w:val="00A04A08"/>
    <w:rsid w:val="00A04E69"/>
    <w:rsid w:val="00A07FDA"/>
    <w:rsid w:val="00A113F3"/>
    <w:rsid w:val="00A12D91"/>
    <w:rsid w:val="00A1329D"/>
    <w:rsid w:val="00A1458E"/>
    <w:rsid w:val="00A147A3"/>
    <w:rsid w:val="00A14E7F"/>
    <w:rsid w:val="00A164F4"/>
    <w:rsid w:val="00A169D4"/>
    <w:rsid w:val="00A200C2"/>
    <w:rsid w:val="00A20F98"/>
    <w:rsid w:val="00A21275"/>
    <w:rsid w:val="00A21760"/>
    <w:rsid w:val="00A21E83"/>
    <w:rsid w:val="00A22B15"/>
    <w:rsid w:val="00A22C26"/>
    <w:rsid w:val="00A239A9"/>
    <w:rsid w:val="00A24DFD"/>
    <w:rsid w:val="00A257FD"/>
    <w:rsid w:val="00A25FC3"/>
    <w:rsid w:val="00A27307"/>
    <w:rsid w:val="00A27555"/>
    <w:rsid w:val="00A27A32"/>
    <w:rsid w:val="00A309F0"/>
    <w:rsid w:val="00A3101F"/>
    <w:rsid w:val="00A3137D"/>
    <w:rsid w:val="00A31E30"/>
    <w:rsid w:val="00A32CAE"/>
    <w:rsid w:val="00A343AD"/>
    <w:rsid w:val="00A34701"/>
    <w:rsid w:val="00A3477A"/>
    <w:rsid w:val="00A35740"/>
    <w:rsid w:val="00A35A64"/>
    <w:rsid w:val="00A37B40"/>
    <w:rsid w:val="00A423FD"/>
    <w:rsid w:val="00A42B5A"/>
    <w:rsid w:val="00A43D9D"/>
    <w:rsid w:val="00A44A2D"/>
    <w:rsid w:val="00A45208"/>
    <w:rsid w:val="00A4548C"/>
    <w:rsid w:val="00A4627D"/>
    <w:rsid w:val="00A472AD"/>
    <w:rsid w:val="00A473AC"/>
    <w:rsid w:val="00A508A3"/>
    <w:rsid w:val="00A51210"/>
    <w:rsid w:val="00A51B3A"/>
    <w:rsid w:val="00A56EDD"/>
    <w:rsid w:val="00A56FB1"/>
    <w:rsid w:val="00A60756"/>
    <w:rsid w:val="00A615AF"/>
    <w:rsid w:val="00A61B3D"/>
    <w:rsid w:val="00A622FD"/>
    <w:rsid w:val="00A62511"/>
    <w:rsid w:val="00A62A56"/>
    <w:rsid w:val="00A6384F"/>
    <w:rsid w:val="00A65160"/>
    <w:rsid w:val="00A653CD"/>
    <w:rsid w:val="00A65725"/>
    <w:rsid w:val="00A668BA"/>
    <w:rsid w:val="00A66BC4"/>
    <w:rsid w:val="00A70FFD"/>
    <w:rsid w:val="00A7125B"/>
    <w:rsid w:val="00A71EE2"/>
    <w:rsid w:val="00A71F55"/>
    <w:rsid w:val="00A728F3"/>
    <w:rsid w:val="00A72DF7"/>
    <w:rsid w:val="00A72F23"/>
    <w:rsid w:val="00A74F44"/>
    <w:rsid w:val="00A75438"/>
    <w:rsid w:val="00A765DD"/>
    <w:rsid w:val="00A76C07"/>
    <w:rsid w:val="00A76CA6"/>
    <w:rsid w:val="00A772B3"/>
    <w:rsid w:val="00A772BB"/>
    <w:rsid w:val="00A77473"/>
    <w:rsid w:val="00A77543"/>
    <w:rsid w:val="00A77D73"/>
    <w:rsid w:val="00A812C7"/>
    <w:rsid w:val="00A818C8"/>
    <w:rsid w:val="00A83D6F"/>
    <w:rsid w:val="00A84370"/>
    <w:rsid w:val="00A84C38"/>
    <w:rsid w:val="00A84DCA"/>
    <w:rsid w:val="00A85C0A"/>
    <w:rsid w:val="00A862CC"/>
    <w:rsid w:val="00A86DD5"/>
    <w:rsid w:val="00A8746C"/>
    <w:rsid w:val="00A87ADF"/>
    <w:rsid w:val="00A911D6"/>
    <w:rsid w:val="00A91B10"/>
    <w:rsid w:val="00A92107"/>
    <w:rsid w:val="00A936A6"/>
    <w:rsid w:val="00A94199"/>
    <w:rsid w:val="00A9440C"/>
    <w:rsid w:val="00A958DC"/>
    <w:rsid w:val="00A9764B"/>
    <w:rsid w:val="00A979C7"/>
    <w:rsid w:val="00AA00FA"/>
    <w:rsid w:val="00AA0EF8"/>
    <w:rsid w:val="00AA172C"/>
    <w:rsid w:val="00AA1807"/>
    <w:rsid w:val="00AA1C5B"/>
    <w:rsid w:val="00AA2DA9"/>
    <w:rsid w:val="00AA47E4"/>
    <w:rsid w:val="00AA57AC"/>
    <w:rsid w:val="00AA7E49"/>
    <w:rsid w:val="00AB057F"/>
    <w:rsid w:val="00AB0D1E"/>
    <w:rsid w:val="00AB0F27"/>
    <w:rsid w:val="00AB11DE"/>
    <w:rsid w:val="00AB1298"/>
    <w:rsid w:val="00AB1B9B"/>
    <w:rsid w:val="00AB1CCB"/>
    <w:rsid w:val="00AB1EA3"/>
    <w:rsid w:val="00AB45C2"/>
    <w:rsid w:val="00AB63BD"/>
    <w:rsid w:val="00AB690F"/>
    <w:rsid w:val="00AB695B"/>
    <w:rsid w:val="00AC075A"/>
    <w:rsid w:val="00AC0826"/>
    <w:rsid w:val="00AC2F1B"/>
    <w:rsid w:val="00AC3000"/>
    <w:rsid w:val="00AC35F3"/>
    <w:rsid w:val="00AC4521"/>
    <w:rsid w:val="00AC4568"/>
    <w:rsid w:val="00AC4C53"/>
    <w:rsid w:val="00AC7F0E"/>
    <w:rsid w:val="00AD06CE"/>
    <w:rsid w:val="00AD090D"/>
    <w:rsid w:val="00AD121C"/>
    <w:rsid w:val="00AD1FB5"/>
    <w:rsid w:val="00AD2D50"/>
    <w:rsid w:val="00AD31C4"/>
    <w:rsid w:val="00AD3432"/>
    <w:rsid w:val="00AD3E34"/>
    <w:rsid w:val="00AD4AB9"/>
    <w:rsid w:val="00AD549D"/>
    <w:rsid w:val="00AD5665"/>
    <w:rsid w:val="00AD5BC8"/>
    <w:rsid w:val="00AD5FF9"/>
    <w:rsid w:val="00AD674A"/>
    <w:rsid w:val="00AD686A"/>
    <w:rsid w:val="00AD7F0B"/>
    <w:rsid w:val="00AE04F1"/>
    <w:rsid w:val="00AE10C5"/>
    <w:rsid w:val="00AE1D38"/>
    <w:rsid w:val="00AE1DA5"/>
    <w:rsid w:val="00AE428D"/>
    <w:rsid w:val="00AE581B"/>
    <w:rsid w:val="00AE591B"/>
    <w:rsid w:val="00AF109E"/>
    <w:rsid w:val="00AF11E8"/>
    <w:rsid w:val="00AF2384"/>
    <w:rsid w:val="00AF2A45"/>
    <w:rsid w:val="00AF466F"/>
    <w:rsid w:val="00AF62D4"/>
    <w:rsid w:val="00AF73CC"/>
    <w:rsid w:val="00B01AA6"/>
    <w:rsid w:val="00B01F24"/>
    <w:rsid w:val="00B02501"/>
    <w:rsid w:val="00B02515"/>
    <w:rsid w:val="00B0347A"/>
    <w:rsid w:val="00B03630"/>
    <w:rsid w:val="00B03BB9"/>
    <w:rsid w:val="00B04610"/>
    <w:rsid w:val="00B048C0"/>
    <w:rsid w:val="00B0495C"/>
    <w:rsid w:val="00B07343"/>
    <w:rsid w:val="00B0739E"/>
    <w:rsid w:val="00B10563"/>
    <w:rsid w:val="00B11322"/>
    <w:rsid w:val="00B1283C"/>
    <w:rsid w:val="00B129F6"/>
    <w:rsid w:val="00B12A32"/>
    <w:rsid w:val="00B13E1A"/>
    <w:rsid w:val="00B14427"/>
    <w:rsid w:val="00B151BB"/>
    <w:rsid w:val="00B15D8D"/>
    <w:rsid w:val="00B15E83"/>
    <w:rsid w:val="00B176D2"/>
    <w:rsid w:val="00B17713"/>
    <w:rsid w:val="00B17D91"/>
    <w:rsid w:val="00B17DB7"/>
    <w:rsid w:val="00B222C3"/>
    <w:rsid w:val="00B23A4C"/>
    <w:rsid w:val="00B250CE"/>
    <w:rsid w:val="00B25196"/>
    <w:rsid w:val="00B25934"/>
    <w:rsid w:val="00B26C83"/>
    <w:rsid w:val="00B27601"/>
    <w:rsid w:val="00B27683"/>
    <w:rsid w:val="00B30FFA"/>
    <w:rsid w:val="00B3168A"/>
    <w:rsid w:val="00B31ACF"/>
    <w:rsid w:val="00B31E3C"/>
    <w:rsid w:val="00B32203"/>
    <w:rsid w:val="00B33476"/>
    <w:rsid w:val="00B33D86"/>
    <w:rsid w:val="00B34FCC"/>
    <w:rsid w:val="00B35BD4"/>
    <w:rsid w:val="00B35E71"/>
    <w:rsid w:val="00B35F0A"/>
    <w:rsid w:val="00B36401"/>
    <w:rsid w:val="00B41CD0"/>
    <w:rsid w:val="00B424CC"/>
    <w:rsid w:val="00B42B39"/>
    <w:rsid w:val="00B42CC4"/>
    <w:rsid w:val="00B448EC"/>
    <w:rsid w:val="00B45185"/>
    <w:rsid w:val="00B4631B"/>
    <w:rsid w:val="00B46692"/>
    <w:rsid w:val="00B475C6"/>
    <w:rsid w:val="00B514D6"/>
    <w:rsid w:val="00B53019"/>
    <w:rsid w:val="00B609EB"/>
    <w:rsid w:val="00B62158"/>
    <w:rsid w:val="00B64C5D"/>
    <w:rsid w:val="00B64FAE"/>
    <w:rsid w:val="00B6518E"/>
    <w:rsid w:val="00B666BE"/>
    <w:rsid w:val="00B6762C"/>
    <w:rsid w:val="00B67949"/>
    <w:rsid w:val="00B67D0A"/>
    <w:rsid w:val="00B70C05"/>
    <w:rsid w:val="00B71315"/>
    <w:rsid w:val="00B7132C"/>
    <w:rsid w:val="00B72000"/>
    <w:rsid w:val="00B7247F"/>
    <w:rsid w:val="00B7248A"/>
    <w:rsid w:val="00B7472A"/>
    <w:rsid w:val="00B7575F"/>
    <w:rsid w:val="00B75926"/>
    <w:rsid w:val="00B75D1F"/>
    <w:rsid w:val="00B75F8A"/>
    <w:rsid w:val="00B76CF1"/>
    <w:rsid w:val="00B77379"/>
    <w:rsid w:val="00B77658"/>
    <w:rsid w:val="00B82953"/>
    <w:rsid w:val="00B847E9"/>
    <w:rsid w:val="00B85BFF"/>
    <w:rsid w:val="00B91646"/>
    <w:rsid w:val="00B928E9"/>
    <w:rsid w:val="00B94F1E"/>
    <w:rsid w:val="00B9532D"/>
    <w:rsid w:val="00B975C8"/>
    <w:rsid w:val="00BA010B"/>
    <w:rsid w:val="00BA0184"/>
    <w:rsid w:val="00BA0282"/>
    <w:rsid w:val="00BA076C"/>
    <w:rsid w:val="00BA1D74"/>
    <w:rsid w:val="00BA46CB"/>
    <w:rsid w:val="00BA46DC"/>
    <w:rsid w:val="00BA543E"/>
    <w:rsid w:val="00BA5B82"/>
    <w:rsid w:val="00BA6087"/>
    <w:rsid w:val="00BA66EB"/>
    <w:rsid w:val="00BA68C8"/>
    <w:rsid w:val="00BA75A5"/>
    <w:rsid w:val="00BB0594"/>
    <w:rsid w:val="00BB15F9"/>
    <w:rsid w:val="00BB19B2"/>
    <w:rsid w:val="00BB19F7"/>
    <w:rsid w:val="00BB1D17"/>
    <w:rsid w:val="00BB23CD"/>
    <w:rsid w:val="00BB4186"/>
    <w:rsid w:val="00BB4D9B"/>
    <w:rsid w:val="00BB5324"/>
    <w:rsid w:val="00BB5C60"/>
    <w:rsid w:val="00BB68D4"/>
    <w:rsid w:val="00BB7C07"/>
    <w:rsid w:val="00BC09A8"/>
    <w:rsid w:val="00BC128F"/>
    <w:rsid w:val="00BC13DC"/>
    <w:rsid w:val="00BC1C10"/>
    <w:rsid w:val="00BC2986"/>
    <w:rsid w:val="00BC371B"/>
    <w:rsid w:val="00BC4566"/>
    <w:rsid w:val="00BC5F98"/>
    <w:rsid w:val="00BC640A"/>
    <w:rsid w:val="00BC6C61"/>
    <w:rsid w:val="00BC7B61"/>
    <w:rsid w:val="00BC7EF6"/>
    <w:rsid w:val="00BD0A17"/>
    <w:rsid w:val="00BD20B6"/>
    <w:rsid w:val="00BD2CAC"/>
    <w:rsid w:val="00BD3413"/>
    <w:rsid w:val="00BD3CA8"/>
    <w:rsid w:val="00BD44D9"/>
    <w:rsid w:val="00BD46C5"/>
    <w:rsid w:val="00BD5232"/>
    <w:rsid w:val="00BD5E34"/>
    <w:rsid w:val="00BD619D"/>
    <w:rsid w:val="00BD6A4B"/>
    <w:rsid w:val="00BE11C9"/>
    <w:rsid w:val="00BE2890"/>
    <w:rsid w:val="00BE2B4D"/>
    <w:rsid w:val="00BE3117"/>
    <w:rsid w:val="00BE320B"/>
    <w:rsid w:val="00BE3CF1"/>
    <w:rsid w:val="00BE3FB7"/>
    <w:rsid w:val="00BE458B"/>
    <w:rsid w:val="00BE4BF4"/>
    <w:rsid w:val="00BE4F86"/>
    <w:rsid w:val="00BE5709"/>
    <w:rsid w:val="00BE5AA2"/>
    <w:rsid w:val="00BE5FDF"/>
    <w:rsid w:val="00BE609A"/>
    <w:rsid w:val="00BE6785"/>
    <w:rsid w:val="00BE68D2"/>
    <w:rsid w:val="00BE738E"/>
    <w:rsid w:val="00BF0B4B"/>
    <w:rsid w:val="00BF0FA0"/>
    <w:rsid w:val="00BF2475"/>
    <w:rsid w:val="00BF3456"/>
    <w:rsid w:val="00BF3A15"/>
    <w:rsid w:val="00BF3A40"/>
    <w:rsid w:val="00BF3D5B"/>
    <w:rsid w:val="00BF5392"/>
    <w:rsid w:val="00BF5A18"/>
    <w:rsid w:val="00BF5AF9"/>
    <w:rsid w:val="00BF6D31"/>
    <w:rsid w:val="00BF742D"/>
    <w:rsid w:val="00BF75D3"/>
    <w:rsid w:val="00C01374"/>
    <w:rsid w:val="00C01776"/>
    <w:rsid w:val="00C01AFD"/>
    <w:rsid w:val="00C02343"/>
    <w:rsid w:val="00C0243D"/>
    <w:rsid w:val="00C0291A"/>
    <w:rsid w:val="00C032BE"/>
    <w:rsid w:val="00C036E3"/>
    <w:rsid w:val="00C0508E"/>
    <w:rsid w:val="00C052DA"/>
    <w:rsid w:val="00C055B7"/>
    <w:rsid w:val="00C078E0"/>
    <w:rsid w:val="00C12AE2"/>
    <w:rsid w:val="00C1394F"/>
    <w:rsid w:val="00C1581A"/>
    <w:rsid w:val="00C15FAC"/>
    <w:rsid w:val="00C17C02"/>
    <w:rsid w:val="00C1BDD4"/>
    <w:rsid w:val="00C20DBB"/>
    <w:rsid w:val="00C213C5"/>
    <w:rsid w:val="00C2280B"/>
    <w:rsid w:val="00C22960"/>
    <w:rsid w:val="00C247CC"/>
    <w:rsid w:val="00C24D79"/>
    <w:rsid w:val="00C26176"/>
    <w:rsid w:val="00C26A37"/>
    <w:rsid w:val="00C27C4D"/>
    <w:rsid w:val="00C27C7B"/>
    <w:rsid w:val="00C31040"/>
    <w:rsid w:val="00C3110C"/>
    <w:rsid w:val="00C312DD"/>
    <w:rsid w:val="00C32089"/>
    <w:rsid w:val="00C33005"/>
    <w:rsid w:val="00C330A5"/>
    <w:rsid w:val="00C330DD"/>
    <w:rsid w:val="00C345B3"/>
    <w:rsid w:val="00C34FBC"/>
    <w:rsid w:val="00C36197"/>
    <w:rsid w:val="00C36C3C"/>
    <w:rsid w:val="00C37FC0"/>
    <w:rsid w:val="00C40EDC"/>
    <w:rsid w:val="00C4115C"/>
    <w:rsid w:val="00C423F9"/>
    <w:rsid w:val="00C43293"/>
    <w:rsid w:val="00C4393D"/>
    <w:rsid w:val="00C44EFE"/>
    <w:rsid w:val="00C45316"/>
    <w:rsid w:val="00C4617C"/>
    <w:rsid w:val="00C479CF"/>
    <w:rsid w:val="00C47A22"/>
    <w:rsid w:val="00C47A36"/>
    <w:rsid w:val="00C51020"/>
    <w:rsid w:val="00C5133A"/>
    <w:rsid w:val="00C51C5A"/>
    <w:rsid w:val="00C52986"/>
    <w:rsid w:val="00C53FAA"/>
    <w:rsid w:val="00C55AA0"/>
    <w:rsid w:val="00C56147"/>
    <w:rsid w:val="00C565C1"/>
    <w:rsid w:val="00C56AEB"/>
    <w:rsid w:val="00C575B7"/>
    <w:rsid w:val="00C576DD"/>
    <w:rsid w:val="00C60126"/>
    <w:rsid w:val="00C61112"/>
    <w:rsid w:val="00C646C6"/>
    <w:rsid w:val="00C64821"/>
    <w:rsid w:val="00C64BF5"/>
    <w:rsid w:val="00C66E40"/>
    <w:rsid w:val="00C677F9"/>
    <w:rsid w:val="00C705DB"/>
    <w:rsid w:val="00C70968"/>
    <w:rsid w:val="00C71608"/>
    <w:rsid w:val="00C72F11"/>
    <w:rsid w:val="00C75975"/>
    <w:rsid w:val="00C76547"/>
    <w:rsid w:val="00C76B0E"/>
    <w:rsid w:val="00C77B90"/>
    <w:rsid w:val="00C77D3C"/>
    <w:rsid w:val="00C801A5"/>
    <w:rsid w:val="00C805DC"/>
    <w:rsid w:val="00C814C8"/>
    <w:rsid w:val="00C81984"/>
    <w:rsid w:val="00C828E7"/>
    <w:rsid w:val="00C847F6"/>
    <w:rsid w:val="00C868A0"/>
    <w:rsid w:val="00C8700B"/>
    <w:rsid w:val="00C87020"/>
    <w:rsid w:val="00C90364"/>
    <w:rsid w:val="00C908C4"/>
    <w:rsid w:val="00C9099D"/>
    <w:rsid w:val="00C90B76"/>
    <w:rsid w:val="00C9127D"/>
    <w:rsid w:val="00C9144B"/>
    <w:rsid w:val="00C943E7"/>
    <w:rsid w:val="00C951BB"/>
    <w:rsid w:val="00C95674"/>
    <w:rsid w:val="00C95D10"/>
    <w:rsid w:val="00C9646F"/>
    <w:rsid w:val="00C97AD1"/>
    <w:rsid w:val="00CA0931"/>
    <w:rsid w:val="00CA1015"/>
    <w:rsid w:val="00CA20C9"/>
    <w:rsid w:val="00CA2285"/>
    <w:rsid w:val="00CA24E1"/>
    <w:rsid w:val="00CA37BF"/>
    <w:rsid w:val="00CA4D2E"/>
    <w:rsid w:val="00CA7381"/>
    <w:rsid w:val="00CB17B0"/>
    <w:rsid w:val="00CB248D"/>
    <w:rsid w:val="00CB35A3"/>
    <w:rsid w:val="00CB3C29"/>
    <w:rsid w:val="00CB416A"/>
    <w:rsid w:val="00CB546F"/>
    <w:rsid w:val="00CB58EE"/>
    <w:rsid w:val="00CB5B93"/>
    <w:rsid w:val="00CB5EA6"/>
    <w:rsid w:val="00CB6612"/>
    <w:rsid w:val="00CB6DC7"/>
    <w:rsid w:val="00CB6FB3"/>
    <w:rsid w:val="00CB7E6C"/>
    <w:rsid w:val="00CC102B"/>
    <w:rsid w:val="00CC1C91"/>
    <w:rsid w:val="00CC2514"/>
    <w:rsid w:val="00CC29B3"/>
    <w:rsid w:val="00CC29C4"/>
    <w:rsid w:val="00CC2BA8"/>
    <w:rsid w:val="00CC30E6"/>
    <w:rsid w:val="00CC34EC"/>
    <w:rsid w:val="00CC48C4"/>
    <w:rsid w:val="00CC4B2B"/>
    <w:rsid w:val="00CC5996"/>
    <w:rsid w:val="00CC6361"/>
    <w:rsid w:val="00CC67C9"/>
    <w:rsid w:val="00CC6D9A"/>
    <w:rsid w:val="00CC79B3"/>
    <w:rsid w:val="00CD006C"/>
    <w:rsid w:val="00CD0DFE"/>
    <w:rsid w:val="00CD2082"/>
    <w:rsid w:val="00CD282B"/>
    <w:rsid w:val="00CD29C5"/>
    <w:rsid w:val="00CD2EEE"/>
    <w:rsid w:val="00CD37BB"/>
    <w:rsid w:val="00CD3C64"/>
    <w:rsid w:val="00CD3F24"/>
    <w:rsid w:val="00CD443F"/>
    <w:rsid w:val="00CD57CA"/>
    <w:rsid w:val="00CD7C76"/>
    <w:rsid w:val="00CE0B9B"/>
    <w:rsid w:val="00CE13EF"/>
    <w:rsid w:val="00CE145F"/>
    <w:rsid w:val="00CE1CD8"/>
    <w:rsid w:val="00CE2621"/>
    <w:rsid w:val="00CE51BA"/>
    <w:rsid w:val="00CE5AA1"/>
    <w:rsid w:val="00CE5CDA"/>
    <w:rsid w:val="00CE67EE"/>
    <w:rsid w:val="00CE70FB"/>
    <w:rsid w:val="00CE77A4"/>
    <w:rsid w:val="00CF05C9"/>
    <w:rsid w:val="00CF0EAB"/>
    <w:rsid w:val="00CF11E0"/>
    <w:rsid w:val="00CF2DEC"/>
    <w:rsid w:val="00CF2E3C"/>
    <w:rsid w:val="00CF359E"/>
    <w:rsid w:val="00CF4337"/>
    <w:rsid w:val="00CF4C31"/>
    <w:rsid w:val="00CF4C51"/>
    <w:rsid w:val="00CF5DB2"/>
    <w:rsid w:val="00CF6127"/>
    <w:rsid w:val="00CF6A64"/>
    <w:rsid w:val="00CF7119"/>
    <w:rsid w:val="00CF7FB1"/>
    <w:rsid w:val="00D003ED"/>
    <w:rsid w:val="00D00E22"/>
    <w:rsid w:val="00D02760"/>
    <w:rsid w:val="00D030BF"/>
    <w:rsid w:val="00D03697"/>
    <w:rsid w:val="00D03A96"/>
    <w:rsid w:val="00D065D4"/>
    <w:rsid w:val="00D070B8"/>
    <w:rsid w:val="00D104E8"/>
    <w:rsid w:val="00D1096F"/>
    <w:rsid w:val="00D117FD"/>
    <w:rsid w:val="00D11964"/>
    <w:rsid w:val="00D11DD6"/>
    <w:rsid w:val="00D11E6C"/>
    <w:rsid w:val="00D12488"/>
    <w:rsid w:val="00D12901"/>
    <w:rsid w:val="00D12EF3"/>
    <w:rsid w:val="00D131BC"/>
    <w:rsid w:val="00D137E2"/>
    <w:rsid w:val="00D13B66"/>
    <w:rsid w:val="00D1427A"/>
    <w:rsid w:val="00D14B9B"/>
    <w:rsid w:val="00D14C83"/>
    <w:rsid w:val="00D16065"/>
    <w:rsid w:val="00D1640E"/>
    <w:rsid w:val="00D16AE0"/>
    <w:rsid w:val="00D21072"/>
    <w:rsid w:val="00D211E3"/>
    <w:rsid w:val="00D212C6"/>
    <w:rsid w:val="00D21754"/>
    <w:rsid w:val="00D2209B"/>
    <w:rsid w:val="00D22313"/>
    <w:rsid w:val="00D22A68"/>
    <w:rsid w:val="00D22FE2"/>
    <w:rsid w:val="00D23158"/>
    <w:rsid w:val="00D236E6"/>
    <w:rsid w:val="00D23922"/>
    <w:rsid w:val="00D24674"/>
    <w:rsid w:val="00D2529B"/>
    <w:rsid w:val="00D26373"/>
    <w:rsid w:val="00D26466"/>
    <w:rsid w:val="00D266FD"/>
    <w:rsid w:val="00D26D38"/>
    <w:rsid w:val="00D27134"/>
    <w:rsid w:val="00D277EB"/>
    <w:rsid w:val="00D27B4B"/>
    <w:rsid w:val="00D3160D"/>
    <w:rsid w:val="00D31879"/>
    <w:rsid w:val="00D31D73"/>
    <w:rsid w:val="00D325C3"/>
    <w:rsid w:val="00D346CA"/>
    <w:rsid w:val="00D36BD5"/>
    <w:rsid w:val="00D37171"/>
    <w:rsid w:val="00D44208"/>
    <w:rsid w:val="00D463D5"/>
    <w:rsid w:val="00D4753F"/>
    <w:rsid w:val="00D47FF0"/>
    <w:rsid w:val="00D50082"/>
    <w:rsid w:val="00D50C7B"/>
    <w:rsid w:val="00D5127D"/>
    <w:rsid w:val="00D52313"/>
    <w:rsid w:val="00D526F1"/>
    <w:rsid w:val="00D52BDF"/>
    <w:rsid w:val="00D531D6"/>
    <w:rsid w:val="00D56355"/>
    <w:rsid w:val="00D56774"/>
    <w:rsid w:val="00D57D10"/>
    <w:rsid w:val="00D57D4F"/>
    <w:rsid w:val="00D57DA7"/>
    <w:rsid w:val="00D60DDD"/>
    <w:rsid w:val="00D61353"/>
    <w:rsid w:val="00D6365D"/>
    <w:rsid w:val="00D63DB5"/>
    <w:rsid w:val="00D652A7"/>
    <w:rsid w:val="00D66176"/>
    <w:rsid w:val="00D673BD"/>
    <w:rsid w:val="00D67431"/>
    <w:rsid w:val="00D67ECA"/>
    <w:rsid w:val="00D7102C"/>
    <w:rsid w:val="00D72AC5"/>
    <w:rsid w:val="00D72E80"/>
    <w:rsid w:val="00D7398D"/>
    <w:rsid w:val="00D73F2C"/>
    <w:rsid w:val="00D7413B"/>
    <w:rsid w:val="00D74288"/>
    <w:rsid w:val="00D744FF"/>
    <w:rsid w:val="00D74B93"/>
    <w:rsid w:val="00D755AD"/>
    <w:rsid w:val="00D76532"/>
    <w:rsid w:val="00D808E1"/>
    <w:rsid w:val="00D81F6A"/>
    <w:rsid w:val="00D825BD"/>
    <w:rsid w:val="00D83965"/>
    <w:rsid w:val="00D83C01"/>
    <w:rsid w:val="00D83D69"/>
    <w:rsid w:val="00D8597C"/>
    <w:rsid w:val="00D85F5E"/>
    <w:rsid w:val="00D86416"/>
    <w:rsid w:val="00D902B9"/>
    <w:rsid w:val="00D906CB"/>
    <w:rsid w:val="00D9201F"/>
    <w:rsid w:val="00D92423"/>
    <w:rsid w:val="00D9348B"/>
    <w:rsid w:val="00D93AF2"/>
    <w:rsid w:val="00D94458"/>
    <w:rsid w:val="00D9466F"/>
    <w:rsid w:val="00D964BE"/>
    <w:rsid w:val="00D975B4"/>
    <w:rsid w:val="00D975CB"/>
    <w:rsid w:val="00D97667"/>
    <w:rsid w:val="00DA1355"/>
    <w:rsid w:val="00DA21AF"/>
    <w:rsid w:val="00DA3949"/>
    <w:rsid w:val="00DA40BD"/>
    <w:rsid w:val="00DA6B10"/>
    <w:rsid w:val="00DB004A"/>
    <w:rsid w:val="00DB0097"/>
    <w:rsid w:val="00DB00AE"/>
    <w:rsid w:val="00DB038E"/>
    <w:rsid w:val="00DB1262"/>
    <w:rsid w:val="00DB18A2"/>
    <w:rsid w:val="00DB21E2"/>
    <w:rsid w:val="00DB2F3E"/>
    <w:rsid w:val="00DB4B0E"/>
    <w:rsid w:val="00DB4C70"/>
    <w:rsid w:val="00DB500E"/>
    <w:rsid w:val="00DB5543"/>
    <w:rsid w:val="00DB55EE"/>
    <w:rsid w:val="00DB583B"/>
    <w:rsid w:val="00DB767B"/>
    <w:rsid w:val="00DB7767"/>
    <w:rsid w:val="00DC0BB6"/>
    <w:rsid w:val="00DC0E43"/>
    <w:rsid w:val="00DC14DE"/>
    <w:rsid w:val="00DC1CA6"/>
    <w:rsid w:val="00DC2AA1"/>
    <w:rsid w:val="00DC32A3"/>
    <w:rsid w:val="00DC36F7"/>
    <w:rsid w:val="00DC385C"/>
    <w:rsid w:val="00DC4966"/>
    <w:rsid w:val="00DC4A15"/>
    <w:rsid w:val="00DC52CF"/>
    <w:rsid w:val="00DC5C9D"/>
    <w:rsid w:val="00DC5CE6"/>
    <w:rsid w:val="00DC6C98"/>
    <w:rsid w:val="00DC741A"/>
    <w:rsid w:val="00DC7EE2"/>
    <w:rsid w:val="00DD0970"/>
    <w:rsid w:val="00DD0D86"/>
    <w:rsid w:val="00DD12A2"/>
    <w:rsid w:val="00DD166E"/>
    <w:rsid w:val="00DD1687"/>
    <w:rsid w:val="00DD1D3D"/>
    <w:rsid w:val="00DD4AA4"/>
    <w:rsid w:val="00DD5DD9"/>
    <w:rsid w:val="00DD6FF4"/>
    <w:rsid w:val="00DD7100"/>
    <w:rsid w:val="00DD7371"/>
    <w:rsid w:val="00DD79E3"/>
    <w:rsid w:val="00DE0D26"/>
    <w:rsid w:val="00DE2F9A"/>
    <w:rsid w:val="00DE3EC4"/>
    <w:rsid w:val="00DE4176"/>
    <w:rsid w:val="00DE4569"/>
    <w:rsid w:val="00DE48EC"/>
    <w:rsid w:val="00DE4E43"/>
    <w:rsid w:val="00DE4EB3"/>
    <w:rsid w:val="00DE4F31"/>
    <w:rsid w:val="00DE51DE"/>
    <w:rsid w:val="00DE53D7"/>
    <w:rsid w:val="00DE5D5C"/>
    <w:rsid w:val="00DE62B0"/>
    <w:rsid w:val="00DE7A48"/>
    <w:rsid w:val="00DF0FDF"/>
    <w:rsid w:val="00DF11A3"/>
    <w:rsid w:val="00DF2C28"/>
    <w:rsid w:val="00DF30BF"/>
    <w:rsid w:val="00DF45B3"/>
    <w:rsid w:val="00DF4DE8"/>
    <w:rsid w:val="00DF4E62"/>
    <w:rsid w:val="00DF4F8B"/>
    <w:rsid w:val="00DF54C9"/>
    <w:rsid w:val="00DF59B7"/>
    <w:rsid w:val="00DF613D"/>
    <w:rsid w:val="00DF6230"/>
    <w:rsid w:val="00DF672A"/>
    <w:rsid w:val="00DF7637"/>
    <w:rsid w:val="00E00BD1"/>
    <w:rsid w:val="00E01F38"/>
    <w:rsid w:val="00E038ED"/>
    <w:rsid w:val="00E0544E"/>
    <w:rsid w:val="00E060C2"/>
    <w:rsid w:val="00E06475"/>
    <w:rsid w:val="00E06ABE"/>
    <w:rsid w:val="00E07209"/>
    <w:rsid w:val="00E1090C"/>
    <w:rsid w:val="00E115D8"/>
    <w:rsid w:val="00E11AF3"/>
    <w:rsid w:val="00E12304"/>
    <w:rsid w:val="00E12A40"/>
    <w:rsid w:val="00E12CC6"/>
    <w:rsid w:val="00E1302B"/>
    <w:rsid w:val="00E14DAB"/>
    <w:rsid w:val="00E14E0D"/>
    <w:rsid w:val="00E14F71"/>
    <w:rsid w:val="00E15035"/>
    <w:rsid w:val="00E158D4"/>
    <w:rsid w:val="00E163BC"/>
    <w:rsid w:val="00E17A93"/>
    <w:rsid w:val="00E2095F"/>
    <w:rsid w:val="00E20DB9"/>
    <w:rsid w:val="00E215F3"/>
    <w:rsid w:val="00E21721"/>
    <w:rsid w:val="00E21C1D"/>
    <w:rsid w:val="00E22294"/>
    <w:rsid w:val="00E22DCE"/>
    <w:rsid w:val="00E22FE4"/>
    <w:rsid w:val="00E23D5B"/>
    <w:rsid w:val="00E242E1"/>
    <w:rsid w:val="00E26BF5"/>
    <w:rsid w:val="00E273C5"/>
    <w:rsid w:val="00E308DA"/>
    <w:rsid w:val="00E30F28"/>
    <w:rsid w:val="00E310DB"/>
    <w:rsid w:val="00E31CBF"/>
    <w:rsid w:val="00E31DA7"/>
    <w:rsid w:val="00E3230A"/>
    <w:rsid w:val="00E3380A"/>
    <w:rsid w:val="00E34915"/>
    <w:rsid w:val="00E35702"/>
    <w:rsid w:val="00E3741F"/>
    <w:rsid w:val="00E37CF7"/>
    <w:rsid w:val="00E40C66"/>
    <w:rsid w:val="00E41E85"/>
    <w:rsid w:val="00E41F1B"/>
    <w:rsid w:val="00E436B6"/>
    <w:rsid w:val="00E43A5A"/>
    <w:rsid w:val="00E44833"/>
    <w:rsid w:val="00E44BF7"/>
    <w:rsid w:val="00E4506B"/>
    <w:rsid w:val="00E460EB"/>
    <w:rsid w:val="00E46198"/>
    <w:rsid w:val="00E46A24"/>
    <w:rsid w:val="00E518DC"/>
    <w:rsid w:val="00E524F6"/>
    <w:rsid w:val="00E5273E"/>
    <w:rsid w:val="00E536B2"/>
    <w:rsid w:val="00E548E1"/>
    <w:rsid w:val="00E54C73"/>
    <w:rsid w:val="00E54F3D"/>
    <w:rsid w:val="00E55F79"/>
    <w:rsid w:val="00E560AD"/>
    <w:rsid w:val="00E5655E"/>
    <w:rsid w:val="00E570C5"/>
    <w:rsid w:val="00E57158"/>
    <w:rsid w:val="00E61133"/>
    <w:rsid w:val="00E63326"/>
    <w:rsid w:val="00E63544"/>
    <w:rsid w:val="00E6387D"/>
    <w:rsid w:val="00E639C6"/>
    <w:rsid w:val="00E63A5F"/>
    <w:rsid w:val="00E64E5E"/>
    <w:rsid w:val="00E651A1"/>
    <w:rsid w:val="00E65288"/>
    <w:rsid w:val="00E673A5"/>
    <w:rsid w:val="00E674AA"/>
    <w:rsid w:val="00E70F51"/>
    <w:rsid w:val="00E716A2"/>
    <w:rsid w:val="00E72C5E"/>
    <w:rsid w:val="00E73338"/>
    <w:rsid w:val="00E73428"/>
    <w:rsid w:val="00E73A48"/>
    <w:rsid w:val="00E73E4D"/>
    <w:rsid w:val="00E73F7E"/>
    <w:rsid w:val="00E742FF"/>
    <w:rsid w:val="00E770DF"/>
    <w:rsid w:val="00E77579"/>
    <w:rsid w:val="00E800E6"/>
    <w:rsid w:val="00E80659"/>
    <w:rsid w:val="00E809F0"/>
    <w:rsid w:val="00E80F90"/>
    <w:rsid w:val="00E8145C"/>
    <w:rsid w:val="00E8262B"/>
    <w:rsid w:val="00E82F72"/>
    <w:rsid w:val="00E84218"/>
    <w:rsid w:val="00E848AA"/>
    <w:rsid w:val="00E85F7B"/>
    <w:rsid w:val="00E86A96"/>
    <w:rsid w:val="00E8770B"/>
    <w:rsid w:val="00E87AE9"/>
    <w:rsid w:val="00E91438"/>
    <w:rsid w:val="00E93914"/>
    <w:rsid w:val="00E93EA6"/>
    <w:rsid w:val="00E9415F"/>
    <w:rsid w:val="00E94AFC"/>
    <w:rsid w:val="00E95BA8"/>
    <w:rsid w:val="00E96366"/>
    <w:rsid w:val="00E96FE8"/>
    <w:rsid w:val="00E97411"/>
    <w:rsid w:val="00EA0FEB"/>
    <w:rsid w:val="00EA1AEA"/>
    <w:rsid w:val="00EA1E73"/>
    <w:rsid w:val="00EA1EE9"/>
    <w:rsid w:val="00EA2247"/>
    <w:rsid w:val="00EA35DA"/>
    <w:rsid w:val="00EA63E7"/>
    <w:rsid w:val="00EA6AD7"/>
    <w:rsid w:val="00EB2532"/>
    <w:rsid w:val="00EB254D"/>
    <w:rsid w:val="00EB267E"/>
    <w:rsid w:val="00EB30F3"/>
    <w:rsid w:val="00EB335D"/>
    <w:rsid w:val="00EB3FD8"/>
    <w:rsid w:val="00EB51D7"/>
    <w:rsid w:val="00EB6C92"/>
    <w:rsid w:val="00EB73C2"/>
    <w:rsid w:val="00EC02EB"/>
    <w:rsid w:val="00EC06E5"/>
    <w:rsid w:val="00EC0D09"/>
    <w:rsid w:val="00EC110F"/>
    <w:rsid w:val="00EC1B8A"/>
    <w:rsid w:val="00EC2D0B"/>
    <w:rsid w:val="00EC32C6"/>
    <w:rsid w:val="00EC3C2C"/>
    <w:rsid w:val="00EC4281"/>
    <w:rsid w:val="00EC43C1"/>
    <w:rsid w:val="00EC495E"/>
    <w:rsid w:val="00EC4AF8"/>
    <w:rsid w:val="00EC50D0"/>
    <w:rsid w:val="00EC51DF"/>
    <w:rsid w:val="00EC524F"/>
    <w:rsid w:val="00EC555A"/>
    <w:rsid w:val="00EC796E"/>
    <w:rsid w:val="00EC7C0B"/>
    <w:rsid w:val="00ED29D1"/>
    <w:rsid w:val="00ED34A8"/>
    <w:rsid w:val="00ED3A1F"/>
    <w:rsid w:val="00ED3D42"/>
    <w:rsid w:val="00ED4876"/>
    <w:rsid w:val="00ED4A9C"/>
    <w:rsid w:val="00ED518B"/>
    <w:rsid w:val="00ED528D"/>
    <w:rsid w:val="00ED5525"/>
    <w:rsid w:val="00ED6AE0"/>
    <w:rsid w:val="00ED78CC"/>
    <w:rsid w:val="00ED7DC9"/>
    <w:rsid w:val="00EE03D5"/>
    <w:rsid w:val="00EE0813"/>
    <w:rsid w:val="00EE10F2"/>
    <w:rsid w:val="00EE29A6"/>
    <w:rsid w:val="00EE35F6"/>
    <w:rsid w:val="00EE472C"/>
    <w:rsid w:val="00EE53BF"/>
    <w:rsid w:val="00EE5BBC"/>
    <w:rsid w:val="00EE5C46"/>
    <w:rsid w:val="00EE6526"/>
    <w:rsid w:val="00EF0001"/>
    <w:rsid w:val="00EF0EB4"/>
    <w:rsid w:val="00EF116B"/>
    <w:rsid w:val="00EF1C95"/>
    <w:rsid w:val="00EF3549"/>
    <w:rsid w:val="00EF37E0"/>
    <w:rsid w:val="00EF37F4"/>
    <w:rsid w:val="00EF3CDF"/>
    <w:rsid w:val="00EF48BF"/>
    <w:rsid w:val="00EF5058"/>
    <w:rsid w:val="00EF52BC"/>
    <w:rsid w:val="00EF5575"/>
    <w:rsid w:val="00EF5AFF"/>
    <w:rsid w:val="00EF5E44"/>
    <w:rsid w:val="00EF6A83"/>
    <w:rsid w:val="00EF6C50"/>
    <w:rsid w:val="00EF7F4E"/>
    <w:rsid w:val="00F01586"/>
    <w:rsid w:val="00F0240E"/>
    <w:rsid w:val="00F02450"/>
    <w:rsid w:val="00F02513"/>
    <w:rsid w:val="00F02842"/>
    <w:rsid w:val="00F02889"/>
    <w:rsid w:val="00F028ED"/>
    <w:rsid w:val="00F02EA7"/>
    <w:rsid w:val="00F03E25"/>
    <w:rsid w:val="00F04CE2"/>
    <w:rsid w:val="00F0585D"/>
    <w:rsid w:val="00F06D5B"/>
    <w:rsid w:val="00F11800"/>
    <w:rsid w:val="00F11E67"/>
    <w:rsid w:val="00F125E5"/>
    <w:rsid w:val="00F12C14"/>
    <w:rsid w:val="00F13D6B"/>
    <w:rsid w:val="00F13D9F"/>
    <w:rsid w:val="00F15979"/>
    <w:rsid w:val="00F15C1D"/>
    <w:rsid w:val="00F16BB1"/>
    <w:rsid w:val="00F1760C"/>
    <w:rsid w:val="00F228A1"/>
    <w:rsid w:val="00F232E5"/>
    <w:rsid w:val="00F253BF"/>
    <w:rsid w:val="00F26AAE"/>
    <w:rsid w:val="00F279F3"/>
    <w:rsid w:val="00F30568"/>
    <w:rsid w:val="00F30D2E"/>
    <w:rsid w:val="00F30FEF"/>
    <w:rsid w:val="00F3295E"/>
    <w:rsid w:val="00F32A73"/>
    <w:rsid w:val="00F33322"/>
    <w:rsid w:val="00F346F0"/>
    <w:rsid w:val="00F34CD1"/>
    <w:rsid w:val="00F3626A"/>
    <w:rsid w:val="00F36EC3"/>
    <w:rsid w:val="00F37011"/>
    <w:rsid w:val="00F372C2"/>
    <w:rsid w:val="00F37790"/>
    <w:rsid w:val="00F403B5"/>
    <w:rsid w:val="00F41BC5"/>
    <w:rsid w:val="00F42FA8"/>
    <w:rsid w:val="00F446AB"/>
    <w:rsid w:val="00F44749"/>
    <w:rsid w:val="00F44A43"/>
    <w:rsid w:val="00F45279"/>
    <w:rsid w:val="00F4572E"/>
    <w:rsid w:val="00F4597A"/>
    <w:rsid w:val="00F463E2"/>
    <w:rsid w:val="00F464F5"/>
    <w:rsid w:val="00F47239"/>
    <w:rsid w:val="00F47C4B"/>
    <w:rsid w:val="00F5139B"/>
    <w:rsid w:val="00F522B7"/>
    <w:rsid w:val="00F52474"/>
    <w:rsid w:val="00F52662"/>
    <w:rsid w:val="00F534EE"/>
    <w:rsid w:val="00F544C0"/>
    <w:rsid w:val="00F54570"/>
    <w:rsid w:val="00F54ACC"/>
    <w:rsid w:val="00F55AA2"/>
    <w:rsid w:val="00F60296"/>
    <w:rsid w:val="00F604DA"/>
    <w:rsid w:val="00F605FB"/>
    <w:rsid w:val="00F60B35"/>
    <w:rsid w:val="00F610CC"/>
    <w:rsid w:val="00F61E47"/>
    <w:rsid w:val="00F61E5B"/>
    <w:rsid w:val="00F62F2E"/>
    <w:rsid w:val="00F63086"/>
    <w:rsid w:val="00F632E5"/>
    <w:rsid w:val="00F63603"/>
    <w:rsid w:val="00F6594D"/>
    <w:rsid w:val="00F659F5"/>
    <w:rsid w:val="00F65E3F"/>
    <w:rsid w:val="00F700EB"/>
    <w:rsid w:val="00F7232F"/>
    <w:rsid w:val="00F72732"/>
    <w:rsid w:val="00F72B5C"/>
    <w:rsid w:val="00F72CE6"/>
    <w:rsid w:val="00F74642"/>
    <w:rsid w:val="00F757B5"/>
    <w:rsid w:val="00F758D0"/>
    <w:rsid w:val="00F7671E"/>
    <w:rsid w:val="00F76A9B"/>
    <w:rsid w:val="00F76D3A"/>
    <w:rsid w:val="00F7770F"/>
    <w:rsid w:val="00F77943"/>
    <w:rsid w:val="00F803CE"/>
    <w:rsid w:val="00F823C8"/>
    <w:rsid w:val="00F844F4"/>
    <w:rsid w:val="00F8476A"/>
    <w:rsid w:val="00F84A43"/>
    <w:rsid w:val="00F84AEA"/>
    <w:rsid w:val="00F8570C"/>
    <w:rsid w:val="00F85EBC"/>
    <w:rsid w:val="00F87357"/>
    <w:rsid w:val="00F87980"/>
    <w:rsid w:val="00F87BF2"/>
    <w:rsid w:val="00F90851"/>
    <w:rsid w:val="00F909F6"/>
    <w:rsid w:val="00F931F6"/>
    <w:rsid w:val="00F94AB3"/>
    <w:rsid w:val="00F95359"/>
    <w:rsid w:val="00F9541D"/>
    <w:rsid w:val="00F955D0"/>
    <w:rsid w:val="00F95AFF"/>
    <w:rsid w:val="00F9722F"/>
    <w:rsid w:val="00F97552"/>
    <w:rsid w:val="00FA0260"/>
    <w:rsid w:val="00FA0613"/>
    <w:rsid w:val="00FA0B6D"/>
    <w:rsid w:val="00FA13E3"/>
    <w:rsid w:val="00FA4B6D"/>
    <w:rsid w:val="00FA4D42"/>
    <w:rsid w:val="00FA4DBD"/>
    <w:rsid w:val="00FA574A"/>
    <w:rsid w:val="00FA5C23"/>
    <w:rsid w:val="00FA5E28"/>
    <w:rsid w:val="00FA792F"/>
    <w:rsid w:val="00FB0670"/>
    <w:rsid w:val="00FB109F"/>
    <w:rsid w:val="00FB1229"/>
    <w:rsid w:val="00FB236C"/>
    <w:rsid w:val="00FB31A4"/>
    <w:rsid w:val="00FB31E6"/>
    <w:rsid w:val="00FB333C"/>
    <w:rsid w:val="00FB39DD"/>
    <w:rsid w:val="00FB41C7"/>
    <w:rsid w:val="00FB44A6"/>
    <w:rsid w:val="00FB574E"/>
    <w:rsid w:val="00FB5826"/>
    <w:rsid w:val="00FB674E"/>
    <w:rsid w:val="00FB6938"/>
    <w:rsid w:val="00FB70F8"/>
    <w:rsid w:val="00FB7117"/>
    <w:rsid w:val="00FC093B"/>
    <w:rsid w:val="00FC29B9"/>
    <w:rsid w:val="00FC3427"/>
    <w:rsid w:val="00FC36D1"/>
    <w:rsid w:val="00FC3E45"/>
    <w:rsid w:val="00FD00DD"/>
    <w:rsid w:val="00FD0C28"/>
    <w:rsid w:val="00FD29B1"/>
    <w:rsid w:val="00FD2FBA"/>
    <w:rsid w:val="00FD3378"/>
    <w:rsid w:val="00FD3A10"/>
    <w:rsid w:val="00FD3E22"/>
    <w:rsid w:val="00FD5FCB"/>
    <w:rsid w:val="00FE0728"/>
    <w:rsid w:val="00FE214B"/>
    <w:rsid w:val="00FE27FF"/>
    <w:rsid w:val="00FE3AB8"/>
    <w:rsid w:val="00FE45AD"/>
    <w:rsid w:val="00FE621F"/>
    <w:rsid w:val="00FE6446"/>
    <w:rsid w:val="00FE732B"/>
    <w:rsid w:val="00FE74DB"/>
    <w:rsid w:val="00FF06D5"/>
    <w:rsid w:val="00FF1D34"/>
    <w:rsid w:val="00FF2B70"/>
    <w:rsid w:val="00FF2C9E"/>
    <w:rsid w:val="00FF4B0F"/>
    <w:rsid w:val="00FF51C6"/>
    <w:rsid w:val="00FF55D8"/>
    <w:rsid w:val="00FF616A"/>
    <w:rsid w:val="00FF67DB"/>
    <w:rsid w:val="00FF6800"/>
    <w:rsid w:val="00FF71C7"/>
    <w:rsid w:val="00FF7A1D"/>
    <w:rsid w:val="02B77989"/>
    <w:rsid w:val="0463E171"/>
    <w:rsid w:val="05AD32FC"/>
    <w:rsid w:val="05D1384A"/>
    <w:rsid w:val="0717F5DE"/>
    <w:rsid w:val="0772E2B4"/>
    <w:rsid w:val="079C95BD"/>
    <w:rsid w:val="07CAF894"/>
    <w:rsid w:val="07FA7A5A"/>
    <w:rsid w:val="08BC4B2C"/>
    <w:rsid w:val="09E9D803"/>
    <w:rsid w:val="0A0CB258"/>
    <w:rsid w:val="0B9C7D79"/>
    <w:rsid w:val="0D1252E6"/>
    <w:rsid w:val="0D23CB12"/>
    <w:rsid w:val="0DB0A5A8"/>
    <w:rsid w:val="0E073939"/>
    <w:rsid w:val="0EBC36DC"/>
    <w:rsid w:val="1043478E"/>
    <w:rsid w:val="10F09FF3"/>
    <w:rsid w:val="12534914"/>
    <w:rsid w:val="13F3CA4D"/>
    <w:rsid w:val="14B4221A"/>
    <w:rsid w:val="15A82C53"/>
    <w:rsid w:val="167F4E8E"/>
    <w:rsid w:val="16B86037"/>
    <w:rsid w:val="16B895C2"/>
    <w:rsid w:val="185028D6"/>
    <w:rsid w:val="197AC8B4"/>
    <w:rsid w:val="1B9385AD"/>
    <w:rsid w:val="1BCE52DB"/>
    <w:rsid w:val="1C524B71"/>
    <w:rsid w:val="1C5457C4"/>
    <w:rsid w:val="1C5D37EC"/>
    <w:rsid w:val="1CA9B2A2"/>
    <w:rsid w:val="1D818436"/>
    <w:rsid w:val="1E6EEB2C"/>
    <w:rsid w:val="1EB093B3"/>
    <w:rsid w:val="1ECBAC86"/>
    <w:rsid w:val="1F0E11BF"/>
    <w:rsid w:val="1F25421D"/>
    <w:rsid w:val="1F3F33C8"/>
    <w:rsid w:val="1F7C8FA6"/>
    <w:rsid w:val="205EC54D"/>
    <w:rsid w:val="2099DCF3"/>
    <w:rsid w:val="20B924F8"/>
    <w:rsid w:val="224978DC"/>
    <w:rsid w:val="23F45905"/>
    <w:rsid w:val="23FF84E9"/>
    <w:rsid w:val="2510E13E"/>
    <w:rsid w:val="25736A9C"/>
    <w:rsid w:val="25A3C63A"/>
    <w:rsid w:val="25AF580A"/>
    <w:rsid w:val="2722FAF2"/>
    <w:rsid w:val="272BF9C7"/>
    <w:rsid w:val="27397DC0"/>
    <w:rsid w:val="28ACDC5E"/>
    <w:rsid w:val="296E370D"/>
    <w:rsid w:val="2A30C465"/>
    <w:rsid w:val="2B100232"/>
    <w:rsid w:val="2BC8C987"/>
    <w:rsid w:val="2C763A38"/>
    <w:rsid w:val="2CD0528D"/>
    <w:rsid w:val="30409587"/>
    <w:rsid w:val="318C19BA"/>
    <w:rsid w:val="32BBB726"/>
    <w:rsid w:val="332A08CE"/>
    <w:rsid w:val="346EAECD"/>
    <w:rsid w:val="362BAC6A"/>
    <w:rsid w:val="369FEE45"/>
    <w:rsid w:val="370E076A"/>
    <w:rsid w:val="37A64F8F"/>
    <w:rsid w:val="3855A882"/>
    <w:rsid w:val="386994FB"/>
    <w:rsid w:val="38EBCECA"/>
    <w:rsid w:val="393A7107"/>
    <w:rsid w:val="39B5C649"/>
    <w:rsid w:val="39B772CB"/>
    <w:rsid w:val="3A65F86A"/>
    <w:rsid w:val="3C648097"/>
    <w:rsid w:val="3CA408A3"/>
    <w:rsid w:val="3CE33E16"/>
    <w:rsid w:val="3D113E32"/>
    <w:rsid w:val="3EC92195"/>
    <w:rsid w:val="3ED2C930"/>
    <w:rsid w:val="3F1BE469"/>
    <w:rsid w:val="3F25DD45"/>
    <w:rsid w:val="3F66115B"/>
    <w:rsid w:val="4027F9B2"/>
    <w:rsid w:val="42FE3662"/>
    <w:rsid w:val="4756491D"/>
    <w:rsid w:val="47C77EA7"/>
    <w:rsid w:val="48505E89"/>
    <w:rsid w:val="487D8DE1"/>
    <w:rsid w:val="4BA71BC0"/>
    <w:rsid w:val="4BAC13EE"/>
    <w:rsid w:val="4E6481BB"/>
    <w:rsid w:val="4E8885D9"/>
    <w:rsid w:val="4EA94739"/>
    <w:rsid w:val="4F130F4C"/>
    <w:rsid w:val="4F1CC23F"/>
    <w:rsid w:val="4F728268"/>
    <w:rsid w:val="51389ABA"/>
    <w:rsid w:val="5204A0FC"/>
    <w:rsid w:val="52600237"/>
    <w:rsid w:val="52CFF077"/>
    <w:rsid w:val="53907F8C"/>
    <w:rsid w:val="53EA2531"/>
    <w:rsid w:val="54433DFA"/>
    <w:rsid w:val="54703B7C"/>
    <w:rsid w:val="548F279A"/>
    <w:rsid w:val="54C7C42B"/>
    <w:rsid w:val="55563FBD"/>
    <w:rsid w:val="55E4C52E"/>
    <w:rsid w:val="561BDE00"/>
    <w:rsid w:val="56791964"/>
    <w:rsid w:val="56D75FBD"/>
    <w:rsid w:val="56F75483"/>
    <w:rsid w:val="57034721"/>
    <w:rsid w:val="57C9CC82"/>
    <w:rsid w:val="5839B20C"/>
    <w:rsid w:val="590A6ACE"/>
    <w:rsid w:val="5A56E5A5"/>
    <w:rsid w:val="5A9D215A"/>
    <w:rsid w:val="5AB1EE81"/>
    <w:rsid w:val="5ABC8414"/>
    <w:rsid w:val="5C4F8FE2"/>
    <w:rsid w:val="5E148E0C"/>
    <w:rsid w:val="5F15AEF1"/>
    <w:rsid w:val="5F5AB3BF"/>
    <w:rsid w:val="5F86AB3A"/>
    <w:rsid w:val="5FB4F26F"/>
    <w:rsid w:val="6027E8FF"/>
    <w:rsid w:val="6067E20B"/>
    <w:rsid w:val="6113BE6C"/>
    <w:rsid w:val="61499A00"/>
    <w:rsid w:val="61BED0BE"/>
    <w:rsid w:val="634CBF80"/>
    <w:rsid w:val="635F71FB"/>
    <w:rsid w:val="63E8A10F"/>
    <w:rsid w:val="65824D23"/>
    <w:rsid w:val="65C642E0"/>
    <w:rsid w:val="666B2539"/>
    <w:rsid w:val="66730F30"/>
    <w:rsid w:val="684967A2"/>
    <w:rsid w:val="68B94ADF"/>
    <w:rsid w:val="68C9C700"/>
    <w:rsid w:val="69D2D33C"/>
    <w:rsid w:val="6BD16C3D"/>
    <w:rsid w:val="6BF67B47"/>
    <w:rsid w:val="6C35256F"/>
    <w:rsid w:val="6C561E46"/>
    <w:rsid w:val="6C698B81"/>
    <w:rsid w:val="6DF718DF"/>
    <w:rsid w:val="6E4EAF20"/>
    <w:rsid w:val="6F0BC649"/>
    <w:rsid w:val="6FF81279"/>
    <w:rsid w:val="70AC4E5A"/>
    <w:rsid w:val="71C0B4CD"/>
    <w:rsid w:val="721DA529"/>
    <w:rsid w:val="72F81BA8"/>
    <w:rsid w:val="733F7685"/>
    <w:rsid w:val="746EC3B7"/>
    <w:rsid w:val="76FB57CE"/>
    <w:rsid w:val="774248A4"/>
    <w:rsid w:val="778B2549"/>
    <w:rsid w:val="77C760A6"/>
    <w:rsid w:val="78479C2A"/>
    <w:rsid w:val="793DBFB5"/>
    <w:rsid w:val="7949A597"/>
    <w:rsid w:val="79E436D4"/>
    <w:rsid w:val="7A2A0D3C"/>
    <w:rsid w:val="7A8A98BC"/>
    <w:rsid w:val="7B2DCD2F"/>
    <w:rsid w:val="7CD94B78"/>
    <w:rsid w:val="7D04BDA2"/>
    <w:rsid w:val="7D5A6074"/>
    <w:rsid w:val="7DA39D1F"/>
    <w:rsid w:val="7DD22ADC"/>
    <w:rsid w:val="7E1052C4"/>
    <w:rsid w:val="7EFB90B9"/>
    <w:rsid w:val="7F2E9142"/>
    <w:rsid w:val="7F3F6D8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32902"/>
  <w15:chartTrackingRefBased/>
  <w15:docId w15:val="{A0865ABA-831F-42A7-930C-5EF91B29C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5BFF"/>
    <w:pPr>
      <w:spacing w:line="480" w:lineRule="auto"/>
    </w:pPr>
    <w:rPr>
      <w:rFonts w:cstheme="minorHAnsi"/>
      <w:sz w:val="24"/>
      <w:szCs w:val="24"/>
    </w:rPr>
  </w:style>
  <w:style w:type="paragraph" w:styleId="1">
    <w:name w:val="heading 1"/>
    <w:basedOn w:val="2"/>
    <w:next w:val="a"/>
    <w:link w:val="10"/>
    <w:uiPriority w:val="9"/>
    <w:qFormat/>
    <w:rsid w:val="001E18F7"/>
    <w:pPr>
      <w:numPr>
        <w:ilvl w:val="0"/>
      </w:numPr>
      <w:outlineLvl w:val="0"/>
    </w:pPr>
    <w:rPr>
      <w:sz w:val="36"/>
      <w:szCs w:val="36"/>
    </w:rPr>
  </w:style>
  <w:style w:type="paragraph" w:styleId="2">
    <w:name w:val="heading 2"/>
    <w:basedOn w:val="a"/>
    <w:next w:val="a"/>
    <w:link w:val="20"/>
    <w:uiPriority w:val="9"/>
    <w:unhideWhenUsed/>
    <w:qFormat/>
    <w:rsid w:val="00C32089"/>
    <w:pPr>
      <w:keepNext/>
      <w:keepLines/>
      <w:numPr>
        <w:ilvl w:val="1"/>
        <w:numId w:val="4"/>
      </w:numPr>
      <w:spacing w:after="0"/>
      <w:outlineLvl w:val="1"/>
    </w:pPr>
    <w:rPr>
      <w:rFonts w:ascii="Arial" w:eastAsiaTheme="majorEastAsia" w:hAnsi="Arial" w:cs="Arial"/>
      <w:b/>
      <w:bCs/>
      <w:color w:val="000000"/>
      <w:sz w:val="28"/>
      <w:szCs w:val="28"/>
    </w:rPr>
  </w:style>
  <w:style w:type="paragraph" w:styleId="3">
    <w:name w:val="heading 3"/>
    <w:basedOn w:val="a"/>
    <w:next w:val="a"/>
    <w:link w:val="30"/>
    <w:uiPriority w:val="9"/>
    <w:unhideWhenUsed/>
    <w:qFormat/>
    <w:rsid w:val="00CC2514"/>
    <w:pPr>
      <w:keepNext/>
      <w:keepLines/>
      <w:numPr>
        <w:ilvl w:val="2"/>
        <w:numId w:val="4"/>
      </w:numPr>
      <w:spacing w:before="40" w:after="0"/>
      <w:outlineLvl w:val="2"/>
    </w:pPr>
    <w:rPr>
      <w:rFonts w:eastAsiaTheme="majorEastAsia"/>
      <w:b/>
      <w:b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basedOn w:val="a"/>
    <w:link w:val="a4"/>
    <w:uiPriority w:val="1"/>
    <w:qFormat/>
    <w:rsid w:val="00C036E3"/>
    <w:pPr>
      <w:spacing w:line="360" w:lineRule="auto"/>
    </w:pPr>
    <w:rPr>
      <w:rFonts w:ascii="Arial" w:hAnsi="Arial" w:cs="Arial"/>
    </w:rPr>
  </w:style>
  <w:style w:type="character" w:customStyle="1" w:styleId="a4">
    <w:name w:val="無間距 字元"/>
    <w:basedOn w:val="a0"/>
    <w:link w:val="a3"/>
    <w:uiPriority w:val="1"/>
    <w:rsid w:val="00C036E3"/>
    <w:rPr>
      <w:rFonts w:ascii="Arial" w:hAnsi="Arial" w:cs="Arial"/>
      <w:sz w:val="24"/>
      <w:szCs w:val="24"/>
    </w:rPr>
  </w:style>
  <w:style w:type="character" w:customStyle="1" w:styleId="10">
    <w:name w:val="標題 1 字元"/>
    <w:basedOn w:val="a0"/>
    <w:link w:val="1"/>
    <w:uiPriority w:val="9"/>
    <w:rsid w:val="001E18F7"/>
    <w:rPr>
      <w:rFonts w:ascii="Times New Roman" w:eastAsiaTheme="majorEastAsia" w:hAnsi="Times New Roman" w:cs="Times New Roman"/>
      <w:b/>
      <w:bCs/>
      <w:sz w:val="36"/>
      <w:szCs w:val="36"/>
    </w:rPr>
  </w:style>
  <w:style w:type="character" w:styleId="a5">
    <w:name w:val="Hyperlink"/>
    <w:basedOn w:val="a0"/>
    <w:uiPriority w:val="99"/>
    <w:unhideWhenUsed/>
    <w:rsid w:val="001A3483"/>
    <w:rPr>
      <w:color w:val="0563C1" w:themeColor="hyperlink"/>
      <w:u w:val="single"/>
    </w:rPr>
  </w:style>
  <w:style w:type="character" w:styleId="a6">
    <w:name w:val="Unresolved Mention"/>
    <w:basedOn w:val="a0"/>
    <w:uiPriority w:val="99"/>
    <w:semiHidden/>
    <w:unhideWhenUsed/>
    <w:rsid w:val="001A3483"/>
    <w:rPr>
      <w:color w:val="605E5C"/>
      <w:shd w:val="clear" w:color="auto" w:fill="E1DFDD"/>
    </w:rPr>
  </w:style>
  <w:style w:type="character" w:customStyle="1" w:styleId="20">
    <w:name w:val="標題 2 字元"/>
    <w:basedOn w:val="a0"/>
    <w:link w:val="2"/>
    <w:uiPriority w:val="9"/>
    <w:rsid w:val="00C32089"/>
    <w:rPr>
      <w:rFonts w:ascii="Arial" w:eastAsiaTheme="majorEastAsia" w:hAnsi="Arial" w:cs="Arial"/>
      <w:b/>
      <w:bCs/>
      <w:color w:val="000000"/>
      <w:sz w:val="28"/>
      <w:szCs w:val="28"/>
    </w:rPr>
  </w:style>
  <w:style w:type="character" w:customStyle="1" w:styleId="30">
    <w:name w:val="標題 3 字元"/>
    <w:basedOn w:val="a0"/>
    <w:link w:val="3"/>
    <w:uiPriority w:val="9"/>
    <w:rsid w:val="00CC2514"/>
    <w:rPr>
      <w:rFonts w:eastAsiaTheme="majorEastAsia" w:cstheme="minorHAnsi"/>
      <w:b/>
      <w:bCs/>
      <w:color w:val="000000" w:themeColor="text1"/>
      <w:sz w:val="24"/>
      <w:szCs w:val="24"/>
    </w:rPr>
  </w:style>
  <w:style w:type="paragraph" w:styleId="a7">
    <w:name w:val="List Paragraph"/>
    <w:basedOn w:val="a"/>
    <w:uiPriority w:val="34"/>
    <w:qFormat/>
    <w:rsid w:val="002D6CCF"/>
    <w:pPr>
      <w:ind w:left="720"/>
      <w:contextualSpacing/>
    </w:pPr>
  </w:style>
  <w:style w:type="character" w:styleId="a8">
    <w:name w:val="FollowedHyperlink"/>
    <w:basedOn w:val="a0"/>
    <w:uiPriority w:val="99"/>
    <w:semiHidden/>
    <w:unhideWhenUsed/>
    <w:rsid w:val="00443011"/>
    <w:rPr>
      <w:color w:val="954F72" w:themeColor="followedHyperlink"/>
      <w:u w:val="single"/>
    </w:rPr>
  </w:style>
  <w:style w:type="paragraph" w:styleId="Web">
    <w:name w:val="Normal (Web)"/>
    <w:basedOn w:val="a"/>
    <w:uiPriority w:val="99"/>
    <w:unhideWhenUsed/>
    <w:rsid w:val="0028181F"/>
    <w:pPr>
      <w:spacing w:before="100" w:beforeAutospacing="1" w:after="100" w:afterAutospacing="1" w:line="240" w:lineRule="auto"/>
    </w:pPr>
    <w:rPr>
      <w:rFonts w:ascii="Times New Roman" w:eastAsia="Times New Roman" w:hAnsi="Times New Roman" w:cs="Times New Roman"/>
      <w:lang w:val="en-US"/>
    </w:rPr>
  </w:style>
  <w:style w:type="paragraph" w:styleId="a9">
    <w:name w:val="Title"/>
    <w:basedOn w:val="a"/>
    <w:next w:val="a"/>
    <w:link w:val="aa"/>
    <w:uiPriority w:val="10"/>
    <w:qFormat/>
    <w:rsid w:val="002639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a">
    <w:name w:val="標題 字元"/>
    <w:basedOn w:val="a0"/>
    <w:link w:val="a9"/>
    <w:uiPriority w:val="10"/>
    <w:rsid w:val="002639D5"/>
    <w:rPr>
      <w:rFonts w:asciiTheme="majorHAnsi" w:eastAsiaTheme="majorEastAsia" w:hAnsiTheme="majorHAnsi" w:cstheme="majorBidi"/>
      <w:spacing w:val="-10"/>
      <w:kern w:val="28"/>
      <w:sz w:val="56"/>
      <w:szCs w:val="56"/>
    </w:rPr>
  </w:style>
  <w:style w:type="paragraph" w:styleId="ab">
    <w:name w:val="Subtitle"/>
    <w:basedOn w:val="a"/>
    <w:next w:val="a"/>
    <w:link w:val="ac"/>
    <w:uiPriority w:val="11"/>
    <w:qFormat/>
    <w:rsid w:val="004E4F87"/>
    <w:rPr>
      <w:b/>
      <w:bCs/>
    </w:rPr>
  </w:style>
  <w:style w:type="character" w:customStyle="1" w:styleId="ac">
    <w:name w:val="副標題 字元"/>
    <w:basedOn w:val="a0"/>
    <w:link w:val="ab"/>
    <w:uiPriority w:val="11"/>
    <w:rsid w:val="004E4F87"/>
    <w:rPr>
      <w:rFonts w:cstheme="minorHAnsi"/>
      <w:b/>
      <w:bCs/>
      <w:sz w:val="24"/>
      <w:szCs w:val="24"/>
    </w:rPr>
  </w:style>
  <w:style w:type="paragraph" w:styleId="ad">
    <w:name w:val="TOC Heading"/>
    <w:basedOn w:val="1"/>
    <w:next w:val="a"/>
    <w:uiPriority w:val="39"/>
    <w:unhideWhenUsed/>
    <w:qFormat/>
    <w:rsid w:val="00503D44"/>
    <w:pPr>
      <w:numPr>
        <w:numId w:val="0"/>
      </w:numPr>
      <w:spacing w:before="240" w:line="259" w:lineRule="auto"/>
      <w:outlineLvl w:val="9"/>
    </w:pPr>
    <w:rPr>
      <w:rFonts w:asciiTheme="majorHAnsi" w:hAnsiTheme="majorHAnsi" w:cstheme="majorBidi"/>
      <w:b w:val="0"/>
      <w:bCs w:val="0"/>
      <w:color w:val="2F5496" w:themeColor="accent1" w:themeShade="BF"/>
      <w:sz w:val="32"/>
      <w:szCs w:val="32"/>
      <w:lang w:val="en-US"/>
    </w:rPr>
  </w:style>
  <w:style w:type="paragraph" w:styleId="11">
    <w:name w:val="toc 1"/>
    <w:basedOn w:val="a"/>
    <w:next w:val="a"/>
    <w:autoRedefine/>
    <w:uiPriority w:val="39"/>
    <w:unhideWhenUsed/>
    <w:rsid w:val="00724449"/>
    <w:pPr>
      <w:tabs>
        <w:tab w:val="left" w:pos="480"/>
        <w:tab w:val="right" w:leader="dot" w:pos="9016"/>
      </w:tabs>
      <w:spacing w:after="100"/>
    </w:pPr>
  </w:style>
  <w:style w:type="paragraph" w:styleId="21">
    <w:name w:val="toc 2"/>
    <w:basedOn w:val="a"/>
    <w:next w:val="a"/>
    <w:autoRedefine/>
    <w:uiPriority w:val="39"/>
    <w:unhideWhenUsed/>
    <w:rsid w:val="00503D44"/>
    <w:pPr>
      <w:spacing w:after="100"/>
      <w:ind w:left="240"/>
    </w:pPr>
  </w:style>
  <w:style w:type="paragraph" w:styleId="31">
    <w:name w:val="toc 3"/>
    <w:basedOn w:val="a"/>
    <w:next w:val="a"/>
    <w:autoRedefine/>
    <w:uiPriority w:val="39"/>
    <w:unhideWhenUsed/>
    <w:rsid w:val="00503D44"/>
    <w:pPr>
      <w:spacing w:after="100"/>
      <w:ind w:left="480"/>
    </w:pPr>
  </w:style>
  <w:style w:type="paragraph" w:styleId="ae">
    <w:name w:val="caption"/>
    <w:basedOn w:val="a"/>
    <w:next w:val="a"/>
    <w:uiPriority w:val="35"/>
    <w:unhideWhenUsed/>
    <w:qFormat/>
    <w:rsid w:val="00C801A5"/>
    <w:pPr>
      <w:spacing w:after="200" w:line="240" w:lineRule="auto"/>
    </w:pPr>
    <w:rPr>
      <w:i/>
      <w:iCs/>
      <w:color w:val="44546A" w:themeColor="text2"/>
      <w:sz w:val="18"/>
      <w:szCs w:val="18"/>
    </w:rPr>
  </w:style>
  <w:style w:type="paragraph" w:styleId="af">
    <w:name w:val="header"/>
    <w:basedOn w:val="a"/>
    <w:link w:val="af0"/>
    <w:uiPriority w:val="99"/>
    <w:unhideWhenUsed/>
    <w:rsid w:val="00434198"/>
    <w:pPr>
      <w:tabs>
        <w:tab w:val="center" w:pos="4320"/>
        <w:tab w:val="right" w:pos="8640"/>
      </w:tabs>
      <w:spacing w:after="0" w:line="240" w:lineRule="auto"/>
    </w:pPr>
  </w:style>
  <w:style w:type="character" w:customStyle="1" w:styleId="af0">
    <w:name w:val="頁首 字元"/>
    <w:basedOn w:val="a0"/>
    <w:link w:val="af"/>
    <w:uiPriority w:val="99"/>
    <w:rsid w:val="00434198"/>
    <w:rPr>
      <w:rFonts w:cstheme="minorHAnsi"/>
      <w:sz w:val="24"/>
      <w:szCs w:val="24"/>
    </w:rPr>
  </w:style>
  <w:style w:type="paragraph" w:styleId="af1">
    <w:name w:val="footer"/>
    <w:basedOn w:val="a"/>
    <w:link w:val="af2"/>
    <w:uiPriority w:val="99"/>
    <w:unhideWhenUsed/>
    <w:rsid w:val="00434198"/>
    <w:pPr>
      <w:tabs>
        <w:tab w:val="center" w:pos="4320"/>
        <w:tab w:val="right" w:pos="8640"/>
      </w:tabs>
      <w:spacing w:after="0" w:line="240" w:lineRule="auto"/>
    </w:pPr>
  </w:style>
  <w:style w:type="character" w:customStyle="1" w:styleId="af2">
    <w:name w:val="頁尾 字元"/>
    <w:basedOn w:val="a0"/>
    <w:link w:val="af1"/>
    <w:uiPriority w:val="99"/>
    <w:rsid w:val="00434198"/>
    <w:rPr>
      <w:rFonts w:cstheme="minorHAnsi"/>
      <w:sz w:val="24"/>
      <w:szCs w:val="24"/>
    </w:rPr>
  </w:style>
  <w:style w:type="paragraph" w:customStyle="1" w:styleId="msonormal0">
    <w:name w:val="msonormal"/>
    <w:basedOn w:val="a"/>
    <w:rsid w:val="00F700EB"/>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a0"/>
    <w:rsid w:val="00F700EB"/>
  </w:style>
  <w:style w:type="character" w:styleId="af3">
    <w:name w:val="Strong"/>
    <w:basedOn w:val="a0"/>
    <w:uiPriority w:val="22"/>
    <w:qFormat/>
    <w:rsid w:val="00424865"/>
    <w:rPr>
      <w:b/>
      <w:bCs/>
    </w:rPr>
  </w:style>
  <w:style w:type="table" w:styleId="af4">
    <w:name w:val="Table Grid"/>
    <w:basedOn w:val="a1"/>
    <w:uiPriority w:val="39"/>
    <w:rsid w:val="009812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annotation text"/>
    <w:basedOn w:val="a"/>
    <w:link w:val="af6"/>
    <w:uiPriority w:val="99"/>
    <w:semiHidden/>
    <w:unhideWhenUsed/>
    <w:rsid w:val="00CB58EE"/>
    <w:pPr>
      <w:spacing w:line="240" w:lineRule="auto"/>
    </w:pPr>
    <w:rPr>
      <w:sz w:val="20"/>
      <w:szCs w:val="20"/>
    </w:rPr>
  </w:style>
  <w:style w:type="character" w:customStyle="1" w:styleId="af6">
    <w:name w:val="註解文字 字元"/>
    <w:basedOn w:val="a0"/>
    <w:link w:val="af5"/>
    <w:uiPriority w:val="99"/>
    <w:semiHidden/>
    <w:rsid w:val="00CB58EE"/>
    <w:rPr>
      <w:rFonts w:cstheme="minorHAnsi"/>
      <w:sz w:val="20"/>
      <w:szCs w:val="20"/>
    </w:rPr>
  </w:style>
  <w:style w:type="character" w:styleId="af7">
    <w:name w:val="annotation reference"/>
    <w:basedOn w:val="a0"/>
    <w:uiPriority w:val="99"/>
    <w:semiHidden/>
    <w:unhideWhenUsed/>
    <w:rsid w:val="00CB58EE"/>
    <w:rPr>
      <w:sz w:val="16"/>
      <w:szCs w:val="16"/>
    </w:rPr>
  </w:style>
  <w:style w:type="character" w:styleId="af8">
    <w:name w:val="Subtle Emphasis"/>
    <w:basedOn w:val="a0"/>
    <w:uiPriority w:val="19"/>
    <w:qFormat/>
    <w:rsid w:val="00F232E5"/>
    <w:rPr>
      <w:rFonts w:ascii="Arial" w:hAnsi="Arial" w:cs="Arial"/>
      <w:b/>
      <w:bCs/>
      <w:i/>
      <w:iCs/>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905854">
      <w:bodyDiv w:val="1"/>
      <w:marLeft w:val="0"/>
      <w:marRight w:val="0"/>
      <w:marTop w:val="0"/>
      <w:marBottom w:val="0"/>
      <w:divBdr>
        <w:top w:val="none" w:sz="0" w:space="0" w:color="auto"/>
        <w:left w:val="none" w:sz="0" w:space="0" w:color="auto"/>
        <w:bottom w:val="none" w:sz="0" w:space="0" w:color="auto"/>
        <w:right w:val="none" w:sz="0" w:space="0" w:color="auto"/>
      </w:divBdr>
      <w:divsChild>
        <w:div w:id="818233441">
          <w:marLeft w:val="0"/>
          <w:marRight w:val="0"/>
          <w:marTop w:val="60"/>
          <w:marBottom w:val="0"/>
          <w:divBdr>
            <w:top w:val="none" w:sz="0" w:space="0" w:color="auto"/>
            <w:left w:val="none" w:sz="0" w:space="0" w:color="auto"/>
            <w:bottom w:val="none" w:sz="0" w:space="0" w:color="auto"/>
            <w:right w:val="none" w:sz="0" w:space="0" w:color="auto"/>
          </w:divBdr>
        </w:div>
      </w:divsChild>
    </w:div>
    <w:div w:id="475342106">
      <w:bodyDiv w:val="1"/>
      <w:marLeft w:val="0"/>
      <w:marRight w:val="0"/>
      <w:marTop w:val="0"/>
      <w:marBottom w:val="0"/>
      <w:divBdr>
        <w:top w:val="none" w:sz="0" w:space="0" w:color="auto"/>
        <w:left w:val="none" w:sz="0" w:space="0" w:color="auto"/>
        <w:bottom w:val="none" w:sz="0" w:space="0" w:color="auto"/>
        <w:right w:val="none" w:sz="0" w:space="0" w:color="auto"/>
      </w:divBdr>
    </w:div>
    <w:div w:id="562375456">
      <w:bodyDiv w:val="1"/>
      <w:marLeft w:val="0"/>
      <w:marRight w:val="0"/>
      <w:marTop w:val="0"/>
      <w:marBottom w:val="0"/>
      <w:divBdr>
        <w:top w:val="none" w:sz="0" w:space="0" w:color="auto"/>
        <w:left w:val="none" w:sz="0" w:space="0" w:color="auto"/>
        <w:bottom w:val="none" w:sz="0" w:space="0" w:color="auto"/>
        <w:right w:val="none" w:sz="0" w:space="0" w:color="auto"/>
      </w:divBdr>
    </w:div>
    <w:div w:id="600576239">
      <w:bodyDiv w:val="1"/>
      <w:marLeft w:val="0"/>
      <w:marRight w:val="0"/>
      <w:marTop w:val="0"/>
      <w:marBottom w:val="0"/>
      <w:divBdr>
        <w:top w:val="none" w:sz="0" w:space="0" w:color="auto"/>
        <w:left w:val="none" w:sz="0" w:space="0" w:color="auto"/>
        <w:bottom w:val="none" w:sz="0" w:space="0" w:color="auto"/>
        <w:right w:val="none" w:sz="0" w:space="0" w:color="auto"/>
      </w:divBdr>
    </w:div>
    <w:div w:id="664355691">
      <w:bodyDiv w:val="1"/>
      <w:marLeft w:val="0"/>
      <w:marRight w:val="0"/>
      <w:marTop w:val="0"/>
      <w:marBottom w:val="0"/>
      <w:divBdr>
        <w:top w:val="none" w:sz="0" w:space="0" w:color="auto"/>
        <w:left w:val="none" w:sz="0" w:space="0" w:color="auto"/>
        <w:bottom w:val="none" w:sz="0" w:space="0" w:color="auto"/>
        <w:right w:val="none" w:sz="0" w:space="0" w:color="auto"/>
      </w:divBdr>
    </w:div>
    <w:div w:id="872115989">
      <w:bodyDiv w:val="1"/>
      <w:marLeft w:val="0"/>
      <w:marRight w:val="0"/>
      <w:marTop w:val="0"/>
      <w:marBottom w:val="0"/>
      <w:divBdr>
        <w:top w:val="none" w:sz="0" w:space="0" w:color="auto"/>
        <w:left w:val="none" w:sz="0" w:space="0" w:color="auto"/>
        <w:bottom w:val="none" w:sz="0" w:space="0" w:color="auto"/>
        <w:right w:val="none" w:sz="0" w:space="0" w:color="auto"/>
      </w:divBdr>
    </w:div>
    <w:div w:id="872578663">
      <w:bodyDiv w:val="1"/>
      <w:marLeft w:val="0"/>
      <w:marRight w:val="0"/>
      <w:marTop w:val="0"/>
      <w:marBottom w:val="0"/>
      <w:divBdr>
        <w:top w:val="none" w:sz="0" w:space="0" w:color="auto"/>
        <w:left w:val="none" w:sz="0" w:space="0" w:color="auto"/>
        <w:bottom w:val="none" w:sz="0" w:space="0" w:color="auto"/>
        <w:right w:val="none" w:sz="0" w:space="0" w:color="auto"/>
      </w:divBdr>
    </w:div>
    <w:div w:id="916591299">
      <w:bodyDiv w:val="1"/>
      <w:marLeft w:val="0"/>
      <w:marRight w:val="0"/>
      <w:marTop w:val="0"/>
      <w:marBottom w:val="0"/>
      <w:divBdr>
        <w:top w:val="none" w:sz="0" w:space="0" w:color="auto"/>
        <w:left w:val="none" w:sz="0" w:space="0" w:color="auto"/>
        <w:bottom w:val="none" w:sz="0" w:space="0" w:color="auto"/>
        <w:right w:val="none" w:sz="0" w:space="0" w:color="auto"/>
      </w:divBdr>
    </w:div>
    <w:div w:id="918174241">
      <w:bodyDiv w:val="1"/>
      <w:marLeft w:val="0"/>
      <w:marRight w:val="0"/>
      <w:marTop w:val="0"/>
      <w:marBottom w:val="0"/>
      <w:divBdr>
        <w:top w:val="none" w:sz="0" w:space="0" w:color="auto"/>
        <w:left w:val="none" w:sz="0" w:space="0" w:color="auto"/>
        <w:bottom w:val="none" w:sz="0" w:space="0" w:color="auto"/>
        <w:right w:val="none" w:sz="0" w:space="0" w:color="auto"/>
      </w:divBdr>
    </w:div>
    <w:div w:id="921137019">
      <w:bodyDiv w:val="1"/>
      <w:marLeft w:val="0"/>
      <w:marRight w:val="0"/>
      <w:marTop w:val="0"/>
      <w:marBottom w:val="0"/>
      <w:divBdr>
        <w:top w:val="none" w:sz="0" w:space="0" w:color="auto"/>
        <w:left w:val="none" w:sz="0" w:space="0" w:color="auto"/>
        <w:bottom w:val="none" w:sz="0" w:space="0" w:color="auto"/>
        <w:right w:val="none" w:sz="0" w:space="0" w:color="auto"/>
      </w:divBdr>
      <w:divsChild>
        <w:div w:id="1172641499">
          <w:marLeft w:val="0"/>
          <w:marRight w:val="0"/>
          <w:marTop w:val="60"/>
          <w:marBottom w:val="0"/>
          <w:divBdr>
            <w:top w:val="none" w:sz="0" w:space="0" w:color="auto"/>
            <w:left w:val="none" w:sz="0" w:space="0" w:color="auto"/>
            <w:bottom w:val="none" w:sz="0" w:space="0" w:color="auto"/>
            <w:right w:val="none" w:sz="0" w:space="0" w:color="auto"/>
          </w:divBdr>
        </w:div>
      </w:divsChild>
    </w:div>
    <w:div w:id="932249741">
      <w:bodyDiv w:val="1"/>
      <w:marLeft w:val="0"/>
      <w:marRight w:val="0"/>
      <w:marTop w:val="0"/>
      <w:marBottom w:val="0"/>
      <w:divBdr>
        <w:top w:val="none" w:sz="0" w:space="0" w:color="auto"/>
        <w:left w:val="none" w:sz="0" w:space="0" w:color="auto"/>
        <w:bottom w:val="none" w:sz="0" w:space="0" w:color="auto"/>
        <w:right w:val="none" w:sz="0" w:space="0" w:color="auto"/>
      </w:divBdr>
    </w:div>
    <w:div w:id="968127405">
      <w:bodyDiv w:val="1"/>
      <w:marLeft w:val="0"/>
      <w:marRight w:val="0"/>
      <w:marTop w:val="0"/>
      <w:marBottom w:val="0"/>
      <w:divBdr>
        <w:top w:val="none" w:sz="0" w:space="0" w:color="auto"/>
        <w:left w:val="none" w:sz="0" w:space="0" w:color="auto"/>
        <w:bottom w:val="none" w:sz="0" w:space="0" w:color="auto"/>
        <w:right w:val="none" w:sz="0" w:space="0" w:color="auto"/>
      </w:divBdr>
    </w:div>
    <w:div w:id="989553886">
      <w:bodyDiv w:val="1"/>
      <w:marLeft w:val="0"/>
      <w:marRight w:val="0"/>
      <w:marTop w:val="0"/>
      <w:marBottom w:val="0"/>
      <w:divBdr>
        <w:top w:val="none" w:sz="0" w:space="0" w:color="auto"/>
        <w:left w:val="none" w:sz="0" w:space="0" w:color="auto"/>
        <w:bottom w:val="none" w:sz="0" w:space="0" w:color="auto"/>
        <w:right w:val="none" w:sz="0" w:space="0" w:color="auto"/>
      </w:divBdr>
    </w:div>
    <w:div w:id="1098872496">
      <w:bodyDiv w:val="1"/>
      <w:marLeft w:val="0"/>
      <w:marRight w:val="0"/>
      <w:marTop w:val="0"/>
      <w:marBottom w:val="0"/>
      <w:divBdr>
        <w:top w:val="none" w:sz="0" w:space="0" w:color="auto"/>
        <w:left w:val="none" w:sz="0" w:space="0" w:color="auto"/>
        <w:bottom w:val="none" w:sz="0" w:space="0" w:color="auto"/>
        <w:right w:val="none" w:sz="0" w:space="0" w:color="auto"/>
      </w:divBdr>
    </w:div>
    <w:div w:id="1141995532">
      <w:bodyDiv w:val="1"/>
      <w:marLeft w:val="0"/>
      <w:marRight w:val="0"/>
      <w:marTop w:val="0"/>
      <w:marBottom w:val="0"/>
      <w:divBdr>
        <w:top w:val="none" w:sz="0" w:space="0" w:color="auto"/>
        <w:left w:val="none" w:sz="0" w:space="0" w:color="auto"/>
        <w:bottom w:val="none" w:sz="0" w:space="0" w:color="auto"/>
        <w:right w:val="none" w:sz="0" w:space="0" w:color="auto"/>
      </w:divBdr>
    </w:div>
    <w:div w:id="1323657088">
      <w:bodyDiv w:val="1"/>
      <w:marLeft w:val="0"/>
      <w:marRight w:val="0"/>
      <w:marTop w:val="0"/>
      <w:marBottom w:val="0"/>
      <w:divBdr>
        <w:top w:val="none" w:sz="0" w:space="0" w:color="auto"/>
        <w:left w:val="none" w:sz="0" w:space="0" w:color="auto"/>
        <w:bottom w:val="none" w:sz="0" w:space="0" w:color="auto"/>
        <w:right w:val="none" w:sz="0" w:space="0" w:color="auto"/>
      </w:divBdr>
    </w:div>
    <w:div w:id="1332173318">
      <w:bodyDiv w:val="1"/>
      <w:marLeft w:val="0"/>
      <w:marRight w:val="0"/>
      <w:marTop w:val="0"/>
      <w:marBottom w:val="0"/>
      <w:divBdr>
        <w:top w:val="none" w:sz="0" w:space="0" w:color="auto"/>
        <w:left w:val="none" w:sz="0" w:space="0" w:color="auto"/>
        <w:bottom w:val="none" w:sz="0" w:space="0" w:color="auto"/>
        <w:right w:val="none" w:sz="0" w:space="0" w:color="auto"/>
      </w:divBdr>
    </w:div>
    <w:div w:id="1544708695">
      <w:bodyDiv w:val="1"/>
      <w:marLeft w:val="0"/>
      <w:marRight w:val="0"/>
      <w:marTop w:val="0"/>
      <w:marBottom w:val="0"/>
      <w:divBdr>
        <w:top w:val="none" w:sz="0" w:space="0" w:color="auto"/>
        <w:left w:val="none" w:sz="0" w:space="0" w:color="auto"/>
        <w:bottom w:val="none" w:sz="0" w:space="0" w:color="auto"/>
        <w:right w:val="none" w:sz="0" w:space="0" w:color="auto"/>
      </w:divBdr>
    </w:div>
    <w:div w:id="1555460911">
      <w:bodyDiv w:val="1"/>
      <w:marLeft w:val="0"/>
      <w:marRight w:val="0"/>
      <w:marTop w:val="0"/>
      <w:marBottom w:val="0"/>
      <w:divBdr>
        <w:top w:val="none" w:sz="0" w:space="0" w:color="auto"/>
        <w:left w:val="none" w:sz="0" w:space="0" w:color="auto"/>
        <w:bottom w:val="none" w:sz="0" w:space="0" w:color="auto"/>
        <w:right w:val="none" w:sz="0" w:space="0" w:color="auto"/>
      </w:divBdr>
    </w:div>
    <w:div w:id="1635255819">
      <w:bodyDiv w:val="1"/>
      <w:marLeft w:val="0"/>
      <w:marRight w:val="0"/>
      <w:marTop w:val="0"/>
      <w:marBottom w:val="0"/>
      <w:divBdr>
        <w:top w:val="none" w:sz="0" w:space="0" w:color="auto"/>
        <w:left w:val="none" w:sz="0" w:space="0" w:color="auto"/>
        <w:bottom w:val="none" w:sz="0" w:space="0" w:color="auto"/>
        <w:right w:val="none" w:sz="0" w:space="0" w:color="auto"/>
      </w:divBdr>
      <w:divsChild>
        <w:div w:id="184831382">
          <w:marLeft w:val="0"/>
          <w:marRight w:val="0"/>
          <w:marTop w:val="60"/>
          <w:marBottom w:val="0"/>
          <w:divBdr>
            <w:top w:val="none" w:sz="0" w:space="0" w:color="auto"/>
            <w:left w:val="none" w:sz="0" w:space="0" w:color="auto"/>
            <w:bottom w:val="none" w:sz="0" w:space="0" w:color="auto"/>
            <w:right w:val="none" w:sz="0" w:space="0" w:color="auto"/>
          </w:divBdr>
        </w:div>
      </w:divsChild>
    </w:div>
    <w:div w:id="1719010919">
      <w:bodyDiv w:val="1"/>
      <w:marLeft w:val="0"/>
      <w:marRight w:val="0"/>
      <w:marTop w:val="0"/>
      <w:marBottom w:val="0"/>
      <w:divBdr>
        <w:top w:val="none" w:sz="0" w:space="0" w:color="auto"/>
        <w:left w:val="none" w:sz="0" w:space="0" w:color="auto"/>
        <w:bottom w:val="none" w:sz="0" w:space="0" w:color="auto"/>
        <w:right w:val="none" w:sz="0" w:space="0" w:color="auto"/>
      </w:divBdr>
    </w:div>
    <w:div w:id="206787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27.png"/><Relationship Id="rId21" Type="http://schemas.openxmlformats.org/officeDocument/2006/relationships/image" Target="media/image13.png"/><Relationship Id="rId34" Type="http://schemas.openxmlformats.org/officeDocument/2006/relationships/comments" Target="comments.xml"/><Relationship Id="rId42" Type="http://schemas.openxmlformats.org/officeDocument/2006/relationships/image" Target="media/image30.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microsoft.com/office/2018/08/relationships/commentsExtensible" Target="commentsExtensible.xml"/><Relationship Id="rId40" Type="http://schemas.openxmlformats.org/officeDocument/2006/relationships/image" Target="media/image28.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endnotes" Target="endnotes.xml"/><Relationship Id="rId51" Type="http://schemas.microsoft.com/office/2020/10/relationships/intelligence" Target="intelligence2.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E74DAE-481A-4C55-979E-C40D6D11E01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52</Pages>
  <Words>4780</Words>
  <Characters>27246</Characters>
  <Application>Microsoft Office Word</Application>
  <DocSecurity>0</DocSecurity>
  <Lines>227</Lines>
  <Paragraphs>63</Paragraphs>
  <ScaleCrop>false</ScaleCrop>
  <Company>Department of Computer Science, City University of Hong Kong</Company>
  <LinksUpToDate>false</LinksUpToDate>
  <CharactersWithSpaces>3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2022-23 Final Year Project - Project Plan</dc:subject>
  <dc:creator>Mr. CHAU Wai TSSDSDFFDsdffong</dc:creator>
  <cp:keywords/>
  <dc:description/>
  <cp:lastModifiedBy>Mr. CHAU Wai Tong</cp:lastModifiedBy>
  <cp:revision>3295</cp:revision>
  <cp:lastPrinted>2022-09-20T08:56:00Z</cp:lastPrinted>
  <dcterms:created xsi:type="dcterms:W3CDTF">2022-09-09T16:48:00Z</dcterms:created>
  <dcterms:modified xsi:type="dcterms:W3CDTF">2022-12-04T15:09:00Z</dcterms:modified>
</cp:coreProperties>
</file>